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6208E0" w:rsidP="00D429F2">
      <w:pPr>
        <w:pStyle w:val="Cmlapkarstanszk"/>
      </w:pPr>
      <w:fldSimple w:instr=" DOCPROPERTY  Company  \* MERGEFORMAT ">
        <w:r w:rsidR="00A87F7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208E0" w:rsidP="00171054">
                            <w:pPr>
                              <w:pStyle w:val="Cmlapszerz"/>
                            </w:pPr>
                            <w:fldSimple w:instr=" DOCPROPERTY &quot;Manager&quot;  \* MERGEFORMAT ">
                              <w:r w:rsidR="006A1B7F">
                                <w:t xml:space="preserve">Dr. </w:t>
                              </w:r>
                              <w:r w:rsidR="006459E0">
                                <w:t>Kővári Bence András</w:t>
                              </w:r>
                            </w:fldSimple>
                          </w:p>
                          <w:p w14:paraId="4EC91467" w14:textId="4A65013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95544">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208E0" w:rsidP="00171054">
                      <w:pPr>
                        <w:pStyle w:val="Cmlapszerz"/>
                      </w:pPr>
                      <w:fldSimple w:instr=" DOCPROPERTY &quot;Manager&quot;  \* MERGEFORMAT ">
                        <w:r w:rsidR="006A1B7F">
                          <w:t xml:space="preserve">Dr. </w:t>
                        </w:r>
                        <w:r w:rsidR="006459E0">
                          <w:t>Kővári Bence András</w:t>
                        </w:r>
                      </w:fldSimple>
                    </w:p>
                    <w:p w14:paraId="4EC91467" w14:textId="4A65013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95544">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1A085A60" w14:textId="6F458C55" w:rsidR="00B331B8"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825956" w:history="1">
            <w:r w:rsidR="00B331B8" w:rsidRPr="002C136B">
              <w:rPr>
                <w:rStyle w:val="Hiperhivatkozs"/>
                <w:noProof/>
              </w:rPr>
              <w:t>Összefoglaló</w:t>
            </w:r>
            <w:r w:rsidR="00B331B8">
              <w:rPr>
                <w:noProof/>
                <w:webHidden/>
              </w:rPr>
              <w:tab/>
            </w:r>
            <w:r w:rsidR="00B331B8">
              <w:rPr>
                <w:noProof/>
                <w:webHidden/>
              </w:rPr>
              <w:fldChar w:fldCharType="begin"/>
            </w:r>
            <w:r w:rsidR="00B331B8">
              <w:rPr>
                <w:noProof/>
                <w:webHidden/>
              </w:rPr>
              <w:instrText xml:space="preserve"> PAGEREF _Toc89825956 \h </w:instrText>
            </w:r>
            <w:r w:rsidR="00B331B8">
              <w:rPr>
                <w:noProof/>
                <w:webHidden/>
              </w:rPr>
            </w:r>
            <w:r w:rsidR="00B331B8">
              <w:rPr>
                <w:noProof/>
                <w:webHidden/>
              </w:rPr>
              <w:fldChar w:fldCharType="separate"/>
            </w:r>
            <w:r w:rsidR="00B331B8">
              <w:rPr>
                <w:noProof/>
                <w:webHidden/>
              </w:rPr>
              <w:t>1</w:t>
            </w:r>
            <w:r w:rsidR="00B331B8">
              <w:rPr>
                <w:noProof/>
                <w:webHidden/>
              </w:rPr>
              <w:fldChar w:fldCharType="end"/>
            </w:r>
          </w:hyperlink>
        </w:p>
        <w:p w14:paraId="4D7FDD68" w14:textId="053826F9" w:rsidR="00B331B8" w:rsidRDefault="00B331B8">
          <w:pPr>
            <w:pStyle w:val="TJ1"/>
            <w:rPr>
              <w:rFonts w:asciiTheme="minorHAnsi" w:eastAsiaTheme="minorEastAsia" w:hAnsiTheme="minorHAnsi" w:cstheme="minorBidi"/>
              <w:b w:val="0"/>
              <w:noProof/>
              <w:sz w:val="22"/>
              <w:szCs w:val="22"/>
              <w:lang w:eastAsia="hu-HU"/>
            </w:rPr>
          </w:pPr>
          <w:hyperlink w:anchor="_Toc89825957" w:history="1">
            <w:r w:rsidRPr="002C136B">
              <w:rPr>
                <w:rStyle w:val="Hiperhivatkozs"/>
                <w:noProof/>
              </w:rPr>
              <w:t>Abstract</w:t>
            </w:r>
            <w:r>
              <w:rPr>
                <w:noProof/>
                <w:webHidden/>
              </w:rPr>
              <w:tab/>
            </w:r>
            <w:r>
              <w:rPr>
                <w:noProof/>
                <w:webHidden/>
              </w:rPr>
              <w:fldChar w:fldCharType="begin"/>
            </w:r>
            <w:r>
              <w:rPr>
                <w:noProof/>
                <w:webHidden/>
              </w:rPr>
              <w:instrText xml:space="preserve"> PAGEREF _Toc89825957 \h </w:instrText>
            </w:r>
            <w:r>
              <w:rPr>
                <w:noProof/>
                <w:webHidden/>
              </w:rPr>
            </w:r>
            <w:r>
              <w:rPr>
                <w:noProof/>
                <w:webHidden/>
              </w:rPr>
              <w:fldChar w:fldCharType="separate"/>
            </w:r>
            <w:r>
              <w:rPr>
                <w:noProof/>
                <w:webHidden/>
              </w:rPr>
              <w:t>2</w:t>
            </w:r>
            <w:r>
              <w:rPr>
                <w:noProof/>
                <w:webHidden/>
              </w:rPr>
              <w:fldChar w:fldCharType="end"/>
            </w:r>
          </w:hyperlink>
        </w:p>
        <w:p w14:paraId="3D5DB207" w14:textId="6F5B4572" w:rsidR="00B331B8" w:rsidRDefault="00B331B8">
          <w:pPr>
            <w:pStyle w:val="TJ1"/>
            <w:rPr>
              <w:rFonts w:asciiTheme="minorHAnsi" w:eastAsiaTheme="minorEastAsia" w:hAnsiTheme="minorHAnsi" w:cstheme="minorBidi"/>
              <w:b w:val="0"/>
              <w:noProof/>
              <w:sz w:val="22"/>
              <w:szCs w:val="22"/>
              <w:lang w:eastAsia="hu-HU"/>
            </w:rPr>
          </w:pPr>
          <w:hyperlink w:anchor="_Toc89825958" w:history="1">
            <w:r w:rsidRPr="002C136B">
              <w:rPr>
                <w:rStyle w:val="Hiperhivatkozs"/>
                <w:noProof/>
              </w:rPr>
              <w:t>1 Bevezetés</w:t>
            </w:r>
            <w:r>
              <w:rPr>
                <w:noProof/>
                <w:webHidden/>
              </w:rPr>
              <w:tab/>
            </w:r>
            <w:r>
              <w:rPr>
                <w:noProof/>
                <w:webHidden/>
              </w:rPr>
              <w:fldChar w:fldCharType="begin"/>
            </w:r>
            <w:r>
              <w:rPr>
                <w:noProof/>
                <w:webHidden/>
              </w:rPr>
              <w:instrText xml:space="preserve"> PAGEREF _Toc89825958 \h </w:instrText>
            </w:r>
            <w:r>
              <w:rPr>
                <w:noProof/>
                <w:webHidden/>
              </w:rPr>
            </w:r>
            <w:r>
              <w:rPr>
                <w:noProof/>
                <w:webHidden/>
              </w:rPr>
              <w:fldChar w:fldCharType="separate"/>
            </w:r>
            <w:r>
              <w:rPr>
                <w:noProof/>
                <w:webHidden/>
              </w:rPr>
              <w:t>3</w:t>
            </w:r>
            <w:r>
              <w:rPr>
                <w:noProof/>
                <w:webHidden/>
              </w:rPr>
              <w:fldChar w:fldCharType="end"/>
            </w:r>
          </w:hyperlink>
        </w:p>
        <w:p w14:paraId="4E8388D0" w14:textId="0203CF57"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59" w:history="1">
            <w:r w:rsidRPr="002C136B">
              <w:rPr>
                <w:rStyle w:val="Hiperhivatkozs"/>
                <w:noProof/>
              </w:rPr>
              <w:t>1.1 Általános bevezető</w:t>
            </w:r>
            <w:r>
              <w:rPr>
                <w:noProof/>
                <w:webHidden/>
              </w:rPr>
              <w:tab/>
            </w:r>
            <w:r>
              <w:rPr>
                <w:noProof/>
                <w:webHidden/>
              </w:rPr>
              <w:fldChar w:fldCharType="begin"/>
            </w:r>
            <w:r>
              <w:rPr>
                <w:noProof/>
                <w:webHidden/>
              </w:rPr>
              <w:instrText xml:space="preserve"> PAGEREF _Toc89825959 \h </w:instrText>
            </w:r>
            <w:r>
              <w:rPr>
                <w:noProof/>
                <w:webHidden/>
              </w:rPr>
            </w:r>
            <w:r>
              <w:rPr>
                <w:noProof/>
                <w:webHidden/>
              </w:rPr>
              <w:fldChar w:fldCharType="separate"/>
            </w:r>
            <w:r>
              <w:rPr>
                <w:noProof/>
                <w:webHidden/>
              </w:rPr>
              <w:t>3</w:t>
            </w:r>
            <w:r>
              <w:rPr>
                <w:noProof/>
                <w:webHidden/>
              </w:rPr>
              <w:fldChar w:fldCharType="end"/>
            </w:r>
          </w:hyperlink>
        </w:p>
        <w:p w14:paraId="27247E56" w14:textId="1A9B2FF6"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60" w:history="1">
            <w:r w:rsidRPr="002C136B">
              <w:rPr>
                <w:rStyle w:val="Hiperhivatkozs"/>
                <w:noProof/>
              </w:rPr>
              <w:t>1.2 Internetes játékok, társasjátékok</w:t>
            </w:r>
            <w:r>
              <w:rPr>
                <w:noProof/>
                <w:webHidden/>
              </w:rPr>
              <w:tab/>
            </w:r>
            <w:r>
              <w:rPr>
                <w:noProof/>
                <w:webHidden/>
              </w:rPr>
              <w:fldChar w:fldCharType="begin"/>
            </w:r>
            <w:r>
              <w:rPr>
                <w:noProof/>
                <w:webHidden/>
              </w:rPr>
              <w:instrText xml:space="preserve"> PAGEREF _Toc89825960 \h </w:instrText>
            </w:r>
            <w:r>
              <w:rPr>
                <w:noProof/>
                <w:webHidden/>
              </w:rPr>
            </w:r>
            <w:r>
              <w:rPr>
                <w:noProof/>
                <w:webHidden/>
              </w:rPr>
              <w:fldChar w:fldCharType="separate"/>
            </w:r>
            <w:r>
              <w:rPr>
                <w:noProof/>
                <w:webHidden/>
              </w:rPr>
              <w:t>3</w:t>
            </w:r>
            <w:r>
              <w:rPr>
                <w:noProof/>
                <w:webHidden/>
              </w:rPr>
              <w:fldChar w:fldCharType="end"/>
            </w:r>
          </w:hyperlink>
        </w:p>
        <w:p w14:paraId="3E0F7CDD" w14:textId="730CC134"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61" w:history="1">
            <w:r w:rsidRPr="002C136B">
              <w:rPr>
                <w:rStyle w:val="Hiperhivatkozs"/>
                <w:noProof/>
              </w:rPr>
              <w:t>1.3 Közös munka</w:t>
            </w:r>
            <w:r>
              <w:rPr>
                <w:noProof/>
                <w:webHidden/>
              </w:rPr>
              <w:tab/>
            </w:r>
            <w:r>
              <w:rPr>
                <w:noProof/>
                <w:webHidden/>
              </w:rPr>
              <w:fldChar w:fldCharType="begin"/>
            </w:r>
            <w:r>
              <w:rPr>
                <w:noProof/>
                <w:webHidden/>
              </w:rPr>
              <w:instrText xml:space="preserve"> PAGEREF _Toc89825961 \h </w:instrText>
            </w:r>
            <w:r>
              <w:rPr>
                <w:noProof/>
                <w:webHidden/>
              </w:rPr>
            </w:r>
            <w:r>
              <w:rPr>
                <w:noProof/>
                <w:webHidden/>
              </w:rPr>
              <w:fldChar w:fldCharType="separate"/>
            </w:r>
            <w:r>
              <w:rPr>
                <w:noProof/>
                <w:webHidden/>
              </w:rPr>
              <w:t>4</w:t>
            </w:r>
            <w:r>
              <w:rPr>
                <w:noProof/>
                <w:webHidden/>
              </w:rPr>
              <w:fldChar w:fldCharType="end"/>
            </w:r>
          </w:hyperlink>
        </w:p>
        <w:p w14:paraId="7335F908" w14:textId="6BE2C3CD"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62" w:history="1">
            <w:r w:rsidRPr="002C136B">
              <w:rPr>
                <w:rStyle w:val="Hiperhivatkozs"/>
                <w:noProof/>
              </w:rPr>
              <w:t>1.4 Saját feladatrészek</w:t>
            </w:r>
            <w:r>
              <w:rPr>
                <w:noProof/>
                <w:webHidden/>
              </w:rPr>
              <w:tab/>
            </w:r>
            <w:r>
              <w:rPr>
                <w:noProof/>
                <w:webHidden/>
              </w:rPr>
              <w:fldChar w:fldCharType="begin"/>
            </w:r>
            <w:r>
              <w:rPr>
                <w:noProof/>
                <w:webHidden/>
              </w:rPr>
              <w:instrText xml:space="preserve"> PAGEREF _Toc89825962 \h </w:instrText>
            </w:r>
            <w:r>
              <w:rPr>
                <w:noProof/>
                <w:webHidden/>
              </w:rPr>
            </w:r>
            <w:r>
              <w:rPr>
                <w:noProof/>
                <w:webHidden/>
              </w:rPr>
              <w:fldChar w:fldCharType="separate"/>
            </w:r>
            <w:r>
              <w:rPr>
                <w:noProof/>
                <w:webHidden/>
              </w:rPr>
              <w:t>4</w:t>
            </w:r>
            <w:r>
              <w:rPr>
                <w:noProof/>
                <w:webHidden/>
              </w:rPr>
              <w:fldChar w:fldCharType="end"/>
            </w:r>
          </w:hyperlink>
        </w:p>
        <w:p w14:paraId="789FA46F" w14:textId="7A72F1F8"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63" w:history="1">
            <w:r w:rsidRPr="002C136B">
              <w:rPr>
                <w:rStyle w:val="Hiperhivatkozs"/>
                <w:noProof/>
              </w:rPr>
              <w:t>1.5 A dolgozat szerkezete</w:t>
            </w:r>
            <w:r>
              <w:rPr>
                <w:noProof/>
                <w:webHidden/>
              </w:rPr>
              <w:tab/>
            </w:r>
            <w:r>
              <w:rPr>
                <w:noProof/>
                <w:webHidden/>
              </w:rPr>
              <w:fldChar w:fldCharType="begin"/>
            </w:r>
            <w:r>
              <w:rPr>
                <w:noProof/>
                <w:webHidden/>
              </w:rPr>
              <w:instrText xml:space="preserve"> PAGEREF _Toc89825963 \h </w:instrText>
            </w:r>
            <w:r>
              <w:rPr>
                <w:noProof/>
                <w:webHidden/>
              </w:rPr>
            </w:r>
            <w:r>
              <w:rPr>
                <w:noProof/>
                <w:webHidden/>
              </w:rPr>
              <w:fldChar w:fldCharType="separate"/>
            </w:r>
            <w:r>
              <w:rPr>
                <w:noProof/>
                <w:webHidden/>
              </w:rPr>
              <w:t>5</w:t>
            </w:r>
            <w:r>
              <w:rPr>
                <w:noProof/>
                <w:webHidden/>
              </w:rPr>
              <w:fldChar w:fldCharType="end"/>
            </w:r>
          </w:hyperlink>
        </w:p>
        <w:p w14:paraId="1F743255" w14:textId="7D28F85A" w:rsidR="00B331B8" w:rsidRDefault="00B331B8">
          <w:pPr>
            <w:pStyle w:val="TJ1"/>
            <w:rPr>
              <w:rFonts w:asciiTheme="minorHAnsi" w:eastAsiaTheme="minorEastAsia" w:hAnsiTheme="minorHAnsi" w:cstheme="minorBidi"/>
              <w:b w:val="0"/>
              <w:noProof/>
              <w:sz w:val="22"/>
              <w:szCs w:val="22"/>
              <w:lang w:eastAsia="hu-HU"/>
            </w:rPr>
          </w:pPr>
          <w:hyperlink w:anchor="_Toc89825964" w:history="1">
            <w:r w:rsidRPr="002C136B">
              <w:rPr>
                <w:rStyle w:val="Hiperhivatkozs"/>
                <w:noProof/>
              </w:rPr>
              <w:t>2 Tervezés, architektúra</w:t>
            </w:r>
            <w:r>
              <w:rPr>
                <w:noProof/>
                <w:webHidden/>
              </w:rPr>
              <w:tab/>
            </w:r>
            <w:r>
              <w:rPr>
                <w:noProof/>
                <w:webHidden/>
              </w:rPr>
              <w:fldChar w:fldCharType="begin"/>
            </w:r>
            <w:r>
              <w:rPr>
                <w:noProof/>
                <w:webHidden/>
              </w:rPr>
              <w:instrText xml:space="preserve"> PAGEREF _Toc89825964 \h </w:instrText>
            </w:r>
            <w:r>
              <w:rPr>
                <w:noProof/>
                <w:webHidden/>
              </w:rPr>
            </w:r>
            <w:r>
              <w:rPr>
                <w:noProof/>
                <w:webHidden/>
              </w:rPr>
              <w:fldChar w:fldCharType="separate"/>
            </w:r>
            <w:r>
              <w:rPr>
                <w:noProof/>
                <w:webHidden/>
              </w:rPr>
              <w:t>7</w:t>
            </w:r>
            <w:r>
              <w:rPr>
                <w:noProof/>
                <w:webHidden/>
              </w:rPr>
              <w:fldChar w:fldCharType="end"/>
            </w:r>
          </w:hyperlink>
        </w:p>
        <w:p w14:paraId="47BBB208" w14:textId="2583D4E8"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65" w:history="1">
            <w:r w:rsidRPr="002C136B">
              <w:rPr>
                <w:rStyle w:val="Hiperhivatkozs"/>
                <w:noProof/>
              </w:rPr>
              <w:t>2.1 Specifikáció</w:t>
            </w:r>
            <w:r>
              <w:rPr>
                <w:noProof/>
                <w:webHidden/>
              </w:rPr>
              <w:tab/>
            </w:r>
            <w:r>
              <w:rPr>
                <w:noProof/>
                <w:webHidden/>
              </w:rPr>
              <w:fldChar w:fldCharType="begin"/>
            </w:r>
            <w:r>
              <w:rPr>
                <w:noProof/>
                <w:webHidden/>
              </w:rPr>
              <w:instrText xml:space="preserve"> PAGEREF _Toc89825965 \h </w:instrText>
            </w:r>
            <w:r>
              <w:rPr>
                <w:noProof/>
                <w:webHidden/>
              </w:rPr>
            </w:r>
            <w:r>
              <w:rPr>
                <w:noProof/>
                <w:webHidden/>
              </w:rPr>
              <w:fldChar w:fldCharType="separate"/>
            </w:r>
            <w:r>
              <w:rPr>
                <w:noProof/>
                <w:webHidden/>
              </w:rPr>
              <w:t>7</w:t>
            </w:r>
            <w:r>
              <w:rPr>
                <w:noProof/>
                <w:webHidden/>
              </w:rPr>
              <w:fldChar w:fldCharType="end"/>
            </w:r>
          </w:hyperlink>
        </w:p>
        <w:p w14:paraId="06A9BDDE" w14:textId="2F68C90F"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66" w:history="1">
            <w:r w:rsidRPr="002C136B">
              <w:rPr>
                <w:rStyle w:val="Hiperhivatkozs"/>
                <w:noProof/>
              </w:rPr>
              <w:t>2.1.1 A menü rendszer</w:t>
            </w:r>
            <w:r>
              <w:rPr>
                <w:noProof/>
                <w:webHidden/>
              </w:rPr>
              <w:tab/>
            </w:r>
            <w:r>
              <w:rPr>
                <w:noProof/>
                <w:webHidden/>
              </w:rPr>
              <w:fldChar w:fldCharType="begin"/>
            </w:r>
            <w:r>
              <w:rPr>
                <w:noProof/>
                <w:webHidden/>
              </w:rPr>
              <w:instrText xml:space="preserve"> PAGEREF _Toc89825966 \h </w:instrText>
            </w:r>
            <w:r>
              <w:rPr>
                <w:noProof/>
                <w:webHidden/>
              </w:rPr>
            </w:r>
            <w:r>
              <w:rPr>
                <w:noProof/>
                <w:webHidden/>
              </w:rPr>
              <w:fldChar w:fldCharType="separate"/>
            </w:r>
            <w:r>
              <w:rPr>
                <w:noProof/>
                <w:webHidden/>
              </w:rPr>
              <w:t>7</w:t>
            </w:r>
            <w:r>
              <w:rPr>
                <w:noProof/>
                <w:webHidden/>
              </w:rPr>
              <w:fldChar w:fldCharType="end"/>
            </w:r>
          </w:hyperlink>
        </w:p>
        <w:p w14:paraId="38E5A2C6" w14:textId="1B223B8F"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67" w:history="1">
            <w:r w:rsidRPr="002C136B">
              <w:rPr>
                <w:rStyle w:val="Hiperhivatkozs"/>
                <w:noProof/>
              </w:rPr>
              <w:t>2.1.2 A játék rendszer</w:t>
            </w:r>
            <w:r>
              <w:rPr>
                <w:noProof/>
                <w:webHidden/>
              </w:rPr>
              <w:tab/>
            </w:r>
            <w:r>
              <w:rPr>
                <w:noProof/>
                <w:webHidden/>
              </w:rPr>
              <w:fldChar w:fldCharType="begin"/>
            </w:r>
            <w:r>
              <w:rPr>
                <w:noProof/>
                <w:webHidden/>
              </w:rPr>
              <w:instrText xml:space="preserve"> PAGEREF _Toc89825967 \h </w:instrText>
            </w:r>
            <w:r>
              <w:rPr>
                <w:noProof/>
                <w:webHidden/>
              </w:rPr>
            </w:r>
            <w:r>
              <w:rPr>
                <w:noProof/>
                <w:webHidden/>
              </w:rPr>
              <w:fldChar w:fldCharType="separate"/>
            </w:r>
            <w:r>
              <w:rPr>
                <w:noProof/>
                <w:webHidden/>
              </w:rPr>
              <w:t>8</w:t>
            </w:r>
            <w:r>
              <w:rPr>
                <w:noProof/>
                <w:webHidden/>
              </w:rPr>
              <w:fldChar w:fldCharType="end"/>
            </w:r>
          </w:hyperlink>
        </w:p>
        <w:p w14:paraId="5CA25773" w14:textId="41C644C7"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68" w:history="1">
            <w:r w:rsidRPr="002C136B">
              <w:rPr>
                <w:rStyle w:val="Hiperhivatkozs"/>
                <w:noProof/>
              </w:rPr>
              <w:t>2.2 A rendszer architektúrájának felépítése</w:t>
            </w:r>
            <w:r>
              <w:rPr>
                <w:noProof/>
                <w:webHidden/>
              </w:rPr>
              <w:tab/>
            </w:r>
            <w:r>
              <w:rPr>
                <w:noProof/>
                <w:webHidden/>
              </w:rPr>
              <w:fldChar w:fldCharType="begin"/>
            </w:r>
            <w:r>
              <w:rPr>
                <w:noProof/>
                <w:webHidden/>
              </w:rPr>
              <w:instrText xml:space="preserve"> PAGEREF _Toc89825968 \h </w:instrText>
            </w:r>
            <w:r>
              <w:rPr>
                <w:noProof/>
                <w:webHidden/>
              </w:rPr>
            </w:r>
            <w:r>
              <w:rPr>
                <w:noProof/>
                <w:webHidden/>
              </w:rPr>
              <w:fldChar w:fldCharType="separate"/>
            </w:r>
            <w:r>
              <w:rPr>
                <w:noProof/>
                <w:webHidden/>
              </w:rPr>
              <w:t>9</w:t>
            </w:r>
            <w:r>
              <w:rPr>
                <w:noProof/>
                <w:webHidden/>
              </w:rPr>
              <w:fldChar w:fldCharType="end"/>
            </w:r>
          </w:hyperlink>
        </w:p>
        <w:p w14:paraId="5B01C898" w14:textId="1B2B5711"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69" w:history="1">
            <w:r w:rsidRPr="002C136B">
              <w:rPr>
                <w:rStyle w:val="Hiperhivatkozs"/>
                <w:noProof/>
              </w:rPr>
              <w:t>2.2.1 Adatbázis, SQL és NoSQL összehasonlítás</w:t>
            </w:r>
            <w:r>
              <w:rPr>
                <w:noProof/>
                <w:webHidden/>
              </w:rPr>
              <w:tab/>
            </w:r>
            <w:r>
              <w:rPr>
                <w:noProof/>
                <w:webHidden/>
              </w:rPr>
              <w:fldChar w:fldCharType="begin"/>
            </w:r>
            <w:r>
              <w:rPr>
                <w:noProof/>
                <w:webHidden/>
              </w:rPr>
              <w:instrText xml:space="preserve"> PAGEREF _Toc89825969 \h </w:instrText>
            </w:r>
            <w:r>
              <w:rPr>
                <w:noProof/>
                <w:webHidden/>
              </w:rPr>
            </w:r>
            <w:r>
              <w:rPr>
                <w:noProof/>
                <w:webHidden/>
              </w:rPr>
              <w:fldChar w:fldCharType="separate"/>
            </w:r>
            <w:r>
              <w:rPr>
                <w:noProof/>
                <w:webHidden/>
              </w:rPr>
              <w:t>9</w:t>
            </w:r>
            <w:r>
              <w:rPr>
                <w:noProof/>
                <w:webHidden/>
              </w:rPr>
              <w:fldChar w:fldCharType="end"/>
            </w:r>
          </w:hyperlink>
        </w:p>
        <w:p w14:paraId="6E7945AF" w14:textId="3DF7B194"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70" w:history="1">
            <w:r w:rsidRPr="002C136B">
              <w:rPr>
                <w:rStyle w:val="Hiperhivatkozs"/>
                <w:noProof/>
              </w:rPr>
              <w:t>2.2.2 Architektúra</w:t>
            </w:r>
            <w:r>
              <w:rPr>
                <w:noProof/>
                <w:webHidden/>
              </w:rPr>
              <w:tab/>
            </w:r>
            <w:r>
              <w:rPr>
                <w:noProof/>
                <w:webHidden/>
              </w:rPr>
              <w:fldChar w:fldCharType="begin"/>
            </w:r>
            <w:r>
              <w:rPr>
                <w:noProof/>
                <w:webHidden/>
              </w:rPr>
              <w:instrText xml:space="preserve"> PAGEREF _Toc89825970 \h </w:instrText>
            </w:r>
            <w:r>
              <w:rPr>
                <w:noProof/>
                <w:webHidden/>
              </w:rPr>
            </w:r>
            <w:r>
              <w:rPr>
                <w:noProof/>
                <w:webHidden/>
              </w:rPr>
              <w:fldChar w:fldCharType="separate"/>
            </w:r>
            <w:r>
              <w:rPr>
                <w:noProof/>
                <w:webHidden/>
              </w:rPr>
              <w:t>11</w:t>
            </w:r>
            <w:r>
              <w:rPr>
                <w:noProof/>
                <w:webHidden/>
              </w:rPr>
              <w:fldChar w:fldCharType="end"/>
            </w:r>
          </w:hyperlink>
        </w:p>
        <w:p w14:paraId="3D733BF1" w14:textId="537722B5"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71" w:history="1">
            <w:r w:rsidRPr="002C136B">
              <w:rPr>
                <w:rStyle w:val="Hiperhivatkozs"/>
                <w:noProof/>
              </w:rPr>
              <w:t>2.2.3 Használati esetek</w:t>
            </w:r>
            <w:r>
              <w:rPr>
                <w:noProof/>
                <w:webHidden/>
              </w:rPr>
              <w:tab/>
            </w:r>
            <w:r>
              <w:rPr>
                <w:noProof/>
                <w:webHidden/>
              </w:rPr>
              <w:fldChar w:fldCharType="begin"/>
            </w:r>
            <w:r>
              <w:rPr>
                <w:noProof/>
                <w:webHidden/>
              </w:rPr>
              <w:instrText xml:space="preserve"> PAGEREF _Toc89825971 \h </w:instrText>
            </w:r>
            <w:r>
              <w:rPr>
                <w:noProof/>
                <w:webHidden/>
              </w:rPr>
            </w:r>
            <w:r>
              <w:rPr>
                <w:noProof/>
                <w:webHidden/>
              </w:rPr>
              <w:fldChar w:fldCharType="separate"/>
            </w:r>
            <w:r>
              <w:rPr>
                <w:noProof/>
                <w:webHidden/>
              </w:rPr>
              <w:t>12</w:t>
            </w:r>
            <w:r>
              <w:rPr>
                <w:noProof/>
                <w:webHidden/>
              </w:rPr>
              <w:fldChar w:fldCharType="end"/>
            </w:r>
          </w:hyperlink>
        </w:p>
        <w:p w14:paraId="08CF5FA6" w14:textId="5C5313C2" w:rsidR="00B331B8" w:rsidRDefault="00B331B8">
          <w:pPr>
            <w:pStyle w:val="TJ1"/>
            <w:rPr>
              <w:rFonts w:asciiTheme="minorHAnsi" w:eastAsiaTheme="minorEastAsia" w:hAnsiTheme="minorHAnsi" w:cstheme="minorBidi"/>
              <w:b w:val="0"/>
              <w:noProof/>
              <w:sz w:val="22"/>
              <w:szCs w:val="22"/>
              <w:lang w:eastAsia="hu-HU"/>
            </w:rPr>
          </w:pPr>
          <w:hyperlink w:anchor="_Toc89825972" w:history="1">
            <w:r w:rsidRPr="002C136B">
              <w:rPr>
                <w:rStyle w:val="Hiperhivatkozs"/>
                <w:noProof/>
              </w:rPr>
              <w:t>3 Program részletes bemutatása</w:t>
            </w:r>
            <w:r>
              <w:rPr>
                <w:noProof/>
                <w:webHidden/>
              </w:rPr>
              <w:tab/>
            </w:r>
            <w:r>
              <w:rPr>
                <w:noProof/>
                <w:webHidden/>
              </w:rPr>
              <w:fldChar w:fldCharType="begin"/>
            </w:r>
            <w:r>
              <w:rPr>
                <w:noProof/>
                <w:webHidden/>
              </w:rPr>
              <w:instrText xml:space="preserve"> PAGEREF _Toc89825972 \h </w:instrText>
            </w:r>
            <w:r>
              <w:rPr>
                <w:noProof/>
                <w:webHidden/>
              </w:rPr>
            </w:r>
            <w:r>
              <w:rPr>
                <w:noProof/>
                <w:webHidden/>
              </w:rPr>
              <w:fldChar w:fldCharType="separate"/>
            </w:r>
            <w:r>
              <w:rPr>
                <w:noProof/>
                <w:webHidden/>
              </w:rPr>
              <w:t>13</w:t>
            </w:r>
            <w:r>
              <w:rPr>
                <w:noProof/>
                <w:webHidden/>
              </w:rPr>
              <w:fldChar w:fldCharType="end"/>
            </w:r>
          </w:hyperlink>
        </w:p>
        <w:p w14:paraId="169527A4" w14:textId="2DBF1338"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73" w:history="1">
            <w:r w:rsidRPr="002C136B">
              <w:rPr>
                <w:rStyle w:val="Hiperhivatkozs"/>
                <w:noProof/>
              </w:rPr>
              <w:t>3.1 Backend</w:t>
            </w:r>
            <w:r>
              <w:rPr>
                <w:noProof/>
                <w:webHidden/>
              </w:rPr>
              <w:tab/>
            </w:r>
            <w:r>
              <w:rPr>
                <w:noProof/>
                <w:webHidden/>
              </w:rPr>
              <w:fldChar w:fldCharType="begin"/>
            </w:r>
            <w:r>
              <w:rPr>
                <w:noProof/>
                <w:webHidden/>
              </w:rPr>
              <w:instrText xml:space="preserve"> PAGEREF _Toc89825973 \h </w:instrText>
            </w:r>
            <w:r>
              <w:rPr>
                <w:noProof/>
                <w:webHidden/>
              </w:rPr>
            </w:r>
            <w:r>
              <w:rPr>
                <w:noProof/>
                <w:webHidden/>
              </w:rPr>
              <w:fldChar w:fldCharType="separate"/>
            </w:r>
            <w:r>
              <w:rPr>
                <w:noProof/>
                <w:webHidden/>
              </w:rPr>
              <w:t>13</w:t>
            </w:r>
            <w:r>
              <w:rPr>
                <w:noProof/>
                <w:webHidden/>
              </w:rPr>
              <w:fldChar w:fldCharType="end"/>
            </w:r>
          </w:hyperlink>
        </w:p>
        <w:p w14:paraId="731E8B3A" w14:textId="61EDFFD6"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74" w:history="1">
            <w:r w:rsidRPr="002C136B">
              <w:rPr>
                <w:rStyle w:val="Hiperhivatkozs"/>
                <w:noProof/>
              </w:rPr>
              <w:t>3.1.1 Mikroszolgáltatások, Docker</w:t>
            </w:r>
            <w:r>
              <w:rPr>
                <w:noProof/>
                <w:webHidden/>
              </w:rPr>
              <w:tab/>
            </w:r>
            <w:r>
              <w:rPr>
                <w:noProof/>
                <w:webHidden/>
              </w:rPr>
              <w:fldChar w:fldCharType="begin"/>
            </w:r>
            <w:r>
              <w:rPr>
                <w:noProof/>
                <w:webHidden/>
              </w:rPr>
              <w:instrText xml:space="preserve"> PAGEREF _Toc89825974 \h </w:instrText>
            </w:r>
            <w:r>
              <w:rPr>
                <w:noProof/>
                <w:webHidden/>
              </w:rPr>
            </w:r>
            <w:r>
              <w:rPr>
                <w:noProof/>
                <w:webHidden/>
              </w:rPr>
              <w:fldChar w:fldCharType="separate"/>
            </w:r>
            <w:r>
              <w:rPr>
                <w:noProof/>
                <w:webHidden/>
              </w:rPr>
              <w:t>13</w:t>
            </w:r>
            <w:r>
              <w:rPr>
                <w:noProof/>
                <w:webHidden/>
              </w:rPr>
              <w:fldChar w:fldCharType="end"/>
            </w:r>
          </w:hyperlink>
        </w:p>
        <w:p w14:paraId="75D0294D" w14:textId="71DA879D"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75" w:history="1">
            <w:r w:rsidRPr="002C136B">
              <w:rPr>
                <w:rStyle w:val="Hiperhivatkozs"/>
                <w:noProof/>
              </w:rPr>
              <w:t>3.1.2 Többrétegű architektúra, mappastruktúra</w:t>
            </w:r>
            <w:r>
              <w:rPr>
                <w:noProof/>
                <w:webHidden/>
              </w:rPr>
              <w:tab/>
            </w:r>
            <w:r>
              <w:rPr>
                <w:noProof/>
                <w:webHidden/>
              </w:rPr>
              <w:fldChar w:fldCharType="begin"/>
            </w:r>
            <w:r>
              <w:rPr>
                <w:noProof/>
                <w:webHidden/>
              </w:rPr>
              <w:instrText xml:space="preserve"> PAGEREF _Toc89825975 \h </w:instrText>
            </w:r>
            <w:r>
              <w:rPr>
                <w:noProof/>
                <w:webHidden/>
              </w:rPr>
            </w:r>
            <w:r>
              <w:rPr>
                <w:noProof/>
                <w:webHidden/>
              </w:rPr>
              <w:fldChar w:fldCharType="separate"/>
            </w:r>
            <w:r>
              <w:rPr>
                <w:noProof/>
                <w:webHidden/>
              </w:rPr>
              <w:t>15</w:t>
            </w:r>
            <w:r>
              <w:rPr>
                <w:noProof/>
                <w:webHidden/>
              </w:rPr>
              <w:fldChar w:fldCharType="end"/>
            </w:r>
          </w:hyperlink>
        </w:p>
        <w:p w14:paraId="4DCD6B47" w14:textId="1A9650A3"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76" w:history="1">
            <w:r w:rsidRPr="002C136B">
              <w:rPr>
                <w:rStyle w:val="Hiperhivatkozs"/>
                <w:noProof/>
              </w:rPr>
              <w:t>3.1.3 Adatbázis</w:t>
            </w:r>
            <w:r>
              <w:rPr>
                <w:noProof/>
                <w:webHidden/>
              </w:rPr>
              <w:tab/>
            </w:r>
            <w:r>
              <w:rPr>
                <w:noProof/>
                <w:webHidden/>
              </w:rPr>
              <w:fldChar w:fldCharType="begin"/>
            </w:r>
            <w:r>
              <w:rPr>
                <w:noProof/>
                <w:webHidden/>
              </w:rPr>
              <w:instrText xml:space="preserve"> PAGEREF _Toc89825976 \h </w:instrText>
            </w:r>
            <w:r>
              <w:rPr>
                <w:noProof/>
                <w:webHidden/>
              </w:rPr>
            </w:r>
            <w:r>
              <w:rPr>
                <w:noProof/>
                <w:webHidden/>
              </w:rPr>
              <w:fldChar w:fldCharType="separate"/>
            </w:r>
            <w:r>
              <w:rPr>
                <w:noProof/>
                <w:webHidden/>
              </w:rPr>
              <w:t>16</w:t>
            </w:r>
            <w:r>
              <w:rPr>
                <w:noProof/>
                <w:webHidden/>
              </w:rPr>
              <w:fldChar w:fldCharType="end"/>
            </w:r>
          </w:hyperlink>
        </w:p>
        <w:p w14:paraId="5C9969D1" w14:textId="1E2F7D90"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77" w:history="1">
            <w:r w:rsidRPr="002C136B">
              <w:rPr>
                <w:rStyle w:val="Hiperhivatkozs"/>
                <w:noProof/>
              </w:rPr>
              <w:t>3.1.4 Adatelérési réteg</w:t>
            </w:r>
            <w:r>
              <w:rPr>
                <w:noProof/>
                <w:webHidden/>
              </w:rPr>
              <w:tab/>
            </w:r>
            <w:r>
              <w:rPr>
                <w:noProof/>
                <w:webHidden/>
              </w:rPr>
              <w:fldChar w:fldCharType="begin"/>
            </w:r>
            <w:r>
              <w:rPr>
                <w:noProof/>
                <w:webHidden/>
              </w:rPr>
              <w:instrText xml:space="preserve"> PAGEREF _Toc89825977 \h </w:instrText>
            </w:r>
            <w:r>
              <w:rPr>
                <w:noProof/>
                <w:webHidden/>
              </w:rPr>
            </w:r>
            <w:r>
              <w:rPr>
                <w:noProof/>
                <w:webHidden/>
              </w:rPr>
              <w:fldChar w:fldCharType="separate"/>
            </w:r>
            <w:r>
              <w:rPr>
                <w:noProof/>
                <w:webHidden/>
              </w:rPr>
              <w:t>19</w:t>
            </w:r>
            <w:r>
              <w:rPr>
                <w:noProof/>
                <w:webHidden/>
              </w:rPr>
              <w:fldChar w:fldCharType="end"/>
            </w:r>
          </w:hyperlink>
        </w:p>
        <w:p w14:paraId="047D6DC4" w14:textId="1768F352"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78" w:history="1">
            <w:r w:rsidRPr="002C136B">
              <w:rPr>
                <w:rStyle w:val="Hiperhivatkozs"/>
                <w:noProof/>
              </w:rPr>
              <w:t>3.1.5 Üzleti logikai réteg</w:t>
            </w:r>
            <w:r>
              <w:rPr>
                <w:noProof/>
                <w:webHidden/>
              </w:rPr>
              <w:tab/>
            </w:r>
            <w:r>
              <w:rPr>
                <w:noProof/>
                <w:webHidden/>
              </w:rPr>
              <w:fldChar w:fldCharType="begin"/>
            </w:r>
            <w:r>
              <w:rPr>
                <w:noProof/>
                <w:webHidden/>
              </w:rPr>
              <w:instrText xml:space="preserve"> PAGEREF _Toc89825978 \h </w:instrText>
            </w:r>
            <w:r>
              <w:rPr>
                <w:noProof/>
                <w:webHidden/>
              </w:rPr>
            </w:r>
            <w:r>
              <w:rPr>
                <w:noProof/>
                <w:webHidden/>
              </w:rPr>
              <w:fldChar w:fldCharType="separate"/>
            </w:r>
            <w:r>
              <w:rPr>
                <w:noProof/>
                <w:webHidden/>
              </w:rPr>
              <w:t>20</w:t>
            </w:r>
            <w:r>
              <w:rPr>
                <w:noProof/>
                <w:webHidden/>
              </w:rPr>
              <w:fldChar w:fldCharType="end"/>
            </w:r>
          </w:hyperlink>
        </w:p>
        <w:p w14:paraId="5AE8AED3" w14:textId="4FCD7AE6"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79" w:history="1">
            <w:r w:rsidRPr="002C136B">
              <w:rPr>
                <w:rStyle w:val="Hiperhivatkozs"/>
                <w:noProof/>
              </w:rPr>
              <w:t>3.1.6 API réteg</w:t>
            </w:r>
            <w:r>
              <w:rPr>
                <w:noProof/>
                <w:webHidden/>
              </w:rPr>
              <w:tab/>
            </w:r>
            <w:r>
              <w:rPr>
                <w:noProof/>
                <w:webHidden/>
              </w:rPr>
              <w:fldChar w:fldCharType="begin"/>
            </w:r>
            <w:r>
              <w:rPr>
                <w:noProof/>
                <w:webHidden/>
              </w:rPr>
              <w:instrText xml:space="preserve"> PAGEREF _Toc89825979 \h </w:instrText>
            </w:r>
            <w:r>
              <w:rPr>
                <w:noProof/>
                <w:webHidden/>
              </w:rPr>
            </w:r>
            <w:r>
              <w:rPr>
                <w:noProof/>
                <w:webHidden/>
              </w:rPr>
              <w:fldChar w:fldCharType="separate"/>
            </w:r>
            <w:r>
              <w:rPr>
                <w:noProof/>
                <w:webHidden/>
              </w:rPr>
              <w:t>26</w:t>
            </w:r>
            <w:r>
              <w:rPr>
                <w:noProof/>
                <w:webHidden/>
              </w:rPr>
              <w:fldChar w:fldCharType="end"/>
            </w:r>
          </w:hyperlink>
        </w:p>
        <w:p w14:paraId="2B87BE74" w14:textId="64081E91"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80" w:history="1">
            <w:r w:rsidRPr="002C136B">
              <w:rPr>
                <w:rStyle w:val="Hiperhivatkozs"/>
                <w:noProof/>
              </w:rPr>
              <w:t>3.2 Backend és Frontend kapcsolata</w:t>
            </w:r>
            <w:r>
              <w:rPr>
                <w:noProof/>
                <w:webHidden/>
              </w:rPr>
              <w:tab/>
            </w:r>
            <w:r>
              <w:rPr>
                <w:noProof/>
                <w:webHidden/>
              </w:rPr>
              <w:fldChar w:fldCharType="begin"/>
            </w:r>
            <w:r>
              <w:rPr>
                <w:noProof/>
                <w:webHidden/>
              </w:rPr>
              <w:instrText xml:space="preserve"> PAGEREF _Toc89825980 \h </w:instrText>
            </w:r>
            <w:r>
              <w:rPr>
                <w:noProof/>
                <w:webHidden/>
              </w:rPr>
            </w:r>
            <w:r>
              <w:rPr>
                <w:noProof/>
                <w:webHidden/>
              </w:rPr>
              <w:fldChar w:fldCharType="separate"/>
            </w:r>
            <w:r>
              <w:rPr>
                <w:noProof/>
                <w:webHidden/>
              </w:rPr>
              <w:t>30</w:t>
            </w:r>
            <w:r>
              <w:rPr>
                <w:noProof/>
                <w:webHidden/>
              </w:rPr>
              <w:fldChar w:fldCharType="end"/>
            </w:r>
          </w:hyperlink>
        </w:p>
        <w:p w14:paraId="11A22DE7" w14:textId="13D5959A"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81" w:history="1">
            <w:r w:rsidRPr="002C136B">
              <w:rPr>
                <w:rStyle w:val="Hiperhivatkozs"/>
                <w:noProof/>
              </w:rPr>
              <w:t>3.3 Frontend</w:t>
            </w:r>
            <w:r>
              <w:rPr>
                <w:noProof/>
                <w:webHidden/>
              </w:rPr>
              <w:tab/>
            </w:r>
            <w:r>
              <w:rPr>
                <w:noProof/>
                <w:webHidden/>
              </w:rPr>
              <w:fldChar w:fldCharType="begin"/>
            </w:r>
            <w:r>
              <w:rPr>
                <w:noProof/>
                <w:webHidden/>
              </w:rPr>
              <w:instrText xml:space="preserve"> PAGEREF _Toc89825981 \h </w:instrText>
            </w:r>
            <w:r>
              <w:rPr>
                <w:noProof/>
                <w:webHidden/>
              </w:rPr>
            </w:r>
            <w:r>
              <w:rPr>
                <w:noProof/>
                <w:webHidden/>
              </w:rPr>
              <w:fldChar w:fldCharType="separate"/>
            </w:r>
            <w:r>
              <w:rPr>
                <w:noProof/>
                <w:webHidden/>
              </w:rPr>
              <w:t>31</w:t>
            </w:r>
            <w:r>
              <w:rPr>
                <w:noProof/>
                <w:webHidden/>
              </w:rPr>
              <w:fldChar w:fldCharType="end"/>
            </w:r>
          </w:hyperlink>
        </w:p>
        <w:p w14:paraId="15C7AE85" w14:textId="564C8B96"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82" w:history="1">
            <w:r w:rsidRPr="002C136B">
              <w:rPr>
                <w:rStyle w:val="Hiperhivatkozs"/>
                <w:noProof/>
              </w:rPr>
              <w:t>3.3.1 Mappastruktúra</w:t>
            </w:r>
            <w:r>
              <w:rPr>
                <w:noProof/>
                <w:webHidden/>
              </w:rPr>
              <w:tab/>
            </w:r>
            <w:r>
              <w:rPr>
                <w:noProof/>
                <w:webHidden/>
              </w:rPr>
              <w:fldChar w:fldCharType="begin"/>
            </w:r>
            <w:r>
              <w:rPr>
                <w:noProof/>
                <w:webHidden/>
              </w:rPr>
              <w:instrText xml:space="preserve"> PAGEREF _Toc89825982 \h </w:instrText>
            </w:r>
            <w:r>
              <w:rPr>
                <w:noProof/>
                <w:webHidden/>
              </w:rPr>
            </w:r>
            <w:r>
              <w:rPr>
                <w:noProof/>
                <w:webHidden/>
              </w:rPr>
              <w:fldChar w:fldCharType="separate"/>
            </w:r>
            <w:r>
              <w:rPr>
                <w:noProof/>
                <w:webHidden/>
              </w:rPr>
              <w:t>32</w:t>
            </w:r>
            <w:r>
              <w:rPr>
                <w:noProof/>
                <w:webHidden/>
              </w:rPr>
              <w:fldChar w:fldCharType="end"/>
            </w:r>
          </w:hyperlink>
        </w:p>
        <w:p w14:paraId="287ECF41" w14:textId="66933BEF"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83" w:history="1">
            <w:r w:rsidRPr="002C136B">
              <w:rPr>
                <w:rStyle w:val="Hiperhivatkozs"/>
                <w:noProof/>
              </w:rPr>
              <w:t>3.3.2 Szervízek</w:t>
            </w:r>
            <w:r>
              <w:rPr>
                <w:noProof/>
                <w:webHidden/>
              </w:rPr>
              <w:tab/>
            </w:r>
            <w:r>
              <w:rPr>
                <w:noProof/>
                <w:webHidden/>
              </w:rPr>
              <w:fldChar w:fldCharType="begin"/>
            </w:r>
            <w:r>
              <w:rPr>
                <w:noProof/>
                <w:webHidden/>
              </w:rPr>
              <w:instrText xml:space="preserve"> PAGEREF _Toc89825983 \h </w:instrText>
            </w:r>
            <w:r>
              <w:rPr>
                <w:noProof/>
                <w:webHidden/>
              </w:rPr>
            </w:r>
            <w:r>
              <w:rPr>
                <w:noProof/>
                <w:webHidden/>
              </w:rPr>
              <w:fldChar w:fldCharType="separate"/>
            </w:r>
            <w:r>
              <w:rPr>
                <w:noProof/>
                <w:webHidden/>
              </w:rPr>
              <w:t>32</w:t>
            </w:r>
            <w:r>
              <w:rPr>
                <w:noProof/>
                <w:webHidden/>
              </w:rPr>
              <w:fldChar w:fldCharType="end"/>
            </w:r>
          </w:hyperlink>
        </w:p>
        <w:p w14:paraId="23E1A72A" w14:textId="73267064"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84" w:history="1">
            <w:r w:rsidRPr="002C136B">
              <w:rPr>
                <w:rStyle w:val="Hiperhivatkozs"/>
                <w:noProof/>
              </w:rPr>
              <w:t>3.3.3 Komponsek</w:t>
            </w:r>
            <w:r>
              <w:rPr>
                <w:noProof/>
                <w:webHidden/>
              </w:rPr>
              <w:tab/>
            </w:r>
            <w:r>
              <w:rPr>
                <w:noProof/>
                <w:webHidden/>
              </w:rPr>
              <w:fldChar w:fldCharType="begin"/>
            </w:r>
            <w:r>
              <w:rPr>
                <w:noProof/>
                <w:webHidden/>
              </w:rPr>
              <w:instrText xml:space="preserve"> PAGEREF _Toc89825984 \h </w:instrText>
            </w:r>
            <w:r>
              <w:rPr>
                <w:noProof/>
                <w:webHidden/>
              </w:rPr>
            </w:r>
            <w:r>
              <w:rPr>
                <w:noProof/>
                <w:webHidden/>
              </w:rPr>
              <w:fldChar w:fldCharType="separate"/>
            </w:r>
            <w:r>
              <w:rPr>
                <w:noProof/>
                <w:webHidden/>
              </w:rPr>
              <w:t>33</w:t>
            </w:r>
            <w:r>
              <w:rPr>
                <w:noProof/>
                <w:webHidden/>
              </w:rPr>
              <w:fldChar w:fldCharType="end"/>
            </w:r>
          </w:hyperlink>
        </w:p>
        <w:p w14:paraId="22D6B2BA" w14:textId="6447AFDF"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85" w:history="1">
            <w:r w:rsidRPr="002C136B">
              <w:rPr>
                <w:rStyle w:val="Hiperhivatkozs"/>
                <w:noProof/>
              </w:rPr>
              <w:t>3.3.4 Pipe</w:t>
            </w:r>
            <w:r>
              <w:rPr>
                <w:noProof/>
                <w:webHidden/>
              </w:rPr>
              <w:tab/>
            </w:r>
            <w:r>
              <w:rPr>
                <w:noProof/>
                <w:webHidden/>
              </w:rPr>
              <w:fldChar w:fldCharType="begin"/>
            </w:r>
            <w:r>
              <w:rPr>
                <w:noProof/>
                <w:webHidden/>
              </w:rPr>
              <w:instrText xml:space="preserve"> PAGEREF _Toc89825985 \h </w:instrText>
            </w:r>
            <w:r>
              <w:rPr>
                <w:noProof/>
                <w:webHidden/>
              </w:rPr>
            </w:r>
            <w:r>
              <w:rPr>
                <w:noProof/>
                <w:webHidden/>
              </w:rPr>
              <w:fldChar w:fldCharType="separate"/>
            </w:r>
            <w:r>
              <w:rPr>
                <w:noProof/>
                <w:webHidden/>
              </w:rPr>
              <w:t>37</w:t>
            </w:r>
            <w:r>
              <w:rPr>
                <w:noProof/>
                <w:webHidden/>
              </w:rPr>
              <w:fldChar w:fldCharType="end"/>
            </w:r>
          </w:hyperlink>
        </w:p>
        <w:p w14:paraId="21935374" w14:textId="5273FA41"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86" w:history="1">
            <w:r w:rsidRPr="002C136B">
              <w:rPr>
                <w:rStyle w:val="Hiperhivatkozs"/>
                <w:noProof/>
              </w:rPr>
              <w:t>3.3.5 Guard</w:t>
            </w:r>
            <w:r>
              <w:rPr>
                <w:noProof/>
                <w:webHidden/>
              </w:rPr>
              <w:tab/>
            </w:r>
            <w:r>
              <w:rPr>
                <w:noProof/>
                <w:webHidden/>
              </w:rPr>
              <w:fldChar w:fldCharType="begin"/>
            </w:r>
            <w:r>
              <w:rPr>
                <w:noProof/>
                <w:webHidden/>
              </w:rPr>
              <w:instrText xml:space="preserve"> PAGEREF _Toc89825986 \h </w:instrText>
            </w:r>
            <w:r>
              <w:rPr>
                <w:noProof/>
                <w:webHidden/>
              </w:rPr>
            </w:r>
            <w:r>
              <w:rPr>
                <w:noProof/>
                <w:webHidden/>
              </w:rPr>
              <w:fldChar w:fldCharType="separate"/>
            </w:r>
            <w:r>
              <w:rPr>
                <w:noProof/>
                <w:webHidden/>
              </w:rPr>
              <w:t>38</w:t>
            </w:r>
            <w:r>
              <w:rPr>
                <w:noProof/>
                <w:webHidden/>
              </w:rPr>
              <w:fldChar w:fldCharType="end"/>
            </w:r>
          </w:hyperlink>
        </w:p>
        <w:p w14:paraId="2BF5405D" w14:textId="462FFF71"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87" w:history="1">
            <w:r w:rsidRPr="002C136B">
              <w:rPr>
                <w:rStyle w:val="Hiperhivatkozs"/>
                <w:noProof/>
              </w:rPr>
              <w:t>3.3.6 WebSocket</w:t>
            </w:r>
            <w:r>
              <w:rPr>
                <w:noProof/>
                <w:webHidden/>
              </w:rPr>
              <w:tab/>
            </w:r>
            <w:r>
              <w:rPr>
                <w:noProof/>
                <w:webHidden/>
              </w:rPr>
              <w:fldChar w:fldCharType="begin"/>
            </w:r>
            <w:r>
              <w:rPr>
                <w:noProof/>
                <w:webHidden/>
              </w:rPr>
              <w:instrText xml:space="preserve"> PAGEREF _Toc89825987 \h </w:instrText>
            </w:r>
            <w:r>
              <w:rPr>
                <w:noProof/>
                <w:webHidden/>
              </w:rPr>
            </w:r>
            <w:r>
              <w:rPr>
                <w:noProof/>
                <w:webHidden/>
              </w:rPr>
              <w:fldChar w:fldCharType="separate"/>
            </w:r>
            <w:r>
              <w:rPr>
                <w:noProof/>
                <w:webHidden/>
              </w:rPr>
              <w:t>38</w:t>
            </w:r>
            <w:r>
              <w:rPr>
                <w:noProof/>
                <w:webHidden/>
              </w:rPr>
              <w:fldChar w:fldCharType="end"/>
            </w:r>
          </w:hyperlink>
        </w:p>
        <w:p w14:paraId="7AB3049A" w14:textId="3F1E8A06"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88" w:history="1">
            <w:r w:rsidRPr="002C136B">
              <w:rPr>
                <w:rStyle w:val="Hiperhivatkozs"/>
                <w:noProof/>
              </w:rPr>
              <w:t>3.3.7 Snackbar</w:t>
            </w:r>
            <w:r>
              <w:rPr>
                <w:noProof/>
                <w:webHidden/>
              </w:rPr>
              <w:tab/>
            </w:r>
            <w:r>
              <w:rPr>
                <w:noProof/>
                <w:webHidden/>
              </w:rPr>
              <w:fldChar w:fldCharType="begin"/>
            </w:r>
            <w:r>
              <w:rPr>
                <w:noProof/>
                <w:webHidden/>
              </w:rPr>
              <w:instrText xml:space="preserve"> PAGEREF _Toc89825988 \h </w:instrText>
            </w:r>
            <w:r>
              <w:rPr>
                <w:noProof/>
                <w:webHidden/>
              </w:rPr>
            </w:r>
            <w:r>
              <w:rPr>
                <w:noProof/>
                <w:webHidden/>
              </w:rPr>
              <w:fldChar w:fldCharType="separate"/>
            </w:r>
            <w:r>
              <w:rPr>
                <w:noProof/>
                <w:webHidden/>
              </w:rPr>
              <w:t>39</w:t>
            </w:r>
            <w:r>
              <w:rPr>
                <w:noProof/>
                <w:webHidden/>
              </w:rPr>
              <w:fldChar w:fldCharType="end"/>
            </w:r>
          </w:hyperlink>
        </w:p>
        <w:p w14:paraId="40C47976" w14:textId="793E03A8" w:rsidR="00B331B8" w:rsidRDefault="00B331B8">
          <w:pPr>
            <w:pStyle w:val="TJ3"/>
            <w:tabs>
              <w:tab w:val="right" w:leader="dot" w:pos="8494"/>
            </w:tabs>
            <w:rPr>
              <w:rFonts w:asciiTheme="minorHAnsi" w:eastAsiaTheme="minorEastAsia" w:hAnsiTheme="minorHAnsi" w:cstheme="minorBidi"/>
              <w:noProof/>
              <w:sz w:val="22"/>
              <w:szCs w:val="22"/>
              <w:lang w:eastAsia="hu-HU"/>
            </w:rPr>
          </w:pPr>
          <w:hyperlink w:anchor="_Toc89825989" w:history="1">
            <w:r w:rsidRPr="002C136B">
              <w:rPr>
                <w:rStyle w:val="Hiperhivatkozs"/>
                <w:noProof/>
              </w:rPr>
              <w:t>3.3.8 Interceptor</w:t>
            </w:r>
            <w:r>
              <w:rPr>
                <w:noProof/>
                <w:webHidden/>
              </w:rPr>
              <w:tab/>
            </w:r>
            <w:r>
              <w:rPr>
                <w:noProof/>
                <w:webHidden/>
              </w:rPr>
              <w:fldChar w:fldCharType="begin"/>
            </w:r>
            <w:r>
              <w:rPr>
                <w:noProof/>
                <w:webHidden/>
              </w:rPr>
              <w:instrText xml:space="preserve"> PAGEREF _Toc89825989 \h </w:instrText>
            </w:r>
            <w:r>
              <w:rPr>
                <w:noProof/>
                <w:webHidden/>
              </w:rPr>
            </w:r>
            <w:r>
              <w:rPr>
                <w:noProof/>
                <w:webHidden/>
              </w:rPr>
              <w:fldChar w:fldCharType="separate"/>
            </w:r>
            <w:r>
              <w:rPr>
                <w:noProof/>
                <w:webHidden/>
              </w:rPr>
              <w:t>39</w:t>
            </w:r>
            <w:r>
              <w:rPr>
                <w:noProof/>
                <w:webHidden/>
              </w:rPr>
              <w:fldChar w:fldCharType="end"/>
            </w:r>
          </w:hyperlink>
        </w:p>
        <w:p w14:paraId="4C7484E6" w14:textId="096FB8B3" w:rsidR="00B331B8" w:rsidRDefault="00B331B8">
          <w:pPr>
            <w:pStyle w:val="TJ1"/>
            <w:rPr>
              <w:rFonts w:asciiTheme="minorHAnsi" w:eastAsiaTheme="minorEastAsia" w:hAnsiTheme="minorHAnsi" w:cstheme="minorBidi"/>
              <w:b w:val="0"/>
              <w:noProof/>
              <w:sz w:val="22"/>
              <w:szCs w:val="22"/>
              <w:lang w:eastAsia="hu-HU"/>
            </w:rPr>
          </w:pPr>
          <w:hyperlink w:anchor="_Toc89825990" w:history="1">
            <w:r w:rsidRPr="002C136B">
              <w:rPr>
                <w:rStyle w:val="Hiperhivatkozs"/>
                <w:noProof/>
              </w:rPr>
              <w:t>4 Összegzés, értékelés</w:t>
            </w:r>
            <w:r>
              <w:rPr>
                <w:noProof/>
                <w:webHidden/>
              </w:rPr>
              <w:tab/>
            </w:r>
            <w:r>
              <w:rPr>
                <w:noProof/>
                <w:webHidden/>
              </w:rPr>
              <w:fldChar w:fldCharType="begin"/>
            </w:r>
            <w:r>
              <w:rPr>
                <w:noProof/>
                <w:webHidden/>
              </w:rPr>
              <w:instrText xml:space="preserve"> PAGEREF _Toc89825990 \h </w:instrText>
            </w:r>
            <w:r>
              <w:rPr>
                <w:noProof/>
                <w:webHidden/>
              </w:rPr>
            </w:r>
            <w:r>
              <w:rPr>
                <w:noProof/>
                <w:webHidden/>
              </w:rPr>
              <w:fldChar w:fldCharType="separate"/>
            </w:r>
            <w:r>
              <w:rPr>
                <w:noProof/>
                <w:webHidden/>
              </w:rPr>
              <w:t>41</w:t>
            </w:r>
            <w:r>
              <w:rPr>
                <w:noProof/>
                <w:webHidden/>
              </w:rPr>
              <w:fldChar w:fldCharType="end"/>
            </w:r>
          </w:hyperlink>
        </w:p>
        <w:p w14:paraId="2D1B4E03" w14:textId="0431A30E"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91" w:history="1">
            <w:r w:rsidRPr="002C136B">
              <w:rPr>
                <w:rStyle w:val="Hiperhivatkozs"/>
                <w:noProof/>
              </w:rPr>
              <w:t>4.1 Mit tanultam</w:t>
            </w:r>
            <w:r>
              <w:rPr>
                <w:noProof/>
                <w:webHidden/>
              </w:rPr>
              <w:tab/>
            </w:r>
            <w:r>
              <w:rPr>
                <w:noProof/>
                <w:webHidden/>
              </w:rPr>
              <w:fldChar w:fldCharType="begin"/>
            </w:r>
            <w:r>
              <w:rPr>
                <w:noProof/>
                <w:webHidden/>
              </w:rPr>
              <w:instrText xml:space="preserve"> PAGEREF _Toc89825991 \h </w:instrText>
            </w:r>
            <w:r>
              <w:rPr>
                <w:noProof/>
                <w:webHidden/>
              </w:rPr>
            </w:r>
            <w:r>
              <w:rPr>
                <w:noProof/>
                <w:webHidden/>
              </w:rPr>
              <w:fldChar w:fldCharType="separate"/>
            </w:r>
            <w:r>
              <w:rPr>
                <w:noProof/>
                <w:webHidden/>
              </w:rPr>
              <w:t>41</w:t>
            </w:r>
            <w:r>
              <w:rPr>
                <w:noProof/>
                <w:webHidden/>
              </w:rPr>
              <w:fldChar w:fldCharType="end"/>
            </w:r>
          </w:hyperlink>
        </w:p>
        <w:p w14:paraId="0B8C967F" w14:textId="04B9A0D2"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92" w:history="1">
            <w:r w:rsidRPr="002C136B">
              <w:rPr>
                <w:rStyle w:val="Hiperhivatkozs"/>
                <w:noProof/>
              </w:rPr>
              <w:t>4.2 Értékelés</w:t>
            </w:r>
            <w:r>
              <w:rPr>
                <w:noProof/>
                <w:webHidden/>
              </w:rPr>
              <w:tab/>
            </w:r>
            <w:r>
              <w:rPr>
                <w:noProof/>
                <w:webHidden/>
              </w:rPr>
              <w:fldChar w:fldCharType="begin"/>
            </w:r>
            <w:r>
              <w:rPr>
                <w:noProof/>
                <w:webHidden/>
              </w:rPr>
              <w:instrText xml:space="preserve"> PAGEREF _Toc89825992 \h </w:instrText>
            </w:r>
            <w:r>
              <w:rPr>
                <w:noProof/>
                <w:webHidden/>
              </w:rPr>
            </w:r>
            <w:r>
              <w:rPr>
                <w:noProof/>
                <w:webHidden/>
              </w:rPr>
              <w:fldChar w:fldCharType="separate"/>
            </w:r>
            <w:r>
              <w:rPr>
                <w:noProof/>
                <w:webHidden/>
              </w:rPr>
              <w:t>41</w:t>
            </w:r>
            <w:r>
              <w:rPr>
                <w:noProof/>
                <w:webHidden/>
              </w:rPr>
              <w:fldChar w:fldCharType="end"/>
            </w:r>
          </w:hyperlink>
        </w:p>
        <w:p w14:paraId="2B762B9A" w14:textId="762C970B" w:rsidR="00B331B8" w:rsidRDefault="00B331B8">
          <w:pPr>
            <w:pStyle w:val="TJ2"/>
            <w:tabs>
              <w:tab w:val="right" w:leader="dot" w:pos="8494"/>
            </w:tabs>
            <w:rPr>
              <w:rFonts w:asciiTheme="minorHAnsi" w:eastAsiaTheme="minorEastAsia" w:hAnsiTheme="minorHAnsi" w:cstheme="minorBidi"/>
              <w:noProof/>
              <w:sz w:val="22"/>
              <w:szCs w:val="22"/>
              <w:lang w:eastAsia="hu-HU"/>
            </w:rPr>
          </w:pPr>
          <w:hyperlink w:anchor="_Toc89825993" w:history="1">
            <w:r w:rsidRPr="002C136B">
              <w:rPr>
                <w:rStyle w:val="Hiperhivatkozs"/>
                <w:noProof/>
              </w:rPr>
              <w:t>4.3 Továbbfejlesztési lehetőségek</w:t>
            </w:r>
            <w:r>
              <w:rPr>
                <w:noProof/>
                <w:webHidden/>
              </w:rPr>
              <w:tab/>
            </w:r>
            <w:r>
              <w:rPr>
                <w:noProof/>
                <w:webHidden/>
              </w:rPr>
              <w:fldChar w:fldCharType="begin"/>
            </w:r>
            <w:r>
              <w:rPr>
                <w:noProof/>
                <w:webHidden/>
              </w:rPr>
              <w:instrText xml:space="preserve"> PAGEREF _Toc89825993 \h </w:instrText>
            </w:r>
            <w:r>
              <w:rPr>
                <w:noProof/>
                <w:webHidden/>
              </w:rPr>
            </w:r>
            <w:r>
              <w:rPr>
                <w:noProof/>
                <w:webHidden/>
              </w:rPr>
              <w:fldChar w:fldCharType="separate"/>
            </w:r>
            <w:r>
              <w:rPr>
                <w:noProof/>
                <w:webHidden/>
              </w:rPr>
              <w:t>42</w:t>
            </w:r>
            <w:r>
              <w:rPr>
                <w:noProof/>
                <w:webHidden/>
              </w:rPr>
              <w:fldChar w:fldCharType="end"/>
            </w:r>
          </w:hyperlink>
        </w:p>
        <w:p w14:paraId="6F7385E3" w14:textId="21C9ABE0" w:rsidR="00B331B8" w:rsidRDefault="00B331B8">
          <w:pPr>
            <w:pStyle w:val="TJ1"/>
            <w:rPr>
              <w:rFonts w:asciiTheme="minorHAnsi" w:eastAsiaTheme="minorEastAsia" w:hAnsiTheme="minorHAnsi" w:cstheme="minorBidi"/>
              <w:b w:val="0"/>
              <w:noProof/>
              <w:sz w:val="22"/>
              <w:szCs w:val="22"/>
              <w:lang w:eastAsia="hu-HU"/>
            </w:rPr>
          </w:pPr>
          <w:hyperlink w:anchor="_Toc89825994" w:history="1">
            <w:r w:rsidRPr="002C136B">
              <w:rPr>
                <w:rStyle w:val="Hiperhivatkozs"/>
                <w:noProof/>
              </w:rPr>
              <w:t>Irodalomjegyzék</w:t>
            </w:r>
            <w:r>
              <w:rPr>
                <w:noProof/>
                <w:webHidden/>
              </w:rPr>
              <w:tab/>
            </w:r>
            <w:r>
              <w:rPr>
                <w:noProof/>
                <w:webHidden/>
              </w:rPr>
              <w:fldChar w:fldCharType="begin"/>
            </w:r>
            <w:r>
              <w:rPr>
                <w:noProof/>
                <w:webHidden/>
              </w:rPr>
              <w:instrText xml:space="preserve"> PAGEREF _Toc89825994 \h </w:instrText>
            </w:r>
            <w:r>
              <w:rPr>
                <w:noProof/>
                <w:webHidden/>
              </w:rPr>
            </w:r>
            <w:r>
              <w:rPr>
                <w:noProof/>
                <w:webHidden/>
              </w:rPr>
              <w:fldChar w:fldCharType="separate"/>
            </w:r>
            <w:r>
              <w:rPr>
                <w:noProof/>
                <w:webHidden/>
              </w:rPr>
              <w:t>45</w:t>
            </w:r>
            <w:r>
              <w:rPr>
                <w:noProof/>
                <w:webHidden/>
              </w:rPr>
              <w:fldChar w:fldCharType="end"/>
            </w:r>
          </w:hyperlink>
        </w:p>
        <w:p w14:paraId="258D06A6" w14:textId="3DE45897"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A818EB">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8D75B1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95544">
        <w:rPr>
          <w:noProof/>
        </w:rPr>
        <w:t>2021. 12. 08.</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fldSimple w:instr=" AUTHOR   \* MERGEFORMAT ">
        <w:r w:rsidR="00A87F7E">
          <w:t>Nagy Vikto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825956"/>
      <w:r w:rsidRPr="00B50CAA">
        <w:lastRenderedPageBreak/>
        <w:t>Összefoglaló</w:t>
      </w:r>
      <w:bookmarkEnd w:id="0"/>
      <w:bookmarkEnd w:id="1"/>
    </w:p>
    <w:p w14:paraId="18963483" w14:textId="61F571AB" w:rsidR="00CE1B8D" w:rsidRDefault="001B5B43" w:rsidP="007A61BB">
      <w:r>
        <w:t>A szórakozás egyik fontosabb eleme lehet a közösségi élmény, nem véletlen, hogy a társasjátékok már évezredek óta a köztudatban vannak. A 2</w:t>
      </w:r>
      <w:r w:rsidR="00563876">
        <w:t xml:space="preserve">1. század </w:t>
      </w:r>
      <w:r>
        <w:t xml:space="preserve">az informatikának köszönhetően elhozta azt a lehetőséget, hogy </w:t>
      </w:r>
      <w:r w:rsidR="00563876">
        <w:t>ezt az élményt már úgy is átélhetjük, hogy nincs szükség élőben találkozni társaiddal. Emiatt a többszereplős internetes játékok nagy népszerűségnek örvendenek.</w:t>
      </w:r>
    </w:p>
    <w:p w14:paraId="16B92D52" w14:textId="695EC94D" w:rsidR="00CE1B8D" w:rsidRDefault="00CE1B8D" w:rsidP="007A61BB">
      <w:r>
        <w:t xml:space="preserve">Célunk az volt, hogy ezt az igény kielégítve elkészítsünk egy olyan alkalmazást, mely nem csak a társasjátékok közösségi élményét, de az online játékok kényelmét is kielégíti. Ezért készítettük el a BANG! nevezetű </w:t>
      </w:r>
      <w:r w:rsidR="001B5B43">
        <w:t>társas</w:t>
      </w:r>
      <w:r>
        <w:t xml:space="preserve">játéknak az online verzióját. </w:t>
      </w:r>
      <w:r w:rsidR="001B5B43">
        <w:t>Ez egy körökre osztott kártyajáték mely célja, hogy az általad játszott karakter nyerjen a többiekkel szemben.</w:t>
      </w:r>
    </w:p>
    <w:p w14:paraId="0946C67A" w14:textId="70AC509D" w:rsidR="007A61BB" w:rsidRDefault="001B5B43" w:rsidP="007A61BB">
      <w:r>
        <w:t xml:space="preserve">A szoftvert a lehető legújabb és legfrissebb technológiák felhasználásával próbáltuk elkészíteni. Ezáltal nem csak program minőségén emelni, de a saját szaktudásunkat is fejleszteni. </w:t>
      </w:r>
    </w:p>
    <w:p w14:paraId="6987F868" w14:textId="1D5D6002" w:rsidR="007A0E1B" w:rsidRDefault="001B5B43" w:rsidP="007A0E1B">
      <w:r>
        <w:t xml:space="preserve">A többes szám használata nem véletlen ugyanis, hogy minél több mindent el tudjunk készíteni a játékból ezalatt a rövid idő alatt, így társammal úgy döntöttünk, hogy ketten fogjuk elkészíteni azt. </w:t>
      </w:r>
      <w:r w:rsidR="007A0E1B">
        <w:t>A közös munka gördülékenyen ment, ugyanis a tervezési folyamatot leszámítva szét tudtuk választani egymástól a munkát, így elegendő volt a minimális mennyiségű kommunikáció.</w:t>
      </w:r>
    </w:p>
    <w:p w14:paraId="2238F496" w14:textId="42CB25ED" w:rsidR="007A0E1B" w:rsidRDefault="007A0E1B" w:rsidP="007A0E1B">
      <w:r>
        <w:t xml:space="preserve">Végeredményében sikerült is elkészíteni az alkalmazást játszható szintre, azonban ez nem jelenti azt, hogy ne lehetne rajta fejleszteni. Ez egy viszonylag komplex társasjáték így rengeteg opciót kellett leimplementálni, de fel voltunk </w:t>
      </w:r>
      <w:r w:rsidR="008C2EC9">
        <w:t>rá készülve</w:t>
      </w:r>
      <w:r>
        <w:t>, hogy sok munkaidőt kell beleraknunk.</w:t>
      </w:r>
    </w:p>
    <w:p w14:paraId="6B4B335B" w14:textId="7BEC8808" w:rsidR="007A0E1B" w:rsidRDefault="007A0E1B" w:rsidP="007A0E1B">
      <w:r>
        <w:t xml:space="preserve">Azonban egy-két hónap sajnos nem elég arra, hogy egy ilyen </w:t>
      </w:r>
      <w:r w:rsidR="00114DD5">
        <w:t xml:space="preserve">nehézségű </w:t>
      </w:r>
      <w:r>
        <w:t xml:space="preserve">társasjáték teljesen hibátlan szinten </w:t>
      </w:r>
      <w:proofErr w:type="spellStart"/>
      <w:r>
        <w:t>működjön</w:t>
      </w:r>
      <w:proofErr w:type="spellEnd"/>
      <w:r>
        <w:t xml:space="preserve">, de megtettünk minden tőlünk telhetőt, hogy </w:t>
      </w:r>
      <w:r w:rsidR="00AE1CEE">
        <w:t>játszható</w:t>
      </w:r>
      <w:r w:rsidR="00114DD5">
        <w:t xml:space="preserve"> legyen a játék</w:t>
      </w:r>
      <w:r w:rsidR="00AE1CEE">
        <w:t>, melyet később könnyű továbbfejleszteni és javítani.</w:t>
      </w:r>
    </w:p>
    <w:p w14:paraId="544712F2" w14:textId="0CEE467E" w:rsidR="007A0E1B" w:rsidRPr="007A61BB" w:rsidRDefault="007A0E1B" w:rsidP="007A61BB"/>
    <w:p w14:paraId="18F0F7B7" w14:textId="636E18D0" w:rsidR="0063585C" w:rsidRDefault="0063585C" w:rsidP="00816BCB">
      <w:pPr>
        <w:pStyle w:val="Fejezetcimszmozsnlkl"/>
      </w:pPr>
      <w:bookmarkStart w:id="2" w:name="_Toc87987721"/>
      <w:bookmarkStart w:id="3" w:name="_Toc89825957"/>
      <w:proofErr w:type="spellStart"/>
      <w:r w:rsidRPr="00B50CAA">
        <w:lastRenderedPageBreak/>
        <w:t>Abstract</w:t>
      </w:r>
      <w:bookmarkEnd w:id="2"/>
      <w:bookmarkEnd w:id="3"/>
      <w:proofErr w:type="spellEnd"/>
    </w:p>
    <w:p w14:paraId="47C523F9" w14:textId="77777777" w:rsidR="00AE1CEE" w:rsidRDefault="00AE1CEE" w:rsidP="00AE1CEE">
      <w:proofErr w:type="spellStart"/>
      <w:r>
        <w:t>One</w:t>
      </w:r>
      <w:proofErr w:type="spellEnd"/>
      <w:r>
        <w:t xml:space="preserve"> of </w:t>
      </w:r>
      <w:proofErr w:type="spellStart"/>
      <w:r>
        <w:t>the</w:t>
      </w:r>
      <w:proofErr w:type="spellEnd"/>
      <w:r>
        <w:t xml:space="preserve"> most </w:t>
      </w:r>
      <w:proofErr w:type="spellStart"/>
      <w:r>
        <w:t>important</w:t>
      </w:r>
      <w:proofErr w:type="spellEnd"/>
      <w:r>
        <w:t xml:space="preserve"> </w:t>
      </w:r>
      <w:proofErr w:type="spellStart"/>
      <w:r>
        <w:t>elements</w:t>
      </w:r>
      <w:proofErr w:type="spellEnd"/>
      <w:r>
        <w:t xml:space="preserve"> of </w:t>
      </w:r>
      <w:proofErr w:type="spellStart"/>
      <w:r>
        <w:t>entertainment</w:t>
      </w:r>
      <w:proofErr w:type="spellEnd"/>
      <w:r>
        <w:t xml:space="preserve"> </w:t>
      </w:r>
      <w:proofErr w:type="spellStart"/>
      <w:r>
        <w:t>can</w:t>
      </w:r>
      <w:proofErr w:type="spellEnd"/>
      <w:r>
        <w:t xml:space="preserve"> be a </w:t>
      </w:r>
      <w:proofErr w:type="spellStart"/>
      <w:r>
        <w:t>social</w:t>
      </w:r>
      <w:proofErr w:type="spellEnd"/>
      <w:r>
        <w:t xml:space="preserve"> </w:t>
      </w:r>
      <w:proofErr w:type="spellStart"/>
      <w:r>
        <w:t>experience</w:t>
      </w:r>
      <w:proofErr w:type="spellEnd"/>
      <w:r>
        <w:t xml:space="preserve">, and </w:t>
      </w:r>
      <w:proofErr w:type="spellStart"/>
      <w:r>
        <w:t>it</w:t>
      </w:r>
      <w:proofErr w:type="spellEnd"/>
      <w:r>
        <w:t xml:space="preserve"> is no </w:t>
      </w:r>
      <w:proofErr w:type="spellStart"/>
      <w:r>
        <w:t>coincidence</w:t>
      </w:r>
      <w:proofErr w:type="spellEnd"/>
      <w:r>
        <w:t xml:space="preserve"> </w:t>
      </w:r>
      <w:proofErr w:type="spellStart"/>
      <w:r>
        <w:t>that</w:t>
      </w:r>
      <w:proofErr w:type="spellEnd"/>
      <w:r>
        <w:t xml:space="preserve"> </w:t>
      </w:r>
      <w:proofErr w:type="spellStart"/>
      <w:r>
        <w:t>board</w:t>
      </w:r>
      <w:proofErr w:type="spellEnd"/>
      <w:r>
        <w:t xml:space="preserve"> </w:t>
      </w:r>
      <w:proofErr w:type="spellStart"/>
      <w:r>
        <w:t>games</w:t>
      </w:r>
      <w:proofErr w:type="spellEnd"/>
      <w:r>
        <w:t xml:space="preserve"> </w:t>
      </w:r>
      <w:proofErr w:type="spellStart"/>
      <w:r>
        <w:t>have</w:t>
      </w:r>
      <w:proofErr w:type="spellEnd"/>
      <w:r>
        <w:t xml:space="preserve"> </w:t>
      </w:r>
      <w:proofErr w:type="spellStart"/>
      <w:r>
        <w:t>been</w:t>
      </w:r>
      <w:proofErr w:type="spellEnd"/>
      <w:r>
        <w:t xml:space="preserve"> </w:t>
      </w:r>
      <w:proofErr w:type="spellStart"/>
      <w:r>
        <w:t>around</w:t>
      </w:r>
      <w:proofErr w:type="spellEnd"/>
      <w:r>
        <w:t xml:space="preserve"> </w:t>
      </w:r>
      <w:proofErr w:type="spellStart"/>
      <w:r>
        <w:t>for</w:t>
      </w:r>
      <w:proofErr w:type="spellEnd"/>
      <w:r>
        <w:t xml:space="preserve"> </w:t>
      </w:r>
      <w:proofErr w:type="spellStart"/>
      <w:r>
        <w:t>thousands</w:t>
      </w:r>
      <w:proofErr w:type="spellEnd"/>
      <w:r>
        <w:t xml:space="preserve"> of </w:t>
      </w:r>
      <w:proofErr w:type="spellStart"/>
      <w:r>
        <w:t>years</w:t>
      </w:r>
      <w:proofErr w:type="spellEnd"/>
      <w:r>
        <w:t xml:space="preserve">. The 21st </w:t>
      </w:r>
      <w:proofErr w:type="spellStart"/>
      <w:r>
        <w:t>century</w:t>
      </w:r>
      <w:proofErr w:type="spellEnd"/>
      <w:r>
        <w:t xml:space="preserve">, </w:t>
      </w:r>
      <w:proofErr w:type="spellStart"/>
      <w:r>
        <w:t>thanks</w:t>
      </w:r>
      <w:proofErr w:type="spellEnd"/>
      <w:r>
        <w:t xml:space="preserve"> </w:t>
      </w:r>
      <w:proofErr w:type="spellStart"/>
      <w:r>
        <w:t>to</w:t>
      </w:r>
      <w:proofErr w:type="spellEnd"/>
      <w:r>
        <w:t xml:space="preserve"> </w:t>
      </w:r>
      <w:proofErr w:type="spellStart"/>
      <w:r>
        <w:t>information</w:t>
      </w:r>
      <w:proofErr w:type="spellEnd"/>
      <w:r>
        <w:t xml:space="preserve"> </w:t>
      </w:r>
      <w:proofErr w:type="spellStart"/>
      <w:r>
        <w:t>technology</w:t>
      </w:r>
      <w:proofErr w:type="spellEnd"/>
      <w:r>
        <w:t xml:space="preserve">, has </w:t>
      </w:r>
      <w:proofErr w:type="spellStart"/>
      <w:r>
        <w:t>brought</w:t>
      </w:r>
      <w:proofErr w:type="spellEnd"/>
      <w:r>
        <w:t xml:space="preserve"> </w:t>
      </w:r>
      <w:proofErr w:type="spellStart"/>
      <w:r>
        <w:t>the</w:t>
      </w:r>
      <w:proofErr w:type="spellEnd"/>
      <w:r>
        <w:t xml:space="preserve"> </w:t>
      </w:r>
      <w:proofErr w:type="spellStart"/>
      <w:r>
        <w:t>possibility</w:t>
      </w:r>
      <w:proofErr w:type="spellEnd"/>
      <w:r>
        <w:t xml:space="preserve"> of </w:t>
      </w:r>
      <w:proofErr w:type="spellStart"/>
      <w:r>
        <w:t>having</w:t>
      </w:r>
      <w:proofErr w:type="spellEnd"/>
      <w:r>
        <w:t xml:space="preserve"> </w:t>
      </w:r>
      <w:proofErr w:type="spellStart"/>
      <w:r>
        <w:t>this</w:t>
      </w:r>
      <w:proofErr w:type="spellEnd"/>
      <w:r>
        <w:t xml:space="preserve"> </w:t>
      </w:r>
      <w:proofErr w:type="spellStart"/>
      <w:r>
        <w:t>experience</w:t>
      </w:r>
      <w:proofErr w:type="spellEnd"/>
      <w:r>
        <w:t xml:space="preserve"> </w:t>
      </w:r>
      <w:proofErr w:type="spellStart"/>
      <w:r>
        <w:t>without</w:t>
      </w:r>
      <w:proofErr w:type="spellEnd"/>
      <w:r>
        <w:t xml:space="preserve"> </w:t>
      </w:r>
      <w:proofErr w:type="spellStart"/>
      <w:r>
        <w:t>the</w:t>
      </w:r>
      <w:proofErr w:type="spellEnd"/>
      <w:r>
        <w:t xml:space="preserve"> </w:t>
      </w:r>
      <w:proofErr w:type="spellStart"/>
      <w:r>
        <w:t>need</w:t>
      </w:r>
      <w:proofErr w:type="spellEnd"/>
      <w:r>
        <w:t xml:space="preserve"> </w:t>
      </w:r>
      <w:proofErr w:type="spellStart"/>
      <w:r>
        <w:t>to</w:t>
      </w:r>
      <w:proofErr w:type="spellEnd"/>
      <w:r>
        <w:t xml:space="preserve"> </w:t>
      </w:r>
      <w:proofErr w:type="spellStart"/>
      <w:r>
        <w:t>meet</w:t>
      </w:r>
      <w:proofErr w:type="spellEnd"/>
      <w:r>
        <w:t xml:space="preserve"> </w:t>
      </w:r>
      <w:proofErr w:type="spellStart"/>
      <w:r>
        <w:t>your</w:t>
      </w:r>
      <w:proofErr w:type="spellEnd"/>
      <w:r>
        <w:t xml:space="preserve"> </w:t>
      </w:r>
      <w:proofErr w:type="spellStart"/>
      <w:r>
        <w:t>peers</w:t>
      </w:r>
      <w:proofErr w:type="spellEnd"/>
      <w:r>
        <w:t xml:space="preserve"> in </w:t>
      </w:r>
      <w:proofErr w:type="spellStart"/>
      <w:r>
        <w:t>person</w:t>
      </w:r>
      <w:proofErr w:type="spellEnd"/>
      <w:r>
        <w:t xml:space="preserve">. </w:t>
      </w:r>
      <w:proofErr w:type="spellStart"/>
      <w:r>
        <w:t>This</w:t>
      </w:r>
      <w:proofErr w:type="spellEnd"/>
      <w:r>
        <w:t xml:space="preserve"> is </w:t>
      </w:r>
      <w:proofErr w:type="spellStart"/>
      <w:r>
        <w:t>why</w:t>
      </w:r>
      <w:proofErr w:type="spellEnd"/>
      <w:r>
        <w:t xml:space="preserve"> </w:t>
      </w:r>
      <w:proofErr w:type="spellStart"/>
      <w:r>
        <w:t>multiplayer</w:t>
      </w:r>
      <w:proofErr w:type="spellEnd"/>
      <w:r>
        <w:t xml:space="preserve"> online </w:t>
      </w:r>
      <w:proofErr w:type="spellStart"/>
      <w:r>
        <w:t>games</w:t>
      </w:r>
      <w:proofErr w:type="spellEnd"/>
      <w:r>
        <w:t xml:space="preserve"> </w:t>
      </w:r>
      <w:proofErr w:type="spellStart"/>
      <w:r>
        <w:t>are</w:t>
      </w:r>
      <w:proofErr w:type="spellEnd"/>
      <w:r>
        <w:t xml:space="preserve"> </w:t>
      </w:r>
      <w:proofErr w:type="spellStart"/>
      <w:r>
        <w:t>so</w:t>
      </w:r>
      <w:proofErr w:type="spellEnd"/>
      <w:r>
        <w:t xml:space="preserve"> </w:t>
      </w:r>
      <w:proofErr w:type="spellStart"/>
      <w:r>
        <w:t>popular</w:t>
      </w:r>
      <w:proofErr w:type="spellEnd"/>
      <w:r>
        <w:t>.</w:t>
      </w:r>
    </w:p>
    <w:p w14:paraId="7101D0F6" w14:textId="77777777" w:rsidR="00AE1CEE" w:rsidRDefault="00AE1CEE" w:rsidP="00AE1CEE">
      <w:proofErr w:type="spellStart"/>
      <w:r>
        <w:t>Our</w:t>
      </w:r>
      <w:proofErr w:type="spellEnd"/>
      <w:r>
        <w:t xml:space="preserve"> </w:t>
      </w:r>
      <w:proofErr w:type="spellStart"/>
      <w:r>
        <w:t>goal</w:t>
      </w:r>
      <w:proofErr w:type="spellEnd"/>
      <w:r>
        <w:t xml:space="preserve"> </w:t>
      </w:r>
      <w:proofErr w:type="spellStart"/>
      <w:r>
        <w:t>was</w:t>
      </w:r>
      <w:proofErr w:type="spellEnd"/>
      <w:r>
        <w:t xml:space="preserve"> </w:t>
      </w:r>
      <w:proofErr w:type="spellStart"/>
      <w:r>
        <w:t>to</w:t>
      </w:r>
      <w:proofErr w:type="spellEnd"/>
      <w:r>
        <w:t xml:space="preserve"> </w:t>
      </w:r>
      <w:proofErr w:type="spellStart"/>
      <w:r>
        <w:t>meet</w:t>
      </w:r>
      <w:proofErr w:type="spellEnd"/>
      <w:r>
        <w:t xml:space="preserve"> </w:t>
      </w:r>
      <w:proofErr w:type="spellStart"/>
      <w:r>
        <w:t>this</w:t>
      </w:r>
      <w:proofErr w:type="spellEnd"/>
      <w:r>
        <w:t xml:space="preserve"> </w:t>
      </w:r>
      <w:proofErr w:type="spellStart"/>
      <w:r>
        <w:t>need</w:t>
      </w:r>
      <w:proofErr w:type="spellEnd"/>
      <w:r>
        <w:t xml:space="preserve"> </w:t>
      </w:r>
      <w:proofErr w:type="spellStart"/>
      <w:r>
        <w:t>by</w:t>
      </w:r>
      <w:proofErr w:type="spellEnd"/>
      <w:r>
        <w:t xml:space="preserve"> </w:t>
      </w:r>
      <w:proofErr w:type="spellStart"/>
      <w:r>
        <w:t>creating</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not</w:t>
      </w:r>
      <w:proofErr w:type="spellEnd"/>
      <w:r>
        <w:t xml:space="preserve"> </w:t>
      </w:r>
      <w:proofErr w:type="spellStart"/>
      <w:r>
        <w:t>only</w:t>
      </w:r>
      <w:proofErr w:type="spellEnd"/>
      <w:r>
        <w:t xml:space="preserve"> </w:t>
      </w:r>
      <w:proofErr w:type="spellStart"/>
      <w:r>
        <w:t>offers</w:t>
      </w:r>
      <w:proofErr w:type="spellEnd"/>
      <w:r>
        <w:t xml:space="preserve"> </w:t>
      </w:r>
      <w:proofErr w:type="spellStart"/>
      <w:r>
        <w:t>the</w:t>
      </w:r>
      <w:proofErr w:type="spellEnd"/>
      <w:r>
        <w:t xml:space="preserve"> </w:t>
      </w:r>
      <w:proofErr w:type="spellStart"/>
      <w:r>
        <w:t>social</w:t>
      </w:r>
      <w:proofErr w:type="spellEnd"/>
      <w:r>
        <w:t xml:space="preserve"> </w:t>
      </w:r>
      <w:proofErr w:type="spellStart"/>
      <w:r>
        <w:t>experience</w:t>
      </w:r>
      <w:proofErr w:type="spellEnd"/>
      <w:r>
        <w:t xml:space="preserve"> of </w:t>
      </w:r>
      <w:proofErr w:type="spellStart"/>
      <w:r>
        <w:t>board</w:t>
      </w:r>
      <w:proofErr w:type="spellEnd"/>
      <w:r>
        <w:t xml:space="preserve"> </w:t>
      </w:r>
      <w:proofErr w:type="spellStart"/>
      <w:r>
        <w:t>games</w:t>
      </w:r>
      <w:proofErr w:type="spellEnd"/>
      <w:r>
        <w:t xml:space="preserve">, </w:t>
      </w:r>
      <w:proofErr w:type="spellStart"/>
      <w:r>
        <w:t>but</w:t>
      </w:r>
      <w:proofErr w:type="spellEnd"/>
      <w:r>
        <w:t xml:space="preserve"> </w:t>
      </w:r>
      <w:proofErr w:type="spellStart"/>
      <w:r>
        <w:t>also</w:t>
      </w:r>
      <w:proofErr w:type="spellEnd"/>
      <w:r>
        <w:t xml:space="preserve"> </w:t>
      </w:r>
      <w:proofErr w:type="spellStart"/>
      <w:r>
        <w:t>the</w:t>
      </w:r>
      <w:proofErr w:type="spellEnd"/>
      <w:r>
        <w:t xml:space="preserve"> </w:t>
      </w:r>
      <w:proofErr w:type="spellStart"/>
      <w:r>
        <w:t>convenience</w:t>
      </w:r>
      <w:proofErr w:type="spellEnd"/>
      <w:r>
        <w:t xml:space="preserve"> of online </w:t>
      </w:r>
      <w:proofErr w:type="spellStart"/>
      <w:r>
        <w:t>gaming</w:t>
      </w:r>
      <w:proofErr w:type="spellEnd"/>
      <w:r>
        <w:t xml:space="preserve">. </w:t>
      </w:r>
      <w:proofErr w:type="spellStart"/>
      <w:r>
        <w:t>That's</w:t>
      </w:r>
      <w:proofErr w:type="spellEnd"/>
      <w:r>
        <w:t xml:space="preserve"> </w:t>
      </w:r>
      <w:proofErr w:type="spellStart"/>
      <w:r>
        <w:t>why</w:t>
      </w:r>
      <w:proofErr w:type="spellEnd"/>
      <w:r>
        <w:t xml:space="preserve"> </w:t>
      </w:r>
      <w:proofErr w:type="spellStart"/>
      <w:r>
        <w:t>we</w:t>
      </w:r>
      <w:proofErr w:type="spellEnd"/>
      <w:r>
        <w:t xml:space="preserve"> </w:t>
      </w:r>
      <w:proofErr w:type="spellStart"/>
      <w:r>
        <w:t>created</w:t>
      </w:r>
      <w:proofErr w:type="spellEnd"/>
      <w:r>
        <w:t xml:space="preserve"> an online version of </w:t>
      </w:r>
      <w:proofErr w:type="spellStart"/>
      <w:r>
        <w:t>the</w:t>
      </w:r>
      <w:proofErr w:type="spellEnd"/>
      <w:r>
        <w:t xml:space="preserve"> </w:t>
      </w:r>
      <w:proofErr w:type="spellStart"/>
      <w:r>
        <w:t>board</w:t>
      </w:r>
      <w:proofErr w:type="spellEnd"/>
      <w:r>
        <w:t xml:space="preserve"> game BANG! </w:t>
      </w:r>
      <w:proofErr w:type="spellStart"/>
      <w:r>
        <w:t>It's</w:t>
      </w:r>
      <w:proofErr w:type="spellEnd"/>
      <w:r>
        <w:t xml:space="preserve"> a </w:t>
      </w:r>
      <w:proofErr w:type="spellStart"/>
      <w:r>
        <w:t>turn-based</w:t>
      </w:r>
      <w:proofErr w:type="spellEnd"/>
      <w:r>
        <w:t xml:space="preserve"> </w:t>
      </w:r>
      <w:proofErr w:type="spellStart"/>
      <w:r>
        <w:t>card</w:t>
      </w:r>
      <w:proofErr w:type="spellEnd"/>
      <w:r>
        <w:t xml:space="preserve"> game </w:t>
      </w:r>
      <w:proofErr w:type="spellStart"/>
      <w:r>
        <w:t>where</w:t>
      </w:r>
      <w:proofErr w:type="spellEnd"/>
      <w:r>
        <w:t xml:space="preserve"> </w:t>
      </w:r>
      <w:proofErr w:type="spellStart"/>
      <w:r>
        <w:t>the</w:t>
      </w:r>
      <w:proofErr w:type="spellEnd"/>
      <w:r>
        <w:t xml:space="preserve"> </w:t>
      </w:r>
      <w:proofErr w:type="spellStart"/>
      <w:r>
        <w:t>goal</w:t>
      </w:r>
      <w:proofErr w:type="spellEnd"/>
      <w:r>
        <w:t xml:space="preserve"> is </w:t>
      </w:r>
      <w:proofErr w:type="spellStart"/>
      <w:r>
        <w:t>for</w:t>
      </w:r>
      <w:proofErr w:type="spellEnd"/>
      <w:r>
        <w:t xml:space="preserve"> </w:t>
      </w:r>
      <w:proofErr w:type="spellStart"/>
      <w:r>
        <w:t>the</w:t>
      </w:r>
      <w:proofErr w:type="spellEnd"/>
      <w:r>
        <w:t xml:space="preserve"> </w:t>
      </w:r>
      <w:proofErr w:type="spellStart"/>
      <w:r>
        <w:t>character</w:t>
      </w:r>
      <w:proofErr w:type="spellEnd"/>
      <w:r>
        <w:t xml:space="preserve"> </w:t>
      </w:r>
      <w:proofErr w:type="spellStart"/>
      <w:r>
        <w:t>you</w:t>
      </w:r>
      <w:proofErr w:type="spellEnd"/>
      <w:r>
        <w:t xml:space="preserve"> play </w:t>
      </w:r>
      <w:proofErr w:type="spellStart"/>
      <w:r>
        <w:t>to</w:t>
      </w:r>
      <w:proofErr w:type="spellEnd"/>
      <w:r>
        <w:t xml:space="preserve"> </w:t>
      </w:r>
      <w:proofErr w:type="spellStart"/>
      <w:r>
        <w:t>win</w:t>
      </w:r>
      <w:proofErr w:type="spellEnd"/>
      <w:r>
        <w:t xml:space="preserve"> </w:t>
      </w:r>
      <w:proofErr w:type="spellStart"/>
      <w:r>
        <w:t>against</w:t>
      </w:r>
      <w:proofErr w:type="spellEnd"/>
      <w:r>
        <w:t xml:space="preserve"> </w:t>
      </w:r>
      <w:proofErr w:type="spellStart"/>
      <w:r>
        <w:t>the</w:t>
      </w:r>
      <w:proofErr w:type="spellEnd"/>
      <w:r>
        <w:t xml:space="preserve"> </w:t>
      </w:r>
      <w:proofErr w:type="spellStart"/>
      <w:r>
        <w:t>others</w:t>
      </w:r>
      <w:proofErr w:type="spellEnd"/>
      <w:r>
        <w:t>.</w:t>
      </w:r>
    </w:p>
    <w:p w14:paraId="6DBA4E79" w14:textId="77777777" w:rsidR="00AE1CEE" w:rsidRDefault="00AE1CEE" w:rsidP="00AE1CEE">
      <w:proofErr w:type="spellStart"/>
      <w:r>
        <w:t>We</w:t>
      </w:r>
      <w:proofErr w:type="spellEnd"/>
      <w:r>
        <w:t xml:space="preserve"> </w:t>
      </w:r>
      <w:proofErr w:type="spellStart"/>
      <w:r>
        <w:t>tried</w:t>
      </w:r>
      <w:proofErr w:type="spellEnd"/>
      <w:r>
        <w:t xml:space="preserve"> </w:t>
      </w:r>
      <w:proofErr w:type="spellStart"/>
      <w:r>
        <w:t>to</w:t>
      </w:r>
      <w:proofErr w:type="spellEnd"/>
      <w:r>
        <w:t xml:space="preserve"> </w:t>
      </w:r>
      <w:proofErr w:type="spellStart"/>
      <w:r>
        <w:t>make</w:t>
      </w:r>
      <w:proofErr w:type="spellEnd"/>
      <w:r>
        <w:t xml:space="preserve"> </w:t>
      </w:r>
      <w:proofErr w:type="spellStart"/>
      <w:r>
        <w:t>the</w:t>
      </w:r>
      <w:proofErr w:type="spellEnd"/>
      <w:r>
        <w:t xml:space="preserve"> software </w:t>
      </w:r>
      <w:proofErr w:type="spellStart"/>
      <w:r>
        <w:t>using</w:t>
      </w:r>
      <w:proofErr w:type="spellEnd"/>
      <w:r>
        <w:t xml:space="preserve"> </w:t>
      </w:r>
      <w:proofErr w:type="spellStart"/>
      <w:r>
        <w:t>the</w:t>
      </w:r>
      <w:proofErr w:type="spellEnd"/>
      <w:r>
        <w:t xml:space="preserve"> latest and most </w:t>
      </w:r>
      <w:proofErr w:type="spellStart"/>
      <w:r>
        <w:t>up-to-date</w:t>
      </w:r>
      <w:proofErr w:type="spellEnd"/>
      <w:r>
        <w:t xml:space="preserve"> </w:t>
      </w:r>
      <w:proofErr w:type="spellStart"/>
      <w:r>
        <w:t>technologies</w:t>
      </w:r>
      <w:proofErr w:type="spellEnd"/>
      <w:r>
        <w:t xml:space="preserve">. In </w:t>
      </w:r>
      <w:proofErr w:type="spellStart"/>
      <w:r>
        <w:t>this</w:t>
      </w:r>
      <w:proofErr w:type="spellEnd"/>
      <w:r>
        <w:t xml:space="preserve"> </w:t>
      </w:r>
      <w:proofErr w:type="spellStart"/>
      <w:r>
        <w:t>way</w:t>
      </w:r>
      <w:proofErr w:type="spellEnd"/>
      <w:r>
        <w:t xml:space="preserve">, </w:t>
      </w:r>
      <w:proofErr w:type="spellStart"/>
      <w:r>
        <w:t>we</w:t>
      </w:r>
      <w:proofErr w:type="spellEnd"/>
      <w:r>
        <w:t xml:space="preserve"> </w:t>
      </w:r>
      <w:proofErr w:type="spellStart"/>
      <w:r>
        <w:t>not</w:t>
      </w:r>
      <w:proofErr w:type="spellEnd"/>
      <w:r>
        <w:t xml:space="preserve"> </w:t>
      </w:r>
      <w:proofErr w:type="spellStart"/>
      <w:r>
        <w:t>only</w:t>
      </w:r>
      <w:proofErr w:type="spellEnd"/>
      <w:r>
        <w:t xml:space="preserve"> </w:t>
      </w:r>
      <w:proofErr w:type="spellStart"/>
      <w:r>
        <w:t>improve</w:t>
      </w:r>
      <w:proofErr w:type="spellEnd"/>
      <w:r>
        <w:t xml:space="preserve"> </w:t>
      </w:r>
      <w:proofErr w:type="spellStart"/>
      <w:r>
        <w:t>the</w:t>
      </w:r>
      <w:proofErr w:type="spellEnd"/>
      <w:r>
        <w:t xml:space="preserve"> </w:t>
      </w:r>
      <w:proofErr w:type="spellStart"/>
      <w:r>
        <w:t>quality</w:t>
      </w:r>
      <w:proofErr w:type="spellEnd"/>
      <w:r>
        <w:t xml:space="preserve"> of </w:t>
      </w:r>
      <w:proofErr w:type="spellStart"/>
      <w:r>
        <w:t>our</w:t>
      </w:r>
      <w:proofErr w:type="spellEnd"/>
      <w:r>
        <w:t xml:space="preserve"> software, </w:t>
      </w:r>
      <w:proofErr w:type="spellStart"/>
      <w:r>
        <w:t>but</w:t>
      </w:r>
      <w:proofErr w:type="spellEnd"/>
      <w:r>
        <w:t xml:space="preserve"> </w:t>
      </w:r>
      <w:proofErr w:type="spellStart"/>
      <w:r>
        <w:t>also</w:t>
      </w:r>
      <w:proofErr w:type="spellEnd"/>
      <w:r>
        <w:t xml:space="preserve"> </w:t>
      </w:r>
      <w:proofErr w:type="spellStart"/>
      <w:r>
        <w:t>our</w:t>
      </w:r>
      <w:proofErr w:type="spellEnd"/>
      <w:r>
        <w:t xml:space="preserve"> </w:t>
      </w:r>
      <w:proofErr w:type="spellStart"/>
      <w:r>
        <w:t>own</w:t>
      </w:r>
      <w:proofErr w:type="spellEnd"/>
      <w:r>
        <w:t xml:space="preserve"> </w:t>
      </w:r>
      <w:proofErr w:type="spellStart"/>
      <w:r>
        <w:t>skills</w:t>
      </w:r>
      <w:proofErr w:type="spellEnd"/>
      <w:r>
        <w:t xml:space="preserve">. </w:t>
      </w:r>
    </w:p>
    <w:p w14:paraId="1F616162" w14:textId="61EE4848" w:rsidR="00AE1CEE" w:rsidRDefault="00AE1CEE" w:rsidP="00AE1CEE">
      <w:r>
        <w:t xml:space="preserve">The </w:t>
      </w:r>
      <w:proofErr w:type="spellStart"/>
      <w:r>
        <w:t>use</w:t>
      </w:r>
      <w:proofErr w:type="spellEnd"/>
      <w:r>
        <w:t xml:space="preserve"> of </w:t>
      </w:r>
      <w:proofErr w:type="spellStart"/>
      <w:r>
        <w:t>the</w:t>
      </w:r>
      <w:proofErr w:type="spellEnd"/>
      <w:r>
        <w:t xml:space="preserve"> </w:t>
      </w:r>
      <w:proofErr w:type="spellStart"/>
      <w:r>
        <w:t>plural</w:t>
      </w:r>
      <w:proofErr w:type="spellEnd"/>
      <w:r>
        <w:t xml:space="preserve"> is </w:t>
      </w:r>
      <w:proofErr w:type="spellStart"/>
      <w:r>
        <w:t>not</w:t>
      </w:r>
      <w:proofErr w:type="spellEnd"/>
      <w:r>
        <w:t xml:space="preserve"> a </w:t>
      </w:r>
      <w:proofErr w:type="spellStart"/>
      <w:r>
        <w:t>coincidence</w:t>
      </w:r>
      <w:proofErr w:type="spellEnd"/>
      <w:r>
        <w:t xml:space="preserve">, </w:t>
      </w:r>
      <w:proofErr w:type="spellStart"/>
      <w:r>
        <w:t>because</w:t>
      </w:r>
      <w:proofErr w:type="spellEnd"/>
      <w:r>
        <w:t xml:space="preserve"> </w:t>
      </w:r>
      <w:proofErr w:type="spellStart"/>
      <w:r>
        <w:t>we</w:t>
      </w:r>
      <w:proofErr w:type="spellEnd"/>
      <w:r>
        <w:t xml:space="preserve"> </w:t>
      </w:r>
      <w:proofErr w:type="spellStart"/>
      <w:r>
        <w:t>wanted</w:t>
      </w:r>
      <w:proofErr w:type="spellEnd"/>
      <w:r>
        <w:t xml:space="preserve"> </w:t>
      </w:r>
      <w:proofErr w:type="spellStart"/>
      <w:r>
        <w:t>to</w:t>
      </w:r>
      <w:proofErr w:type="spellEnd"/>
      <w:r>
        <w:t xml:space="preserve"> </w:t>
      </w:r>
      <w:proofErr w:type="spellStart"/>
      <w:r>
        <w:t>make</w:t>
      </w:r>
      <w:proofErr w:type="spellEnd"/>
      <w:r>
        <w:t xml:space="preserve"> </w:t>
      </w:r>
      <w:proofErr w:type="spellStart"/>
      <w:r>
        <w:t>as</w:t>
      </w:r>
      <w:proofErr w:type="spellEnd"/>
      <w:r>
        <w:t xml:space="preserve"> </w:t>
      </w:r>
      <w:proofErr w:type="spellStart"/>
      <w:r>
        <w:t>much</w:t>
      </w:r>
      <w:proofErr w:type="spellEnd"/>
      <w:r>
        <w:t xml:space="preserve"> of </w:t>
      </w:r>
      <w:proofErr w:type="spellStart"/>
      <w:r>
        <w:t>the</w:t>
      </w:r>
      <w:proofErr w:type="spellEnd"/>
      <w:r>
        <w:t xml:space="preserve"> game </w:t>
      </w:r>
      <w:proofErr w:type="spellStart"/>
      <w:r>
        <w:t>as</w:t>
      </w:r>
      <w:proofErr w:type="spellEnd"/>
      <w:r>
        <w:t xml:space="preserve"> </w:t>
      </w:r>
      <w:proofErr w:type="spellStart"/>
      <w:r>
        <w:t>possible</w:t>
      </w:r>
      <w:proofErr w:type="spellEnd"/>
      <w:r>
        <w:t xml:space="preserve"> in </w:t>
      </w:r>
      <w:proofErr w:type="spellStart"/>
      <w:r>
        <w:t>such</w:t>
      </w:r>
      <w:proofErr w:type="spellEnd"/>
      <w:r>
        <w:t xml:space="preserve"> a </w:t>
      </w:r>
      <w:proofErr w:type="spellStart"/>
      <w:r>
        <w:t>short</w:t>
      </w:r>
      <w:proofErr w:type="spellEnd"/>
      <w:r>
        <w:t xml:space="preserve"> </w:t>
      </w:r>
      <w:proofErr w:type="spellStart"/>
      <w:r>
        <w:t>time</w:t>
      </w:r>
      <w:proofErr w:type="spellEnd"/>
      <w:r>
        <w:t xml:space="preserve">, </w:t>
      </w:r>
      <w:proofErr w:type="spellStart"/>
      <w:r>
        <w:t>so</w:t>
      </w:r>
      <w:proofErr w:type="spellEnd"/>
      <w:r>
        <w:t xml:space="preserve"> </w:t>
      </w:r>
      <w:proofErr w:type="spellStart"/>
      <w:r>
        <w:t>my</w:t>
      </w:r>
      <w:proofErr w:type="spellEnd"/>
      <w:r>
        <w:t xml:space="preserve"> partner and I </w:t>
      </w:r>
      <w:proofErr w:type="spellStart"/>
      <w:r>
        <w:t>decided</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rsidR="00D41F22">
        <w:t>together</w:t>
      </w:r>
      <w:proofErr w:type="spellEnd"/>
      <w:r>
        <w:t xml:space="preserve">. </w:t>
      </w:r>
      <w:proofErr w:type="spellStart"/>
      <w:r>
        <w:t>Working</w:t>
      </w:r>
      <w:proofErr w:type="spellEnd"/>
      <w:r>
        <w:t xml:space="preserve"> </w:t>
      </w:r>
      <w:proofErr w:type="spellStart"/>
      <w:r>
        <w:t>together</w:t>
      </w:r>
      <w:proofErr w:type="spellEnd"/>
      <w:r>
        <w:t xml:space="preserve"> </w:t>
      </w:r>
      <w:proofErr w:type="spellStart"/>
      <w:r>
        <w:t>went</w:t>
      </w:r>
      <w:proofErr w:type="spellEnd"/>
      <w:r>
        <w:t xml:space="preserve"> </w:t>
      </w:r>
      <w:proofErr w:type="spellStart"/>
      <w:r>
        <w:t>smoothly</w:t>
      </w:r>
      <w:proofErr w:type="spellEnd"/>
      <w:r>
        <w:t xml:space="preserve">, </w:t>
      </w:r>
      <w:proofErr w:type="spellStart"/>
      <w:r>
        <w:t>as</w:t>
      </w:r>
      <w:proofErr w:type="spellEnd"/>
      <w:r>
        <w:t xml:space="preserve"> </w:t>
      </w:r>
      <w:proofErr w:type="spellStart"/>
      <w:r>
        <w:t>we</w:t>
      </w:r>
      <w:proofErr w:type="spellEnd"/>
      <w:r>
        <w:t xml:space="preserve"> </w:t>
      </w:r>
      <w:proofErr w:type="spellStart"/>
      <w:r>
        <w:t>were</w:t>
      </w:r>
      <w:proofErr w:type="spellEnd"/>
      <w:r>
        <w:t xml:space="preserve"> </w:t>
      </w:r>
      <w:proofErr w:type="spellStart"/>
      <w:r>
        <w:t>able</w:t>
      </w:r>
      <w:proofErr w:type="spellEnd"/>
      <w:r>
        <w:t xml:space="preserve"> </w:t>
      </w:r>
      <w:proofErr w:type="spellStart"/>
      <w:r>
        <w:t>to</w:t>
      </w:r>
      <w:proofErr w:type="spellEnd"/>
      <w:r>
        <w:t xml:space="preserve"> </w:t>
      </w:r>
      <w:proofErr w:type="spellStart"/>
      <w:r>
        <w:t>separate</w:t>
      </w:r>
      <w:proofErr w:type="spellEnd"/>
      <w:r>
        <w:t xml:space="preserve"> </w:t>
      </w:r>
      <w:proofErr w:type="spellStart"/>
      <w:r>
        <w:t>our</w:t>
      </w:r>
      <w:proofErr w:type="spellEnd"/>
      <w:r>
        <w:t xml:space="preserve"> </w:t>
      </w:r>
      <w:proofErr w:type="spellStart"/>
      <w:r>
        <w:t>work</w:t>
      </w:r>
      <w:proofErr w:type="spellEnd"/>
      <w:r>
        <w:t xml:space="preserve"> </w:t>
      </w:r>
      <w:proofErr w:type="spellStart"/>
      <w:r>
        <w:t>apart</w:t>
      </w:r>
      <w:proofErr w:type="spellEnd"/>
      <w:r>
        <w:t xml:space="preserve"> </w:t>
      </w:r>
      <w:proofErr w:type="spellStart"/>
      <w:r>
        <w:t>from</w:t>
      </w:r>
      <w:proofErr w:type="spellEnd"/>
      <w:r>
        <w:t xml:space="preserve"> </w:t>
      </w:r>
      <w:proofErr w:type="spellStart"/>
      <w:r>
        <w:t>the</w:t>
      </w:r>
      <w:proofErr w:type="spellEnd"/>
      <w:r>
        <w:t xml:space="preserve"> design </w:t>
      </w:r>
      <w:proofErr w:type="spellStart"/>
      <w:r>
        <w:t>process</w:t>
      </w:r>
      <w:proofErr w:type="spellEnd"/>
      <w:r>
        <w:t xml:space="preserve">, </w:t>
      </w:r>
      <w:proofErr w:type="spellStart"/>
      <w:r>
        <w:t>so</w:t>
      </w:r>
      <w:proofErr w:type="spellEnd"/>
      <w:r>
        <w:t xml:space="preserve"> </w:t>
      </w:r>
      <w:proofErr w:type="spellStart"/>
      <w:r>
        <w:t>that</w:t>
      </w:r>
      <w:proofErr w:type="spellEnd"/>
      <w:r>
        <w:t xml:space="preserve"> a minimum </w:t>
      </w:r>
      <w:proofErr w:type="spellStart"/>
      <w:r>
        <w:t>amount</w:t>
      </w:r>
      <w:proofErr w:type="spellEnd"/>
      <w:r>
        <w:t xml:space="preserve"> of </w:t>
      </w:r>
      <w:proofErr w:type="spellStart"/>
      <w:r>
        <w:t>communication</w:t>
      </w:r>
      <w:proofErr w:type="spellEnd"/>
      <w:r>
        <w:t xml:space="preserve"> </w:t>
      </w:r>
      <w:proofErr w:type="spellStart"/>
      <w:r>
        <w:t>was</w:t>
      </w:r>
      <w:proofErr w:type="spellEnd"/>
      <w:r>
        <w:t xml:space="preserve"> </w:t>
      </w:r>
      <w:proofErr w:type="spellStart"/>
      <w:r>
        <w:t>sufficient</w:t>
      </w:r>
      <w:proofErr w:type="spellEnd"/>
      <w:r>
        <w:t>.</w:t>
      </w:r>
    </w:p>
    <w:p w14:paraId="75E1B5F4" w14:textId="3D5EC5F1" w:rsidR="00AE1CEE" w:rsidRDefault="00AE1CEE" w:rsidP="00AE1CEE">
      <w:r>
        <w:t xml:space="preserve">In </w:t>
      </w:r>
      <w:proofErr w:type="spellStart"/>
      <w:r>
        <w:t>the</w:t>
      </w:r>
      <w:proofErr w:type="spellEnd"/>
      <w:r>
        <w:t xml:space="preserve"> end, </w:t>
      </w:r>
      <w:proofErr w:type="spellStart"/>
      <w:r>
        <w:t>we</w:t>
      </w:r>
      <w:proofErr w:type="spellEnd"/>
      <w:r>
        <w:t xml:space="preserve"> </w:t>
      </w:r>
      <w:proofErr w:type="spellStart"/>
      <w:r>
        <w:t>managed</w:t>
      </w:r>
      <w:proofErr w:type="spellEnd"/>
      <w:r>
        <w:t xml:space="preserve"> </w:t>
      </w:r>
      <w:proofErr w:type="spellStart"/>
      <w:r>
        <w:t>to</w:t>
      </w:r>
      <w:proofErr w:type="spellEnd"/>
      <w:r>
        <w:t xml:space="preserve"> </w:t>
      </w:r>
      <w:proofErr w:type="spellStart"/>
      <w:r>
        <w:t>get</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to</w:t>
      </w:r>
      <w:proofErr w:type="spellEnd"/>
      <w:r>
        <w:t xml:space="preserve"> a </w:t>
      </w:r>
      <w:proofErr w:type="spellStart"/>
      <w:r>
        <w:t>playable</w:t>
      </w:r>
      <w:proofErr w:type="spellEnd"/>
      <w:r>
        <w:t xml:space="preserve"> </w:t>
      </w:r>
      <w:proofErr w:type="spellStart"/>
      <w:r>
        <w:t>level</w:t>
      </w:r>
      <w:proofErr w:type="spellEnd"/>
      <w:r>
        <w:t xml:space="preserve">, </w:t>
      </w:r>
      <w:proofErr w:type="spellStart"/>
      <w:r>
        <w:t>but</w:t>
      </w:r>
      <w:proofErr w:type="spellEnd"/>
      <w:r>
        <w:t xml:space="preserve"> </w:t>
      </w:r>
      <w:proofErr w:type="spellStart"/>
      <w:r>
        <w:t>that</w:t>
      </w:r>
      <w:proofErr w:type="spellEnd"/>
      <w:r>
        <w:t xml:space="preserve"> </w:t>
      </w:r>
      <w:proofErr w:type="spellStart"/>
      <w:r>
        <w:t>doesn't</w:t>
      </w:r>
      <w:proofErr w:type="spellEnd"/>
      <w:r>
        <w:t xml:space="preserve"> </w:t>
      </w:r>
      <w:proofErr w:type="spellStart"/>
      <w:r>
        <w:t>mean</w:t>
      </w:r>
      <w:proofErr w:type="spellEnd"/>
      <w:r>
        <w:t xml:space="preserve"> </w:t>
      </w:r>
      <w:proofErr w:type="spellStart"/>
      <w:r>
        <w:t>that</w:t>
      </w:r>
      <w:proofErr w:type="spellEnd"/>
      <w:r>
        <w:t xml:space="preserve"> </w:t>
      </w:r>
      <w:proofErr w:type="spellStart"/>
      <w:r>
        <w:t>it</w:t>
      </w:r>
      <w:proofErr w:type="spellEnd"/>
      <w:r>
        <w:t xml:space="preserve"> </w:t>
      </w:r>
      <w:proofErr w:type="spellStart"/>
      <w:r>
        <w:t>can't</w:t>
      </w:r>
      <w:proofErr w:type="spellEnd"/>
      <w:r>
        <w:t xml:space="preserve"> be </w:t>
      </w:r>
      <w:proofErr w:type="spellStart"/>
      <w:r>
        <w:t>improved</w:t>
      </w:r>
      <w:proofErr w:type="spellEnd"/>
      <w:r>
        <w:t xml:space="preserve">. </w:t>
      </w:r>
      <w:proofErr w:type="spellStart"/>
      <w:r>
        <w:t>It's</w:t>
      </w:r>
      <w:proofErr w:type="spellEnd"/>
      <w:r>
        <w:t xml:space="preserve"> a </w:t>
      </w:r>
      <w:proofErr w:type="spellStart"/>
      <w:r>
        <w:t>relatively</w:t>
      </w:r>
      <w:proofErr w:type="spellEnd"/>
      <w:r>
        <w:t xml:space="preserve"> </w:t>
      </w:r>
      <w:proofErr w:type="spellStart"/>
      <w:r>
        <w:t>complex</w:t>
      </w:r>
      <w:proofErr w:type="spellEnd"/>
      <w:r>
        <w:t xml:space="preserve"> </w:t>
      </w:r>
      <w:proofErr w:type="spellStart"/>
      <w:r>
        <w:t>board</w:t>
      </w:r>
      <w:proofErr w:type="spellEnd"/>
      <w:r>
        <w:t xml:space="preserve"> game </w:t>
      </w:r>
      <w:proofErr w:type="spellStart"/>
      <w:r>
        <w:t>so</w:t>
      </w:r>
      <w:proofErr w:type="spellEnd"/>
      <w:r>
        <w:t xml:space="preserve"> </w:t>
      </w:r>
      <w:proofErr w:type="spellStart"/>
      <w:r>
        <w:t>there</w:t>
      </w:r>
      <w:proofErr w:type="spellEnd"/>
      <w:r>
        <w:t xml:space="preserve"> </w:t>
      </w:r>
      <w:proofErr w:type="spellStart"/>
      <w:r>
        <w:t>were</w:t>
      </w:r>
      <w:proofErr w:type="spellEnd"/>
      <w:r>
        <w:t xml:space="preserve"> a </w:t>
      </w:r>
      <w:proofErr w:type="spellStart"/>
      <w:r>
        <w:t>lot</w:t>
      </w:r>
      <w:proofErr w:type="spellEnd"/>
      <w:r>
        <w:t xml:space="preserve"> of </w:t>
      </w:r>
      <w:proofErr w:type="spellStart"/>
      <w:r>
        <w:t>options</w:t>
      </w:r>
      <w:proofErr w:type="spellEnd"/>
      <w:r>
        <w:t xml:space="preserve"> </w:t>
      </w:r>
      <w:proofErr w:type="spellStart"/>
      <w:r>
        <w:t>to</w:t>
      </w:r>
      <w:proofErr w:type="spellEnd"/>
      <w:r>
        <w:t xml:space="preserve"> </w:t>
      </w:r>
      <w:proofErr w:type="spellStart"/>
      <w:r>
        <w:t>implement</w:t>
      </w:r>
      <w:proofErr w:type="spellEnd"/>
      <w:r>
        <w:t xml:space="preserve">, </w:t>
      </w:r>
      <w:proofErr w:type="spellStart"/>
      <w:r>
        <w:t>but</w:t>
      </w:r>
      <w:proofErr w:type="spellEnd"/>
      <w:r>
        <w:t xml:space="preserve"> </w:t>
      </w:r>
      <w:proofErr w:type="spellStart"/>
      <w:r>
        <w:t>we</w:t>
      </w:r>
      <w:proofErr w:type="spellEnd"/>
      <w:r>
        <w:t xml:space="preserve"> </w:t>
      </w:r>
      <w:proofErr w:type="spellStart"/>
      <w:r>
        <w:t>were</w:t>
      </w:r>
      <w:proofErr w:type="spellEnd"/>
      <w:r>
        <w:t xml:space="preserve"> </w:t>
      </w:r>
      <w:proofErr w:type="spellStart"/>
      <w:r>
        <w:t>prepared</w:t>
      </w:r>
      <w:proofErr w:type="spellEnd"/>
      <w:r>
        <w:t xml:space="preserve"> </w:t>
      </w:r>
      <w:proofErr w:type="spellStart"/>
      <w:r>
        <w:t>to</w:t>
      </w:r>
      <w:proofErr w:type="spellEnd"/>
      <w:r>
        <w:t xml:space="preserve"> </w:t>
      </w:r>
      <w:proofErr w:type="spellStart"/>
      <w:r>
        <w:t>put</w:t>
      </w:r>
      <w:proofErr w:type="spellEnd"/>
      <w:r>
        <w:t xml:space="preserve"> in a </w:t>
      </w:r>
      <w:proofErr w:type="spellStart"/>
      <w:r>
        <w:t>lot</w:t>
      </w:r>
      <w:proofErr w:type="spellEnd"/>
      <w:r>
        <w:t xml:space="preserve"> of </w:t>
      </w:r>
      <w:proofErr w:type="spellStart"/>
      <w:r>
        <w:t>work</w:t>
      </w:r>
      <w:proofErr w:type="spellEnd"/>
      <w:r>
        <w:t>.</w:t>
      </w:r>
    </w:p>
    <w:p w14:paraId="77DC7E59" w14:textId="4F07E5C6" w:rsidR="00D41F22" w:rsidRDefault="001B6921" w:rsidP="00AE1CEE">
      <w:proofErr w:type="spellStart"/>
      <w:r>
        <w:t>However</w:t>
      </w:r>
      <w:proofErr w:type="spellEnd"/>
      <w:r w:rsidR="00D41F22" w:rsidRPr="00D41F22">
        <w:t xml:space="preserve">, a </w:t>
      </w:r>
      <w:proofErr w:type="spellStart"/>
      <w:r w:rsidR="00D41F22" w:rsidRPr="00D41F22">
        <w:t>month</w:t>
      </w:r>
      <w:proofErr w:type="spellEnd"/>
      <w:r w:rsidR="00D41F22" w:rsidRPr="00D41F22">
        <w:t xml:space="preserve"> </w:t>
      </w:r>
      <w:proofErr w:type="spellStart"/>
      <w:r w:rsidR="00D41F22" w:rsidRPr="00D41F22">
        <w:t>or</w:t>
      </w:r>
      <w:proofErr w:type="spellEnd"/>
      <w:r w:rsidR="00D41F22" w:rsidRPr="00D41F22">
        <w:t xml:space="preserve"> </w:t>
      </w:r>
      <w:proofErr w:type="spellStart"/>
      <w:r w:rsidR="00D41F22" w:rsidRPr="00D41F22">
        <w:t>two</w:t>
      </w:r>
      <w:proofErr w:type="spellEnd"/>
      <w:r w:rsidR="00D41F22" w:rsidRPr="00D41F22">
        <w:t xml:space="preserve"> is </w:t>
      </w:r>
      <w:proofErr w:type="spellStart"/>
      <w:r w:rsidR="00D41F22" w:rsidRPr="00D41F22">
        <w:t>not</w:t>
      </w:r>
      <w:proofErr w:type="spellEnd"/>
      <w:r w:rsidR="00D41F22" w:rsidRPr="00D41F22">
        <w:t xml:space="preserve"> </w:t>
      </w:r>
      <w:proofErr w:type="spellStart"/>
      <w:r w:rsidR="00D41F22" w:rsidRPr="00D41F22">
        <w:t>enough</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get</w:t>
      </w:r>
      <w:proofErr w:type="spellEnd"/>
      <w:r w:rsidR="00D41F22" w:rsidRPr="00D41F22">
        <w:t xml:space="preserve"> a </w:t>
      </w:r>
      <w:proofErr w:type="spellStart"/>
      <w:r w:rsidR="00D41F22" w:rsidRPr="00D41F22">
        <w:t>board</w:t>
      </w:r>
      <w:proofErr w:type="spellEnd"/>
      <w:r w:rsidR="00D41F22" w:rsidRPr="00D41F22">
        <w:t xml:space="preserve"> game of </w:t>
      </w:r>
      <w:proofErr w:type="spellStart"/>
      <w:r w:rsidR="00D41F22" w:rsidRPr="00D41F22">
        <w:t>this</w:t>
      </w:r>
      <w:proofErr w:type="spellEnd"/>
      <w:r w:rsidR="00D41F22" w:rsidRPr="00D41F22">
        <w:t xml:space="preserve"> </w:t>
      </w:r>
      <w:proofErr w:type="spellStart"/>
      <w:r w:rsidR="00D41F22" w:rsidRPr="00D41F22">
        <w:t>difficulty</w:t>
      </w:r>
      <w:proofErr w:type="spellEnd"/>
      <w:r w:rsidR="00D41F22" w:rsidRPr="00D41F22">
        <w:t xml:space="preserve"> </w:t>
      </w:r>
      <w:proofErr w:type="spellStart"/>
      <w:r w:rsidR="00D41F22" w:rsidRPr="00D41F22">
        <w:t>to</w:t>
      </w:r>
      <w:proofErr w:type="spellEnd"/>
      <w:r w:rsidR="00D41F22" w:rsidRPr="00D41F22">
        <w:t xml:space="preserve"> a </w:t>
      </w:r>
      <w:proofErr w:type="spellStart"/>
      <w:r w:rsidR="00D41F22" w:rsidRPr="00D41F22">
        <w:t>completely</w:t>
      </w:r>
      <w:proofErr w:type="spellEnd"/>
      <w:r w:rsidR="00D41F22" w:rsidRPr="00D41F22">
        <w:t xml:space="preserve"> </w:t>
      </w:r>
      <w:proofErr w:type="spellStart"/>
      <w:r w:rsidR="00D41F22" w:rsidRPr="00D41F22">
        <w:t>flawless</w:t>
      </w:r>
      <w:proofErr w:type="spellEnd"/>
      <w:r w:rsidR="00D41F22" w:rsidRPr="00D41F22">
        <w:t xml:space="preserve"> </w:t>
      </w:r>
      <w:proofErr w:type="spellStart"/>
      <w:r w:rsidR="00D41F22" w:rsidRPr="00D41F22">
        <w:t>level</w:t>
      </w:r>
      <w:proofErr w:type="spellEnd"/>
      <w:r w:rsidR="00D41F22" w:rsidRPr="00D41F22">
        <w:t xml:space="preserve">, </w:t>
      </w:r>
      <w:proofErr w:type="spellStart"/>
      <w:r w:rsidR="00D41F22" w:rsidRPr="00D41F22">
        <w:t>but</w:t>
      </w:r>
      <w:proofErr w:type="spellEnd"/>
      <w:r w:rsidR="00D41F22" w:rsidRPr="00D41F22">
        <w:t xml:space="preserve"> </w:t>
      </w:r>
      <w:proofErr w:type="spellStart"/>
      <w:r w:rsidR="00D41F22" w:rsidRPr="00D41F22">
        <w:t>we</w:t>
      </w:r>
      <w:proofErr w:type="spellEnd"/>
      <w:r w:rsidR="00D41F22" w:rsidRPr="00D41F22">
        <w:t xml:space="preserve"> </w:t>
      </w:r>
      <w:proofErr w:type="spellStart"/>
      <w:r w:rsidR="00D41F22" w:rsidRPr="00D41F22">
        <w:t>have</w:t>
      </w:r>
      <w:proofErr w:type="spellEnd"/>
      <w:r w:rsidR="00D41F22" w:rsidRPr="00D41F22">
        <w:t xml:space="preserve"> </w:t>
      </w:r>
      <w:proofErr w:type="spellStart"/>
      <w:r w:rsidR="00D41F22" w:rsidRPr="00D41F22">
        <w:t>done</w:t>
      </w:r>
      <w:proofErr w:type="spellEnd"/>
      <w:r w:rsidR="00D41F22" w:rsidRPr="00D41F22">
        <w:t xml:space="preserve"> </w:t>
      </w:r>
      <w:proofErr w:type="spellStart"/>
      <w:r w:rsidR="00D41F22" w:rsidRPr="00D41F22">
        <w:t>our</w:t>
      </w:r>
      <w:proofErr w:type="spellEnd"/>
      <w:r w:rsidR="00D41F22" w:rsidRPr="00D41F22">
        <w:t xml:space="preserve"> </w:t>
      </w:r>
      <w:proofErr w:type="spellStart"/>
      <w:r w:rsidR="00D41F22" w:rsidRPr="00D41F22">
        <w:t>best</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make</w:t>
      </w:r>
      <w:proofErr w:type="spellEnd"/>
      <w:r w:rsidR="00D41F22" w:rsidRPr="00D41F22">
        <w:t xml:space="preserve"> </w:t>
      </w:r>
      <w:proofErr w:type="spellStart"/>
      <w:r w:rsidR="00D41F22" w:rsidRPr="00D41F22">
        <w:t>the</w:t>
      </w:r>
      <w:proofErr w:type="spellEnd"/>
      <w:r w:rsidR="00D41F22" w:rsidRPr="00D41F22">
        <w:t xml:space="preserve"> game </w:t>
      </w:r>
      <w:proofErr w:type="spellStart"/>
      <w:r w:rsidR="00D41F22" w:rsidRPr="00D41F22">
        <w:t>playable</w:t>
      </w:r>
      <w:proofErr w:type="spellEnd"/>
      <w:r w:rsidR="00D41F22" w:rsidRPr="00D41F22">
        <w:t xml:space="preserve"> and </w:t>
      </w:r>
      <w:proofErr w:type="spellStart"/>
      <w:r w:rsidR="00D41F22" w:rsidRPr="00D41F22">
        <w:t>easy</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develop</w:t>
      </w:r>
      <w:proofErr w:type="spellEnd"/>
      <w:r w:rsidR="00D41F22" w:rsidRPr="00D41F22">
        <w:t xml:space="preserve"> and </w:t>
      </w:r>
      <w:proofErr w:type="spellStart"/>
      <w:r w:rsidR="00D41F22" w:rsidRPr="00D41F22">
        <w:t>improve</w:t>
      </w:r>
      <w:proofErr w:type="spellEnd"/>
      <w:r w:rsidR="00D41F22" w:rsidRPr="00D41F22">
        <w:t xml:space="preserve"> </w:t>
      </w:r>
      <w:proofErr w:type="spellStart"/>
      <w:r w:rsidR="00D41F22" w:rsidRPr="00D41F22">
        <w:t>later</w:t>
      </w:r>
      <w:proofErr w:type="spellEnd"/>
      <w:r w:rsidR="00D41F22" w:rsidRPr="00D41F22">
        <w:t>.</w:t>
      </w:r>
    </w:p>
    <w:p w14:paraId="31536188" w14:textId="30ADA111" w:rsidR="001A57BC" w:rsidRDefault="003F5425" w:rsidP="006A1B7F">
      <w:pPr>
        <w:pStyle w:val="Cmsor1"/>
      </w:pPr>
      <w:bookmarkStart w:id="4" w:name="_Toc332797397"/>
      <w:bookmarkStart w:id="5" w:name="_Toc87987722"/>
      <w:bookmarkStart w:id="6" w:name="_Toc89825958"/>
      <w:r>
        <w:lastRenderedPageBreak/>
        <w:t>Bevezetés</w:t>
      </w:r>
      <w:bookmarkEnd w:id="4"/>
      <w:bookmarkEnd w:id="5"/>
      <w:bookmarkEnd w:id="6"/>
    </w:p>
    <w:p w14:paraId="4BFF7727" w14:textId="35D66CD1" w:rsidR="00430793" w:rsidRDefault="00430793" w:rsidP="00430793">
      <w:pPr>
        <w:pStyle w:val="Cmsor2"/>
      </w:pPr>
      <w:bookmarkStart w:id="7" w:name="_Toc89825959"/>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66F122FA"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w:t>
      </w:r>
      <w:proofErr w:type="spellStart"/>
      <w:r w:rsidR="00F84C5A">
        <w:t>legfelhasználóbarátabbak</w:t>
      </w:r>
      <w:proofErr w:type="spellEnd"/>
      <w:r w:rsidR="008C2EC9">
        <w:t xml:space="preserve"> és leginkább kielégíti az adott társadalom igényeit</w:t>
      </w:r>
      <w:r w:rsidR="00F84C5A">
        <w:t xml:space="preserve">. </w:t>
      </w:r>
    </w:p>
    <w:p w14:paraId="52ACB0B6" w14:textId="23C27F9D"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 xml:space="preserve">(Microsoft, Sony, Nintendo), így </w:t>
      </w:r>
      <w:r w:rsidR="00666479">
        <w:t xml:space="preserve">ez </w:t>
      </w:r>
      <w:r>
        <w:t>megkerülhetetlen egy átlagember számára is. Egy komolyabb játék elkészítése felérhet akár egy mozifilm költségeivel</w:t>
      </w:r>
      <w:r w:rsidR="00060312">
        <w:t>, például a 2020-ban készül „</w:t>
      </w:r>
      <w:proofErr w:type="spellStart"/>
      <w:r w:rsidR="00060312">
        <w:t>Cyberpunk</w:t>
      </w:r>
      <w:proofErr w:type="spellEnd"/>
      <w:r w:rsidR="00060312">
        <w:t xml:space="preserve"> 2077” nevű játék</w:t>
      </w:r>
      <w:r w:rsidR="00666479">
        <w:t>nak a</w:t>
      </w:r>
      <w:r w:rsidR="00060312">
        <w:t xml:space="preserve"> fejlesztési és marketing költsége</w:t>
      </w:r>
      <w:r w:rsidR="00666479">
        <w:t>i</w:t>
      </w:r>
      <w:r w:rsidR="00060312">
        <w:t xml:space="preserve"> meghaladt</w:t>
      </w:r>
      <w:r w:rsidR="00666479">
        <w:t>ák</w:t>
      </w:r>
      <w:r w:rsidR="00060312">
        <w:t xml:space="preserve">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825960"/>
      <w:r>
        <w:t>Internetes játékok, t</w:t>
      </w:r>
      <w:r w:rsidR="00430793">
        <w:t>ársasjátékok</w:t>
      </w:r>
      <w:bookmarkEnd w:id="8"/>
    </w:p>
    <w:p w14:paraId="0032C535" w14:textId="6C555C19" w:rsidR="00060312" w:rsidRDefault="007A61BB" w:rsidP="00060312">
      <w:r>
        <w:t>Kis</w:t>
      </w:r>
      <w:r w:rsidR="008A2D16">
        <w:t>koromban is rengeteg weboldal épült arra, hogy a fejlesztők által készített ügyességi/logikai és egyéb internetes játékokat összefogja</w:t>
      </w:r>
      <w:r w:rsidR="00EE1220">
        <w:t xml:space="preserve">.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77A6799B"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w:t>
      </w:r>
      <w:r w:rsidR="00BD475E">
        <w:t xml:space="preserve">Így nem csoda, hogy manapság is </w:t>
      </w:r>
      <w:r w:rsidR="00BD475E">
        <w:lastRenderedPageBreak/>
        <w:t xml:space="preserve">hatalmas népszerűségnek örvendenek. Eléggé gyakoriak azok a társasjátékok is melyek kaptak internetes megfelelőt is (pl.: Honfoglaló, </w:t>
      </w:r>
      <w:proofErr w:type="spellStart"/>
      <w:r w:rsidR="00BD475E">
        <w:t>Monopoly</w:t>
      </w:r>
      <w:proofErr w:type="spellEnd"/>
      <w:r w:rsidR="00BD475E">
        <w:t xml:space="preserve">, </w:t>
      </w:r>
      <w:proofErr w:type="spellStart"/>
      <w:r w:rsidR="00BD475E">
        <w:t>Activity</w:t>
      </w:r>
      <w:proofErr w:type="spellEnd"/>
      <w:r w:rsidR="0002193E">
        <w:t xml:space="preserve">, </w:t>
      </w:r>
      <w:proofErr w:type="spellStart"/>
      <w:r w:rsidR="0002193E">
        <w:t>Uno</w:t>
      </w:r>
      <w:proofErr w:type="spellEnd"/>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825961"/>
      <w:r>
        <w:t>Közös munka</w:t>
      </w:r>
      <w:bookmarkEnd w:id="9"/>
      <w:bookmarkEnd w:id="10"/>
    </w:p>
    <w:p w14:paraId="32CA9C9C" w14:textId="1650DFB9" w:rsidR="00342D1F" w:rsidRDefault="00342D1F" w:rsidP="00342D1F">
      <w:r>
        <w:t xml:space="preserve">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w:t>
      </w:r>
      <w:r w:rsidR="00666479">
        <w:t>hozzuk létre</w:t>
      </w:r>
      <w:r>
        <w:t>.</w:t>
      </w:r>
      <w:r w:rsidR="00085E8D">
        <w:t xml:space="preserve"> </w:t>
      </w:r>
    </w:p>
    <w:p w14:paraId="22F66535" w14:textId="444E810E" w:rsidR="00085E8D" w:rsidRDefault="00085E8D" w:rsidP="00085E8D">
      <w:r>
        <w:t xml:space="preserve">Azonban a korábbi munkánkkal ellentétben, </w:t>
      </w:r>
      <w:r w:rsidR="00666479">
        <w:t>ahol nem azon volt a hangsúly, hogy minél inkább szétszedjük a megoldandó problémákat</w:t>
      </w:r>
      <w:r>
        <w: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w:t>
      </w:r>
      <w:r w:rsidR="00666479">
        <w:t>,</w:t>
      </w:r>
      <w:r>
        <w:t xml:space="preserve"> ugyanis a tervezési folyamat alatt</w:t>
      </w:r>
      <w:r w:rsidR="00666479">
        <w:t xml:space="preserve"> kénytelenek voltunk</w:t>
      </w:r>
      <w:r>
        <w:t xml:space="preserve"> az alapvető felépítést, specifikációt és kinézeti elemeket </w:t>
      </w:r>
      <w:r w:rsidR="00666479">
        <w:t>megbeszélni és elkészíteni.</w:t>
      </w:r>
    </w:p>
    <w:p w14:paraId="65756BE6" w14:textId="34B3BF73" w:rsidR="00A01970" w:rsidRDefault="00085E8D" w:rsidP="00085E8D">
      <w:r>
        <w:t xml:space="preserve"> Kérdéses</w:t>
      </w:r>
      <w:r w:rsidR="00A01970">
        <w:t xml:space="preserve"> volt, hogy hogyan szeretnénk szétosztani a feladatköröket</w:t>
      </w:r>
      <w:r>
        <w:t xml:space="preserve">. </w:t>
      </w:r>
      <w:r w:rsidR="00A01970">
        <w:t xml:space="preserve">Az első ötlet az volt, hogy backend-frontend vonalon </w:t>
      </w:r>
      <w:r w:rsidR="00666479">
        <w:t xml:space="preserve">választjuk el </w:t>
      </w:r>
      <w:r w:rsidR="00A01970">
        <w:t xml:space="preserve">azonban ezt elvetettük. Végül azt a megoldást választottuk, hogy ugyan mindketten fogunk backend és frontend feladatokat is készíteni, de inkább funkció szerint osztjuk </w:t>
      </w:r>
      <w:r w:rsidR="00666479">
        <w:t>ketté</w:t>
      </w:r>
      <w:r w:rsidR="00A01970">
        <w:t xml:space="preserve">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w:t>
      </w:r>
      <w:proofErr w:type="spellStart"/>
      <w:r w:rsidR="00892AB9">
        <w:t>szerűen</w:t>
      </w:r>
      <w:proofErr w:type="spellEnd"/>
      <w:r w:rsidR="00892AB9">
        <w:t xml:space="preserve">.    </w:t>
      </w:r>
    </w:p>
    <w:p w14:paraId="6E1D3780" w14:textId="1FAB88D0" w:rsidR="00952648" w:rsidRDefault="00952648" w:rsidP="00952648">
      <w:pPr>
        <w:pStyle w:val="Cmsor2"/>
      </w:pPr>
      <w:bookmarkStart w:id="11" w:name="_Toc89825962"/>
      <w:r>
        <w:t>Saját feladatrészek</w:t>
      </w:r>
      <w:bookmarkEnd w:id="11"/>
    </w:p>
    <w:p w14:paraId="1FCF7AF7" w14:textId="43FFEBB0" w:rsidR="00892AB9" w:rsidRDefault="0084563C" w:rsidP="00892AB9">
      <w:r>
        <w:t xml:space="preserve">Az elején </w:t>
      </w:r>
      <w:r w:rsidR="00653B87">
        <w:t xml:space="preserve">a </w:t>
      </w:r>
      <w:r>
        <w:t xml:space="preserve">közös munka részeként foglalkoztam a program alapvető tervezésén, ideértve az adatbázis kezdetleges megtervezését, a </w:t>
      </w:r>
      <w:r w:rsidR="00AB4EE8">
        <w:t>használati esetek</w:t>
      </w:r>
      <w:r>
        <w:t xml:space="preserve"> elkészítését és a </w:t>
      </w:r>
      <w:r>
        <w:lastRenderedPageBreak/>
        <w:t>felülethez használt skiccek felrajzolását</w:t>
      </w:r>
      <w:r w:rsidR="00653B87">
        <w:t>.</w:t>
      </w:r>
      <w:r>
        <w:t xml:space="preserve"> </w:t>
      </w:r>
      <w:r w:rsidR="00653B87">
        <w:t>E</w:t>
      </w:r>
      <w:r>
        <w:t>mel</w:t>
      </w:r>
      <w:r w:rsidR="00952648">
        <w:t>l</w:t>
      </w:r>
      <w:r>
        <w:t>ett átbeszéltük, hogy milyen architektúrát 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6C682314" w:rsidR="00952648" w:rsidRDefault="00B15C01" w:rsidP="00892AB9">
      <w:r>
        <w:t xml:space="preserve">A következőnek felsorolt feladatok közül a backend és frontend rész implementálása is a feladatom volt. Elsőként </w:t>
      </w:r>
      <w:r w:rsidR="00F06B89">
        <w:t>létre kellett hoznom a projekt alapját, tehát működnie kellett az adatbázisnak,</w:t>
      </w:r>
      <w:r w:rsidR="00653B87">
        <w:t xml:space="preserve"> a </w:t>
      </w:r>
      <w:proofErr w:type="spellStart"/>
      <w:r w:rsidR="00F06B89">
        <w:t>mikroszolgáltatásokna</w:t>
      </w:r>
      <w:r w:rsidR="00653B87">
        <w:t>k</w:t>
      </w:r>
      <w:proofErr w:type="spellEnd"/>
      <w:r w:rsidR="00653B87">
        <w:t xml:space="preserve"> és az azokon belüli </w:t>
      </w:r>
      <w:proofErr w:type="spellStart"/>
      <w:r w:rsidR="00653B87">
        <w:t>architektúrális</w:t>
      </w:r>
      <w:proofErr w:type="spellEnd"/>
      <w:r w:rsidR="00653B87">
        <w:t xml:space="preserve"> felépítésnek</w:t>
      </w:r>
      <w:r w:rsidR="00F06B89">
        <w:t xml:space="preserve">. </w:t>
      </w:r>
      <w:r w:rsidR="00653B87">
        <w:t>Ezek után a</w:t>
      </w:r>
      <w:r>
        <w:t xml:space="preserve"> bejelentkezés és regisztráció implementálása volt a legfontosabb </w:t>
      </w:r>
      <w:r w:rsidR="00653B87">
        <w:t>feladat, ugyanis később minden fontosabb fejlesztés erre az alapra épült</w:t>
      </w:r>
      <w:r>
        <w:t xml:space="preserve">. </w:t>
      </w:r>
      <w:r w:rsidR="00653B87">
        <w:t>Egyéb</w:t>
      </w:r>
      <w:r w:rsidR="00F06B89">
        <w:t xml:space="preserve"> feladataim</w:t>
      </w:r>
      <w:r w:rsidR="00653B87">
        <w:t xml:space="preserve"> voltak még </w:t>
      </w:r>
      <w:r w:rsidR="00F06B89">
        <w:t>például a barát rendszer</w:t>
      </w:r>
      <w:r w:rsidR="00653B87">
        <w:t xml:space="preserve"> kialakítása</w:t>
      </w:r>
      <w:r w:rsidR="00F06B89">
        <w:t>, a váró rendszer és egyéb ezekhez kapcsolódó feladatok</w:t>
      </w:r>
      <w:r w:rsidR="00653B87">
        <w:t xml:space="preserve"> megoldása</w:t>
      </w:r>
      <w:r w:rsidR="00F06B89">
        <w:t>. (pl. felhasználóhoz kötött eredmények mutatása, chat rendszer kialakítása)</w:t>
      </w:r>
    </w:p>
    <w:p w14:paraId="72169B31" w14:textId="09E1A869" w:rsidR="00653B87" w:rsidRDefault="00653B87" w:rsidP="00892AB9">
      <w:r>
        <w:t>Úgy próbáltuk szétosztani, hogy míg nálam a technológiai megoldások legyenek a hangsúlyosak addig társamnál inkább logikai megoldások implementálása. Azonban az én feladatkörömben is próbáltunk minél több hasznos funkciót meghatározni</w:t>
      </w:r>
      <w:r w:rsidR="00811796">
        <w:t>, ám ezt nem lehet olyan bonyolultsági szintre hozni logikai funkció téren, mint egy társasjáték logikát.</w:t>
      </w:r>
    </w:p>
    <w:p w14:paraId="5494ED56" w14:textId="289CB957" w:rsidR="00892AB9" w:rsidRDefault="00892AB9" w:rsidP="00892AB9">
      <w:pPr>
        <w:pStyle w:val="Cmsor2"/>
      </w:pPr>
      <w:bookmarkStart w:id="12" w:name="_Toc89825963"/>
      <w:r>
        <w:t>A dolgozat szerkezete</w:t>
      </w:r>
      <w:bookmarkEnd w:id="12"/>
    </w:p>
    <w:p w14:paraId="1F7F09B0" w14:textId="6FCE2AD9" w:rsidR="00892AB9" w:rsidRDefault="00AB4EE8" w:rsidP="00892AB9">
      <w:r>
        <w:t xml:space="preserve">A bevezető részt leszámítva alapvetően 4 nagyobb egységre lehet bontani a dolgozat felépítését. </w:t>
      </w:r>
      <w:r w:rsidR="00811796">
        <w:t xml:space="preserve">Az első részben ugyanis </w:t>
      </w:r>
      <w:r>
        <w:t xml:space="preserve">egy általános képet adtam arról, hogy mi az alap koncepció, miről fog szólni az elkészített program. </w:t>
      </w:r>
    </w:p>
    <w:p w14:paraId="074BC727" w14:textId="3476C95B" w:rsidR="00AB4EE8" w:rsidRDefault="005A5975" w:rsidP="00892AB9">
      <w:r>
        <w:t xml:space="preserve">A következő pont </w:t>
      </w:r>
      <w:r w:rsidR="007F6637">
        <w:t>egy részletesebb követelményspecifikáció lesz, ahol beszélek a rendszer kialakításáról, az adatbázis felépítéséről, a program architektúrájáról és a használati esetekről.</w:t>
      </w:r>
    </w:p>
    <w:p w14:paraId="680DA424" w14:textId="320A74B9" w:rsidR="006B0197" w:rsidRDefault="006B0197" w:rsidP="00892AB9">
      <w:r>
        <w:t>Majd ezt követi az önálló</w:t>
      </w:r>
      <w:r w:rsidR="00811796">
        <w:t xml:space="preserve"> munka minél </w:t>
      </w:r>
      <w:proofErr w:type="spellStart"/>
      <w:r w:rsidR="00811796">
        <w:t>szélesebbkörű</w:t>
      </w:r>
      <w:proofErr w:type="spellEnd"/>
      <w:r w:rsidR="00811796">
        <w:t xml:space="preserve"> és részletgazdagabb</w:t>
      </w:r>
      <w:r>
        <w:t xml:space="preserve"> bemutatása. Ez egy hosszabb blokk lesz</w:t>
      </w:r>
      <w:r w:rsidR="002E07F3">
        <w:t>,</w:t>
      </w:r>
      <w:r>
        <w:t xml:space="preserve"> ahol</w:t>
      </w:r>
      <w:r w:rsidR="002E07F3">
        <w:t xml:space="preserve"> bemutatom a program szerkezetét a backendtől a frontendig</w:t>
      </w:r>
      <w:r w:rsidR="00811796">
        <w:t xml:space="preserve"> haladva.</w:t>
      </w:r>
      <w:r w:rsidR="002E07F3">
        <w:t xml:space="preserve"> </w:t>
      </w:r>
      <w:r w:rsidR="00811796">
        <w:t>T</w:t>
      </w:r>
      <w:r w:rsidR="002E07F3">
        <w:t xml:space="preserve">ehát ennek a résznek </w:t>
      </w:r>
      <w:r w:rsidR="00811796">
        <w:t xml:space="preserve">a felépítése </w:t>
      </w:r>
      <w:r w:rsidR="002E07F3">
        <w:t xml:space="preserve">nem funkciók szerint </w:t>
      </w:r>
      <w:r w:rsidR="00811796">
        <w:t xml:space="preserve">fog </w:t>
      </w:r>
      <w:r w:rsidR="002E07F3">
        <w:t>szétosztás</w:t>
      </w:r>
      <w:r w:rsidR="00811796">
        <w:t>ra kerülni</w:t>
      </w:r>
      <w:r w:rsidR="002E07F3">
        <w:t>, hanem az architektúrában lentről felfel</w:t>
      </w:r>
      <w:r w:rsidR="00811796">
        <w:t>é haladva kerül bemutatásra</w:t>
      </w:r>
      <w:r w:rsidR="002E07F3">
        <w:t xml:space="preserve">. Kitérek minden számomra érdekesebbnek vagy bonyolultabbnak </w:t>
      </w:r>
      <w:r w:rsidR="00874360">
        <w:t>talált programelemre és logikai megoldásra.</w:t>
      </w:r>
      <w:r w:rsidR="0023788E">
        <w:t xml:space="preserve"> Alapvetően akartam egy külön technológia fület, ahol leírom az általam felhasznált technológiák működését, azonban feleslegesnek </w:t>
      </w:r>
      <w:r w:rsidR="0023788E">
        <w:lastRenderedPageBreak/>
        <w:t>éreztem, ugyanis amikor a használatáról van szó ott röviden alapból is kitértem volna a jelentésére. Úgyhogy arra jutottam, hogy inkább akkor részletesebben leírom az adott résznél.</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2A9C9A32" w14:textId="3A38ECEB" w:rsidR="007F6637" w:rsidRPr="007F6637" w:rsidRDefault="007F6637" w:rsidP="007F6637">
      <w:pPr>
        <w:pStyle w:val="Cmsor1"/>
      </w:pPr>
      <w:bookmarkStart w:id="13" w:name="_Toc89825964"/>
      <w:r>
        <w:lastRenderedPageBreak/>
        <w:t>Tervezés, architektúra</w:t>
      </w:r>
      <w:bookmarkEnd w:id="13"/>
    </w:p>
    <w:p w14:paraId="24AD90C2" w14:textId="2970AEDC" w:rsidR="00556E29" w:rsidRDefault="004E393F" w:rsidP="00556E29">
      <w:pPr>
        <w:pStyle w:val="Cmsor2"/>
      </w:pPr>
      <w:bookmarkStart w:id="14" w:name="_Toc89825965"/>
      <w:r>
        <w:t>Specifikáció</w:t>
      </w:r>
      <w:bookmarkEnd w:id="14"/>
    </w:p>
    <w:p w14:paraId="62F10117" w14:textId="79107B89" w:rsidR="00F84C5A" w:rsidRDefault="00F84C5A" w:rsidP="00F84C5A">
      <w:r>
        <w:t xml:space="preserve">A program mivel szétosztható két részre </w:t>
      </w:r>
      <w:r w:rsidR="001C61F8">
        <w:t xml:space="preserve">(játék logika és minden más) </w:t>
      </w:r>
      <w:r>
        <w:t xml:space="preserve">ezért külön szedem őket, azonban a második részéről nem fogok nagyon pontos specifikációt adni, ugyanis abban csak a tervezés szintjén vettem részt, nem én </w:t>
      </w:r>
      <w:r w:rsidR="001C61F8">
        <w:t xml:space="preserve">finomítottam és </w:t>
      </w:r>
      <w:r>
        <w:t xml:space="preserve">implementáltam. </w:t>
      </w:r>
      <w:r w:rsidR="001C61F8">
        <w:t>Ahogy</w:t>
      </w:r>
      <w:r>
        <w:t xml:space="preserve">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 xml:space="preserve">én feleltem a játék egyéb működtető elemeiért, ami nem maga a játszható játék. (pl.: </w:t>
      </w:r>
      <w:proofErr w:type="spellStart"/>
      <w:r w:rsidR="000E262F">
        <w:t>authentikáció</w:t>
      </w:r>
      <w:proofErr w:type="spellEnd"/>
      <w:r w:rsidR="000E262F">
        <w:t>, várórendszer, menü, chat, barátrendszer stb</w:t>
      </w:r>
      <w:r w:rsidR="00C358C6">
        <w:t>.</w:t>
      </w:r>
      <w:r w:rsidR="000E262F">
        <w:t>)</w:t>
      </w:r>
    </w:p>
    <w:p w14:paraId="47B6E357" w14:textId="0BC267AC" w:rsidR="00C358C6" w:rsidRDefault="00C358C6" w:rsidP="00C358C6">
      <w:pPr>
        <w:pStyle w:val="Cmsor3"/>
      </w:pPr>
      <w:bookmarkStart w:id="15" w:name="_Ref89267564"/>
      <w:bookmarkStart w:id="16" w:name="_Toc89825966"/>
      <w:r>
        <w:t>A menü rendszer</w:t>
      </w:r>
      <w:bookmarkEnd w:id="15"/>
      <w:bookmarkEnd w:id="16"/>
    </w:p>
    <w:p w14:paraId="3211FF3D" w14:textId="4873F705" w:rsidR="000E262F" w:rsidRDefault="000E262F" w:rsidP="00F84C5A">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 xml:space="preserve">„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w:t>
      </w:r>
      <w:r w:rsidR="00FC3C8A">
        <w:t>adatok megadása</w:t>
      </w:r>
      <w:r w:rsidR="00C358C6">
        <w:t xml:space="preserve"> után be fogunk tudni jelentkezni. Innen fogunk átkerülni a menübe.</w:t>
      </w:r>
    </w:p>
    <w:p w14:paraId="2B11250E" w14:textId="22C04367" w:rsidR="00C358C6" w:rsidRDefault="00C358C6" w:rsidP="00F84C5A">
      <w:r>
        <w:t xml:space="preserve">A </w:t>
      </w:r>
      <w:r w:rsidR="004D3914">
        <w:t>menüt alapvetően két részre lehet osztani, a bal oldali fő részén jelennek meg azok az opciók, amelyeket végrehajthatunk</w:t>
      </w:r>
      <w:r w:rsidR="00FC3C8A">
        <w:t xml:space="preserve"> a menüre vonatkozóan.</w:t>
      </w:r>
      <w:r w:rsidR="004D3914">
        <w:t xml:space="preserve"> </w:t>
      </w:r>
      <w:r w:rsidR="00FC3C8A">
        <w:t>I</w:t>
      </w:r>
      <w:r w:rsidR="004D3914">
        <w:t xml:space="preserve">lyen például a váró létrehozása, a </w:t>
      </w:r>
      <w:r w:rsidR="003A46EC">
        <w:t>váróba becsatlakozás jelszó alapján, a korábbi játékok eredményeinek megtekintése, a kijelentkezés és a profil törlése</w:t>
      </w:r>
      <w:r w:rsidR="004D3914">
        <w:t xml:space="preserve">. </w:t>
      </w:r>
      <w:r w:rsidR="003A46EC">
        <w:t>A kijelentkezés az visszadob a bejelentkező felületre</w:t>
      </w:r>
      <w:r w:rsidR="00FC3C8A">
        <w:t>.</w:t>
      </w:r>
      <w:r w:rsidR="003A46EC">
        <w:t xml:space="preserve"> a felhasználó törlése ugyanezt csinálja, csak mellette kitörli a felhasználót</w:t>
      </w:r>
      <w:r w:rsidR="00FC3C8A">
        <w:t xml:space="preserve"> így később ugyanazokkal az adatokkal nem lehetséges újra bejelentkezni</w:t>
      </w:r>
      <w:r w:rsidR="003A46EC">
        <w:t xml:space="preserve">. </w:t>
      </w:r>
      <w:r w:rsidR="004D3914">
        <w:t>A jobb oldalon pedig egy barátlista</w:t>
      </w:r>
      <w:r w:rsidR="003A46EC">
        <w:t xml:space="preserve"> található.</w:t>
      </w:r>
    </w:p>
    <w:p w14:paraId="478B718C" w14:textId="668A2A23" w:rsidR="003A46EC" w:rsidRDefault="003A46EC" w:rsidP="00F84C5A">
      <w:r>
        <w:t xml:space="preserve">A barátlista két felületen jelenik meg, a menüben és a </w:t>
      </w:r>
      <w:r w:rsidR="00FC3C8A">
        <w:t>váró</w:t>
      </w:r>
      <w:r>
        <w:t>ban.</w:t>
      </w:r>
      <w:r w:rsidR="001637E1">
        <w:t xml:space="preserve"> Annyi a különbség a kettő között, hogyha a felhasználó egy varóban van akkor tud küldeni meghívást egy barátjának, hogy ő is csatlakozzon be</w:t>
      </w:r>
      <w:r w:rsidR="00B358B2">
        <w:t>, míg a menüben nincs ilyen opció</w:t>
      </w:r>
      <w:r w:rsidR="001637E1">
        <w:t>. A lista három részre van osztva</w:t>
      </w:r>
      <w:r w:rsidR="00B358B2">
        <w:t>.</w:t>
      </w:r>
      <w:r w:rsidR="001637E1">
        <w:t xml:space="preserve"> </w:t>
      </w:r>
      <w:r w:rsidR="00B358B2">
        <w:t>V</w:t>
      </w:r>
      <w:r w:rsidR="001637E1">
        <w:t xml:space="preserve">an egy felsorolás azokról, akik ténylegesen a barátaink, van alatt egy kisebb lista rész, amely azokat az embereket tartalmazza, akik bejelöltek minket </w:t>
      </w:r>
      <w:r w:rsidR="001637E1">
        <w:lastRenderedPageBreak/>
        <w:t>ismerősnek azonban még nem jelöltük vissza</w:t>
      </w:r>
      <w:r w:rsidR="003C7706">
        <w:t xml:space="preserve"> őket. Végül</w:t>
      </w:r>
      <w:r w:rsidR="001637E1">
        <w:t xml:space="preserve"> </w:t>
      </w:r>
      <w:r w:rsidR="003C7706">
        <w:t>v</w:t>
      </w:r>
      <w:r w:rsidR="001637E1">
        <w:t>an legalul egy kis rész annak, hogy barátnak tudjunk jelölni új embereket név alapján (ezért is szükséges az egyedi név). Egy barátjelölést el lehet fogadni, ilyenkor bekerül a legfelső bartálistába, azonban el is lehet távolítani a jelölés kérelmet. A már bejelölt barátokat is lehetséges törölni. Ha egy váróban lévő barátunk küldött nekünk egy meghívást akkor mi azt el tudjuk fogadni, azonban, ha mi is váróban vagyunk erre nincs lehetőség. Ugyanez a helyzet, ha azonos váróban vagyunk, ott le is van tiltva a meghívás küldése.</w:t>
      </w:r>
      <w:r w:rsidR="0064220C">
        <w:t xml:space="preserve"> </w:t>
      </w:r>
    </w:p>
    <w:p w14:paraId="74E1F569" w14:textId="4AD4F846" w:rsidR="001637E1" w:rsidRDefault="00DF5495" w:rsidP="00F84C5A">
      <w:r>
        <w:t>Egy</w:t>
      </w:r>
      <w:r w:rsidR="001637E1">
        <w:t xml:space="preserve"> váró</w:t>
      </w:r>
      <w:r>
        <w:t>ba többféleképpen is eljuthatunk</w:t>
      </w:r>
      <w:r w:rsidR="002B3F2D">
        <w:t>.</w:t>
      </w:r>
      <w:r>
        <w:t xml:space="preserve"> </w:t>
      </w:r>
      <w:r w:rsidR="002B3F2D">
        <w:t>H</w:t>
      </w:r>
      <w:r>
        <w:t xml:space="preserve">a létrehozunk egyet magunknak, ha elfogadjunk egy barátunk meghívását vagy ha a váró saját jelszavát használva belépünk oda. Minden várónak van egy </w:t>
      </w:r>
      <w:r w:rsidR="0055095E">
        <w:t>tulajdonosa</w:t>
      </w:r>
      <w:r>
        <w:t xml:space="preserve">, ő az, aki létrehozta az adott várót, az ő jogában áll elindítani a játékot. Ha elhagyja a várót akkor ez a jog véletlenszerűen át fog kerülni más, a váróban tartózkodó játékosra. </w:t>
      </w:r>
      <w:r w:rsidR="0055095E">
        <w:t xml:space="preserve">Ha minden játékos elhagyta a várót, akkor az törlődik és nem lehet oda visszalépni újra. </w:t>
      </w:r>
      <w:r>
        <w:t>A felület</w:t>
      </w:r>
      <w:r w:rsidR="0055095E">
        <w:t>é</w:t>
      </w:r>
      <w:r>
        <w:t>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BC731BF"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r w:rsidR="0055095E">
        <w:t xml:space="preserve"> kettősponttal elválasztva.</w:t>
      </w:r>
    </w:p>
    <w:p w14:paraId="6493ADAA" w14:textId="67984D5A" w:rsidR="00F84C5A" w:rsidRDefault="00C358C6" w:rsidP="00C358C6">
      <w:pPr>
        <w:pStyle w:val="Cmsor3"/>
      </w:pPr>
      <w:bookmarkStart w:id="17" w:name="_Toc89825967"/>
      <w:r>
        <w:t>A játék rendszer</w:t>
      </w:r>
      <w:bookmarkEnd w:id="17"/>
    </w:p>
    <w:p w14:paraId="58DC5B99" w14:textId="1D6FF2D3" w:rsidR="00C53B43" w:rsidRDefault="00C53B43" w:rsidP="00C53B43">
      <w:r>
        <w:t xml:space="preserve">A </w:t>
      </w:r>
      <w:r w:rsidR="0055095E">
        <w:t>váróból való</w:t>
      </w:r>
      <w:r>
        <w:t xml:space="preserve"> </w:t>
      </w:r>
      <w:r w:rsidR="0055095E">
        <w:t>indítást</w:t>
      </w:r>
      <w:r>
        <w:t xml:space="preserve"> követően </w:t>
      </w:r>
      <w:r w:rsidR="000E07AC">
        <w:t>megjelenik minde</w:t>
      </w:r>
      <w:r w:rsidR="0055095E">
        <w:t>gyik benne szereplő felhasználó számára</w:t>
      </w:r>
      <w:r w:rsidR="000E07AC">
        <w:t xml:space="preserve"> maga a játéktér</w:t>
      </w:r>
      <w:r w:rsidR="0055095E">
        <w:t>, amely</w:t>
      </w:r>
      <w:r w:rsidR="000E07AC">
        <w:t xml:space="preserve"> több fő elemet is tartalmaz. </w:t>
      </w:r>
      <w:r w:rsidR="009F468E">
        <w:t>A</w:t>
      </w:r>
      <w:r w:rsidR="000E07AC">
        <w:t xml:space="preserve"> középen elhelyezkedő asztalt, ahonnan a lapokat kell húzni és visszarakni</w:t>
      </w:r>
      <w:r w:rsidR="009F468E">
        <w:t>, A saját táblánkat</w:t>
      </w:r>
      <w:r w:rsidR="000E07AC">
        <w:t xml:space="preserve"> és a többi játékos tábláj</w:t>
      </w:r>
      <w:r w:rsidR="007C395B">
        <w:t>át</w:t>
      </w:r>
      <w:r w:rsidR="000E07AC">
        <w:t xml:space="preserve">. </w:t>
      </w:r>
      <w:r w:rsidR="009F468E">
        <w:t xml:space="preserve">Emellett egy </w:t>
      </w:r>
      <w:r w:rsidR="00483B5C">
        <w:t>beszélgetés</w:t>
      </w:r>
      <w:r w:rsidR="009F468E">
        <w:t xml:space="preserve"> funkciót.</w:t>
      </w:r>
    </w:p>
    <w:p w14:paraId="61C8A631" w14:textId="79C42F58" w:rsidR="000E07AC" w:rsidRDefault="000E07AC" w:rsidP="00C53B43">
      <w:r>
        <w:t xml:space="preserve">A játék </w:t>
      </w:r>
      <w:r w:rsidR="0061358F">
        <w:t>egy körökre osztott kártyajáték.</w:t>
      </w:r>
      <w:r w:rsidR="00461E44">
        <w:t xml:space="preserve"> Minden játékos véletlenszerűen megkap egy szerepet</w:t>
      </w:r>
      <w:r w:rsidR="00CD586E">
        <w:t xml:space="preserve"> az elején</w:t>
      </w:r>
      <w:r w:rsidR="00461E44">
        <w:t xml:space="preserve">, azonban senki nem ismeri a másik szerepét (sheriff, renegát, bandita, sheriffhelyettes), kivétel a sheriff, mert róla mindenki tudja kicsoda. A szerep mellett mindenki kap egy karaktert, ezt már a többi játékos is láthatja. Minden karakternek </w:t>
      </w:r>
      <w:r w:rsidR="00461E44">
        <w:lastRenderedPageBreak/>
        <w:t>különböző képességei vannak, például több életpont, több kártyát húzhat stb. A játék célja, hogy te és a veled azonos szerepeket kapó játékosok maradjanak az utolsók, akik életben maradnak. A banditák c</w:t>
      </w:r>
      <w:r w:rsidR="0076681E">
        <w:t>é</w:t>
      </w:r>
      <w:r w:rsidR="00461E44">
        <w:t>lja úgy megölni a sheriffet, hogy nem buknak le, mert ha lebuknak akkor a sheriffhelyettesek tudják, hogy kik elől kell megvédeniük a sheriffet</w:t>
      </w:r>
      <w:r w:rsidR="00CD586E">
        <w:t>, így könnyebben ki tudják őket iktatni</w:t>
      </w:r>
      <w:r w:rsidR="00461E44">
        <w:t xml:space="preserve">. </w:t>
      </w:r>
      <w:r w:rsidR="0076681E">
        <w:t>A renegát mindenkin kívül áll, neki csak annyi a feladata, hogy egyedül maradjon.</w:t>
      </w:r>
      <w:r w:rsidR="00CD586E">
        <w:t xml:space="preserve"> A sheriff és a sheriffhelyettesek csak akkor nyerhetnek, ha életben tartják a sheriffet és megölik mind a banditákat, mind a renegátot.</w:t>
      </w:r>
    </w:p>
    <w:p w14:paraId="03BEE388" w14:textId="688F49E1" w:rsidR="0076681E" w:rsidRDefault="0076681E" w:rsidP="00C53B43">
      <w:r>
        <w:t>A játékot segítik elő fegyverek és egyéb lapok, amiket nem fogok részletesen bemutatni. A fegyverekkel távolabbra tudunk lőni, ugyanis a két legfőbb lap a „Bang” és a „Nem talált”</w:t>
      </w:r>
      <w:r w:rsidR="00CD586E">
        <w:t>.</w:t>
      </w:r>
      <w:r>
        <w:t xml:space="preserve"> </w:t>
      </w:r>
      <w:r w:rsidR="00CD586E">
        <w:t>E</w:t>
      </w:r>
      <w:r>
        <w:t>zekkel tudjuk a többi játékos életét csökkenteni, vagy épp a saját életünket megmenteni.</w:t>
      </w:r>
      <w:r w:rsidR="00CD586E">
        <w:t xml:space="preserve"> Olyan kártyák színesítik még a j</w:t>
      </w:r>
    </w:p>
    <w:p w14:paraId="6B405C63" w14:textId="44924286" w:rsidR="00FA27E2" w:rsidRPr="00C53B43" w:rsidRDefault="00FA27E2" w:rsidP="00C53B43">
      <w:r>
        <w:t xml:space="preserve">Egy </w:t>
      </w:r>
      <w:r w:rsidR="00CD586E">
        <w:t xml:space="preserve">adott körben miután középről húztál két (vagy több karaktertől függően) kártyát, annyit </w:t>
      </w:r>
      <w:r>
        <w:t>játszhatsz ki amennyit szeretnél</w:t>
      </w:r>
      <w:r w:rsidR="00CD586E">
        <w:t>.</w:t>
      </w:r>
      <w:r>
        <w:t xml:space="preserve"> </w:t>
      </w:r>
      <w:r w:rsidR="00CD586E">
        <w:t>Azonban</w:t>
      </w:r>
      <w:r>
        <w:t xml:space="preserve"> arra </w:t>
      </w:r>
      <w:r w:rsidR="00CD586E">
        <w:t>figyelni kell</w:t>
      </w:r>
      <w:r>
        <w:t xml:space="preserve">, hogy maximum </w:t>
      </w:r>
      <w:r w:rsidR="00CD586E">
        <w:t>az aktuális életerőddel azonos mennyiségű kártya lehet a kezedben, mielőtt továbbadnád a kört.</w:t>
      </w:r>
      <w:r>
        <w:t xml:space="preserve"> Ha esetleg nem sikerült ennyi kártyát kirakni, akkor a kör vége előtt kénytelen vagy őket eldobni.</w:t>
      </w:r>
    </w:p>
    <w:p w14:paraId="3B3E9925" w14:textId="7C40BA20" w:rsidR="006B5185" w:rsidRPr="006B5185" w:rsidRDefault="00005F15" w:rsidP="006B5185">
      <w:pPr>
        <w:pStyle w:val="Cmsor2"/>
      </w:pPr>
      <w:bookmarkStart w:id="18" w:name="_Toc89825968"/>
      <w:r>
        <w:t>A rendszer architektúrájának felépítése</w:t>
      </w:r>
      <w:bookmarkEnd w:id="18"/>
    </w:p>
    <w:p w14:paraId="3990BA64" w14:textId="1F2B84A1" w:rsidR="003B0188" w:rsidRDefault="008921BF" w:rsidP="003B0188">
      <w:pPr>
        <w:pStyle w:val="Cmsor3"/>
      </w:pPr>
      <w:bookmarkStart w:id="19" w:name="_Ref89535003"/>
      <w:bookmarkStart w:id="20" w:name="_Toc89825969"/>
      <w:r>
        <w:t>Adatbázis</w:t>
      </w:r>
      <w:bookmarkEnd w:id="19"/>
      <w:r w:rsidR="00873431">
        <w:t xml:space="preserve">, SQL és </w:t>
      </w:r>
      <w:proofErr w:type="spellStart"/>
      <w:r w:rsidR="00873431">
        <w:t>NoSQL</w:t>
      </w:r>
      <w:proofErr w:type="spellEnd"/>
      <w:r w:rsidR="00873431">
        <w:t xml:space="preserve"> összehasonlítás</w:t>
      </w:r>
      <w:bookmarkEnd w:id="20"/>
    </w:p>
    <w:p w14:paraId="34AF778B" w14:textId="3D89F7B3" w:rsidR="00526A21" w:rsidRPr="00A11999" w:rsidRDefault="00526A21" w:rsidP="00526A21">
      <w:r>
        <w:t xml:space="preserve">Ebben a részben nem a projekt felépített adatbázisáról fogok írni, ugyanis arról a </w:t>
      </w:r>
      <w:r>
        <w:fldChar w:fldCharType="begin"/>
      </w:r>
      <w:r>
        <w:instrText xml:space="preserve"> REF _Ref89539171 \r \h </w:instrText>
      </w:r>
      <w:r>
        <w:fldChar w:fldCharType="separate"/>
      </w:r>
      <w:r>
        <w:t>4.1.3</w:t>
      </w:r>
      <w:r>
        <w:fldChar w:fldCharType="end"/>
      </w:r>
      <w:r>
        <w:t xml:space="preserve"> pontban fogok </w:t>
      </w:r>
      <w:r w:rsidR="00A3485B">
        <w:t>kitérni</w:t>
      </w:r>
      <w:r>
        <w:t xml:space="preserve">, amikor a program részletes bemutatását prezentálom. Itt inkább egy összehasonlítás lesz különböző adatbázis típusok között és hogy melyiket </w:t>
      </w:r>
      <w:r w:rsidR="001B6921">
        <w:t xml:space="preserve">és </w:t>
      </w:r>
      <w:r>
        <w:t>miért választottuk.</w:t>
      </w:r>
    </w:p>
    <w:p w14:paraId="144EBF2A" w14:textId="256C7461" w:rsidR="0091552F" w:rsidRDefault="00526A21" w:rsidP="00D10CFB">
      <w:r>
        <w:t xml:space="preserve">A program készítése elején ez volt a legelső kérdések egyike, hogy milyen adatbázist szeretnénk használni. Ugyanis elgondolkoztunk, hogy esetleg egy </w:t>
      </w:r>
      <w:proofErr w:type="spellStart"/>
      <w:r>
        <w:t>NoSQL</w:t>
      </w:r>
      <w:proofErr w:type="spellEnd"/>
      <w:r>
        <w:t xml:space="preserve">-es adatbázist </w:t>
      </w:r>
      <w:r w:rsidR="00782789">
        <w:t>választunk</w:t>
      </w:r>
      <w:r>
        <w:t xml:space="preserve">, mint mondjuk a </w:t>
      </w:r>
      <w:proofErr w:type="spellStart"/>
      <w:r>
        <w:t>MongoDB</w:t>
      </w:r>
      <w:proofErr w:type="spellEnd"/>
      <w:r>
        <w:t xml:space="preserve"> vagy a </w:t>
      </w:r>
      <w:proofErr w:type="spellStart"/>
      <w:r>
        <w:t>Elasticsearch</w:t>
      </w:r>
      <w:proofErr w:type="spellEnd"/>
      <w:r>
        <w:t xml:space="preserve">. </w:t>
      </w:r>
    </w:p>
    <w:p w14:paraId="2A6B763E" w14:textId="47EC74A9" w:rsidR="00270B08" w:rsidRDefault="00270B08" w:rsidP="00526A21">
      <w:r>
        <w:t xml:space="preserve">A következő részben alapvetően két fontosabb különbségre fogok kitérni, ami számunkra meghatározó volt. Az egyik alapvető különbség a két adatbázis típus között az adatok kezelésénél és tárolásánál jön elő, a másik a két típus </w:t>
      </w:r>
      <w:proofErr w:type="spellStart"/>
      <w:r>
        <w:t>skálázódásánál</w:t>
      </w:r>
      <w:proofErr w:type="spellEnd"/>
      <w:r>
        <w:t>.</w:t>
      </w:r>
    </w:p>
    <w:p w14:paraId="68CA5793" w14:textId="358E8529" w:rsidR="000362C4" w:rsidRDefault="00270B08" w:rsidP="000362C4">
      <w:r>
        <w:t xml:space="preserve">Az SQL-es adatbázisok esetében az adatok táblákban vannak tárolva és céljuk, hogy egy adatot ne tároljunk redundánsan, vagyis ne jelenjen meg feleslegesen többször </w:t>
      </w:r>
      <w:r>
        <w:lastRenderedPageBreak/>
        <w:t>az adatbázisban. Ezért a táblák között külső kulcsok segítségével jönnek létre a kapcsolatok, ami a lekérdezéskor elég hosszú művelet lehet, ugyanis nem csak a számunkra lényeges adatot kapjuk meg egy tábla lekérdezésekor és több táblát is bejárhatunk egy adott információ megszerzéséhez. Az adatok karbantartása is egyszerűbb feladat, ugyanis mivel kulcsokkal hivatkoznak egymásra táblák, ezért</w:t>
      </w:r>
      <w:r w:rsidR="00EC18A3">
        <w:t>,</w:t>
      </w:r>
      <w:r>
        <w:t xml:space="preserve"> ha megfelelő a beállítás akkor például törléskor vagy módosításkor nem kell rájuk külső kulccsal hivatkozó táblákat is manuálisan lefrissíteni, megoldja a rendszer.</w:t>
      </w:r>
      <w:r w:rsidR="00EC18A3">
        <w:t xml:space="preserve"> </w:t>
      </w:r>
    </w:p>
    <w:p w14:paraId="71533FF3" w14:textId="379738CE" w:rsidR="00EC18A3" w:rsidRDefault="00EC18A3" w:rsidP="00526A21">
      <w:r>
        <w:t xml:space="preserve">A </w:t>
      </w:r>
      <w:proofErr w:type="spellStart"/>
      <w:r>
        <w:t>NoSQL</w:t>
      </w:r>
      <w:proofErr w:type="spellEnd"/>
      <w:r>
        <w:t xml:space="preserve">-es adatbázisok azonban teljesen másként kezelik az adatokat. Mivel itt nem számít az, hogy ha egy bizonyos adat többször is el van tárolva, ugyanis célunk egy ilyen adatbázis felépítésekor, hogy az aktuális tábla lekérdezésekor csak a számunkra értékes adatot kapjuk vissza. Azonban ilyenkor nekünk kell tudnunk lekezelni, azt, ha módosítás történik az egyik táblát (a </w:t>
      </w:r>
      <w:proofErr w:type="spellStart"/>
      <w:r>
        <w:t>MongoDB</w:t>
      </w:r>
      <w:proofErr w:type="spellEnd"/>
      <w:r>
        <w:t>-ben a táblákat kollekcióknak hívják), akkor azt mindenhol máshol</w:t>
      </w:r>
      <w:r w:rsidR="00993A9C">
        <w:t>,</w:t>
      </w:r>
      <w:r>
        <w:t xml:space="preserve"> ahol el van tárolva módosítsa. </w:t>
      </w:r>
      <w:r w:rsidR="00993A9C">
        <w:t xml:space="preserve">Erre nyújtana megoldás a </w:t>
      </w:r>
      <w:proofErr w:type="spellStart"/>
      <w:r w:rsidR="00993A9C">
        <w:t>RabbitMQ</w:t>
      </w:r>
      <w:proofErr w:type="spellEnd"/>
      <w:r w:rsidR="00993A9C">
        <w:t xml:space="preserve"> például, amelynek feladata, hogy az adatokat egységesen tudjuk kezelni. Miután feliratkozunk egy adott eseményre, akkor az utána arra az eseményre kiküldött adatváltozásokat el fogjuk tudni kapni és véghez vinni. Itt mivel az adatok JSON formátumban vannak eltárolva, ezért nincsen megszabva szigorúan, hogy az adott érték az milyen típusú ellentétben az SQL-</w:t>
      </w:r>
      <w:r w:rsidR="00943694">
        <w:t>l</w:t>
      </w:r>
      <w:r w:rsidR="00993A9C">
        <w:t xml:space="preserve">el szemben. </w:t>
      </w:r>
    </w:p>
    <w:p w14:paraId="3F6B188B" w14:textId="3F1E7A8D" w:rsidR="000362C4" w:rsidRDefault="000362C4" w:rsidP="00526A21">
      <w:r>
        <w:t xml:space="preserve">A két adatbázis típus </w:t>
      </w:r>
      <w:proofErr w:type="spellStart"/>
      <w:r>
        <w:t>skálázódás</w:t>
      </w:r>
      <w:r w:rsidR="00905CD9">
        <w:t>á</w:t>
      </w:r>
      <w:r>
        <w:t>ban</w:t>
      </w:r>
      <w:proofErr w:type="spellEnd"/>
      <w:r>
        <w:t xml:space="preserve"> is különbség van. Az SQL-es az vertikálisan, míg a </w:t>
      </w:r>
      <w:proofErr w:type="spellStart"/>
      <w:r>
        <w:t>NoSQL</w:t>
      </w:r>
      <w:proofErr w:type="spellEnd"/>
      <w:r>
        <w:t>-es adatbázisok horizontálisan skálázhatóak jól. Ez azt jelenti, hogy a míg az egyik akkor fog tudni gyorsabban működni, ha az adott szervert fejlesztjük akár több memóriával vagy gyorsabb processzorral (vertikális). A másik pedig azt jelenti, hogy a bejövő kérések lesznek szétosztva.</w:t>
      </w:r>
    </w:p>
    <w:p w14:paraId="5A0C7C30" w14:textId="6C7B3A05" w:rsidR="00993A9C" w:rsidRDefault="00993A9C" w:rsidP="00526A21">
      <w:r>
        <w:t xml:space="preserve">Összességében úgy döntöttünk, hogy az SQL-es adatbázis sémát fogjuk választani, ugyanis azzal korábban is volt tapasztalatunk. </w:t>
      </w:r>
      <w:r w:rsidR="000362C4">
        <w:t xml:space="preserve">Igaz ez egy sokkal jobban megkötött és szigorúbb elvek betartását követő módszer, azonban számunkra nem volt például szükség arra, hogy az táblák felépítését rendszeresen módosítsuk, ami itt migrációval érhető el. </w:t>
      </w:r>
      <w:r>
        <w:t xml:space="preserve">Ha a </w:t>
      </w:r>
      <w:proofErr w:type="spellStart"/>
      <w:r>
        <w:t>Mongo</w:t>
      </w:r>
      <w:r w:rsidR="000362C4">
        <w:t>DB</w:t>
      </w:r>
      <w:proofErr w:type="spellEnd"/>
      <w:r>
        <w:t xml:space="preserve">-t választottuk volna, </w:t>
      </w:r>
      <w:r w:rsidR="000362C4">
        <w:t xml:space="preserve">akkor egy tényleg gyorsabban működő módszerrel dolgoztunk volna azonban mindkettőnk számára hátrányt jelentett volna a kissé ismeretlenebb adatstruktúra, amit külön kell menedzselni is. Mert, </w:t>
      </w:r>
      <w:r w:rsidR="00943694">
        <w:t xml:space="preserve">ugye, mint említettem szükség lett volna mellé a </w:t>
      </w:r>
      <w:proofErr w:type="spellStart"/>
      <w:r w:rsidR="00943694">
        <w:t>RabbitMQ</w:t>
      </w:r>
      <w:proofErr w:type="spellEnd"/>
      <w:r w:rsidR="00943694">
        <w:t xml:space="preserve"> használatára is az adatok </w:t>
      </w:r>
      <w:proofErr w:type="spellStart"/>
      <w:r w:rsidR="00943694">
        <w:t>inkonztisztenciájának</w:t>
      </w:r>
      <w:proofErr w:type="spellEnd"/>
      <w:r w:rsidR="00943694">
        <w:t xml:space="preserve"> elkerülése végett.</w:t>
      </w:r>
    </w:p>
    <w:p w14:paraId="09C0112A" w14:textId="23E08A3E" w:rsidR="00545EC2" w:rsidRDefault="00DC2E38" w:rsidP="00545EC2">
      <w:pPr>
        <w:pStyle w:val="Cmsor3"/>
      </w:pPr>
      <w:bookmarkStart w:id="21" w:name="_Ref89389911"/>
      <w:bookmarkStart w:id="22" w:name="_Toc89825970"/>
      <w:r>
        <w:lastRenderedPageBreak/>
        <w:t>Architektúra</w:t>
      </w:r>
      <w:bookmarkEnd w:id="21"/>
      <w:bookmarkEnd w:id="22"/>
    </w:p>
    <w:p w14:paraId="782421DF" w14:textId="3A29C35A" w:rsidR="00727C80" w:rsidRPr="00727C80" w:rsidRDefault="00727C80" w:rsidP="00727C80">
      <w:r>
        <w:t>Két nagy részre lehet szétbontani a proje</w:t>
      </w:r>
      <w:r w:rsidR="00261E5D">
        <w:t>k</w:t>
      </w:r>
      <w:r>
        <w:t xml:space="preserve">tet, egy frontend részre, amely </w:t>
      </w:r>
      <w:proofErr w:type="spellStart"/>
      <w:r>
        <w:t>Angular</w:t>
      </w:r>
      <w:proofErr w:type="spellEnd"/>
      <w:r>
        <w:t xml:space="preserve"> technológián alapul és egy backend részre mely .NET-ben íródott. A két rész hálózati hívásokon keresztül</w:t>
      </w:r>
      <w:r w:rsidR="004B726B">
        <w:t>, úgynevezett REST API (</w:t>
      </w:r>
      <w:proofErr w:type="spellStart"/>
      <w:r w:rsidR="004B726B">
        <w:t>Representational</w:t>
      </w:r>
      <w:proofErr w:type="spellEnd"/>
      <w:r w:rsidR="004B726B">
        <w:t xml:space="preserve"> </w:t>
      </w:r>
      <w:proofErr w:type="spellStart"/>
      <w:r w:rsidR="004B726B">
        <w:t>State</w:t>
      </w:r>
      <w:proofErr w:type="spellEnd"/>
      <w:r w:rsidR="004B726B">
        <w:t xml:space="preserve"> </w:t>
      </w:r>
      <w:proofErr w:type="spellStart"/>
      <w:r w:rsidR="004B726B">
        <w:t>Transfer</w:t>
      </w:r>
      <w:proofErr w:type="spellEnd"/>
      <w:r w:rsidR="004B726B">
        <w:t>) használ</w:t>
      </w:r>
      <w:r w:rsidR="00E22EEF">
        <w:t>a</w:t>
      </w:r>
      <w:r w:rsidR="004B726B">
        <w:t>tával</w:t>
      </w:r>
      <w:r>
        <w:t xml:space="preserve"> kommunikál egymással.</w:t>
      </w:r>
      <w:r w:rsidR="004B726B">
        <w:t xml:space="preserve"> </w:t>
      </w:r>
      <w:r w:rsidR="00E22EEF">
        <w:t xml:space="preserve">Erről részletesebben a </w:t>
      </w:r>
      <w:r w:rsidR="00E22EEF">
        <w:fldChar w:fldCharType="begin"/>
      </w:r>
      <w:r w:rsidR="00E22EEF">
        <w:instrText xml:space="preserve"> REF _Ref89736995 \r \h </w:instrText>
      </w:r>
      <w:r w:rsidR="00E22EEF">
        <w:fldChar w:fldCharType="separate"/>
      </w:r>
      <w:r w:rsidR="00E22EEF">
        <w:t>4.2</w:t>
      </w:r>
      <w:r w:rsidR="00E22EEF">
        <w:fldChar w:fldCharType="end"/>
      </w:r>
      <w:r w:rsidR="00E22EEF">
        <w:t xml:space="preserve"> pontban fogok említést tenni, ahol a szerver és a kliens kommunikációját fejtem ki.</w:t>
      </w:r>
    </w:p>
    <w:p w14:paraId="3795266D" w14:textId="77777777" w:rsidR="00545EC2" w:rsidRDefault="00545EC2" w:rsidP="00545EC2">
      <w:pPr>
        <w:pStyle w:val="Kp"/>
      </w:pPr>
      <w:r>
        <w:rPr>
          <w:noProof/>
        </w:rPr>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6CE96B09" w:rsidR="00545EC2" w:rsidRDefault="00FA0354" w:rsidP="00A818EB">
      <w:pPr>
        <w:pStyle w:val="Kpalrs"/>
      </w:pPr>
      <w:r>
        <w:t>1</w:t>
      </w:r>
      <w:r w:rsidR="00545EC2">
        <w:t>. ábra: Architektúra felépítése</w:t>
      </w:r>
    </w:p>
    <w:p w14:paraId="71E0DBA5" w14:textId="77777777" w:rsidR="007D7735" w:rsidRDefault="007D7735" w:rsidP="00727C80">
      <w:r>
        <w:t>A frontend komponensei felhasználják a szervízeket, amelyek intézik a kommunikációt a szerver oldallal. Ezek a szervízek</w:t>
      </w:r>
      <w:r w:rsidR="00727C80">
        <w:t xml:space="preserve"> ráhív</w:t>
      </w:r>
      <w:r>
        <w:t>nak</w:t>
      </w:r>
      <w:r w:rsidR="00727C80">
        <w:t xml:space="preserve"> egy átjáróra, amely továbbítja a megfelelő </w:t>
      </w:r>
      <w:proofErr w:type="spellStart"/>
      <w:r w:rsidR="00727C80">
        <w:t>mikroszolgáltatásnak</w:t>
      </w:r>
      <w:proofErr w:type="spellEnd"/>
      <w:r w:rsidR="00727C80">
        <w:t xml:space="preserve"> a kérést. </w:t>
      </w:r>
    </w:p>
    <w:p w14:paraId="2CE56D75" w14:textId="020E8FDE" w:rsidR="00727C80" w:rsidRDefault="00727C80" w:rsidP="00727C80">
      <w:r>
        <w:t xml:space="preserve">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rsidR="007D7735">
        <w:t xml:space="preserve"> kódbéli megfelelője</w:t>
      </w:r>
      <w:r>
        <w:t>.</w:t>
      </w:r>
      <w:r w:rsidR="007D7735">
        <w:t xml:space="preserve"> Miután sikerült kinyerni az adatot az adatbázisból</w:t>
      </w:r>
      <w:r w:rsidR="008F6E93">
        <w:t xml:space="preserve"> </w:t>
      </w:r>
      <w:r w:rsidR="000E4A8A">
        <w:t xml:space="preserve">ez a folyamat visszafele lejátszódva </w:t>
      </w:r>
      <w:r w:rsidR="008F6E93">
        <w:t xml:space="preserve">visszaadja a megfelelő adatot a frontend számára. Annyival még kiegészíteném, hogy a </w:t>
      </w:r>
      <w:proofErr w:type="spellStart"/>
      <w:r w:rsidR="008F6E93">
        <w:t>Web</w:t>
      </w:r>
      <w:r w:rsidR="00D835D8">
        <w:t>S</w:t>
      </w:r>
      <w:r w:rsidR="008F6E93">
        <w:t>ocket</w:t>
      </w:r>
      <w:proofErr w:type="spellEnd"/>
      <w:r w:rsidR="008F6E93">
        <w:t xml:space="preserve"> technológia miatt nem csak egyirányú feltétlenül a kommunikáció, egy adott </w:t>
      </w:r>
      <w:proofErr w:type="spellStart"/>
      <w:r w:rsidR="008F6E93">
        <w:t>mikroszolgáltatás</w:t>
      </w:r>
      <w:proofErr w:type="spellEnd"/>
      <w:r w:rsidR="008F6E93">
        <w:t xml:space="preserve"> is tudja értesíteni a frontendet</w:t>
      </w:r>
      <w:r w:rsidR="003307BA">
        <w:t>,</w:t>
      </w:r>
      <w:r w:rsidR="008F6E93">
        <w:t xml:space="preserve"> ha valahol változás történt.</w:t>
      </w:r>
    </w:p>
    <w:p w14:paraId="089B699C" w14:textId="6FFD88A5" w:rsidR="003307BA" w:rsidRPr="00727C80" w:rsidRDefault="008F6E93" w:rsidP="006A4F49">
      <w:r>
        <w:t>Részletesen nem térek ki az egyes egységek pontos működésére, erre a későbbiek folyamán fog sor kerülni.</w:t>
      </w:r>
    </w:p>
    <w:p w14:paraId="7EF969A9" w14:textId="1567342D" w:rsidR="00545EC2" w:rsidRDefault="00545EC2" w:rsidP="00545EC2">
      <w:pPr>
        <w:pStyle w:val="Cmsor3"/>
      </w:pPr>
      <w:bookmarkStart w:id="23" w:name="_Toc89825971"/>
      <w:r>
        <w:lastRenderedPageBreak/>
        <w:t>Használati esetek</w:t>
      </w:r>
      <w:bookmarkEnd w:id="23"/>
    </w:p>
    <w:p w14:paraId="33495D78" w14:textId="762179E0" w:rsidR="003307BA" w:rsidRPr="003307BA" w:rsidRDefault="003307BA" w:rsidP="003307BA">
      <w:r>
        <w:t>Az úgynevezett „</w:t>
      </w:r>
      <w:proofErr w:type="spellStart"/>
      <w:r>
        <w:t>use</w:t>
      </w:r>
      <w:proofErr w:type="spellEnd"/>
      <w:r>
        <w:t xml:space="preserve"> </w:t>
      </w:r>
      <w:proofErr w:type="spellStart"/>
      <w:r>
        <w:t>case</w:t>
      </w:r>
      <w:proofErr w:type="spellEnd"/>
      <w:r>
        <w:t xml:space="preserve"> diagram” egy grafikus ábrázolása annak, hogy a felhasználónak milyen interakciói lehetnek a rendszer</w:t>
      </w:r>
      <w:r w:rsidR="004B726B">
        <w:t xml:space="preserve"> vagy egy másik játék felé</w:t>
      </w:r>
      <w:r>
        <w:t xml:space="preserve">. Különböző használati eseteket mutat be akár több fajta szereplőn keresztül. </w:t>
      </w:r>
    </w:p>
    <w:p w14:paraId="26EFE26A" w14:textId="77777777" w:rsidR="00545EC2" w:rsidRDefault="00545EC2" w:rsidP="00545EC2">
      <w:pPr>
        <w:pStyle w:val="Kp"/>
      </w:pPr>
      <w:r>
        <w:rPr>
          <w:noProof/>
        </w:rPr>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9E10D89" w:rsidR="00545EC2" w:rsidRPr="00545EC2" w:rsidRDefault="00FA0354" w:rsidP="00A818EB">
      <w:pPr>
        <w:pStyle w:val="Kpalrs"/>
      </w:pPr>
      <w:r>
        <w:t>2</w:t>
      </w:r>
      <w:r w:rsidR="00545EC2">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42D0A3A1" w14:textId="162551EA" w:rsidR="005313A1" w:rsidRDefault="00753855" w:rsidP="005313A1">
      <w:pPr>
        <w:pStyle w:val="Cmsor1"/>
      </w:pPr>
      <w:bookmarkStart w:id="24" w:name="_Toc89825972"/>
      <w:r>
        <w:lastRenderedPageBreak/>
        <w:t>Program részletes bemutatása</w:t>
      </w:r>
      <w:bookmarkEnd w:id="24"/>
    </w:p>
    <w:p w14:paraId="30C435E8" w14:textId="4B8F611A" w:rsidR="000331A2" w:rsidRDefault="000751A8" w:rsidP="000331A2">
      <w:r>
        <w:t>Ez a blokk egy hosszabb leírás lesz magáról az elkészült szoftverről, ahol bemutatom a számomra érdekesebbnek talált megoldásokat, függvényeket</w:t>
      </w:r>
      <w:r w:rsidR="00D835D8">
        <w:t xml:space="preserve"> és ezek technológiai hátterét.</w:t>
      </w:r>
      <w:r>
        <w:t xml:space="preserve"> A bemutatás az architektúra ábrán (</w:t>
      </w:r>
      <w:r>
        <w:fldChar w:fldCharType="begin"/>
      </w:r>
      <w:r>
        <w:instrText xml:space="preserve"> REF _Ref89389911 \r \h </w:instrText>
      </w:r>
      <w:r>
        <w:fldChar w:fldCharType="separate"/>
      </w:r>
      <w:r>
        <w:t>2.2.2</w:t>
      </w:r>
      <w:r>
        <w:fldChar w:fldCharType="end"/>
      </w:r>
      <w:r>
        <w:t xml:space="preserve">) látható iránnyal ellentétes lesz, tehát az adatbázistól haladva egészen a frontend részéig fog történni. </w:t>
      </w:r>
    </w:p>
    <w:p w14:paraId="5F769C9A" w14:textId="08C146B4" w:rsidR="00450E97" w:rsidRDefault="00471BB7" w:rsidP="00450E97">
      <w:pPr>
        <w:pStyle w:val="Cmsor2"/>
      </w:pPr>
      <w:bookmarkStart w:id="25" w:name="_Toc89825973"/>
      <w:r>
        <w:t>Backend</w:t>
      </w:r>
      <w:bookmarkEnd w:id="25"/>
    </w:p>
    <w:p w14:paraId="294AE8C4" w14:textId="77777777" w:rsidR="00A760BD" w:rsidRDefault="00A760BD" w:rsidP="00A760BD">
      <w:r>
        <w:t xml:space="preserve">A .NET a Microsoft által készített keresztrendszer. A keresztrendszer a szoftverfejlesztés nagyon tág területét lefedi. Ugyanis képes szerver és kliens oldali megoldásokra, emellett a </w:t>
      </w:r>
      <w:proofErr w:type="spellStart"/>
      <w:r>
        <w:t>Unity</w:t>
      </w:r>
      <w:proofErr w:type="spellEnd"/>
      <w:r>
        <w:t xml:space="preserve"> játékfejlesztő szoftver is a .NET keresztrendszert alkalmazza. Sok nyelvet támogat, mint például a J#, Visual Basic .NET, </w:t>
      </w:r>
      <w:proofErr w:type="spellStart"/>
      <w:r>
        <w:t>Managed</w:t>
      </w:r>
      <w:proofErr w:type="spellEnd"/>
      <w:r>
        <w:t xml:space="preserve"> C++ ám mindegyik közül az egyik legelterjedtebb és leghasználtabb nyelv a C#. </w:t>
      </w:r>
    </w:p>
    <w:p w14:paraId="39D078A7" w14:textId="77777777" w:rsidR="00A760BD" w:rsidRDefault="00A760BD" w:rsidP="00A760BD">
      <w:r>
        <w:t xml:space="preserve">A programozási nyelv alapjául szolgáló C++ és Java nyelvekhez hasonlóan a C# is objektumorientált, mely azt jelenti, hogy az adott objektumok egy egységben tartják a hozzájuk köthető adatokat és az ezekhez kapcsoló műveleteket. </w:t>
      </w:r>
    </w:p>
    <w:p w14:paraId="0DB16328" w14:textId="77777777" w:rsidR="00A760BD" w:rsidRDefault="00A760BD" w:rsidP="00A760BD">
      <w:r>
        <w:t xml:space="preserve">A 2000-es évek elején elkészült a .NET Framework 1.0-ás verziója, ám a népszerűségét csak később nyerte a 2.0-ás verzió kijövetelével. Ám ma már megszűnt a Framework fejlesztése, helyette a .NET </w:t>
      </w:r>
      <w:proofErr w:type="spellStart"/>
      <w:r>
        <w:t>Core</w:t>
      </w:r>
      <w:proofErr w:type="spellEnd"/>
      <w:r>
        <w:t xml:space="preserve"> fejlesztése vette át a szerepet.</w:t>
      </w:r>
    </w:p>
    <w:p w14:paraId="79C22D25" w14:textId="6935A9C1" w:rsidR="00A760BD" w:rsidRPr="00A760BD" w:rsidRDefault="00A760BD" w:rsidP="00A760BD">
      <w:r>
        <w:t>Mint említettem, rengeteg szoftverfejlesztési területen használják a .NET keretrendszerét, így a szerveroldali alkalmazások fejlesztésében is nagy szerepe van. Az általunk készített szoftver is ezen alapszik. Ennek a neve ASP.NET. Ez egy nyílt forráskódú szerveroldali webalkalmazási keretrendszer.</w:t>
      </w:r>
    </w:p>
    <w:p w14:paraId="3B62CB6E" w14:textId="568D0D97" w:rsidR="00471BB7" w:rsidRDefault="005E2562" w:rsidP="00471BB7">
      <w:pPr>
        <w:pStyle w:val="Cmsor3"/>
      </w:pPr>
      <w:bookmarkStart w:id="26" w:name="_Toc89825974"/>
      <w:proofErr w:type="spellStart"/>
      <w:r>
        <w:t>M</w:t>
      </w:r>
      <w:r w:rsidR="00471BB7">
        <w:t>ikroszolgáltatások</w:t>
      </w:r>
      <w:proofErr w:type="spellEnd"/>
      <w:r w:rsidR="00170DCD">
        <w:t>, Docker</w:t>
      </w:r>
      <w:bookmarkEnd w:id="26"/>
    </w:p>
    <w:p w14:paraId="7C4F5050" w14:textId="1F3A661D" w:rsidR="00D835D8" w:rsidRDefault="00BF6A4D" w:rsidP="00D835D8">
      <w:r>
        <w:t xml:space="preserve">A Docker egy olyan szolgáltatás, amely operációs rendszer szintű </w:t>
      </w:r>
      <w:proofErr w:type="spellStart"/>
      <w:r>
        <w:t>virtualizációt</w:t>
      </w:r>
      <w:proofErr w:type="spellEnd"/>
      <w:r>
        <w:t xml:space="preserve"> végez el. Ez azt jelenti, hogy egy adott </w:t>
      </w:r>
      <w:proofErr w:type="spellStart"/>
      <w:r>
        <w:t>docker</w:t>
      </w:r>
      <w:proofErr w:type="spellEnd"/>
      <w:r>
        <w:t xml:space="preserve"> konténerben nem kell külön virtuális gépet futtatni ahhoz, hogy a szoftverünk kapjon egy saját környezetet, hanem egy jóval kisebb hardverigényű operációs rendszer kernelt futtat. Itt összegyűjti az adott szoftverhez szükséges összes </w:t>
      </w:r>
      <w:proofErr w:type="spellStart"/>
      <w:r>
        <w:t>konfigugrációs</w:t>
      </w:r>
      <w:proofErr w:type="spellEnd"/>
      <w:r>
        <w:t xml:space="preserve"> fájlt, könyvtárakat és mindent, ami ahhoz kell, hogy az alkalmazás futni tudjon. </w:t>
      </w:r>
    </w:p>
    <w:p w14:paraId="1E6C2015" w14:textId="565FD5B0" w:rsidR="00BF6A4D" w:rsidRPr="00D835D8" w:rsidRDefault="00BF6A4D" w:rsidP="00D835D8">
      <w:r>
        <w:lastRenderedPageBreak/>
        <w:t xml:space="preserve">A Docker egyik eszköze a Docker </w:t>
      </w:r>
      <w:proofErr w:type="spellStart"/>
      <w:r>
        <w:t>Compose</w:t>
      </w:r>
      <w:proofErr w:type="spellEnd"/>
      <w:r>
        <w:t xml:space="preserve"> mely számunkra is nagy segítséget nyújtott. Ez egy olyan eszköz, amely képes a több konténerből álló alkalmazások azonos idejű futtatására. A külön konténerekre vonatkozó konfigurációs beállításokat egy úgynevezett YAML fájlt segítségével lehet egységesíteni. Erre a későbbiekben példát is fogunk látni. </w:t>
      </w:r>
    </w:p>
    <w:p w14:paraId="5F8A2C64" w14:textId="0D28E105" w:rsidR="000751A8" w:rsidRDefault="000751A8" w:rsidP="000751A8">
      <w:r>
        <w:t xml:space="preserve">Alapvetően az egész program </w:t>
      </w:r>
      <w:proofErr w:type="spellStart"/>
      <w:r>
        <w:t>konténerizált</w:t>
      </w:r>
      <w:proofErr w:type="spellEnd"/>
      <w:r>
        <w:t xml:space="preserve">, az adatbázistól kezdve az API átjárón keresztül (frontendet leszámítva). </w:t>
      </w:r>
      <w:r w:rsidR="00CB691C">
        <w:t xml:space="preserve">Ehhez a Visual </w:t>
      </w:r>
      <w:proofErr w:type="spellStart"/>
      <w:r w:rsidR="00CB691C">
        <w:t>Studio</w:t>
      </w:r>
      <w:proofErr w:type="spellEnd"/>
      <w:r w:rsidR="00CB691C">
        <w:t xml:space="preserve"> fejlesztő környezet nagy segítséget ad, ugyanis már az adott project létrehozásakor megkérdezi, hogy szeretnénk-e Dockerben futtatni. Ezután a Docker </w:t>
      </w:r>
      <w:proofErr w:type="spellStart"/>
      <w:r w:rsidR="00CB691C">
        <w:t>Compose</w:t>
      </w:r>
      <w:proofErr w:type="spellEnd"/>
      <w:r w:rsidR="00CB691C">
        <w:t xml:space="preserve"> hozzáadása is hasonlóan egyszerű. </w:t>
      </w:r>
      <w:r w:rsidR="00D445AF">
        <w:t xml:space="preserve">Ilyen külső alkalmazás volt még a Docker </w:t>
      </w:r>
      <w:proofErr w:type="spellStart"/>
      <w:r w:rsidR="00D445AF">
        <w:t>Desktop</w:t>
      </w:r>
      <w:proofErr w:type="spellEnd"/>
      <w:r w:rsidR="00D445AF">
        <w:t xml:space="preserve"> mely egységesen megjeleníti az éppen </w:t>
      </w:r>
      <w:proofErr w:type="spellStart"/>
      <w:r w:rsidR="00D445AF">
        <w:t>müködő</w:t>
      </w:r>
      <w:proofErr w:type="spellEnd"/>
      <w:r w:rsidR="00D445AF">
        <w:t xml:space="preserve"> konténereket és ezeket külön-külön lehet kezelni az alkalmazáson keresztül.</w:t>
      </w:r>
    </w:p>
    <w:p w14:paraId="61ABADBF" w14:textId="383DE84C" w:rsidR="00D445AF" w:rsidRDefault="00D445AF" w:rsidP="00D445AF">
      <w:r>
        <w:t>A programunkban 4 különböző konténer fut egyszerre. Egy maga a játéknak, egy a „</w:t>
      </w:r>
      <w:proofErr w:type="spellStart"/>
      <w:proofErr w:type="gramStart"/>
      <w:r>
        <w:t>UserIdentity</w:t>
      </w:r>
      <w:proofErr w:type="spellEnd"/>
      <w:r>
        <w:t>”-</w:t>
      </w:r>
      <w:proofErr w:type="spellStart"/>
      <w:proofErr w:type="gramEnd"/>
      <w:r>
        <w:t>nek</w:t>
      </w:r>
      <w:proofErr w:type="spellEnd"/>
      <w:r>
        <w:t xml:space="preserve"> elnevezett konténer, ami mindent magába foglal mindent ami nem a játék (váró, barátok, </w:t>
      </w:r>
      <w:proofErr w:type="spellStart"/>
      <w:r>
        <w:t>authentikáció</w:t>
      </w:r>
      <w:proofErr w:type="spellEnd"/>
      <w:r>
        <w:t>). Van egy az adatbázisnak és végül egy az API átjárónak.</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5"/>
                    <a:stretch>
                      <a:fillRect/>
                    </a:stretch>
                  </pic:blipFill>
                  <pic:spPr>
                    <a:xfrm>
                      <a:off x="0" y="0"/>
                      <a:ext cx="4695825" cy="1581150"/>
                    </a:xfrm>
                    <a:prstGeom prst="rect">
                      <a:avLst/>
                    </a:prstGeom>
                  </pic:spPr>
                </pic:pic>
              </a:graphicData>
            </a:graphic>
          </wp:inline>
        </w:drawing>
      </w:r>
    </w:p>
    <w:p w14:paraId="2C9159F1" w14:textId="3272ECD3" w:rsidR="009A6716" w:rsidRDefault="00FA0354" w:rsidP="00A818EB">
      <w:pPr>
        <w:pStyle w:val="Kpalrs"/>
      </w:pPr>
      <w:r>
        <w:t>3</w:t>
      </w:r>
      <w:r w:rsidR="009A6716">
        <w:t xml:space="preserve">. ábra: Docker </w:t>
      </w:r>
      <w:proofErr w:type="spellStart"/>
      <w:r w:rsidR="009A6716">
        <w:t>compose</w:t>
      </w:r>
      <w:proofErr w:type="spellEnd"/>
      <w:r w:rsidR="009A6716">
        <w:t xml:space="preserve"> konténer</w:t>
      </w:r>
    </w:p>
    <w:p w14:paraId="2DB4C162" w14:textId="3A057F74" w:rsidR="00E82E8A" w:rsidRDefault="00E82E8A" w:rsidP="00E82E8A">
      <w:r>
        <w:t xml:space="preserve">Egy konténernek be lehet állítani, hogy milyen </w:t>
      </w:r>
      <w:proofErr w:type="spellStart"/>
      <w:r>
        <w:t>porton</w:t>
      </w:r>
      <w:proofErr w:type="spellEnd"/>
      <w:r>
        <w:t xml:space="preserve"> fusson. A képen látható „15200:80” azt jelenti, hogy ami a virtuális </w:t>
      </w:r>
      <w:proofErr w:type="spellStart"/>
      <w:r>
        <w:t>linux</w:t>
      </w:r>
      <w:proofErr w:type="spellEnd"/>
      <w:r>
        <w:t xml:space="preserve"> környezetben</w:t>
      </w:r>
      <w:r w:rsidR="004B1898">
        <w:t>,</w:t>
      </w:r>
      <w:r>
        <w:t xml:space="preserve"> ami a 80-as </w:t>
      </w:r>
      <w:proofErr w:type="spellStart"/>
      <w:r>
        <w:t>porton</w:t>
      </w:r>
      <w:proofErr w:type="spellEnd"/>
      <w:r>
        <w:t xml:space="preserve"> fut azt a külső környezetben az 15200-as </w:t>
      </w:r>
      <w:proofErr w:type="spellStart"/>
      <w:r>
        <w:t>porton</w:t>
      </w:r>
      <w:proofErr w:type="spellEnd"/>
      <w:r>
        <w:t xml:space="preserve"> fogja futtatni. </w:t>
      </w:r>
      <w:r w:rsidR="004B1898">
        <w:t xml:space="preserve">Emellett mivel minden konténerhez tartozik egy Dockerfile, a </w:t>
      </w:r>
      <w:proofErr w:type="spellStart"/>
      <w:r w:rsidR="004B1898">
        <w:t>buildelése</w:t>
      </w:r>
      <w:proofErr w:type="spellEnd"/>
      <w:r w:rsidR="004B1898">
        <w:t xml:space="preserve"> során tudnia kell melyik </w:t>
      </w:r>
      <w:proofErr w:type="spellStart"/>
      <w:r w:rsidR="004B1898">
        <w:t>Dockerfilet</w:t>
      </w:r>
      <w:proofErr w:type="spellEnd"/>
      <w:r w:rsidR="004B1898">
        <w:t xml:space="preserve"> használja</w:t>
      </w:r>
      <w:r w:rsidR="00D835D8">
        <w:t>, így</w:t>
      </w:r>
      <w:r w:rsidR="004B1898">
        <w:t xml:space="preserve"> annak az elérési útvonalára is szükség van.</w:t>
      </w:r>
    </w:p>
    <w:p w14:paraId="7FF768CB" w14:textId="17445EF8" w:rsidR="00D445AF" w:rsidRDefault="00D445AF" w:rsidP="00E82E8A">
      <w:r>
        <w:t xml:space="preserve">Logikusan következik, hogy bizonyos konténereknek támaszkodnia kell más </w:t>
      </w:r>
      <w:proofErr w:type="spellStart"/>
      <w:r>
        <w:t>kontérnerekre</w:t>
      </w:r>
      <w:proofErr w:type="spellEnd"/>
      <w:r>
        <w:t>. Ugyanis az általunk létrehozott „Bang” és „</w:t>
      </w:r>
      <w:proofErr w:type="spellStart"/>
      <w:r>
        <w:t>UserIdentity</w:t>
      </w:r>
      <w:proofErr w:type="spellEnd"/>
      <w:r>
        <w:t xml:space="preserve">” konténerek mindegyike adatbázist használ. Ahhoz, hogy ezt megtehessék mindkettőnek meg kell adni, hogy ők </w:t>
      </w:r>
      <w:proofErr w:type="spellStart"/>
      <w:r>
        <w:t>függnek</w:t>
      </w:r>
      <w:proofErr w:type="spellEnd"/>
      <w:r>
        <w:t xml:space="preserve"> az „</w:t>
      </w:r>
      <w:proofErr w:type="spellStart"/>
      <w:proofErr w:type="gramStart"/>
      <w:r>
        <w:t>sqlserver</w:t>
      </w:r>
      <w:proofErr w:type="spellEnd"/>
      <w:r>
        <w:t>”-</w:t>
      </w:r>
      <w:proofErr w:type="spellStart"/>
      <w:proofErr w:type="gramEnd"/>
      <w:r>
        <w:t>nek</w:t>
      </w:r>
      <w:proofErr w:type="spellEnd"/>
      <w:r>
        <w:t xml:space="preserve"> elnevezett konténertől. (</w:t>
      </w:r>
      <w:proofErr w:type="spellStart"/>
      <w:r>
        <w:t>depends_on</w:t>
      </w:r>
      <w:proofErr w:type="spellEnd"/>
      <w:r>
        <w:t>)</w:t>
      </w:r>
    </w:p>
    <w:p w14:paraId="1852EDC5" w14:textId="2795B505" w:rsidR="004B1898" w:rsidRPr="00E82E8A" w:rsidRDefault="004B1898" w:rsidP="00E82E8A">
      <w:r>
        <w:lastRenderedPageBreak/>
        <w:t>Azonban nem csak saját úgynevezett „</w:t>
      </w:r>
      <w:proofErr w:type="spellStart"/>
      <w:r>
        <w:t>docker</w:t>
      </w:r>
      <w:proofErr w:type="spellEnd"/>
      <w:r>
        <w:t xml:space="preserve"> </w:t>
      </w:r>
      <w:proofErr w:type="spellStart"/>
      <w:r>
        <w:t>imageket</w:t>
      </w:r>
      <w:proofErr w:type="spellEnd"/>
      <w:r>
        <w:t>” hozhatunk létre, hanem már előre elkészített</w:t>
      </w:r>
      <w:r w:rsidR="005F2D14">
        <w:t xml:space="preserve">eket </w:t>
      </w:r>
      <w:r>
        <w:t xml:space="preserve">is felhasználhatunk. Az adatbázis például egy </w:t>
      </w:r>
      <w:r w:rsidR="005F2D14">
        <w:t>M</w:t>
      </w:r>
      <w:r>
        <w:t xml:space="preserve">icrosoft által készített </w:t>
      </w:r>
      <w:r w:rsidR="005F2D14">
        <w:t>Linux U</w:t>
      </w:r>
      <w:r>
        <w:t>buntu-n futó SQL server.</w:t>
      </w:r>
      <w:r w:rsidR="00C01941">
        <w:t xml:space="preserve"> Itt be kell állítani saját </w:t>
      </w:r>
      <w:proofErr w:type="spellStart"/>
      <w:r w:rsidR="00C01941">
        <w:t>jelsz</w:t>
      </w:r>
      <w:r w:rsidR="005F2D14">
        <w:t>avunkat</w:t>
      </w:r>
      <w:proofErr w:type="spellEnd"/>
      <w:r w:rsidR="005F2D14">
        <w:t xml:space="preserve"> </w:t>
      </w:r>
      <w:r w:rsidR="00C01941">
        <w:t xml:space="preserve">és </w:t>
      </w:r>
      <w:r w:rsidR="005F2D14">
        <w:t xml:space="preserve">a </w:t>
      </w:r>
      <w:proofErr w:type="spellStart"/>
      <w:r w:rsidR="00C01941">
        <w:t>portot</w:t>
      </w:r>
      <w:proofErr w:type="spellEnd"/>
      <w:r w:rsidR="00C01941">
        <w:t xml:space="preserve"> a konténer eléréséhez, hogy használni tudjuk.</w:t>
      </w:r>
    </w:p>
    <w:p w14:paraId="6F3BE47A" w14:textId="08D2B777" w:rsidR="00355695" w:rsidRDefault="008353B3" w:rsidP="00355695">
      <w:pPr>
        <w:pStyle w:val="Cmsor3"/>
      </w:pPr>
      <w:bookmarkStart w:id="27" w:name="_Toc89825975"/>
      <w:r>
        <w:t>Több</w:t>
      </w:r>
      <w:r w:rsidR="00355695">
        <w:t>rétegű architektúra</w:t>
      </w:r>
      <w:r w:rsidR="009A6716">
        <w:t>, mappastruktúra</w:t>
      </w:r>
      <w:bookmarkEnd w:id="27"/>
    </w:p>
    <w:p w14:paraId="6F9460A9" w14:textId="77777777" w:rsidR="0062336A" w:rsidRDefault="006F4F08" w:rsidP="007E19E6">
      <w:r>
        <w:t xml:space="preserve">Egy általunk létrehozott </w:t>
      </w:r>
      <w:proofErr w:type="spellStart"/>
      <w:r>
        <w:t>mikroszolgáltatás</w:t>
      </w:r>
      <w:proofErr w:type="spellEnd"/>
      <w:r>
        <w:t xml:space="preserve"> alapvetően a többrétegű struktúrát alkalmaz, azon belül is a háromrétegű felépítés. </w:t>
      </w:r>
      <w:r w:rsidR="0062336A">
        <w:t xml:space="preserve">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58886552" w14:textId="38627DE1" w:rsidR="007E19E6" w:rsidRDefault="0062336A" w:rsidP="0062336A">
      <w:r>
        <w:rPr>
          <w:noProof/>
        </w:rPr>
        <w:drawing>
          <wp:anchor distT="0" distB="0" distL="114300" distR="114300" simplePos="0" relativeHeight="251658752" behindDoc="0" locked="0" layoutInCell="1" allowOverlap="1" wp14:anchorId="7C8E05E4" wp14:editId="24339A42">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rsidR="006F4F08">
        <w:t>A legalsó szintje az adatelérési réteg (</w:t>
      </w:r>
      <w:proofErr w:type="spellStart"/>
      <w:r w:rsidR="006F4F08">
        <w:t>data</w:t>
      </w:r>
      <w:proofErr w:type="spellEnd"/>
      <w:r w:rsidR="006F4F08">
        <w:t xml:space="preserve"> </w:t>
      </w:r>
      <w:proofErr w:type="spellStart"/>
      <w:r w:rsidR="006F4F08">
        <w:t>access</w:t>
      </w:r>
      <w:proofErr w:type="spellEnd"/>
      <w:r w:rsidR="006F4F08">
        <w:t xml:space="preserve"> </w:t>
      </w:r>
      <w:proofErr w:type="spellStart"/>
      <w:r w:rsidR="006F4F08">
        <w:t>layer</w:t>
      </w:r>
      <w:proofErr w:type="spellEnd"/>
      <w:r w:rsidR="006F4F08">
        <w:t>)</w:t>
      </w:r>
      <w:r>
        <w:t xml:space="preserve">, </w:t>
      </w:r>
      <w:r w:rsidR="006F4F08">
        <w:t xml:space="preserve">felette helyezkedik el az üzleti logikai réteg (business </w:t>
      </w:r>
      <w:proofErr w:type="spellStart"/>
      <w:r w:rsidR="006F4F08">
        <w:t>logic</w:t>
      </w:r>
      <w:proofErr w:type="spellEnd"/>
      <w:r w:rsidR="006F4F08">
        <w:t xml:space="preserve"> </w:t>
      </w:r>
      <w:proofErr w:type="spellStart"/>
      <w:r w:rsidR="006F4F08">
        <w:t>layer</w:t>
      </w:r>
      <w:proofErr w:type="spellEnd"/>
      <w:r w:rsidR="006F4F08">
        <w:t xml:space="preserve">) és minden felett </w:t>
      </w:r>
      <w:r w:rsidR="00836AA1">
        <w:t>helyezkedne el a</w:t>
      </w:r>
      <w:r w:rsidR="006F4F08">
        <w:t xml:space="preserve"> </w:t>
      </w:r>
      <w:r w:rsidR="00836AA1">
        <w:t>prezentációs</w:t>
      </w:r>
      <w:r w:rsidR="006F4F08">
        <w:t xml:space="preserve"> réteg</w:t>
      </w:r>
      <w:r w:rsidR="00836AA1">
        <w:t>, azonban a felhasználó felület itt külön van teljesen szedve, így a legfelső réteg az API réteg</w:t>
      </w:r>
      <w:r w:rsidR="006F4F08">
        <w:t xml:space="preserve"> melynek szerepe a beérkező hívásokat továbbítani a</w:t>
      </w:r>
      <w:r w:rsidR="00836AA1">
        <w:t>z alatta elhelyezkedő üzleti logikai réteg felé.</w:t>
      </w:r>
      <w:r w:rsidR="007E19E6" w:rsidRPr="007E19E6">
        <w:rPr>
          <w:noProof/>
        </w:rPr>
        <w:t xml:space="preserve"> </w:t>
      </w:r>
    </w:p>
    <w:p w14:paraId="34F4D410" w14:textId="22628A74" w:rsidR="007E19E6" w:rsidRDefault="007E19E6" w:rsidP="007E19E6">
      <w:pPr>
        <w:ind w:firstLine="0"/>
      </w:pPr>
      <w:r>
        <w:rPr>
          <w:noProof/>
        </w:rPr>
        <mc:AlternateContent>
          <mc:Choice Requires="wps">
            <w:drawing>
              <wp:anchor distT="0" distB="0" distL="114300" distR="114300" simplePos="0" relativeHeight="251660800" behindDoc="0" locked="0" layoutInCell="1" allowOverlap="1" wp14:anchorId="20F55ED1" wp14:editId="3B8C68CA">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2232E370" w14:textId="1A52912F" w:rsidR="007E19E6" w:rsidRPr="00D454E4" w:rsidRDefault="00FA0354" w:rsidP="00A818EB">
                            <w:pPr>
                              <w:pStyle w:val="Kpalrs"/>
                              <w:rPr>
                                <w:noProof/>
                                <w:sz w:val="24"/>
                                <w:szCs w:val="24"/>
                              </w:rPr>
                            </w:pPr>
                            <w:r>
                              <w:rPr>
                                <w:noProof/>
                              </w:rPr>
                              <w:t>4</w:t>
                            </w:r>
                            <w:r w:rsidR="007E19E6">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55ED1" id="Szövegdoboz 8" o:spid="_x0000_s1027" type="#_x0000_t202" style="position:absolute;left:0;text-align:left;margin-left:-.1pt;margin-top:370.45pt;width:164.2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2232E370" w14:textId="1A52912F" w:rsidR="007E19E6" w:rsidRPr="00D454E4" w:rsidRDefault="00FA0354" w:rsidP="00A818EB">
                      <w:pPr>
                        <w:pStyle w:val="Kpalrs"/>
                        <w:rPr>
                          <w:noProof/>
                          <w:sz w:val="24"/>
                          <w:szCs w:val="24"/>
                        </w:rPr>
                      </w:pPr>
                      <w:r>
                        <w:rPr>
                          <w:noProof/>
                        </w:rPr>
                        <w:t>4</w:t>
                      </w:r>
                      <w:r w:rsidR="007E19E6">
                        <w:t>. ábra: Mappastruktúra</w:t>
                      </w:r>
                    </w:p>
                  </w:txbxContent>
                </v:textbox>
                <w10:wrap type="square"/>
              </v:shape>
            </w:pict>
          </mc:Fallback>
        </mc:AlternateContent>
      </w:r>
      <w:r w:rsidR="006F4F08">
        <w:t>A</w:t>
      </w:r>
      <w:r>
        <w:t xml:space="preserve">z adatbázis elérési réteg szerepe, hogy összefogja az adatbázishoz köthető osztályokat, műveleteket. A </w:t>
      </w:r>
      <w:proofErr w:type="spellStart"/>
      <w:r>
        <w:t>Domain</w:t>
      </w:r>
      <w:proofErr w:type="spellEnd"/>
      <w:r>
        <w:t xml:space="preserve"> mappában szerepelnek azok az entitások, melyeket felhasználva létrehoztuk az adatbázist </w:t>
      </w:r>
      <w:proofErr w:type="spellStart"/>
      <w:r>
        <w:t>Code-First</w:t>
      </w:r>
      <w:proofErr w:type="spellEnd"/>
      <w:r>
        <w:t xml:space="preserve"> módszert alkalmazva. A </w:t>
      </w:r>
      <w:proofErr w:type="spellStart"/>
      <w:r>
        <w:t>Migrations</w:t>
      </w:r>
      <w:proofErr w:type="spellEnd"/>
      <w:r>
        <w:t xml:space="preserve"> mappa tartalmazza azokat a szükséges osztályokat melyet az </w:t>
      </w:r>
      <w:proofErr w:type="spellStart"/>
      <w:r>
        <w:t>Entity</w:t>
      </w:r>
      <w:proofErr w:type="spellEnd"/>
      <w:r>
        <w:t xml:space="preserve"> </w:t>
      </w:r>
      <w:proofErr w:type="spellStart"/>
      <w:r>
        <w:t>Framwork</w:t>
      </w:r>
      <w:proofErr w:type="spellEnd"/>
      <w:r>
        <w:t xml:space="preserve"> magának generált a migráció során, az alapján, amit a </w:t>
      </w:r>
      <w:proofErr w:type="spellStart"/>
      <w:r>
        <w:t>kontextben</w:t>
      </w:r>
      <w:proofErr w:type="spellEnd"/>
      <w:r>
        <w:t xml:space="preserve"> definiáltunk. </w:t>
      </w:r>
    </w:p>
    <w:p w14:paraId="0B540213" w14:textId="212930D5" w:rsidR="00D75A5E" w:rsidRDefault="007E19E6" w:rsidP="00D75A5E">
      <w:pPr>
        <w:ind w:firstLine="0"/>
      </w:pPr>
      <w:r>
        <w:t>A felette elhelyezkedő rétegben</w:t>
      </w:r>
      <w:r w:rsidR="00D75A5E">
        <w:t>, az üzleti logikai rétegben</w:t>
      </w:r>
      <w:r>
        <w:t xml:space="preserve"> foglal helyet minden fontosabb logikai művelet, amely adatbázishívást igényel</w:t>
      </w:r>
      <w:r w:rsidR="00D75A5E">
        <w:t xml:space="preserve">. </w:t>
      </w:r>
      <w:proofErr w:type="spellStart"/>
      <w:r w:rsidR="00D75A5E">
        <w:t>Emelett</w:t>
      </w:r>
      <w:proofErr w:type="spellEnd"/>
      <w:r w:rsidR="00D75A5E">
        <w:t xml:space="preserve"> az </w:t>
      </w:r>
      <w:proofErr w:type="spellStart"/>
      <w:r w:rsidR="00D75A5E">
        <w:t>Application</w:t>
      </w:r>
      <w:proofErr w:type="spellEnd"/>
      <w:r w:rsidR="00D75A5E">
        <w:t xml:space="preserve"> mappán belül szerepelnek azok az egyéb kisegítő osztályok</w:t>
      </w:r>
      <w:r w:rsidR="00836AA1">
        <w:t xml:space="preserve"> és </w:t>
      </w:r>
      <w:r w:rsidR="00D75A5E">
        <w:t xml:space="preserve">függvények melyeket felhasználunk egy adatbázis hívás során. Ilyen például az általunk definiált saját kivételek, vagy a </w:t>
      </w:r>
      <w:proofErr w:type="spellStart"/>
      <w:r w:rsidR="00D75A5E">
        <w:lastRenderedPageBreak/>
        <w:t>MappingProfiles</w:t>
      </w:r>
      <w:proofErr w:type="spellEnd"/>
      <w:r w:rsidR="00D75A5E">
        <w:t xml:space="preserve">-ban szereplő </w:t>
      </w:r>
      <w:proofErr w:type="spellStart"/>
      <w:r w:rsidR="00D75A5E">
        <w:t>AutoMapperhez</w:t>
      </w:r>
      <w:proofErr w:type="spellEnd"/>
      <w:r w:rsidR="00D75A5E">
        <w:t xml:space="preserve"> (</w:t>
      </w:r>
      <w:r w:rsidR="00D75A5E">
        <w:fldChar w:fldCharType="begin"/>
      </w:r>
      <w:r w:rsidR="00D75A5E">
        <w:instrText xml:space="preserve"> REF _Ref89432090 \r \h  \* MERGEFORMAT </w:instrText>
      </w:r>
      <w:r w:rsidR="00D75A5E">
        <w:fldChar w:fldCharType="separate"/>
      </w:r>
      <w:r w:rsidR="00D75A5E">
        <w:t>4.1.5.4</w:t>
      </w:r>
      <w:r w:rsidR="00D75A5E">
        <w:fldChar w:fldCharType="end"/>
      </w:r>
      <w:r w:rsidR="00D75A5E">
        <w:t>) szükséges osztályok. A CQRS (</w:t>
      </w:r>
      <w:r w:rsidR="00D75A5E">
        <w:fldChar w:fldCharType="begin"/>
      </w:r>
      <w:r w:rsidR="00D75A5E">
        <w:instrText xml:space="preserve"> REF _Ref89432139 \r \h  \* MERGEFORMAT </w:instrText>
      </w:r>
      <w:r w:rsidR="00D75A5E">
        <w:fldChar w:fldCharType="separate"/>
      </w:r>
      <w:r w:rsidR="00D75A5E">
        <w:t>4.1.5.1</w:t>
      </w:r>
      <w:r w:rsidR="00D75A5E">
        <w:fldChar w:fldCharType="end"/>
      </w:r>
      <w:r w:rsidR="00D75A5E">
        <w:t>) mintának köszönhetően két részre vannak osztva a hívások</w:t>
      </w:r>
      <w:r w:rsidR="00890F29">
        <w:t>ra reagáló függvények.</w:t>
      </w:r>
      <w:r w:rsidR="00D75A5E">
        <w:t xml:space="preserve"> </w:t>
      </w:r>
      <w:r w:rsidR="00890F29">
        <w:t>Í</w:t>
      </w:r>
      <w:r w:rsidR="00D75A5E">
        <w:t>gy egyik a</w:t>
      </w:r>
      <w:r w:rsidR="006B122B">
        <w:t xml:space="preserve"> műveletek melyek módosítást végeznek az adatbázison a</w:t>
      </w:r>
      <w:r w:rsidR="00D75A5E">
        <w:t xml:space="preserve"> </w:t>
      </w:r>
      <w:proofErr w:type="spellStart"/>
      <w:r w:rsidR="00D75A5E">
        <w:t>Commands</w:t>
      </w:r>
      <w:proofErr w:type="spellEnd"/>
      <w:r w:rsidR="00D75A5E">
        <w:t xml:space="preserve"> mappában szerepel</w:t>
      </w:r>
      <w:r w:rsidR="006B122B">
        <w:t>nek.</w:t>
      </w:r>
      <w:r w:rsidR="00D75A5E">
        <w:t xml:space="preserve"> </w:t>
      </w:r>
      <w:r w:rsidR="006B122B">
        <w:t xml:space="preserve">A </w:t>
      </w:r>
      <w:proofErr w:type="gramStart"/>
      <w:r w:rsidR="006B122B">
        <w:t>műveletek</w:t>
      </w:r>
      <w:proofErr w:type="gramEnd"/>
      <w:r w:rsidR="006B122B">
        <w:t xml:space="preserve"> amelyek csak visszaadják az adatbázis </w:t>
      </w:r>
      <w:proofErr w:type="spellStart"/>
      <w:r w:rsidR="006B122B">
        <w:t>állapotűt</w:t>
      </w:r>
      <w:proofErr w:type="spellEnd"/>
      <w:r w:rsidR="006B122B">
        <w:t xml:space="preserve"> </w:t>
      </w:r>
      <w:r w:rsidR="00D75A5E">
        <w:t xml:space="preserve">pedig a </w:t>
      </w:r>
      <w:proofErr w:type="spellStart"/>
      <w:r w:rsidR="00D75A5E">
        <w:t>Queries</w:t>
      </w:r>
      <w:proofErr w:type="spellEnd"/>
      <w:r w:rsidR="00D75A5E">
        <w:t xml:space="preserve"> mappában. A </w:t>
      </w:r>
      <w:proofErr w:type="spellStart"/>
      <w:r w:rsidR="00D75A5E">
        <w:t>repository</w:t>
      </w:r>
      <w:proofErr w:type="spellEnd"/>
      <w:r w:rsidR="00D75A5E">
        <w:t xml:space="preserve"> minta miatt létezik egy </w:t>
      </w:r>
      <w:proofErr w:type="spellStart"/>
      <w:r w:rsidR="00D75A5E">
        <w:t>Stores</w:t>
      </w:r>
      <w:proofErr w:type="spellEnd"/>
      <w:r w:rsidR="00D75A5E">
        <w:t xml:space="preserve"> mappa, ahol a tényleges adatbázis hívások történnek. Ezek </w:t>
      </w:r>
      <w:proofErr w:type="spellStart"/>
      <w:r w:rsidR="00D75A5E">
        <w:t>interface</w:t>
      </w:r>
      <w:proofErr w:type="spellEnd"/>
      <w:r w:rsidR="00D75A5E">
        <w:t xml:space="preserve"> osztályai az </w:t>
      </w:r>
      <w:proofErr w:type="spellStart"/>
      <w:r w:rsidR="00D75A5E">
        <w:t>Interfaces</w:t>
      </w:r>
      <w:proofErr w:type="spellEnd"/>
      <w:r w:rsidR="00D75A5E">
        <w:t xml:space="preserve"> mappában szerepelnek.</w:t>
      </w:r>
    </w:p>
    <w:p w14:paraId="4153F618" w14:textId="2515ADFB" w:rsidR="00D75A5E" w:rsidRPr="00355695" w:rsidRDefault="00D75A5E" w:rsidP="00D75A5E">
      <w:pPr>
        <w:ind w:firstLine="0"/>
      </w:pPr>
      <w:r>
        <w:tab/>
        <w:t>Végül a legfelső réteg a</w:t>
      </w:r>
      <w:r w:rsidR="00047531">
        <w:t xml:space="preserve">z API </w:t>
      </w:r>
      <w:r w:rsidR="008F5AE8">
        <w:t xml:space="preserve">réteg. Ide érkeznek be a külső hívások, alap esetben közvetlenül a frontendtől, azonban a mi megoldásunkban a kettő közé esik egy API átjáró, amely a megfelelő </w:t>
      </w:r>
      <w:proofErr w:type="spellStart"/>
      <w:r w:rsidR="008F5AE8">
        <w:t>mikroszolgáltatásnak</w:t>
      </w:r>
      <w:proofErr w:type="spellEnd"/>
      <w:r w:rsidR="008F5AE8">
        <w:t xml:space="preserve"> küldi a hívást. A </w:t>
      </w:r>
      <w:proofErr w:type="spellStart"/>
      <w:r w:rsidR="008F5AE8">
        <w:t>Controllers</w:t>
      </w:r>
      <w:proofErr w:type="spellEnd"/>
      <w:r w:rsidR="008F5AE8">
        <w:t xml:space="preserve"> mappában helyezkednek el a kontrollerek.</w:t>
      </w:r>
      <w:r w:rsidR="00047531">
        <w:t xml:space="preserve"> Ide érkeznek a hívások az átjáróból és</w:t>
      </w:r>
      <w:r w:rsidR="008F5AE8">
        <w:t xml:space="preserve"> továbbítják az üzleti logikai réteg felé. A </w:t>
      </w:r>
      <w:proofErr w:type="spellStart"/>
      <w:r w:rsidR="008F5AE8">
        <w:t>Hubs</w:t>
      </w:r>
      <w:proofErr w:type="spellEnd"/>
      <w:r w:rsidR="008F5AE8">
        <w:t xml:space="preserve"> mappában szerepelnek azok a szükséges </w:t>
      </w:r>
      <w:proofErr w:type="spellStart"/>
      <w:r w:rsidR="008F5AE8">
        <w:t>SignalR</w:t>
      </w:r>
      <w:proofErr w:type="spellEnd"/>
      <w:r w:rsidR="008F5AE8">
        <w:t xml:space="preserve"> osztályok, amikkel jelezhetünk a frontendek, ha backenden valami változás történt. Végül azért, hogy átlátható legyen a Startup osztály ezért az abban lévő konfigurációs beállításokat (függőség injektálás, globális kivételkezelés, </w:t>
      </w:r>
      <w:proofErr w:type="spellStart"/>
      <w:r w:rsidR="008F5AE8">
        <w:t>authentikáció</w:t>
      </w:r>
      <w:proofErr w:type="spellEnd"/>
      <w:r w:rsidR="008F5AE8">
        <w:t xml:space="preserve"> és </w:t>
      </w:r>
      <w:proofErr w:type="spellStart"/>
      <w:r w:rsidR="008F5AE8">
        <w:t>authorizáció</w:t>
      </w:r>
      <w:proofErr w:type="spellEnd"/>
      <w:r w:rsidR="008F5AE8">
        <w:t xml:space="preserve">) külön szedtem osztályokra és ezek bekerültek az </w:t>
      </w:r>
      <w:proofErr w:type="spellStart"/>
      <w:r w:rsidR="008F5AE8">
        <w:t>Extensions</w:t>
      </w:r>
      <w:proofErr w:type="spellEnd"/>
      <w:r w:rsidR="008F5AE8">
        <w:t xml:space="preserve"> mappába.</w:t>
      </w:r>
    </w:p>
    <w:p w14:paraId="7DF3F5F0" w14:textId="6AD496F7" w:rsidR="000507C9" w:rsidRPr="000507C9" w:rsidRDefault="00F64CAB" w:rsidP="000507C9">
      <w:pPr>
        <w:pStyle w:val="Cmsor3"/>
      </w:pPr>
      <w:bookmarkStart w:id="28" w:name="_Ref89539171"/>
      <w:bookmarkStart w:id="29" w:name="_Toc89825976"/>
      <w:r>
        <w:t>A</w:t>
      </w:r>
      <w:r w:rsidR="005E2562">
        <w:t>datbázis</w:t>
      </w:r>
      <w:bookmarkEnd w:id="28"/>
      <w:bookmarkEnd w:id="29"/>
    </w:p>
    <w:p w14:paraId="34F58E31" w14:textId="4A617381" w:rsidR="005B7E8F" w:rsidRDefault="00784B0A" w:rsidP="000507C9">
      <w:pPr>
        <w:pStyle w:val="Kp"/>
      </w:pPr>
      <w:r>
        <w:rPr>
          <w:noProof/>
        </w:rPr>
        <w:drawing>
          <wp:inline distT="0" distB="0" distL="0" distR="0" wp14:anchorId="60544D65" wp14:editId="1A6991E1">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p>
    <w:p w14:paraId="5C62439B" w14:textId="307F3995" w:rsidR="00784B0A" w:rsidRDefault="00FA0354" w:rsidP="00A818EB">
      <w:pPr>
        <w:pStyle w:val="Kpalrs"/>
        <w:rPr>
          <w:noProof/>
        </w:rPr>
      </w:pPr>
      <w:r>
        <w:t>5</w:t>
      </w:r>
      <w:r w:rsidR="00784B0A">
        <w:rPr>
          <w:noProof/>
        </w:rPr>
        <w:t>. ábra: A menü adatbázisának felépítése</w:t>
      </w:r>
    </w:p>
    <w:p w14:paraId="1395590E" w14:textId="4B8765A9" w:rsidR="00526A21" w:rsidRDefault="00526A21" w:rsidP="00784B0A">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w:t>
      </w:r>
      <w:r>
        <w:lastRenderedPageBreak/>
        <w:t>adatbázisáról fogok beszélni (</w:t>
      </w:r>
      <w:r w:rsidR="00814D51">
        <w:t>5</w:t>
      </w:r>
      <w:r>
        <w:t xml:space="preserve">.ábra), </w:t>
      </w:r>
      <w:proofErr w:type="spellStart"/>
      <w:r>
        <w:t>ugyanyis</w:t>
      </w:r>
      <w:proofErr w:type="spellEnd"/>
      <w:r>
        <w:t xml:space="preserve"> a játék adatbázisában csak a tervezés szintjén vettem részt és a képen</w:t>
      </w:r>
      <w:r w:rsidR="00784B0A">
        <w:t xml:space="preserve"> (</w:t>
      </w:r>
      <w:r w:rsidR="00760556">
        <w:t>6</w:t>
      </w:r>
      <w:r w:rsidR="00784B0A">
        <w:t>. ábra)</w:t>
      </w:r>
      <w:r>
        <w:t xml:space="preserve"> látható adatbázisfelépítés már a végleges verzió. </w:t>
      </w:r>
    </w:p>
    <w:p w14:paraId="2B32A974" w14:textId="57A54B1E" w:rsidR="00526A21" w:rsidRDefault="00526A21" w:rsidP="00526A21">
      <w:r>
        <w:t xml:space="preserve">Az adatbázis tényleges létrehozása </w:t>
      </w:r>
      <w:proofErr w:type="spellStart"/>
      <w:r>
        <w:t>Code-First</w:t>
      </w:r>
      <w:proofErr w:type="spellEnd"/>
      <w:r>
        <w:t xml:space="preserve"> módszerrel készült, erre a későbbiekben fogok részletesebben kitérni (</w:t>
      </w:r>
      <w:r w:rsidR="00B00992">
        <w:fldChar w:fldCharType="begin"/>
      </w:r>
      <w:r w:rsidR="00B00992">
        <w:instrText xml:space="preserve"> REF _Ref89813862 \r \h </w:instrText>
      </w:r>
      <w:r w:rsidR="00B00992">
        <w:fldChar w:fldCharType="separate"/>
      </w:r>
      <w:r w:rsidR="00B00992">
        <w:t>3.1.4.1</w:t>
      </w:r>
      <w:r w:rsidR="00B00992">
        <w:fldChar w:fldCharType="end"/>
      </w:r>
      <w:r>
        <w:t>)</w:t>
      </w:r>
      <w:r w:rsidR="00784B0A">
        <w:t>.</w:t>
      </w:r>
      <w:r>
        <w:t xml:space="preserve"> Röviden annyi, hogy a kódban lévő osztályokat képeztük le adatbázismodellé. </w:t>
      </w:r>
    </w:p>
    <w:p w14:paraId="519B8867" w14:textId="295167DB" w:rsidR="00526A21" w:rsidRDefault="00526A21" w:rsidP="00526A21">
      <w:r>
        <w:t>A képen látszódik a sok „</w:t>
      </w:r>
      <w:proofErr w:type="spellStart"/>
      <w:proofErr w:type="gramStart"/>
      <w:r>
        <w:t>AspNet</w:t>
      </w:r>
      <w:proofErr w:type="spellEnd"/>
      <w:r>
        <w:t>”-</w:t>
      </w:r>
      <w:proofErr w:type="gramEnd"/>
      <w:r>
        <w:t>el kezdődő tábla, ezek amiatt generálódtak, mert a saját „</w:t>
      </w:r>
      <w:proofErr w:type="spellStart"/>
      <w:r>
        <w:t>DbContext</w:t>
      </w:r>
      <w:proofErr w:type="spellEnd"/>
      <w:r>
        <w:t>”-</w:t>
      </w:r>
      <w:proofErr w:type="spellStart"/>
      <w:r>
        <w:t>ünk</w:t>
      </w:r>
      <w:proofErr w:type="spellEnd"/>
      <w:r>
        <w:t xml:space="preserve"> nem a sima „</w:t>
      </w:r>
      <w:proofErr w:type="spellStart"/>
      <w:r>
        <w:t>DbContext</w:t>
      </w:r>
      <w:proofErr w:type="spellEnd"/>
      <w:r>
        <w:t>” osztályból származik le, hanem az „</w:t>
      </w:r>
      <w:proofErr w:type="spellStart"/>
      <w:r>
        <w:t>IdentityDbContext</w:t>
      </w:r>
      <w:proofErr w:type="spellEnd"/>
      <w:r>
        <w:t>”-</w:t>
      </w:r>
      <w:proofErr w:type="spellStart"/>
      <w:r>
        <w:t>ből</w:t>
      </w:r>
      <w:proofErr w:type="spellEnd"/>
      <w:r>
        <w:t>. Erre a felhasználók kezelése miatt van szükség azonban erről is részletesebben ki fogok térni a későbbiekben (</w:t>
      </w:r>
      <w:r w:rsidR="00B00992">
        <w:fldChar w:fldCharType="begin"/>
      </w:r>
      <w:r w:rsidR="00B00992">
        <w:instrText xml:space="preserve"> REF _Ref89337922 \r \h </w:instrText>
      </w:r>
      <w:r w:rsidR="00B00992">
        <w:fldChar w:fldCharType="separate"/>
      </w:r>
      <w:r w:rsidR="00B00992">
        <w:t>3.1.4.2</w:t>
      </w:r>
      <w:r w:rsidR="00B00992">
        <w:fldChar w:fldCharType="end"/>
      </w:r>
      <w:r>
        <w:t xml:space="preserve">). </w:t>
      </w:r>
    </w:p>
    <w:p w14:paraId="56CCB946" w14:textId="5F32000C" w:rsidR="00526A21" w:rsidRDefault="00526A21" w:rsidP="00526A21">
      <w:r>
        <w:t>A „</w:t>
      </w:r>
      <w:proofErr w:type="spellStart"/>
      <w:r>
        <w:t>Lobbies</w:t>
      </w:r>
      <w:proofErr w:type="spellEnd"/>
      <w:r>
        <w:t xml:space="preserve">” tábla tárolja, hogy mi az adott </w:t>
      </w:r>
      <w:proofErr w:type="spellStart"/>
      <w:r>
        <w:t>varó</w:t>
      </w:r>
      <w:proofErr w:type="spellEnd"/>
      <w:r>
        <w:t xml:space="preserve"> </w:t>
      </w:r>
      <w:proofErr w:type="spellStart"/>
      <w:r>
        <w:t>jelszava</w:t>
      </w:r>
      <w:proofErr w:type="spellEnd"/>
      <w:r>
        <w:t>, a felhasználót aki létrehozta a várót és hozzá tartozó „</w:t>
      </w:r>
      <w:proofErr w:type="spellStart"/>
      <w:proofErr w:type="gramStart"/>
      <w:r>
        <w:t>GameBoardId</w:t>
      </w:r>
      <w:proofErr w:type="spellEnd"/>
      <w:r>
        <w:t>”-</w:t>
      </w:r>
      <w:proofErr w:type="gramEnd"/>
      <w:r>
        <w:t>t. Ez a játék adatbázisának egy külső kulcsa, ami nulla értéket vesz fel, ha nincs elindítva a játék</w:t>
      </w:r>
      <w:r w:rsidR="00712E6A">
        <w:t>.</w:t>
      </w:r>
      <w:r>
        <w:t xml:space="preserve"> </w:t>
      </w:r>
      <w:r w:rsidR="00712E6A">
        <w:t>A</w:t>
      </w:r>
      <w:r>
        <w:t xml:space="preserve">mint </w:t>
      </w:r>
      <w:r w:rsidR="00712E6A">
        <w:t xml:space="preserve">viszont </w:t>
      </w:r>
      <w:r>
        <w:t>elindul</w:t>
      </w:r>
      <w:r w:rsidR="00712E6A">
        <w:t>,</w:t>
      </w:r>
      <w:r>
        <w:t xml:space="preserve"> a hozzá tartozó </w:t>
      </w:r>
      <w:proofErr w:type="spellStart"/>
      <w:r>
        <w:t>GameBoard</w:t>
      </w:r>
      <w:proofErr w:type="spellEnd"/>
      <w:r>
        <w:t xml:space="preserve"> kulcsát megkapja. A felhasználó és a váró közé kell egy kapcsolótábla, amely tárolja az adott váróban tartózkodó játékosokat, ennek a neve „</w:t>
      </w:r>
      <w:proofErr w:type="spellStart"/>
      <w:r>
        <w:t>LobbyAccounts</w:t>
      </w:r>
      <w:proofErr w:type="spellEnd"/>
      <w:r>
        <w:t>”.</w:t>
      </w:r>
    </w:p>
    <w:p w14:paraId="06EC94D0" w14:textId="77E98266" w:rsidR="00526A21" w:rsidRDefault="00526A21" w:rsidP="00526A21">
      <w:r>
        <w:t>A „</w:t>
      </w:r>
      <w:proofErr w:type="spellStart"/>
      <w:r>
        <w:t>Friends</w:t>
      </w:r>
      <w:proofErr w:type="spellEnd"/>
      <w:r>
        <w:t>”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r w:rsidR="00712E6A">
        <w:t>, ami igazat vesz fel</w:t>
      </w:r>
      <w:r w:rsidR="004C5B38">
        <w:t>,</w:t>
      </w:r>
      <w:r w:rsidR="00712E6A">
        <w:t xml:space="preserve"> ha az adott játék meghívott minket és törlődik automatikusan</w:t>
      </w:r>
      <w:r w:rsidR="00471304">
        <w:t>,</w:t>
      </w:r>
      <w:r w:rsidR="00712E6A">
        <w:t xml:space="preserve"> ha a váróban lévő játékosok elindít</w:t>
      </w:r>
      <w:r w:rsidR="00471304">
        <w:t>j</w:t>
      </w:r>
      <w:r w:rsidR="00712E6A">
        <w:t>ák a játékot.</w:t>
      </w:r>
    </w:p>
    <w:p w14:paraId="3D15B5FF" w14:textId="77777777" w:rsidR="00526A21" w:rsidRPr="002131CA" w:rsidRDefault="00526A21" w:rsidP="00526A21">
      <w:r>
        <w:t>A „</w:t>
      </w:r>
      <w:proofErr w:type="spellStart"/>
      <w:r>
        <w:t>Histories</w:t>
      </w:r>
      <w:proofErr w:type="spellEnd"/>
      <w:r>
        <w:t xml:space="preserve">” tárolja, hogy melyik felhasználó milyen karakterrel </w:t>
      </w:r>
      <w:proofErr w:type="spellStart"/>
      <w:r>
        <w:t>hanyadik</w:t>
      </w:r>
      <w:proofErr w:type="spellEnd"/>
      <w:r>
        <w:t xml:space="preserve"> helyezést ért el. Ennek az időpontja is el van mentve.</w:t>
      </w:r>
    </w:p>
    <w:p w14:paraId="04F3C797" w14:textId="77777777" w:rsidR="00526A21" w:rsidRDefault="00526A21" w:rsidP="00526A21">
      <w:pPr>
        <w:pStyle w:val="Kp"/>
      </w:pPr>
      <w:r>
        <w:rPr>
          <w:noProof/>
        </w:rPr>
        <w:lastRenderedPageBreak/>
        <w:drawing>
          <wp:inline distT="0" distB="0" distL="0" distR="0" wp14:anchorId="071BFB4E" wp14:editId="578488C5">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173C9811" w14:textId="36752337" w:rsidR="00526A21" w:rsidRPr="0016548D" w:rsidRDefault="00FA0354" w:rsidP="00A818EB">
      <w:pPr>
        <w:pStyle w:val="Kpalrs"/>
      </w:pPr>
      <w:r>
        <w:t>6</w:t>
      </w:r>
      <w:r w:rsidR="00526A21">
        <w:t>. ábra: A játék adatbázisának felépítése</w:t>
      </w:r>
    </w:p>
    <w:p w14:paraId="30D1E94F" w14:textId="77777777" w:rsidR="00471304" w:rsidRDefault="00526A21" w:rsidP="00526A21">
      <w:r>
        <w:t xml:space="preserve">Mint említettem a játék adatbázisának csak a tervezés szintjén vettem részt, a társam volt, aki ezt később javítgatta, hozzárakott/elvett. Alapvetően úgy épül fel, hogy létezik a </w:t>
      </w:r>
      <w:proofErr w:type="gramStart"/>
      <w:r>
        <w:t>„</w:t>
      </w:r>
      <w:proofErr w:type="spellStart"/>
      <w:r>
        <w:t>GameBoard</w:t>
      </w:r>
      <w:proofErr w:type="spellEnd"/>
      <w:r>
        <w:t>”</w:t>
      </w:r>
      <w:proofErr w:type="gramEnd"/>
      <w:r>
        <w:t xml:space="preserve"> ami igazából a váró táblájának játékbéli megfelelője. Itt kiegészül minden olyan eseménnyel, ami előfordulhat a játékban (</w:t>
      </w:r>
      <w:proofErr w:type="spellStart"/>
      <w:r>
        <w:t>IsOver</w:t>
      </w:r>
      <w:proofErr w:type="spellEnd"/>
      <w:r>
        <w:t xml:space="preserve">, </w:t>
      </w:r>
      <w:proofErr w:type="spellStart"/>
      <w:r>
        <w:t>TurnPhase</w:t>
      </w:r>
      <w:proofErr w:type="spellEnd"/>
      <w:r>
        <w:t xml:space="preserve">). </w:t>
      </w:r>
    </w:p>
    <w:p w14:paraId="325D7B59" w14:textId="4751CACA" w:rsidR="00CC1A5A" w:rsidRDefault="00526A21" w:rsidP="00526A21">
      <w:r>
        <w:t>Vannak még a játékosok. Ez a felhasználó megfelelője a játékban, ahol kiegészül egyéb tulajdonságokkal</w:t>
      </w:r>
      <w:r w:rsidR="00471304">
        <w:t>, mint például az aktuális életereje, játszott karakterének típusa stb</w:t>
      </w:r>
      <w:r>
        <w:t xml:space="preserve">. </w:t>
      </w:r>
    </w:p>
    <w:p w14:paraId="24C102C4" w14:textId="3A7281A1" w:rsidR="00526A21" w:rsidRDefault="00CC1A5A" w:rsidP="00CC1A5A">
      <w:r>
        <w:t>Létezik a „</w:t>
      </w:r>
      <w:proofErr w:type="spellStart"/>
      <w:r>
        <w:t>Cards</w:t>
      </w:r>
      <w:proofErr w:type="spellEnd"/>
      <w:r>
        <w:t>” tábla, amely egy adott kártyát reprezentál. Ennek van leírása, típusa stb. Mivel a</w:t>
      </w:r>
      <w:r w:rsidR="00526A21">
        <w:t xml:space="preserve"> játékosoknak</w:t>
      </w:r>
      <w:r>
        <w:t xml:space="preserve"> és a játéktér asztalán is léteznek kártyák</w:t>
      </w:r>
      <w:r w:rsidR="00526A21">
        <w:t>, ezért ez</w:t>
      </w:r>
      <w:r>
        <w:t>t</w:t>
      </w:r>
      <w:r w:rsidR="00526A21">
        <w:t xml:space="preserve"> a feladatot </w:t>
      </w:r>
      <w:r>
        <w:t xml:space="preserve">a </w:t>
      </w:r>
      <w:r w:rsidR="00526A21">
        <w:t xml:space="preserve">két darab kapcsolótábla látja el. </w:t>
      </w:r>
      <w:r>
        <w:t>Érdekesség lehet, a kapcsolótáblákban elhelyezett „</w:t>
      </w:r>
      <w:proofErr w:type="spellStart"/>
      <w:r>
        <w:t>CardColorType</w:t>
      </w:r>
      <w:proofErr w:type="spellEnd"/>
      <w:r>
        <w:t>” és „</w:t>
      </w:r>
      <w:proofErr w:type="spellStart"/>
      <w:r>
        <w:t>FrenchNumber</w:t>
      </w:r>
      <w:proofErr w:type="spellEnd"/>
      <w:r>
        <w:t>”. Minden kártyának van egy franciakártyás jelölése. Azonban az adatbázisban a kártyákat csak egyszer szerettük volna eltárolni, így ezeket a jelöléseket véletlenszerűen kapja meg a kapcsolótábla.</w:t>
      </w:r>
    </w:p>
    <w:p w14:paraId="43680233" w14:textId="08293D04" w:rsidR="00FA0354" w:rsidRPr="00526A21" w:rsidRDefault="00526A21" w:rsidP="00FA0354">
      <w:r>
        <w:t>Mint ahogy a menü logikájában szerepel a váró táblájában egy külső kulcs a „</w:t>
      </w:r>
      <w:proofErr w:type="spellStart"/>
      <w:proofErr w:type="gramStart"/>
      <w:r>
        <w:t>GameBoard</w:t>
      </w:r>
      <w:proofErr w:type="spellEnd"/>
      <w:r>
        <w:t>”-</w:t>
      </w:r>
      <w:proofErr w:type="spellStart"/>
      <w:proofErr w:type="gramEnd"/>
      <w:r>
        <w:t>ra</w:t>
      </w:r>
      <w:proofErr w:type="spellEnd"/>
      <w:r>
        <w:t xml:space="preserve">, úgy itt is elhelyezkedik egy külső kulcs a „Lobby” táblára. Ennek a neve </w:t>
      </w:r>
      <w:proofErr w:type="spellStart"/>
      <w:r>
        <w:t>LobbyOwnerId</w:t>
      </w:r>
      <w:proofErr w:type="spellEnd"/>
      <w:r>
        <w:t>,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50949D80" w14:textId="6084EFAE" w:rsidR="005E2562" w:rsidRDefault="00355695" w:rsidP="005E2562">
      <w:pPr>
        <w:pStyle w:val="Cmsor3"/>
      </w:pPr>
      <w:bookmarkStart w:id="30" w:name="_Toc89825977"/>
      <w:r>
        <w:lastRenderedPageBreak/>
        <w:t>Adatelérési réteg</w:t>
      </w:r>
      <w:bookmarkEnd w:id="30"/>
    </w:p>
    <w:p w14:paraId="1D05F5F7" w14:textId="168B32EC" w:rsidR="000D2D9B" w:rsidRDefault="000D2D9B" w:rsidP="000D2D9B">
      <w:pPr>
        <w:pStyle w:val="Cmsor4"/>
      </w:pPr>
      <w:bookmarkStart w:id="31" w:name="_Ref89813862"/>
      <w:proofErr w:type="spellStart"/>
      <w:r>
        <w:t>Entity</w:t>
      </w:r>
      <w:proofErr w:type="spellEnd"/>
      <w:r>
        <w:t xml:space="preserve"> Framework</w:t>
      </w:r>
      <w:r w:rsidR="006F0D61">
        <w:t xml:space="preserve">, </w:t>
      </w:r>
      <w:proofErr w:type="spellStart"/>
      <w:r w:rsidR="006F0D61">
        <w:t>Code-First</w:t>
      </w:r>
      <w:bookmarkEnd w:id="31"/>
      <w:proofErr w:type="spellEnd"/>
    </w:p>
    <w:p w14:paraId="752D5715" w14:textId="430F55DC" w:rsidR="00526A21" w:rsidRPr="00526A21" w:rsidRDefault="00526A21" w:rsidP="00526A21">
      <w:r>
        <w:t xml:space="preserve">Célunk, hogy a </w:t>
      </w:r>
      <w:r w:rsidR="001D43B9">
        <w:t>C# kódban létrehozott objektum orientált osztályokat, melyek többségében csak tagváltozót (</w:t>
      </w:r>
      <w:proofErr w:type="spellStart"/>
      <w:r w:rsidR="001D43B9">
        <w:t>property</w:t>
      </w:r>
      <w:proofErr w:type="spellEnd"/>
      <w:r w:rsidR="001D43B9">
        <w:t xml:space="preserve">) tartalmaznak átalakítsuk adatbázis táblákká. Erre ad támogatást az </w:t>
      </w:r>
      <w:proofErr w:type="spellStart"/>
      <w:r w:rsidR="001D43B9">
        <w:t>Entity</w:t>
      </w:r>
      <w:proofErr w:type="spellEnd"/>
      <w:r w:rsidR="001D43B9">
        <w:t xml:space="preserve"> Framework, mely pontosan ezt a feladatot segíti elő. </w:t>
      </w:r>
    </w:p>
    <w:p w14:paraId="15782D3B" w14:textId="5FBAE6FD" w:rsidR="006F0D61" w:rsidRDefault="006F0D61" w:rsidP="006F0D61">
      <w:r>
        <w:t xml:space="preserve">A </w:t>
      </w:r>
      <w:proofErr w:type="spellStart"/>
      <w:r>
        <w:t>Code-First</w:t>
      </w:r>
      <w:proofErr w:type="spellEnd"/>
      <w:r>
        <w:t xml:space="preserve"> módszer </w:t>
      </w:r>
      <w:r w:rsidR="00526A21">
        <w:t>arra épül, hogy</w:t>
      </w:r>
      <w:r>
        <w:t xml:space="preserve"> </w:t>
      </w:r>
      <w:r w:rsidR="001D43B9">
        <w:t>a</w:t>
      </w:r>
      <w:r w:rsidR="00CC1A5A">
        <w:t>z adott</w:t>
      </w:r>
      <w:r w:rsidR="001D43B9">
        <w:t xml:space="preserve"> objektumból létrehozzuk az adatbázismodellt. Ennek a fordított művelete, ahol az adatbázistáblákból generálunk osztályokat, a </w:t>
      </w:r>
      <w:proofErr w:type="spellStart"/>
      <w:r w:rsidR="001D43B9">
        <w:t>Reverse</w:t>
      </w:r>
      <w:proofErr w:type="spellEnd"/>
      <w:r w:rsidR="001D43B9">
        <w:t xml:space="preserve"> </w:t>
      </w:r>
      <w:proofErr w:type="spellStart"/>
      <w:r w:rsidR="001D43B9">
        <w:t>Engineered</w:t>
      </w:r>
      <w:proofErr w:type="spellEnd"/>
      <w:r w:rsidR="001D43B9">
        <w:t xml:space="preserve"> </w:t>
      </w:r>
      <w:proofErr w:type="spellStart"/>
      <w:r w:rsidR="001D43B9">
        <w:t>Code-First</w:t>
      </w:r>
      <w:proofErr w:type="spellEnd"/>
      <w:r w:rsidR="001D43B9">
        <w:t>.</w:t>
      </w:r>
    </w:p>
    <w:p w14:paraId="0A51850F" w14:textId="58D52C38" w:rsidR="001D43B9" w:rsidRPr="006F0D61" w:rsidRDefault="001D43B9" w:rsidP="006F0D61">
      <w:r>
        <w:t xml:space="preserve">A generáláskor azonban észrevehetjük, hogy létrejött egy olyan tábla is, amelyet nem definiáltunk C# osztályként. Az </w:t>
      </w:r>
      <w:proofErr w:type="spellStart"/>
      <w:r>
        <w:t>EFMigrationsHistory</w:t>
      </w:r>
      <w:proofErr w:type="spellEnd"/>
      <w:r>
        <w:t xml:space="preserve"> tábla </w:t>
      </w:r>
      <w:r w:rsidR="00EE6A98">
        <w:t>lényegében</w:t>
      </w:r>
      <w:r>
        <w:t xml:space="preserve"> eltárolja, hogy utoljára milyen módosításokat hoztunk létre. </w:t>
      </w:r>
      <w:r w:rsidR="00B71A21">
        <w:t xml:space="preserve">Ezt úgy teszi meg, hogy lementi annak a migrációs osztálynak a nevét melyet, mi generáltunk le az utolsó alkalommal amikor létrehoztuk/változtattunk az adatbázison. </w:t>
      </w:r>
      <w:r w:rsidR="00EE6A98">
        <w:t>Az</w:t>
      </w:r>
      <w:r w:rsidR="00CE1B8D">
        <w:t xml:space="preserve"> </w:t>
      </w:r>
      <w:r w:rsidR="00EE6A98">
        <w:t xml:space="preserve">kialakított </w:t>
      </w:r>
      <w:r w:rsidR="00CE1B8D">
        <w:t xml:space="preserve">osztályok a </w:t>
      </w:r>
      <w:proofErr w:type="spellStart"/>
      <w:r w:rsidR="00CE1B8D">
        <w:t>Migrations</w:t>
      </w:r>
      <w:proofErr w:type="spellEnd"/>
      <w:r w:rsidR="00CE1B8D">
        <w:t xml:space="preserve"> mappában találhatóak. Ezekben az osztályokban definiálja azokat az utasításokat</w:t>
      </w:r>
      <w:r w:rsidR="00482AB5">
        <w:t>,</w:t>
      </w:r>
      <w:r w:rsidR="00CE1B8D">
        <w:t xml:space="preserve"> amikkel fel és le tudjuk frissíteni (</w:t>
      </w:r>
      <w:proofErr w:type="spellStart"/>
      <w:r w:rsidR="00CE1B8D">
        <w:t>Up</w:t>
      </w:r>
      <w:proofErr w:type="spellEnd"/>
      <w:r w:rsidR="00CE1B8D">
        <w:t xml:space="preserve"> és Down függvények) az aktuális adatbázisunkat.</w:t>
      </w:r>
    </w:p>
    <w:p w14:paraId="61AF30F4" w14:textId="01D108C2" w:rsidR="000D2D9B" w:rsidRDefault="000D2D9B" w:rsidP="000D2D9B">
      <w:pPr>
        <w:pStyle w:val="Cmsor4"/>
      </w:pPr>
      <w:bookmarkStart w:id="32" w:name="_Ref89337922"/>
      <w:proofErr w:type="spellStart"/>
      <w:r>
        <w:t>DBContext</w:t>
      </w:r>
      <w:bookmarkEnd w:id="32"/>
      <w:proofErr w:type="spellEnd"/>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6F433CAD" w14:textId="32011117" w:rsidR="009A6716" w:rsidRPr="000D2D9B" w:rsidRDefault="00FD7390" w:rsidP="00A818EB">
      <w:pPr>
        <w:pStyle w:val="Kpalrs"/>
      </w:pPr>
      <w:r>
        <w:t>7</w:t>
      </w:r>
      <w:r w:rsidR="009A6716">
        <w:t xml:space="preserve">. ábra: </w:t>
      </w:r>
      <w:proofErr w:type="spellStart"/>
      <w:r w:rsidR="009A6716">
        <w:t>DbContext</w:t>
      </w:r>
      <w:proofErr w:type="spellEnd"/>
      <w:r w:rsidR="009A6716">
        <w:t xml:space="preserve"> kinézete</w:t>
      </w:r>
    </w:p>
    <w:p w14:paraId="56E2930C" w14:textId="2432FC16" w:rsidR="009A6716" w:rsidRDefault="007E100A" w:rsidP="009A6716">
      <w:pPr>
        <w:ind w:firstLine="0"/>
      </w:pPr>
      <w:r>
        <w:tab/>
        <w:t xml:space="preserve">A </w:t>
      </w:r>
      <w:proofErr w:type="spellStart"/>
      <w:r>
        <w:t>DbContext</w:t>
      </w:r>
      <w:proofErr w:type="spellEnd"/>
      <w:r>
        <w:t xml:space="preserve"> egy olyan osztály mely a későbbiekben ahhoz</w:t>
      </w:r>
      <w:r w:rsidR="00EB7F3E">
        <w:t xml:space="preserve"> ad segítséget</w:t>
      </w:r>
      <w:r>
        <w:t xml:space="preserve">, hogy az adatbázist el tudjuk érni </w:t>
      </w:r>
      <w:proofErr w:type="spellStart"/>
      <w:r>
        <w:t>LinQ</w:t>
      </w:r>
      <w:proofErr w:type="spellEnd"/>
      <w:r>
        <w:t xml:space="preserve"> műveletek használatával. Tehát miután létrehoztuk az adatbázissémát, a </w:t>
      </w:r>
      <w:proofErr w:type="spellStart"/>
      <w:r>
        <w:t>UserIdentityDbContext</w:t>
      </w:r>
      <w:proofErr w:type="spellEnd"/>
      <w:r>
        <w:t xml:space="preserve"> lesz segítségünkre abban, hogy kommunikáljunk az adatbázissal. A</w:t>
      </w:r>
      <w:r w:rsidR="00EB7F3E">
        <w:t xml:space="preserve"> </w:t>
      </w:r>
      <w:proofErr w:type="spellStart"/>
      <w:r w:rsidR="00EB7F3E">
        <w:t>DbSet</w:t>
      </w:r>
      <w:proofErr w:type="spellEnd"/>
      <w:r w:rsidR="00EB7F3E">
        <w:t xml:space="preserve"> típusú</w:t>
      </w:r>
      <w:r>
        <w:t xml:space="preserve"> tagváltozók mindegyike egy táblát jelképez</w:t>
      </w:r>
      <w:r w:rsidR="00EB7F3E">
        <w:t xml:space="preserve">, melynek generikusan adtuk át az objektumot amiből képezni akarjuk a </w:t>
      </w:r>
      <w:proofErr w:type="gramStart"/>
      <w:r w:rsidR="00EB7F3E">
        <w:t>táblát.</w:t>
      </w:r>
      <w:r>
        <w:t>.</w:t>
      </w:r>
      <w:proofErr w:type="gramEnd"/>
      <w:r>
        <w:t xml:space="preserve"> </w:t>
      </w:r>
    </w:p>
    <w:p w14:paraId="1E7730DE" w14:textId="39F3B2CF" w:rsidR="007E100A" w:rsidRDefault="007E100A" w:rsidP="009A6716">
      <w:pPr>
        <w:ind w:firstLine="0"/>
      </w:pPr>
      <w:r>
        <w:lastRenderedPageBreak/>
        <w:tab/>
        <w:t xml:space="preserve">A felüldefiniált </w:t>
      </w:r>
      <w:proofErr w:type="spellStart"/>
      <w:r>
        <w:t>OnModelCreating</w:t>
      </w:r>
      <w:proofErr w:type="spellEnd"/>
      <w:r>
        <w:t>-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1C239C3F" w14:textId="023DBEF1" w:rsidR="007E100A" w:rsidRPr="006F23EF" w:rsidRDefault="007E100A" w:rsidP="009A6716">
      <w:pPr>
        <w:ind w:firstLine="0"/>
      </w:pPr>
      <w:r>
        <w:tab/>
        <w:t xml:space="preserve">Látszódik, hogy a konstruktorba paraméterként kapott értéket feljuttatjuk az ősosztályba. Erre azért van szükség, mert ahhoz, hogy elérjük az adatbázist </w:t>
      </w:r>
      <w:r w:rsidR="005F6A8C">
        <w:t>meg kell adnunk egy úgynevezett „</w:t>
      </w:r>
      <w:proofErr w:type="spellStart"/>
      <w:r w:rsidR="005F6A8C">
        <w:t>connection</w:t>
      </w:r>
      <w:proofErr w:type="spellEnd"/>
      <w:r w:rsidR="005F6A8C">
        <w:t xml:space="preserve"> </w:t>
      </w:r>
      <w:proofErr w:type="spellStart"/>
      <w:proofErr w:type="gramStart"/>
      <w:r w:rsidR="005F6A8C">
        <w:t>string</w:t>
      </w:r>
      <w:proofErr w:type="spellEnd"/>
      <w:r w:rsidR="005F6A8C">
        <w:t>”-</w:t>
      </w:r>
      <w:proofErr w:type="spellStart"/>
      <w:proofErr w:type="gramEnd"/>
      <w:r w:rsidR="005F6A8C">
        <w:t>et</w:t>
      </w:r>
      <w:proofErr w:type="spellEnd"/>
      <w:r w:rsidR="00EB7F3E">
        <w:t>.</w:t>
      </w:r>
      <w:r w:rsidR="005F6A8C">
        <w:t xml:space="preserve"> </w:t>
      </w:r>
      <w:r w:rsidR="00EB7F3E">
        <w:t>Ezt</w:t>
      </w:r>
      <w:r w:rsidR="005F6A8C">
        <w:t xml:space="preserve"> kiszerveztünk egy másik rétegnek, az API rétegnek</w:t>
      </w:r>
      <w:r w:rsidR="00EB7F3E">
        <w:t>, ugyanis itt vannak összegyűjtve azok a fontosabb beállítások, amelyek meghatározzák az alkalmazást.</w:t>
      </w:r>
      <w:r w:rsidR="005F6A8C">
        <w:t xml:space="preserve"> </w:t>
      </w:r>
    </w:p>
    <w:p w14:paraId="7E352B61" w14:textId="15D2D9A7" w:rsidR="00E04977" w:rsidRDefault="000D2D9B" w:rsidP="00E04977">
      <w:pPr>
        <w:pStyle w:val="Cmsor3"/>
      </w:pPr>
      <w:bookmarkStart w:id="33" w:name="_Toc89825978"/>
      <w:r>
        <w:t>Üzleti logikai réteg</w:t>
      </w:r>
      <w:bookmarkEnd w:id="33"/>
    </w:p>
    <w:p w14:paraId="54F494B1" w14:textId="2F57457F" w:rsidR="00EB7F3E" w:rsidRPr="00EB7F3E" w:rsidRDefault="00EB7F3E" w:rsidP="00EB7F3E">
      <w:r>
        <w:t>Az előző rétegre felett helyezkedik el az üzleti logikai réteg, amely felhasználja az alatta elhelyezkedő adatelérési réteget.</w:t>
      </w:r>
    </w:p>
    <w:p w14:paraId="6038E1DA" w14:textId="56D85918" w:rsidR="000D2D9B" w:rsidRDefault="000D2D9B" w:rsidP="006F23EF">
      <w:pPr>
        <w:pStyle w:val="Cmsor4"/>
      </w:pPr>
      <w:bookmarkStart w:id="34" w:name="_Ref89432139"/>
      <w:proofErr w:type="spellStart"/>
      <w:r w:rsidRPr="000D2D9B">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bookmarkEnd w:id="34"/>
    </w:p>
    <w:p w14:paraId="23189B58" w14:textId="77777777" w:rsidR="00F374B2" w:rsidRDefault="008366BD" w:rsidP="000558B1">
      <w:r>
        <w:t xml:space="preserve">A minta lényege, hogy a kontrollertől beérkező hívások szét legyenek választva az alapján, hogy az </w:t>
      </w:r>
      <w:r w:rsidR="00F374B2">
        <w:t>a művelete módosít-e az adatbázison vagy sem</w:t>
      </w:r>
      <w:r>
        <w:t xml:space="preserve">. </w:t>
      </w:r>
    </w:p>
    <w:p w14:paraId="454E1251" w14:textId="407D8A5B" w:rsidR="00F374B2" w:rsidRDefault="008366BD" w:rsidP="000558B1">
      <w:r>
        <w:t>A „</w:t>
      </w:r>
      <w:proofErr w:type="spellStart"/>
      <w:proofErr w:type="gramStart"/>
      <w:r w:rsidR="00F374B2">
        <w:t>Q</w:t>
      </w:r>
      <w:r>
        <w:t>uery</w:t>
      </w:r>
      <w:proofErr w:type="spellEnd"/>
      <w:r>
        <w:t>”-</w:t>
      </w:r>
      <w:proofErr w:type="gramEnd"/>
      <w:r>
        <w:t>k lesznek a GET</w:t>
      </w:r>
      <w:r w:rsidR="00374C7F">
        <w:t>-es</w:t>
      </w:r>
      <w:r>
        <w:t xml:space="preserve"> </w:t>
      </w:r>
      <w:r w:rsidR="00F374B2">
        <w:t>HTTP</w:t>
      </w:r>
      <w:r>
        <w:t xml:space="preserve"> kérések</w:t>
      </w:r>
      <w:r w:rsidR="00F374B2">
        <w:t>, itt tulajdonképpen</w:t>
      </w:r>
      <w:r>
        <w:t xml:space="preserve"> </w:t>
      </w:r>
      <w:r w:rsidR="00F374B2">
        <w:t xml:space="preserve">csak az adatbázis aktuális állapotának lekérdezése zajlik valamilyen logika alapján, így ez nem módosít azon. </w:t>
      </w:r>
    </w:p>
    <w:p w14:paraId="44DEC4DC" w14:textId="6EFDCC66" w:rsidR="000558B1" w:rsidRPr="000558B1" w:rsidRDefault="008366BD" w:rsidP="000558B1">
      <w:r>
        <w:t xml:space="preserve">Ezek el vannak különítve minden egyéb </w:t>
      </w:r>
      <w:r w:rsidR="00F374B2">
        <w:t>HTTP</w:t>
      </w:r>
      <w:r>
        <w:t xml:space="preserve"> kéréstől, esetünkben a POST, PUT és DELETE voltak azok</w:t>
      </w:r>
      <w:r w:rsidR="00F374B2">
        <w:t>,</w:t>
      </w:r>
      <w:r>
        <w:t xml:space="preserve"> amik szóba jöttek. </w:t>
      </w:r>
      <w:r w:rsidR="00F374B2">
        <w:t>Ők az úgynevezett „</w:t>
      </w:r>
      <w:proofErr w:type="spellStart"/>
      <w:proofErr w:type="gramStart"/>
      <w:r w:rsidR="00F374B2">
        <w:t>Command</w:t>
      </w:r>
      <w:proofErr w:type="spellEnd"/>
      <w:r w:rsidR="00F374B2">
        <w:t>”-</w:t>
      </w:r>
      <w:proofErr w:type="gramEnd"/>
      <w:r w:rsidR="00F374B2">
        <w:t>ok amik már ténylegesen módosítás szinten nyúlnak az adatbázishoz. Ugyanis hozzáadnak, változtatnak rajta vagy éppen törlik az adott logika szerinti rekordokat.</w:t>
      </w:r>
    </w:p>
    <w:p w14:paraId="32826994" w14:textId="7BE38E34" w:rsidR="000D2D9B" w:rsidRDefault="000D2D9B" w:rsidP="000D2D9B">
      <w:pPr>
        <w:pStyle w:val="Cmsor4"/>
      </w:pPr>
      <w:proofErr w:type="spellStart"/>
      <w:r>
        <w:t>Repository</w:t>
      </w:r>
      <w:proofErr w:type="spellEnd"/>
      <w:r>
        <w:t xml:space="preserve"> minta</w:t>
      </w:r>
    </w:p>
    <w:p w14:paraId="76A05018" w14:textId="1F66DC55" w:rsidR="000D2D9B" w:rsidRDefault="003D2A8C" w:rsidP="000D2D9B">
      <w:r>
        <w:t xml:space="preserve">A </w:t>
      </w:r>
      <w:proofErr w:type="spellStart"/>
      <w:r>
        <w:t>repository</w:t>
      </w:r>
      <w:proofErr w:type="spellEnd"/>
      <w:r>
        <w:t xml:space="preserve"> minta azt a célt szolgálja, hogy egy plusz réteget adjon a beérkező hívás és az adatbázis elérés közé. A programunkban alapvetően úgy határoztuk meg, hogy minden, amihez szükség van a </w:t>
      </w:r>
      <w:proofErr w:type="spellStart"/>
      <w:r>
        <w:t>DbContext</w:t>
      </w:r>
      <w:proofErr w:type="spellEnd"/>
      <w:r>
        <w:t xml:space="preserve">-en keresztüli adatbázis hívásra, azok belekerülnek ebbe az alsó rétegbe. Ezeket nálunk </w:t>
      </w:r>
      <w:proofErr w:type="spellStart"/>
      <w:r>
        <w:t>Store</w:t>
      </w:r>
      <w:proofErr w:type="spellEnd"/>
      <w:r>
        <w:t>-oknak hívják. Itt történnek azok az adatbázis hívások, amelyeket a középső réteg</w:t>
      </w:r>
      <w:r w:rsidR="00544253">
        <w:t>, az úgynevezett „</w:t>
      </w:r>
      <w:proofErr w:type="spellStart"/>
      <w:proofErr w:type="gramStart"/>
      <w:r w:rsidR="00544253">
        <w:t>Handler</w:t>
      </w:r>
      <w:proofErr w:type="spellEnd"/>
      <w:r w:rsidR="00544253">
        <w:t>”-</w:t>
      </w:r>
      <w:proofErr w:type="gramEnd"/>
      <w:r w:rsidR="00544253">
        <w:t>ek</w:t>
      </w:r>
      <w:r>
        <w:t xml:space="preserve"> gyakrabban </w:t>
      </w:r>
      <w:r w:rsidR="00544253">
        <w:t>használnak fel.</w:t>
      </w:r>
      <w:r>
        <w:t xml:space="preserve"> </w:t>
      </w:r>
    </w:p>
    <w:p w14:paraId="7971C446" w14:textId="77777777" w:rsidR="003F1CC8" w:rsidRDefault="003D2A8C" w:rsidP="000D2D9B">
      <w:r>
        <w:lastRenderedPageBreak/>
        <w:t xml:space="preserve">A </w:t>
      </w:r>
      <w:proofErr w:type="spellStart"/>
      <w:r>
        <w:t>Query</w:t>
      </w:r>
      <w:r w:rsidR="003F1CC8">
        <w:t>Handler</w:t>
      </w:r>
      <w:proofErr w:type="spellEnd"/>
      <w:r>
        <w:t xml:space="preserve"> és </w:t>
      </w:r>
      <w:proofErr w:type="spellStart"/>
      <w:r>
        <w:t>CommandHandler-ekbe</w:t>
      </w:r>
      <w:proofErr w:type="spellEnd"/>
      <w:r>
        <w:t xml:space="preserve"> tehát ezeket a </w:t>
      </w:r>
      <w:proofErr w:type="spellStart"/>
      <w:r>
        <w:t>Store-okat</w:t>
      </w:r>
      <w:proofErr w:type="spellEnd"/>
      <w:r>
        <w:t xml:space="preserve"> függőség injektálás segítségével eljuttatjuk és így az a réteg nem kommunikál közvetlenül az adatbázissal, hanem minden egyéb logikát tartalmaz. </w:t>
      </w:r>
    </w:p>
    <w:p w14:paraId="507FBC72" w14:textId="1599DB0E" w:rsidR="003D2A8C" w:rsidRPr="000D2D9B" w:rsidRDefault="003F1CC8" w:rsidP="000D2D9B">
      <w:r>
        <w:t>Őszintén e</w:t>
      </w:r>
      <w:r w:rsidR="003D2A8C">
        <w:t>nnek esetünkben sokszor nem volt nagy haszna, azonban a programot szerettük volna minden esetleges későbbi változtatásnak megfeleltetni. Így</w:t>
      </w:r>
      <w:r w:rsidR="00570F80">
        <w:t>,</w:t>
      </w:r>
      <w:r w:rsidR="003D2A8C">
        <w:t xml:space="preserve"> ha ez komplikáltnak is hangzik és feleslegesen bonyolítottnak, legalább fel van készítve a program</w:t>
      </w:r>
      <w:r>
        <w:t xml:space="preserve"> az esetleges későbbi módosításkora.</w:t>
      </w:r>
      <w:r w:rsidR="003D2A8C">
        <w:t xml:space="preserve"> </w:t>
      </w:r>
    </w:p>
    <w:p w14:paraId="4E97D740" w14:textId="08586077" w:rsidR="005B7E8F" w:rsidRDefault="000D2D9B" w:rsidP="000D2D9B">
      <w:pPr>
        <w:pStyle w:val="Cmsor4"/>
      </w:pPr>
      <w:r>
        <w:t>Mediator minta</w:t>
      </w:r>
    </w:p>
    <w:p w14:paraId="41796183" w14:textId="19EC2DC8" w:rsidR="000D2D9B" w:rsidRDefault="00570F80" w:rsidP="000D2D9B">
      <w:r>
        <w:t xml:space="preserve">Lényege, hogy a rétegeket </w:t>
      </w:r>
      <w:proofErr w:type="spellStart"/>
      <w:r>
        <w:t>méginkább</w:t>
      </w:r>
      <w:proofErr w:type="spellEnd"/>
      <w:r>
        <w:t xml:space="preserve"> külön lehessen választani egymástól. Erre szolgál a </w:t>
      </w:r>
      <w:proofErr w:type="spellStart"/>
      <w:r>
        <w:t>MediatR</w:t>
      </w:r>
      <w:proofErr w:type="spellEnd"/>
      <w:r>
        <w:t xml:space="preserve"> könyvtár. Az API rétegben az alkalmazás kódjának egy objektumot adunk át, amely meghívja az üzleti logikai rétegben a hozzá megfelelő függvényt.</w:t>
      </w:r>
    </w:p>
    <w:p w14:paraId="1A18F353" w14:textId="6BC8DA80" w:rsidR="00443351" w:rsidRDefault="00570F80" w:rsidP="00443351">
      <w:r>
        <w:t xml:space="preserve">Tehát ebben a rétegben úgynevezett </w:t>
      </w:r>
      <w:proofErr w:type="spellStart"/>
      <w:r>
        <w:t>Handlerek</w:t>
      </w:r>
      <w:proofErr w:type="spellEnd"/>
      <w:r>
        <w:t xml:space="preserve"> hajtják végre a logikai kéréseket</w:t>
      </w:r>
      <w:r w:rsidR="00443351">
        <w:t xml:space="preserve">, melyek tudják, hogy pontosan milyen függvényeket kell lekezelni és ezeknek a függvényeknek milyen értéket kell visszaadniuk. Ugyanis a </w:t>
      </w:r>
      <w:proofErr w:type="spellStart"/>
      <w:r w:rsidR="00443351">
        <w:t>Handlerek</w:t>
      </w:r>
      <w:proofErr w:type="spellEnd"/>
      <w:r w:rsidR="00443351">
        <w:t xml:space="preserve"> leszármaznak az </w:t>
      </w:r>
      <w:proofErr w:type="spellStart"/>
      <w:r w:rsidR="00443351">
        <w:t>IRequestHandler</w:t>
      </w:r>
      <w:proofErr w:type="spellEnd"/>
      <w:r w:rsidR="00443351">
        <w:t xml:space="preserve"> generikus osztályból melynek meg van adva, hogy melyik utasításra vagy lekérdezésre (CQRS minta miatt különválasztva) milyen értéket kell visszaadnia. </w:t>
      </w:r>
    </w:p>
    <w:p w14:paraId="1AC77702" w14:textId="13734E59" w:rsidR="000D2D9B" w:rsidRDefault="000D2D9B" w:rsidP="000D2D9B">
      <w:pPr>
        <w:pStyle w:val="Cmsor4"/>
      </w:pPr>
      <w:bookmarkStart w:id="35" w:name="_Ref89432090"/>
      <w:proofErr w:type="spellStart"/>
      <w:r>
        <w:t>Automapper</w:t>
      </w:r>
      <w:bookmarkEnd w:id="35"/>
      <w:proofErr w:type="spellEnd"/>
    </w:p>
    <w:p w14:paraId="49916AE6" w14:textId="41F4CE5C" w:rsidR="00443351" w:rsidRDefault="00443351" w:rsidP="00443351">
      <w:r>
        <w:t xml:space="preserve">Az </w:t>
      </w:r>
      <w:proofErr w:type="spellStart"/>
      <w:r>
        <w:t>Automapper</w:t>
      </w:r>
      <w:proofErr w:type="spellEnd"/>
      <w:r>
        <w:t xml:space="preserve"> könyvtárra azért van szükségünk, ugyanis az, hogy mit szeretnénk visszaadni a kliensnek, vagy mi az, amit a klienstől kapunk nem mindig egyezik meg azzal az entitással, amit az adatbázisban tárolunk. </w:t>
      </w:r>
      <w:r w:rsidR="00374C7F">
        <w:t xml:space="preserve">Tehát több felhasználási </w:t>
      </w:r>
      <w:proofErr w:type="spellStart"/>
      <w:r w:rsidR="00374C7F">
        <w:t>célre</w:t>
      </w:r>
      <w:proofErr w:type="spellEnd"/>
      <w:r w:rsidR="00374C7F">
        <w:t xml:space="preserve"> több osztályt használhatunk. </w:t>
      </w:r>
      <w:r>
        <w:t xml:space="preserve">A programunkban ezt külön is választottuk és </w:t>
      </w:r>
      <w:proofErr w:type="spellStart"/>
      <w:r>
        <w:t>ViewModelnek</w:t>
      </w:r>
      <w:proofErr w:type="spellEnd"/>
      <w:r>
        <w:t xml:space="preserve"> neveztük el azokat az osztályokat, amelyet a frontendnek küldünk vissza és </w:t>
      </w:r>
      <w:proofErr w:type="spellStart"/>
      <w:r>
        <w:t>DataTransferObject-nek</w:t>
      </w:r>
      <w:proofErr w:type="spellEnd"/>
      <w:r w:rsidR="00374C7F">
        <w:t xml:space="preserve"> (DTO)</w:t>
      </w:r>
      <w:r>
        <w:t xml:space="preserve"> azokat melyeket a frontend küld a backendnek. </w:t>
      </w:r>
    </w:p>
    <w:p w14:paraId="2020975A" w14:textId="1A40AE6F" w:rsidR="00443351" w:rsidRDefault="00443351" w:rsidP="00443351">
      <w:r>
        <w:t xml:space="preserve">Tehát a feladata az </w:t>
      </w:r>
      <w:proofErr w:type="spellStart"/>
      <w:r>
        <w:t>Automappernek</w:t>
      </w:r>
      <w:proofErr w:type="spellEnd"/>
      <w:r>
        <w:t>, hogy a két entitást</w:t>
      </w:r>
      <w:r w:rsidR="00FD7390">
        <w:t xml:space="preserve"> (a </w:t>
      </w:r>
      <w:proofErr w:type="spellStart"/>
      <w:r w:rsidR="00FD7390">
        <w:t>ViewModel</w:t>
      </w:r>
      <w:proofErr w:type="spellEnd"/>
      <w:r w:rsidR="00FD7390">
        <w:t>/DTO és az adatbázis entitást)</w:t>
      </w:r>
      <w:r>
        <w:t xml:space="preserve"> valamilyen megadott módon össze lehessen egyeztetni egymással. </w:t>
      </w:r>
      <w:r w:rsidR="00FD7390">
        <w:t xml:space="preserve">Ezeket az úgynevezett </w:t>
      </w:r>
      <w:proofErr w:type="spellStart"/>
      <w:r w:rsidR="00FD7390">
        <w:t>Profile</w:t>
      </w:r>
      <w:proofErr w:type="spellEnd"/>
      <w:r w:rsidR="00FD7390">
        <w:t xml:space="preserve">-ok konstruktorában tesszük meg. Itt a </w:t>
      </w:r>
      <w:proofErr w:type="spellStart"/>
      <w:r w:rsidR="00FD7390">
        <w:t>CreateMap</w:t>
      </w:r>
      <w:proofErr w:type="spellEnd"/>
      <w:r w:rsidR="00FD7390">
        <w:t xml:space="preserve"> segítségével beállíthatjuk, hogy melyik entitásra melyik entitás legyen </w:t>
      </w:r>
      <w:proofErr w:type="spellStart"/>
      <w:r w:rsidR="00FD7390">
        <w:t>mappelve</w:t>
      </w:r>
      <w:proofErr w:type="spellEnd"/>
      <w:r w:rsidR="00FD7390">
        <w:t>. Ha a két entitásban található tagváltozó nevek megegyeznek akkor nincs szükség egyéb teendőre</w:t>
      </w:r>
      <w:r w:rsidR="00374C7F">
        <w:t xml:space="preserve">, mint csak létrehozni, a </w:t>
      </w:r>
      <w:proofErr w:type="spellStart"/>
      <w:r w:rsidR="00374C7F">
        <w:t>CreateMapet</w:t>
      </w:r>
      <w:proofErr w:type="spellEnd"/>
      <w:r w:rsidR="00374C7F">
        <w:t xml:space="preserve"> a két entitásra.</w:t>
      </w:r>
      <w:r w:rsidR="00FD7390">
        <w:t xml:space="preserve"> </w:t>
      </w:r>
      <w:r w:rsidR="00374C7F">
        <w:t>A</w:t>
      </w:r>
      <w:r w:rsidR="00FD7390">
        <w:t xml:space="preserve">zonban, ha </w:t>
      </w:r>
      <w:r w:rsidR="00374C7F">
        <w:t>különböznek</w:t>
      </w:r>
      <w:r w:rsidR="00FD7390">
        <w:t xml:space="preserve"> és</w:t>
      </w:r>
      <w:r w:rsidR="00374C7F">
        <w:t xml:space="preserve"> bizonyos tagváltozókat szeretnénk </w:t>
      </w:r>
      <w:proofErr w:type="spellStart"/>
      <w:r w:rsidR="00374C7F">
        <w:t>összeakpcsolni</w:t>
      </w:r>
      <w:proofErr w:type="spellEnd"/>
      <w:r w:rsidR="00FD7390">
        <w:t xml:space="preserve"> </w:t>
      </w:r>
      <w:r w:rsidR="00601278">
        <w:t xml:space="preserve">és </w:t>
      </w:r>
      <w:proofErr w:type="spellStart"/>
      <w:r w:rsidR="00601278">
        <w:t>megfelelteni</w:t>
      </w:r>
      <w:proofErr w:type="spellEnd"/>
      <w:r w:rsidR="00601278">
        <w:t xml:space="preserve"> egymásnak</w:t>
      </w:r>
      <w:r w:rsidR="00FD7390">
        <w:t xml:space="preserve"> akkor a </w:t>
      </w:r>
      <w:proofErr w:type="spellStart"/>
      <w:r w:rsidR="00FD7390">
        <w:lastRenderedPageBreak/>
        <w:t>ForMember</w:t>
      </w:r>
      <w:proofErr w:type="spellEnd"/>
      <w:r w:rsidR="00FD7390">
        <w:t xml:space="preserve"> metódussal ezt megtehetjük.</w:t>
      </w:r>
      <w:r w:rsidR="00601278">
        <w:t xml:space="preserve"> Itt beállítjuk a cél osztály </w:t>
      </w:r>
      <w:proofErr w:type="spellStart"/>
      <w:r w:rsidR="00601278">
        <w:t>tagváltózóját</w:t>
      </w:r>
      <w:proofErr w:type="spellEnd"/>
      <w:r w:rsidR="00601278">
        <w:t xml:space="preserve"> és a forrás osztály tagváltozóját.</w:t>
      </w:r>
    </w:p>
    <w:p w14:paraId="0244FDC9" w14:textId="77777777" w:rsidR="00FD7390" w:rsidRDefault="00FD7390" w:rsidP="00FD7390">
      <w:pPr>
        <w:pStyle w:val="Kp"/>
      </w:pPr>
      <w:r>
        <w:rPr>
          <w:noProof/>
        </w:rPr>
        <w:drawing>
          <wp:inline distT="0" distB="0" distL="0" distR="0" wp14:anchorId="57C6F9E8" wp14:editId="09D8E359">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0"/>
                    <a:stretch>
                      <a:fillRect/>
                    </a:stretch>
                  </pic:blipFill>
                  <pic:spPr>
                    <a:xfrm>
                      <a:off x="0" y="0"/>
                      <a:ext cx="5400040" cy="1489710"/>
                    </a:xfrm>
                    <a:prstGeom prst="rect">
                      <a:avLst/>
                    </a:prstGeom>
                  </pic:spPr>
                </pic:pic>
              </a:graphicData>
            </a:graphic>
          </wp:inline>
        </w:drawing>
      </w:r>
    </w:p>
    <w:p w14:paraId="09B1C043" w14:textId="66610BE4" w:rsidR="00FD7390" w:rsidRDefault="00FD7390" w:rsidP="00A818EB">
      <w:pPr>
        <w:pStyle w:val="Kpalrs"/>
      </w:pPr>
      <w:r>
        <w:t xml:space="preserve">8. ábra: </w:t>
      </w:r>
      <w:proofErr w:type="spellStart"/>
      <w:r>
        <w:t>AutoMapper</w:t>
      </w:r>
      <w:proofErr w:type="spellEnd"/>
      <w:r>
        <w:t xml:space="preserve"> </w:t>
      </w:r>
      <w:proofErr w:type="spellStart"/>
      <w:r>
        <w:t>Profile</w:t>
      </w:r>
      <w:proofErr w:type="spellEnd"/>
      <w:r>
        <w:t xml:space="preserve"> létrehozása</w:t>
      </w:r>
    </w:p>
    <w:p w14:paraId="468B726F" w14:textId="3BAAD078" w:rsidR="0027013C" w:rsidRDefault="0027013C" w:rsidP="0027013C">
      <w:r>
        <w:t xml:space="preserve">Ezután már csak a kódban kell a mappert függőség injektálás segítségével létrehozni, majd meghívni rajta a Map függvényt. Ennek átadjuk a </w:t>
      </w:r>
      <w:proofErr w:type="gramStart"/>
      <w:r>
        <w:t>típust</w:t>
      </w:r>
      <w:proofErr w:type="gramEnd"/>
      <w:r>
        <w:t xml:space="preserve"> amelyre </w:t>
      </w:r>
      <w:proofErr w:type="spellStart"/>
      <w:r>
        <w:t>mappelni</w:t>
      </w:r>
      <w:proofErr w:type="spellEnd"/>
      <w:r>
        <w:t xml:space="preserve"> szeretnénk, ez a </w:t>
      </w:r>
      <w:proofErr w:type="spellStart"/>
      <w:r>
        <w:t>FriendViewModel</w:t>
      </w:r>
      <w:proofErr w:type="spellEnd"/>
      <w:r>
        <w:t xml:space="preserve"> lista, majd paraméterként az adatbázis entitását.</w:t>
      </w:r>
    </w:p>
    <w:p w14:paraId="58C3C833" w14:textId="230C6DD4" w:rsidR="0027013C" w:rsidRPr="0027013C" w:rsidRDefault="0027013C" w:rsidP="0027013C">
      <w:pPr>
        <w:pStyle w:val="Kd"/>
        <w:rPr>
          <w:lang w:eastAsia="hu-HU"/>
        </w:rPr>
      </w:pPr>
      <w:proofErr w:type="spellStart"/>
      <w:r>
        <w:rPr>
          <w:color w:val="0000FF"/>
          <w:lang w:eastAsia="hu-HU"/>
        </w:rPr>
        <w:t>return</w:t>
      </w:r>
      <w:proofErr w:type="spellEnd"/>
      <w:r>
        <w:rPr>
          <w:lang w:eastAsia="hu-HU"/>
        </w:rPr>
        <w:t xml:space="preserve"> _</w:t>
      </w:r>
      <w:proofErr w:type="spellStart"/>
      <w:proofErr w:type="gramStart"/>
      <w:r>
        <w:rPr>
          <w:lang w:eastAsia="hu-HU"/>
        </w:rPr>
        <w:t>mapper.Map</w:t>
      </w:r>
      <w:proofErr w:type="spellEnd"/>
      <w:proofErr w:type="gramEnd"/>
      <w:r>
        <w:rPr>
          <w:lang w:eastAsia="hu-HU"/>
        </w:rPr>
        <w:t>&lt;</w:t>
      </w:r>
      <w:proofErr w:type="spellStart"/>
      <w:r>
        <w:rPr>
          <w:lang w:eastAsia="hu-HU"/>
        </w:rPr>
        <w:t>IEnumerable</w:t>
      </w:r>
      <w:proofErr w:type="spellEnd"/>
      <w:r>
        <w:rPr>
          <w:lang w:eastAsia="hu-HU"/>
        </w:rPr>
        <w:t>&lt;</w:t>
      </w:r>
      <w:proofErr w:type="spellStart"/>
      <w:r>
        <w:rPr>
          <w:lang w:eastAsia="hu-HU"/>
        </w:rPr>
        <w:t>FriendViewModel</w:t>
      </w:r>
      <w:proofErr w:type="spellEnd"/>
      <w:r>
        <w:rPr>
          <w:lang w:eastAsia="hu-HU"/>
        </w:rPr>
        <w:t>&gt;&gt;(</w:t>
      </w:r>
      <w:proofErr w:type="spellStart"/>
      <w:r>
        <w:rPr>
          <w:lang w:eastAsia="hu-HU"/>
        </w:rPr>
        <w:t>acceptedFriends</w:t>
      </w:r>
      <w:proofErr w:type="spellEnd"/>
      <w:r>
        <w:rPr>
          <w:lang w:eastAsia="hu-HU"/>
        </w:rPr>
        <w:t>);</w:t>
      </w:r>
    </w:p>
    <w:p w14:paraId="11EB204F" w14:textId="6EAE5573" w:rsidR="000D2D9B" w:rsidRDefault="006F23EF" w:rsidP="000D2D9B">
      <w:pPr>
        <w:pStyle w:val="Cmsor4"/>
      </w:pPr>
      <w:r>
        <w:t xml:space="preserve">Globális </w:t>
      </w:r>
      <w:proofErr w:type="spellStart"/>
      <w:r>
        <w:t>kivételleképzés</w:t>
      </w:r>
      <w:proofErr w:type="spellEnd"/>
    </w:p>
    <w:p w14:paraId="31111351" w14:textId="09674D55" w:rsidR="00FD7390" w:rsidRDefault="005A4718" w:rsidP="00FD7390">
      <w:r>
        <w:t xml:space="preserve">A Globális </w:t>
      </w:r>
      <w:proofErr w:type="spellStart"/>
      <w:r>
        <w:t>kivételleképzés</w:t>
      </w:r>
      <w:proofErr w:type="spellEnd"/>
      <w:r>
        <w:t xml:space="preserve"> lényege, hogy azokban az esetekben, ahol kivételt szeretnénk lekezelni, ezt egy specifikus kivétellel tesszük meg, melyet a későbbiekben egységesen tudunk lekezelni és ezeket átalakítani </w:t>
      </w:r>
      <w:r w:rsidR="0027013C">
        <w:t>HTTP</w:t>
      </w:r>
      <w:r>
        <w:t xml:space="preserve"> válaszokká. Ezt egy külső csomaggal a </w:t>
      </w:r>
      <w:proofErr w:type="spellStart"/>
      <w:proofErr w:type="gramStart"/>
      <w:r>
        <w:t>Hellang.Middleware.ProblemDetails</w:t>
      </w:r>
      <w:proofErr w:type="spellEnd"/>
      <w:proofErr w:type="gramEnd"/>
      <w:r>
        <w:t xml:space="preserve">-el tesszük meg. Az </w:t>
      </w:r>
      <w:proofErr w:type="spellStart"/>
      <w:r>
        <w:t>exceptionok</w:t>
      </w:r>
      <w:proofErr w:type="spellEnd"/>
      <w:r>
        <w:t xml:space="preserve"> </w:t>
      </w:r>
      <w:r w:rsidR="0027013C">
        <w:t>HTTP</w:t>
      </w:r>
      <w:r>
        <w:t xml:space="preserve"> válaszokká átalakítását azt az API rétegben intézzük el. </w:t>
      </w:r>
    </w:p>
    <w:p w14:paraId="26A3A070" w14:textId="0170BFFF" w:rsidR="005A4718" w:rsidRDefault="005A4718" w:rsidP="00FD7390">
      <w:r>
        <w:t xml:space="preserve">Az üzleti logikai rétegben így a saját kivételek létrehozásán túl csak </w:t>
      </w:r>
      <w:r w:rsidR="0027013C">
        <w:t>a</w:t>
      </w:r>
      <w:r>
        <w:t>nnyi feladatunk van, hogy a megadott helyeken el kell dobni az kivételt.</w:t>
      </w:r>
    </w:p>
    <w:p w14:paraId="5D823908" w14:textId="67D2C5DE" w:rsidR="0027013C" w:rsidRDefault="0027013C" w:rsidP="0027013C">
      <w:pPr>
        <w:pStyle w:val="Kd"/>
      </w:pPr>
      <w:proofErr w:type="spellStart"/>
      <w:r>
        <w:rPr>
          <w:color w:val="0000FF"/>
          <w:lang w:eastAsia="hu-HU"/>
        </w:rPr>
        <w:t>throw</w:t>
      </w:r>
      <w:proofErr w:type="spellEnd"/>
      <w:r>
        <w:rPr>
          <w:lang w:eastAsia="hu-HU"/>
        </w:rPr>
        <w:t xml:space="preserve"> </w:t>
      </w:r>
      <w:proofErr w:type="spellStart"/>
      <w:r>
        <w:rPr>
          <w:color w:val="0000FF"/>
          <w:lang w:eastAsia="hu-HU"/>
        </w:rPr>
        <w:t>new</w:t>
      </w:r>
      <w:proofErr w:type="spellEnd"/>
      <w:r>
        <w:rPr>
          <w:lang w:eastAsia="hu-HU"/>
        </w:rPr>
        <w:t xml:space="preserve"> </w:t>
      </w:r>
      <w:proofErr w:type="spellStart"/>
      <w:proofErr w:type="gramStart"/>
      <w:r>
        <w:rPr>
          <w:lang w:eastAsia="hu-HU"/>
        </w:rPr>
        <w:t>InvalidActionException</w:t>
      </w:r>
      <w:proofErr w:type="spellEnd"/>
      <w:r>
        <w:rPr>
          <w:lang w:eastAsia="hu-HU"/>
        </w:rPr>
        <w:t>(</w:t>
      </w:r>
      <w:proofErr w:type="gramEnd"/>
      <w:r>
        <w:rPr>
          <w:color w:val="A31515"/>
          <w:lang w:eastAsia="hu-HU"/>
        </w:rPr>
        <w:t xml:space="preserve">"Lobby is </w:t>
      </w:r>
      <w:proofErr w:type="spellStart"/>
      <w:r>
        <w:rPr>
          <w:color w:val="A31515"/>
          <w:lang w:eastAsia="hu-HU"/>
        </w:rPr>
        <w:t>full</w:t>
      </w:r>
      <w:proofErr w:type="spellEnd"/>
      <w:r>
        <w:rPr>
          <w:color w:val="A31515"/>
          <w:lang w:eastAsia="hu-HU"/>
        </w:rPr>
        <w:t>!"</w:t>
      </w:r>
      <w:r>
        <w:rPr>
          <w:lang w:eastAsia="hu-HU"/>
        </w:rPr>
        <w:t>);</w:t>
      </w:r>
    </w:p>
    <w:p w14:paraId="15E72271" w14:textId="20B02A51" w:rsidR="006F23EF" w:rsidRDefault="006F23EF" w:rsidP="006F23EF">
      <w:pPr>
        <w:pStyle w:val="Cmsor4"/>
      </w:pPr>
      <w:r>
        <w:t>Fontosabb logikai megoldások</w:t>
      </w:r>
    </w:p>
    <w:p w14:paraId="21541F33" w14:textId="5CE24804" w:rsidR="005A4718" w:rsidRDefault="005A4718" w:rsidP="005A4718">
      <w:r>
        <w:t>Eddig többségében a felhasznált mintákról, a struktúráról és a technológiákról beszéltem. Ez a rész viszont érdekesebbnek gondolt logikai megoldásokat fog tartalmazni, hogy hogyan oldottam meg egyes részeket.</w:t>
      </w:r>
    </w:p>
    <w:p w14:paraId="6FF1AF38" w14:textId="783567AF" w:rsidR="005A4718" w:rsidRDefault="0078312F" w:rsidP="005A4718">
      <w:r>
        <w:t xml:space="preserve">Az egyik ilyen a </w:t>
      </w:r>
      <w:proofErr w:type="spellStart"/>
      <w:r>
        <w:t>LobbyStoreban</w:t>
      </w:r>
      <w:proofErr w:type="spellEnd"/>
      <w:r>
        <w:t xml:space="preserve"> elhelyezkedő játékos eltávolítása egy váróból. Ez azért érdekesebb, mert több dologra is figyelni kell egy eltávolítás során. </w:t>
      </w:r>
    </w:p>
    <w:p w14:paraId="3DEB29A0" w14:textId="77777777" w:rsidR="0078312F" w:rsidRDefault="0078312F" w:rsidP="0078312F">
      <w:pPr>
        <w:pStyle w:val="Kp"/>
      </w:pPr>
      <w:r>
        <w:rPr>
          <w:noProof/>
        </w:rPr>
        <w:lastRenderedPageBreak/>
        <w:drawing>
          <wp:inline distT="0" distB="0" distL="0" distR="0" wp14:anchorId="667C0308" wp14:editId="4E1CA735">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1"/>
                    <a:stretch>
                      <a:fillRect/>
                    </a:stretch>
                  </pic:blipFill>
                  <pic:spPr>
                    <a:xfrm>
                      <a:off x="0" y="0"/>
                      <a:ext cx="5400040" cy="3729990"/>
                    </a:xfrm>
                    <a:prstGeom prst="rect">
                      <a:avLst/>
                    </a:prstGeom>
                  </pic:spPr>
                </pic:pic>
              </a:graphicData>
            </a:graphic>
          </wp:inline>
        </w:drawing>
      </w:r>
    </w:p>
    <w:p w14:paraId="33D794BE" w14:textId="4026F3E6" w:rsidR="0078312F" w:rsidRDefault="00A9304C" w:rsidP="00A818EB">
      <w:pPr>
        <w:pStyle w:val="Kpalrs"/>
      </w:pPr>
      <w:r>
        <w:t>9</w:t>
      </w:r>
      <w:r w:rsidR="0078312F">
        <w:t>. ábra: Játékos eltávolítása egy váróból</w:t>
      </w:r>
    </w:p>
    <w:p w14:paraId="647DFBB6" w14:textId="1BBD1A4F" w:rsidR="0078312F" w:rsidRDefault="0078312F" w:rsidP="0078312F">
      <w:r>
        <w:t xml:space="preserve">A függvény megkapja a váró kulcsát és az eltávolítandó felhasználó kulcsát is. Mint említettem a </w:t>
      </w:r>
      <w:proofErr w:type="spellStart"/>
      <w:r>
        <w:t>Store</w:t>
      </w:r>
      <w:proofErr w:type="spellEnd"/>
      <w:r>
        <w:t xml:space="preserve">-ok azok az osztályok, amik a </w:t>
      </w:r>
      <w:proofErr w:type="spellStart"/>
      <w:r>
        <w:t>Repository</w:t>
      </w:r>
      <w:proofErr w:type="spellEnd"/>
      <w:r>
        <w:t xml:space="preserve"> minta miatt plusz rétegként bekerültek, így ez a függvény egy </w:t>
      </w:r>
      <w:proofErr w:type="spellStart"/>
      <w:r>
        <w:t>Handlerből</w:t>
      </w:r>
      <w:proofErr w:type="spellEnd"/>
      <w:r>
        <w:t xml:space="preserve"> volt hívva. A lobby kulcsát a frontend biztosítja, azonban a játékos kulcsát külön kérdezte le a </w:t>
      </w:r>
      <w:proofErr w:type="spellStart"/>
      <w:r w:rsidR="006F06AC">
        <w:t>H</w:t>
      </w:r>
      <w:r>
        <w:t>andler</w:t>
      </w:r>
      <w:proofErr w:type="spellEnd"/>
      <w:r>
        <w:t xml:space="preserve"> egy másik </w:t>
      </w:r>
      <w:proofErr w:type="spellStart"/>
      <w:r>
        <w:t>Store</w:t>
      </w:r>
      <w:proofErr w:type="spellEnd"/>
      <w:r>
        <w:t xml:space="preserve"> felhasználá</w:t>
      </w:r>
      <w:r w:rsidR="006F06AC">
        <w:t>sá</w:t>
      </w:r>
      <w:r>
        <w:t>val (</w:t>
      </w:r>
      <w:proofErr w:type="spellStart"/>
      <w:r>
        <w:t>AccountStore</w:t>
      </w:r>
      <w:proofErr w:type="spellEnd"/>
      <w:r>
        <w:t xml:space="preserve">). </w:t>
      </w:r>
    </w:p>
    <w:p w14:paraId="6E7E6527" w14:textId="2129DC93" w:rsidR="0078312F" w:rsidRDefault="0078312F" w:rsidP="0078312F">
      <w:r>
        <w:t xml:space="preserve">Az első két függvényhívással megkapjuk, a tényleges váró és felhasználó entitást egy-egy adatbázis hívás segítségével. Ha ezek </w:t>
      </w:r>
      <w:proofErr w:type="spellStart"/>
      <w:r>
        <w:t>bármelyik</w:t>
      </w:r>
      <w:r w:rsidR="006F06AC">
        <w:t>e</w:t>
      </w:r>
      <w:proofErr w:type="spellEnd"/>
      <w:r>
        <w:t xml:space="preserve"> nem található akkor kivételt dobunk, amit az API rétegben átalakítunk egy 404 </w:t>
      </w:r>
      <w:proofErr w:type="spellStart"/>
      <w:r>
        <w:t>Not</w:t>
      </w:r>
      <w:proofErr w:type="spellEnd"/>
      <w:r>
        <w:t xml:space="preserve"> </w:t>
      </w:r>
      <w:proofErr w:type="spellStart"/>
      <w:r>
        <w:t>Found</w:t>
      </w:r>
      <w:proofErr w:type="spellEnd"/>
      <w:r>
        <w:t xml:space="preserve"> </w:t>
      </w:r>
      <w:r w:rsidR="006F06AC">
        <w:t>HTTP</w:t>
      </w:r>
      <w:r>
        <w:t xml:space="preserve"> hibává. Ezután lekérdezzük a </w:t>
      </w:r>
      <w:r w:rsidR="00A9304C">
        <w:t>váró</w:t>
      </w:r>
      <w:r>
        <w:t>ban szereplő felhasználók listáját, ugyanis ennek az ellenőrzésével fogunk megtudni olyan információkat</w:t>
      </w:r>
      <w:r w:rsidR="00A9304C">
        <w:t>,</w:t>
      </w:r>
      <w:r>
        <w:t xml:space="preserve"> amikre szükségünk van a tényleges eltávolítás előtt. </w:t>
      </w:r>
      <w:r w:rsidR="00A9304C">
        <w:t xml:space="preserve">Ugyanis, ha mi voltunk a váróban szereplő utolsó játékosok, akkor nem csak a felhasználót kell eltávolítani onnan, hanem magát a várót is </w:t>
      </w:r>
      <w:r w:rsidR="006F06AC">
        <w:t>törölni kell az adatbázisból</w:t>
      </w:r>
      <w:r w:rsidR="00A9304C">
        <w:t>.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6D45B842" w14:textId="7B36E880" w:rsidR="00A9304C" w:rsidRDefault="00A9304C" w:rsidP="0078312F">
      <w:r>
        <w:lastRenderedPageBreak/>
        <w:t xml:space="preserve">Itt példát adtam egy </w:t>
      </w:r>
      <w:proofErr w:type="spellStart"/>
      <w:r>
        <w:t>Storeban</w:t>
      </w:r>
      <w:proofErr w:type="spellEnd"/>
      <w:r>
        <w:t xml:space="preserve"> történő függvényről, amely adatbázis hívásokkal volt tele. A következő példa egy olyan függvény lesz, ami a </w:t>
      </w:r>
      <w:proofErr w:type="spellStart"/>
      <w:r>
        <w:t>Handler</w:t>
      </w:r>
      <w:proofErr w:type="spellEnd"/>
      <w:r>
        <w:t xml:space="preserve"> osztályban helyezkedik el. Itt már csak felhasználja a hozzá tartozó </w:t>
      </w:r>
      <w:proofErr w:type="spellStart"/>
      <w:r>
        <w:t>Store</w:t>
      </w:r>
      <w:proofErr w:type="spellEnd"/>
      <w:r>
        <w:t xml:space="preserve"> megadott függvényét.</w:t>
      </w:r>
    </w:p>
    <w:p w14:paraId="32B78FFE" w14:textId="77777777" w:rsidR="00A9304C" w:rsidRDefault="00A9304C" w:rsidP="00A9304C">
      <w:pPr>
        <w:pStyle w:val="Kp"/>
      </w:pPr>
      <w:r>
        <w:rPr>
          <w:noProof/>
        </w:rPr>
        <w:drawing>
          <wp:inline distT="0" distB="0" distL="0" distR="0" wp14:anchorId="089C183F" wp14:editId="5B7AF982">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2"/>
                    <a:stretch>
                      <a:fillRect/>
                    </a:stretch>
                  </pic:blipFill>
                  <pic:spPr>
                    <a:xfrm>
                      <a:off x="0" y="0"/>
                      <a:ext cx="5400040" cy="2667000"/>
                    </a:xfrm>
                    <a:prstGeom prst="rect">
                      <a:avLst/>
                    </a:prstGeom>
                  </pic:spPr>
                </pic:pic>
              </a:graphicData>
            </a:graphic>
          </wp:inline>
        </w:drawing>
      </w:r>
    </w:p>
    <w:p w14:paraId="04826ED7" w14:textId="11041ABD" w:rsidR="00A9304C" w:rsidRDefault="00D84755" w:rsidP="00A818EB">
      <w:pPr>
        <w:pStyle w:val="Kpalrs"/>
      </w:pPr>
      <w:r>
        <w:t>10</w:t>
      </w:r>
      <w:r w:rsidR="00A9304C">
        <w:t>. ábra: Barátlista lekérdezése</w:t>
      </w:r>
    </w:p>
    <w:p w14:paraId="7891ED3D" w14:textId="283B3D81" w:rsidR="00A9304C" w:rsidRDefault="00A9304C" w:rsidP="00A9304C">
      <w:r>
        <w:t xml:space="preserve">Az elején az felhasználóhoz tartozó </w:t>
      </w:r>
      <w:proofErr w:type="spellStart"/>
      <w:r w:rsidR="00BB0973">
        <w:t>AccountStore-ból</w:t>
      </w:r>
      <w:proofErr w:type="spellEnd"/>
      <w:r w:rsidR="00BB0973">
        <w:t xml:space="preserve"> lekérdezzük az aktuális játékos kulcsát. Ezt a JWT </w:t>
      </w:r>
      <w:proofErr w:type="spellStart"/>
      <w:r w:rsidR="00BB0973">
        <w:t>token</w:t>
      </w:r>
      <w:proofErr w:type="spellEnd"/>
      <w:r w:rsidR="00BB0973">
        <w:t xml:space="preserve"> miatt tudja, de erre a </w:t>
      </w:r>
      <w:r w:rsidR="006F06AC">
        <w:fldChar w:fldCharType="begin"/>
      </w:r>
      <w:r w:rsidR="006F06AC">
        <w:instrText xml:space="preserve"> REF _Ref89561825 \r \h </w:instrText>
      </w:r>
      <w:r w:rsidR="006F06AC">
        <w:fldChar w:fldCharType="separate"/>
      </w:r>
      <w:r w:rsidR="006F06AC">
        <w:t>3.1.6.5</w:t>
      </w:r>
      <w:r w:rsidR="006F06AC">
        <w:fldChar w:fldCharType="end"/>
      </w:r>
      <w:r w:rsidR="00BB0973">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2A012775" w14:textId="4E1B77B2" w:rsidR="00BB0973" w:rsidRDefault="00BB0973" w:rsidP="00A9304C">
      <w:r>
        <w:t xml:space="preserve">Ezután </w:t>
      </w:r>
      <w:proofErr w:type="spellStart"/>
      <w:r>
        <w:t>végigmegyünk</w:t>
      </w:r>
      <w:proofErr w:type="spellEnd"/>
      <w:r>
        <w:t xml:space="preserve"> a listán</w:t>
      </w:r>
      <w:r w:rsidR="000F6AE1">
        <w:t>,</w:t>
      </w:r>
      <w:r>
        <w:t xml:space="preserve"> amit megkaptunk és összegyűjtjük azokat a rekordokat, ahol az aktuális játékosunk a fogadó oldalon van, ugyanis az </w:t>
      </w:r>
      <w:proofErr w:type="spellStart"/>
      <w:r w:rsidR="000F6AE1">
        <w:t>A</w:t>
      </w:r>
      <w:r>
        <w:t>utomapper</w:t>
      </w:r>
      <w:proofErr w:type="spellEnd"/>
      <w:r>
        <w:t xml:space="preserve"> úgy lett beállítva, hogy a küldő felhasználóneve jelenjen meg a </w:t>
      </w:r>
      <w:proofErr w:type="spellStart"/>
      <w:r>
        <w:t>ViewModelben</w:t>
      </w:r>
      <w:proofErr w:type="spellEnd"/>
      <w:r>
        <w:t xml:space="preserve">. A Barátok entitása implementálja az </w:t>
      </w:r>
      <w:proofErr w:type="spellStart"/>
      <w:r>
        <w:t>IEquatable</w:t>
      </w:r>
      <w:proofErr w:type="spellEnd"/>
      <w:r w:rsidR="000F6AE1">
        <w:t xml:space="preserve"> osztály</w:t>
      </w:r>
      <w:r>
        <w:t xml:space="preserve"> </w:t>
      </w:r>
      <w:proofErr w:type="spellStart"/>
      <w:r>
        <w:t>Equals</w:t>
      </w:r>
      <w:proofErr w:type="spellEnd"/>
      <w:r>
        <w:t xml:space="preserve"> függvényét mely arra jó, hogy innentől kezdve egy </w:t>
      </w:r>
      <w:proofErr w:type="spellStart"/>
      <w:r>
        <w:t>Friend</w:t>
      </w:r>
      <w:proofErr w:type="spellEnd"/>
      <w:r>
        <w:t xml:space="preserve"> objektumon is meghívható a képen is látható </w:t>
      </w:r>
      <w:proofErr w:type="spellStart"/>
      <w:r>
        <w:t>Contains</w:t>
      </w:r>
      <w:proofErr w:type="spellEnd"/>
      <w:r w:rsidR="000F6AE1">
        <w:t xml:space="preserve"> függvény, amely visszaadja, hogy tartalmazza-e az általunk definiált egyenlőség szerinti átalakítást</w:t>
      </w:r>
      <w:r>
        <w:t>. Ez akkor ad vissza igaz értéket, ha a fogadó</w:t>
      </w:r>
      <w:r w:rsidR="000F6AE1">
        <w:t xml:space="preserve"> kulcs</w:t>
      </w:r>
      <w:r>
        <w:t xml:space="preserve">a </w:t>
      </w:r>
      <w:r w:rsidR="000F6AE1">
        <w:t xml:space="preserve">ugyanaz, mint a </w:t>
      </w:r>
      <w:r>
        <w:t>küldő</w:t>
      </w:r>
      <w:r w:rsidR="000F6AE1">
        <w:t xml:space="preserve"> kulcsa</w:t>
      </w:r>
      <w:r>
        <w:t xml:space="preserve"> és</w:t>
      </w:r>
      <w:r w:rsidR="000F6AE1">
        <w:t xml:space="preserve"> ez</w:t>
      </w:r>
      <w:r>
        <w:t xml:space="preserve"> fordítva</w:t>
      </w:r>
      <w:r w:rsidR="000F6AE1">
        <w:t xml:space="preserve"> is igaz</w:t>
      </w:r>
      <w:r>
        <w:t xml:space="preserve">. Erre azért volt szükség mert így meg lehet mondani, hogy meg van-e az ide-oda lévő kapcsolat és nem csak egyirányú. </w:t>
      </w:r>
      <w:r w:rsidR="000E63A7">
        <w:t>Azonban ez kétszer rakná bele az értéket mert mindkét alkalommal igazat fog dobni, nekünk viszont csak arra van szükségünk, ahol a fogadó fél azok mi vagyunk. Emiatt eltávolítjuk azt, ahol mi vagyunk a küldő fél.</w:t>
      </w:r>
    </w:p>
    <w:p w14:paraId="4104AAC5" w14:textId="77BD7F9B" w:rsidR="000E63A7" w:rsidRDefault="000E63A7" w:rsidP="00A9304C">
      <w:r>
        <w:lastRenderedPageBreak/>
        <w:t xml:space="preserve">Majd a végén a kapott listát </w:t>
      </w:r>
      <w:proofErr w:type="spellStart"/>
      <w:r>
        <w:t>átmappeljük</w:t>
      </w:r>
      <w:proofErr w:type="spellEnd"/>
      <w:r>
        <w:t xml:space="preserve"> a szükséges </w:t>
      </w:r>
      <w:proofErr w:type="spellStart"/>
      <w:r>
        <w:t>ViewModellé</w:t>
      </w:r>
      <w:proofErr w:type="spellEnd"/>
      <w:r w:rsidR="00D47767">
        <w:t xml:space="preserve"> úgy, hogy a Mapnek megadjuk a forrás és cél entitást.</w:t>
      </w:r>
      <w:r>
        <w:t xml:space="preserve"> </w:t>
      </w:r>
      <w:r w:rsidR="00D47767">
        <w:t xml:space="preserve">Majd </w:t>
      </w:r>
      <w:r>
        <w:t>visszaadjuk azt.</w:t>
      </w:r>
    </w:p>
    <w:p w14:paraId="3BD54FF3" w14:textId="2BCD3160" w:rsidR="000F6AE1" w:rsidRDefault="000F6AE1" w:rsidP="00A9304C">
      <w:r>
        <w:t xml:space="preserve">Az utolsó megemlített logikai megoldás </w:t>
      </w:r>
      <w:r w:rsidR="009753E1">
        <w:t xml:space="preserve">egy felhasználó </w:t>
      </w:r>
      <w:proofErr w:type="spellStart"/>
      <w:r w:rsidR="009753E1">
        <w:t>sztátusz</w:t>
      </w:r>
      <w:proofErr w:type="spellEnd"/>
      <w:r w:rsidR="009753E1">
        <w:t xml:space="preserve"> lekérdező függvény. Ennek keretében kitérek az üzleti logikai rétegben megvalósított felhasználókezelésre is.</w:t>
      </w:r>
    </w:p>
    <w:p w14:paraId="472AF5C8" w14:textId="77777777" w:rsidR="00DB53AF" w:rsidRDefault="000F6AE1" w:rsidP="00DB53AF">
      <w:pPr>
        <w:pStyle w:val="Kp"/>
      </w:pPr>
      <w:r>
        <w:rPr>
          <w:noProof/>
        </w:rPr>
        <w:drawing>
          <wp:inline distT="0" distB="0" distL="0" distR="0" wp14:anchorId="212284AC" wp14:editId="62218F89">
            <wp:extent cx="5400040" cy="2788920"/>
            <wp:effectExtent l="0" t="0" r="0" b="0"/>
            <wp:docPr id="19" name="Kép 1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szöveg látható&#10;&#10;Automatikusan generált leírás"/>
                    <pic:cNvPicPr/>
                  </pic:nvPicPr>
                  <pic:blipFill>
                    <a:blip r:embed="rId23"/>
                    <a:stretch>
                      <a:fillRect/>
                    </a:stretch>
                  </pic:blipFill>
                  <pic:spPr>
                    <a:xfrm>
                      <a:off x="0" y="0"/>
                      <a:ext cx="5400040" cy="2788920"/>
                    </a:xfrm>
                    <a:prstGeom prst="rect">
                      <a:avLst/>
                    </a:prstGeom>
                  </pic:spPr>
                </pic:pic>
              </a:graphicData>
            </a:graphic>
          </wp:inline>
        </w:drawing>
      </w:r>
    </w:p>
    <w:p w14:paraId="170971CA" w14:textId="185D7AC1" w:rsidR="000F6AE1" w:rsidRDefault="00DB53AF" w:rsidP="00A818EB">
      <w:pPr>
        <w:pStyle w:val="Kpalrs"/>
      </w:pPr>
      <w:fldSimple w:instr=" SEQ ábra \* ARABIC ">
        <w:r w:rsidR="0070291D">
          <w:rPr>
            <w:noProof/>
          </w:rPr>
          <w:t>1</w:t>
        </w:r>
      </w:fldSimple>
      <w:r>
        <w:t>1. ábra: Felhasználó aktuális státusza</w:t>
      </w:r>
    </w:p>
    <w:p w14:paraId="0CA795DB" w14:textId="77777777" w:rsidR="008C6099" w:rsidRDefault="00E22230" w:rsidP="00A9304C">
      <w:r>
        <w:t>A frontendnek szükséges tudnia, hogy az aktuális felhasználót éppen melyik felületre kell helyeznie. Ehhez készült egy státusz lekérdező függvény melynek célja visszaadni, hogy a felhasználónak van-e aktuális várója vagy folyamatban lévő játéka</w:t>
      </w:r>
      <w:r w:rsidR="008C6099">
        <w:t>,</w:t>
      </w:r>
      <w:r>
        <w:t xml:space="preserve"> ahova vissza kell tudnia csatlakozni. </w:t>
      </w:r>
    </w:p>
    <w:p w14:paraId="6F2EAF9B" w14:textId="514CE4CA" w:rsidR="000F6AE1" w:rsidRDefault="008C6099" w:rsidP="00A9304C">
      <w:r>
        <w:t>Ha a lekérdezett váró üres, akkor egyértelműen nincs se várója se hozzá tartozó játékmenet, ugyanis a játék csak úgy létezhet, ha van hozzá tartozó váró. Ha várója létezik viszont a benne található „</w:t>
      </w:r>
      <w:proofErr w:type="spellStart"/>
      <w:r>
        <w:t>GameBoardId</w:t>
      </w:r>
      <w:proofErr w:type="spellEnd"/>
      <w:r>
        <w:t xml:space="preserve">” értéke nulla akkor nincs játéka, tehát </w:t>
      </w:r>
      <w:proofErr w:type="spellStart"/>
      <w:r>
        <w:t>kinullozzuk</w:t>
      </w:r>
      <w:proofErr w:type="spellEnd"/>
      <w:r>
        <w:t xml:space="preserve"> a játéktábla kulcsát. Minden más esetben létezik a játékmenet is, ilyenkor mindkét kulcsot visszaadjuk.</w:t>
      </w:r>
    </w:p>
    <w:p w14:paraId="0DF1EDD5" w14:textId="0FE23D3A" w:rsidR="008C6099" w:rsidRDefault="008C6099" w:rsidP="00A9304C">
      <w:r>
        <w:t xml:space="preserve">Az elején látható a nagyon sokat használt </w:t>
      </w:r>
      <w:proofErr w:type="spellStart"/>
      <w:r>
        <w:t>AccountStore</w:t>
      </w:r>
      <w:proofErr w:type="spellEnd"/>
      <w:r>
        <w:t xml:space="preserve">-os függvény a </w:t>
      </w:r>
      <w:proofErr w:type="spellStart"/>
      <w:r>
        <w:t>GetActualAccountId</w:t>
      </w:r>
      <w:proofErr w:type="spellEnd"/>
      <w:r>
        <w:t xml:space="preserve">. Ez a függvény a JWT </w:t>
      </w:r>
      <w:proofErr w:type="spellStart"/>
      <w:r>
        <w:t>Token</w:t>
      </w:r>
      <w:proofErr w:type="spellEnd"/>
      <w:r>
        <w:t xml:space="preserve"> visszafejtése alapján vissza tudja nekünk adni, hogy a bejelentkezett felhasználónak mi a kulcsa.</w:t>
      </w:r>
    </w:p>
    <w:p w14:paraId="174B871C" w14:textId="77777777" w:rsidR="008C6099" w:rsidRDefault="008C6099" w:rsidP="008C6099">
      <w:pPr>
        <w:pStyle w:val="Kd"/>
        <w:rPr>
          <w:lang w:eastAsia="hu-HU"/>
        </w:rPr>
      </w:pPr>
      <w:r>
        <w:rPr>
          <w:lang w:eastAsia="hu-HU"/>
        </w:rPr>
        <w:t>_</w:t>
      </w:r>
      <w:proofErr w:type="spellStart"/>
      <w:proofErr w:type="gramStart"/>
      <w:r>
        <w:rPr>
          <w:lang w:eastAsia="hu-HU"/>
        </w:rPr>
        <w:t>httpContext.User.Claims</w:t>
      </w:r>
      <w:proofErr w:type="spellEnd"/>
      <w:proofErr w:type="gramEnd"/>
    </w:p>
    <w:p w14:paraId="478B0DDF" w14:textId="11229EAE" w:rsidR="008C6099" w:rsidRDefault="008C6099" w:rsidP="008C6099">
      <w:pPr>
        <w:pStyle w:val="Kd"/>
        <w:ind w:left="0"/>
        <w:rPr>
          <w:lang w:eastAsia="hu-HU"/>
        </w:rPr>
      </w:pPr>
      <w:r>
        <w:rPr>
          <w:lang w:eastAsia="hu-HU"/>
        </w:rPr>
        <w:t xml:space="preserve">  </w:t>
      </w:r>
      <w:r>
        <w:rPr>
          <w:lang w:eastAsia="hu-HU"/>
        </w:rPr>
        <w:tab/>
      </w:r>
      <w:proofErr w:type="gramStart"/>
      <w:r>
        <w:rPr>
          <w:lang w:eastAsia="hu-HU"/>
        </w:rPr>
        <w:t>.</w:t>
      </w:r>
      <w:proofErr w:type="spellStart"/>
      <w:r>
        <w:rPr>
          <w:lang w:eastAsia="hu-HU"/>
        </w:rPr>
        <w:t>FirstOrDefault</w:t>
      </w:r>
      <w:proofErr w:type="spellEnd"/>
      <w:proofErr w:type="gramEnd"/>
      <w:r>
        <w:rPr>
          <w:lang w:eastAsia="hu-HU"/>
        </w:rPr>
        <w:t xml:space="preserve">(x =&gt; </w:t>
      </w:r>
      <w:proofErr w:type="spellStart"/>
      <w:r>
        <w:rPr>
          <w:lang w:eastAsia="hu-HU"/>
        </w:rPr>
        <w:t>x.Type</w:t>
      </w:r>
      <w:proofErr w:type="spellEnd"/>
      <w:r>
        <w:rPr>
          <w:lang w:eastAsia="hu-HU"/>
        </w:rPr>
        <w:t xml:space="preserve"> == </w:t>
      </w:r>
      <w:proofErr w:type="spellStart"/>
      <w:r>
        <w:rPr>
          <w:lang w:eastAsia="hu-HU"/>
        </w:rPr>
        <w:t>JwtRegisteredClaimNames.Sub</w:t>
      </w:r>
      <w:proofErr w:type="spellEnd"/>
      <w:r>
        <w:rPr>
          <w:lang w:eastAsia="hu-HU"/>
        </w:rPr>
        <w:t>)</w:t>
      </w:r>
    </w:p>
    <w:p w14:paraId="616D4AA1" w14:textId="6877389F" w:rsidR="008C6099" w:rsidRDefault="008C6099" w:rsidP="008C6099">
      <w:pPr>
        <w:pStyle w:val="Kd"/>
      </w:pPr>
      <w:r>
        <w:rPr>
          <w:lang w:eastAsia="hu-HU"/>
        </w:rPr>
        <w:t xml:space="preserve">     </w:t>
      </w:r>
      <w:proofErr w:type="gramStart"/>
      <w:r>
        <w:rPr>
          <w:lang w:eastAsia="hu-HU"/>
        </w:rPr>
        <w:t>?.</w:t>
      </w:r>
      <w:proofErr w:type="spellStart"/>
      <w:proofErr w:type="gramEnd"/>
      <w:r>
        <w:rPr>
          <w:lang w:eastAsia="hu-HU"/>
        </w:rPr>
        <w:t>Value</w:t>
      </w:r>
      <w:proofErr w:type="spellEnd"/>
      <w:r>
        <w:rPr>
          <w:lang w:eastAsia="hu-HU"/>
        </w:rPr>
        <w:t>;</w:t>
      </w:r>
    </w:p>
    <w:p w14:paraId="4AED1590" w14:textId="6FC3CE31" w:rsidR="002C7010" w:rsidRDefault="002C7010" w:rsidP="00193E1F">
      <w:pPr>
        <w:pStyle w:val="Cmsor3"/>
      </w:pPr>
      <w:bookmarkStart w:id="36" w:name="_Toc89825979"/>
      <w:r>
        <w:lastRenderedPageBreak/>
        <w:t>API</w:t>
      </w:r>
      <w:r w:rsidR="00267AC8" w:rsidRPr="00267AC8">
        <w:t xml:space="preserve"> </w:t>
      </w:r>
      <w:r w:rsidR="008353B3">
        <w:t>réteg</w:t>
      </w:r>
      <w:bookmarkEnd w:id="36"/>
    </w:p>
    <w:p w14:paraId="75D2AADF" w14:textId="69C5CF06" w:rsidR="002C34CF" w:rsidRDefault="002C34CF" w:rsidP="002C34CF">
      <w:pPr>
        <w:pStyle w:val="Cmsor4"/>
      </w:pPr>
      <w:r>
        <w:t xml:space="preserve">Startup, </w:t>
      </w:r>
      <w:proofErr w:type="spellStart"/>
      <w:r>
        <w:t>middlewarek</w:t>
      </w:r>
      <w:proofErr w:type="spellEnd"/>
    </w:p>
    <w:p w14:paraId="64A40AC5" w14:textId="35687D90" w:rsidR="002C34CF" w:rsidRDefault="002C34CF" w:rsidP="002C34CF">
      <w:r>
        <w:t xml:space="preserve">Az alkalmazás elindítását követően a Program osztályban szereplő Main metódus lesz az első, ami lefut. Ez meghívja a szintént ebben az osztályban szereplő </w:t>
      </w:r>
      <w:proofErr w:type="spellStart"/>
      <w:r>
        <w:t>CreateHostBuilder</w:t>
      </w:r>
      <w:proofErr w:type="spellEnd"/>
      <w:r>
        <w:t xml:space="preserve"> függvényt, amely a Startup osztályunkat felhasználva beállítja a </w:t>
      </w:r>
      <w:proofErr w:type="spellStart"/>
      <w:r>
        <w:t>hosztolási</w:t>
      </w:r>
      <w:proofErr w:type="spellEnd"/>
      <w:r>
        <w:t xml:space="preserve"> környezetet.</w:t>
      </w:r>
    </w:p>
    <w:p w14:paraId="732138C2" w14:textId="77777777" w:rsidR="00310533" w:rsidRDefault="002C34CF" w:rsidP="00310533">
      <w:r>
        <w:t xml:space="preserve">A Startup osztály az, amivel leírjuk az alkalmazás szerkezetét. Ez tartalmaz minden általunk megadott konfigurációt. Két függvény szerepel alapértelmezetten benne. </w:t>
      </w:r>
    </w:p>
    <w:p w14:paraId="6FC65224" w14:textId="0296ED7B" w:rsidR="00310533" w:rsidRDefault="002C34CF" w:rsidP="00310533">
      <w:r>
        <w:t xml:space="preserve">A </w:t>
      </w:r>
      <w:proofErr w:type="spellStart"/>
      <w:proofErr w:type="gramStart"/>
      <w:r>
        <w:t>ConfigureService</w:t>
      </w:r>
      <w:proofErr w:type="spellEnd"/>
      <w:proofErr w:type="gramEnd"/>
      <w:r>
        <w:t xml:space="preserve"> amelyben</w:t>
      </w:r>
      <w:r w:rsidR="00310533">
        <w:t xml:space="preserve"> a fontosabb beállításokat lehet implementálni</w:t>
      </w:r>
      <w:r>
        <w:t xml:space="preserve">. </w:t>
      </w:r>
      <w:r w:rsidR="00310533">
        <w:t xml:space="preserve">A programunkban funkciók szerint külön osztályokba rendeztem a beállításokat, hogy átláthatóbb legyen. Ezeket elneveztem </w:t>
      </w:r>
      <w:proofErr w:type="spellStart"/>
      <w:r w:rsidR="00310533">
        <w:t>Extensions-nek</w:t>
      </w:r>
      <w:proofErr w:type="spellEnd"/>
      <w:r w:rsidR="00310533">
        <w:t xml:space="preserve">. Például a </w:t>
      </w:r>
      <w:proofErr w:type="spellStart"/>
      <w:r w:rsidR="00310533">
        <w:t>ServiceExtensionbe</w:t>
      </w:r>
      <w:proofErr w:type="spellEnd"/>
      <w:r w:rsidR="00310533">
        <w:t xml:space="preserve"> kerültek be azok a </w:t>
      </w:r>
      <w:proofErr w:type="spellStart"/>
      <w:r w:rsidR="00310533">
        <w:t>MediatR</w:t>
      </w:r>
      <w:proofErr w:type="spellEnd"/>
      <w:r w:rsidR="00310533">
        <w:t xml:space="preserve"> és </w:t>
      </w:r>
      <w:proofErr w:type="spellStart"/>
      <w:r w:rsidR="00310533">
        <w:t>Storeokhoz</w:t>
      </w:r>
      <w:proofErr w:type="spellEnd"/>
      <w:r w:rsidR="00310533">
        <w:t xml:space="preserve"> kapcsolódó függőség injektálások melyeket muszáj hozzáadni a programhoz.</w:t>
      </w:r>
      <w:r w:rsidR="00310533" w:rsidRPr="00310533">
        <w:t xml:space="preserve"> </w:t>
      </w:r>
      <w:r w:rsidR="00310533">
        <w:t xml:space="preserve">Egy másik az </w:t>
      </w:r>
      <w:proofErr w:type="spellStart"/>
      <w:proofErr w:type="gramStart"/>
      <w:r w:rsidR="00310533">
        <w:t>IdentityExtension</w:t>
      </w:r>
      <w:proofErr w:type="spellEnd"/>
      <w:proofErr w:type="gramEnd"/>
      <w:r w:rsidR="00310533">
        <w:t xml:space="preserve"> ahol az IdentityServer4 szükséges beállításait szedtem egy osztályba.</w:t>
      </w:r>
    </w:p>
    <w:p w14:paraId="1EC6383F" w14:textId="2DEC5905" w:rsidR="002C34CF" w:rsidRPr="002C34CF" w:rsidRDefault="002C34CF" w:rsidP="002C34CF">
      <w:r>
        <w:t xml:space="preserve">A másik a </w:t>
      </w:r>
      <w:proofErr w:type="spellStart"/>
      <w:r w:rsidR="00310533">
        <w:t>Configure</w:t>
      </w:r>
      <w:proofErr w:type="spellEnd"/>
      <w:r w:rsidR="00310533">
        <w:t xml:space="preserve"> függvény melyben a </w:t>
      </w:r>
      <w:proofErr w:type="spellStart"/>
      <w:r w:rsidR="00310533">
        <w:t>middlewareket</w:t>
      </w:r>
      <w:proofErr w:type="spellEnd"/>
      <w:r w:rsidR="00310533">
        <w:t xml:space="preserve"> állítunk be. Az úgynevezett </w:t>
      </w:r>
      <w:proofErr w:type="spellStart"/>
      <w:r w:rsidR="00310533">
        <w:t>middleware</w:t>
      </w:r>
      <w:proofErr w:type="spellEnd"/>
      <w:r w:rsidR="00310533">
        <w:t xml:space="preserve"> csővezetékek feladata, hogy egy adott beérkező kérést az alkalmazás helyesen tudjon lekezelni. Egymás után helyezkednek el ezért fontos, hogy milyen sorrendben vannak a függvényben hozzáadva. Elsőnek a kivételkezeléshez szükséges „</w:t>
      </w:r>
      <w:proofErr w:type="spellStart"/>
      <w:r w:rsidR="00310533">
        <w:t>ProblemDetails</w:t>
      </w:r>
      <w:proofErr w:type="spellEnd"/>
      <w:r w:rsidR="00310533">
        <w:t xml:space="preserve">” csomag függvénye van meghívva, ez lekezeli a későbbi </w:t>
      </w:r>
      <w:proofErr w:type="spellStart"/>
      <w:r w:rsidR="00310533">
        <w:t>middlewarek</w:t>
      </w:r>
      <w:proofErr w:type="spellEnd"/>
      <w:r w:rsidR="00310533">
        <w:t xml:space="preserve"> által esetlegesen dobott hibákat. </w:t>
      </w:r>
    </w:p>
    <w:p w14:paraId="3E6A0C8E" w14:textId="5C8B69B5" w:rsidR="002C34CF" w:rsidRDefault="002C34CF" w:rsidP="002C34CF">
      <w:pPr>
        <w:pStyle w:val="Cmsor4"/>
      </w:pPr>
      <w:r>
        <w:t>Kontrollerek</w:t>
      </w:r>
    </w:p>
    <w:p w14:paraId="315A1D4F" w14:textId="01937FD9" w:rsidR="00230E73" w:rsidRDefault="00230E73" w:rsidP="00310533">
      <w:r>
        <w:t xml:space="preserve">A kontrollerek feladata, hogy a beérkező http hívásokat a megfelelő helyre továbbítsák az üzleti logikai réteg számára, majd az ott kialakított választ visszaadják. </w:t>
      </w:r>
    </w:p>
    <w:p w14:paraId="67813384" w14:textId="2241F017" w:rsidR="00230E73" w:rsidRDefault="00230E73" w:rsidP="00310533">
      <w:r>
        <w:t xml:space="preserve">Egy http hívás lehet GET, POST, PUT és DELETE (ezek, amelyek előfordulnak a programban, azonban ezeken kívül van még sok). Ezek lekérdeznek, hozzáadnak, változtatnak és törölnek. A hívás útvonalát is jelölni kell a kontrollernek úgynevezett </w:t>
      </w:r>
      <w:r w:rsidR="00545A63">
        <w:t>attribútum</w:t>
      </w:r>
      <w:r>
        <w:t xml:space="preserve"> formájában, mely a függvény felett jelenik meg szögletes zárójelben. Az útvonal úgy épül fel, hogy „</w:t>
      </w:r>
      <w:proofErr w:type="spellStart"/>
      <w:proofErr w:type="gramStart"/>
      <w:r>
        <w:t>Hostip:Port</w:t>
      </w:r>
      <w:proofErr w:type="spellEnd"/>
      <w:proofErr w:type="gramEnd"/>
      <w:r>
        <w:t>/</w:t>
      </w:r>
      <w:proofErr w:type="spellStart"/>
      <w:r>
        <w:t>KontrollerNév</w:t>
      </w:r>
      <w:proofErr w:type="spellEnd"/>
      <w:r>
        <w:t>/</w:t>
      </w:r>
      <w:proofErr w:type="spellStart"/>
      <w:r>
        <w:t>AnnotációSzöveg</w:t>
      </w:r>
      <w:proofErr w:type="spellEnd"/>
      <w:r>
        <w:t xml:space="preserve">. </w:t>
      </w:r>
    </w:p>
    <w:p w14:paraId="6B631FA4" w14:textId="1ED915AC" w:rsidR="00310533" w:rsidRDefault="00230E73" w:rsidP="00310533">
      <w:r>
        <w:t xml:space="preserve">Ezen felül adatot is fel lehet juttatni egy kérésbe. Ennek több módja is van. Az egyik, ha magában az URL-ben küldik fel. Ilyenkor a kontrollerben csak </w:t>
      </w:r>
      <w:r w:rsidR="002C3B9C">
        <w:t xml:space="preserve">a </w:t>
      </w:r>
      <w:r>
        <w:t xml:space="preserve">függvényparaméterbe bele kell rakni és magába az </w:t>
      </w:r>
      <w:r w:rsidR="00545A63">
        <w:t>attribútumba</w:t>
      </w:r>
      <w:r>
        <w:t xml:space="preserve"> is</w:t>
      </w:r>
      <w:r w:rsidR="002C3B9C">
        <w:t xml:space="preserve">. Lehetséges csak </w:t>
      </w:r>
      <w:r w:rsidR="002C3B9C">
        <w:lastRenderedPageBreak/>
        <w:t>függvényparaméterként belerakni. Ilyenkor ezek úgynevezett „</w:t>
      </w:r>
      <w:proofErr w:type="gramStart"/>
      <w:r w:rsidR="002C3B9C">
        <w:t>lekérdezés”-</w:t>
      </w:r>
      <w:proofErr w:type="gramEnd"/>
      <w:r w:rsidR="002C3B9C">
        <w:t>ként (</w:t>
      </w:r>
      <w:proofErr w:type="spellStart"/>
      <w:r w:rsidR="002C3B9C">
        <w:t>query</w:t>
      </w:r>
      <w:proofErr w:type="spellEnd"/>
      <w:r w:rsidR="002C3B9C">
        <w:t xml:space="preserve">) jelennek meg az </w:t>
      </w:r>
      <w:r w:rsidR="00545A63">
        <w:t>URL</w:t>
      </w:r>
      <w:r w:rsidR="002C3B9C">
        <w:t>-ben. Például:</w:t>
      </w:r>
      <w:r w:rsidR="00545A63">
        <w:t xml:space="preserve"> </w:t>
      </w:r>
      <w:proofErr w:type="spellStart"/>
      <w:r w:rsidR="00545A63">
        <w:t>URL</w:t>
      </w:r>
      <w:r w:rsidR="002C3B9C">
        <w:t>?gameBoardId</w:t>
      </w:r>
      <w:proofErr w:type="spellEnd"/>
      <w:r w:rsidR="002C3B9C">
        <w:t>=2</w:t>
      </w:r>
      <w:r w:rsidR="00545A63">
        <w:t>&amp;lobbyId=1</w:t>
      </w:r>
      <w:r w:rsidR="002C3B9C">
        <w:t>. Lehetséges még a kérés testében feljuttatni adatot, ilyenkor jelölni kell a paraméter előtt, hogy [</w:t>
      </w:r>
      <w:proofErr w:type="spellStart"/>
      <w:r w:rsidR="002C3B9C">
        <w:t>FromBody</w:t>
      </w:r>
      <w:proofErr w:type="spellEnd"/>
      <w:r w:rsidR="002C3B9C">
        <w:t>], ugyanis ilyenkor a feljutatott JSON formátumot automatikusan átalakítja az általunk kívánt objektummá.</w:t>
      </w:r>
    </w:p>
    <w:p w14:paraId="2C196946" w14:textId="67EA4F5F" w:rsidR="002C3B9C" w:rsidRPr="00310533" w:rsidRDefault="002C3B9C" w:rsidP="002C3B9C">
      <w:r>
        <w:t xml:space="preserve">Mint említettem korábban a kontrollerek a </w:t>
      </w:r>
      <w:proofErr w:type="spellStart"/>
      <w:r>
        <w:t>MediatR</w:t>
      </w:r>
      <w:proofErr w:type="spellEnd"/>
      <w:r>
        <w:t xml:space="preserve"> használatával kommunikálnak a közvetlen alatta lévő réteggel (BLL). Így minden kontroller számára függőség injektálás (</w:t>
      </w:r>
      <w:proofErr w:type="spellStart"/>
      <w:r>
        <w:t>dependency</w:t>
      </w:r>
      <w:proofErr w:type="spellEnd"/>
      <w:r>
        <w:t xml:space="preserve"> </w:t>
      </w:r>
      <w:proofErr w:type="spellStart"/>
      <w:r>
        <w:t>injection</w:t>
      </w:r>
      <w:proofErr w:type="spellEnd"/>
      <w:r>
        <w:t xml:space="preserve">, DI) segítségével kell eljuttatni a </w:t>
      </w:r>
      <w:proofErr w:type="spellStart"/>
      <w:r>
        <w:t>mediatr</w:t>
      </w:r>
      <w:proofErr w:type="spellEnd"/>
      <w:r>
        <w:t>-t</w:t>
      </w:r>
      <w:r w:rsidR="00545A63">
        <w:t>. A</w:t>
      </w:r>
      <w:r>
        <w:t xml:space="preserve"> </w:t>
      </w:r>
      <w:proofErr w:type="spellStart"/>
      <w:r>
        <w:t>Send</w:t>
      </w:r>
      <w:proofErr w:type="spellEnd"/>
      <w:r>
        <w:t xml:space="preserve"> függvényének át kell a létrehozott </w:t>
      </w:r>
      <w:proofErr w:type="spellStart"/>
      <w:r>
        <w:t>Query</w:t>
      </w:r>
      <w:proofErr w:type="spellEnd"/>
      <w:r>
        <w:t xml:space="preserve"> (lekérdezés) vagy </w:t>
      </w:r>
      <w:proofErr w:type="spellStart"/>
      <w:r>
        <w:t>Command</w:t>
      </w:r>
      <w:proofErr w:type="spellEnd"/>
      <w:r>
        <w:t xml:space="preserve"> (utasítás) objektumot.</w:t>
      </w:r>
    </w:p>
    <w:p w14:paraId="07648C86" w14:textId="73824248" w:rsidR="008353B3" w:rsidRDefault="002C34CF" w:rsidP="002C34CF">
      <w:pPr>
        <w:pStyle w:val="Cmsor4"/>
      </w:pPr>
      <w:proofErr w:type="spellStart"/>
      <w:r>
        <w:t>WebSocket</w:t>
      </w:r>
      <w:proofErr w:type="spellEnd"/>
      <w:r>
        <w:t xml:space="preserve"> technológia </w:t>
      </w:r>
    </w:p>
    <w:p w14:paraId="6735B705" w14:textId="1C8D23AC" w:rsidR="000F4B6A" w:rsidRDefault="000F4B6A" w:rsidP="000F4B6A">
      <w:r>
        <w:t xml:space="preserve">A </w:t>
      </w:r>
      <w:proofErr w:type="spellStart"/>
      <w:r>
        <w:t>WebSocket</w:t>
      </w:r>
      <w:proofErr w:type="spellEnd"/>
      <w:r>
        <w:t xml:space="preserve"> technológiára a </w:t>
      </w:r>
      <w:r>
        <w:fldChar w:fldCharType="begin"/>
      </w:r>
      <w:r>
        <w:instrText xml:space="preserve"> REF _Ref89624698 \r \h </w:instrText>
      </w:r>
      <w:r>
        <w:fldChar w:fldCharType="separate"/>
      </w:r>
      <w:r>
        <w:t>3.4</w:t>
      </w:r>
      <w:r>
        <w:fldChar w:fldCharType="end"/>
      </w:r>
      <w:r>
        <w:t xml:space="preserve">-es pontban kitértem. Ebben a részben inkább az </w:t>
      </w:r>
      <w:proofErr w:type="spellStart"/>
      <w:r>
        <w:t>átlalunk</w:t>
      </w:r>
      <w:proofErr w:type="spellEnd"/>
      <w:r>
        <w:t xml:space="preserve"> elkészített osztályokat mutatom be. </w:t>
      </w:r>
    </w:p>
    <w:p w14:paraId="44F8E27A" w14:textId="1B1546F4" w:rsidR="00545A63" w:rsidRDefault="000F4B6A" w:rsidP="00545A63">
      <w:r>
        <w:t xml:space="preserve">Alapvetően az általam elkészített feladatnál 3 helyen kellett használni a </w:t>
      </w:r>
      <w:proofErr w:type="spellStart"/>
      <w:r>
        <w:t>SignalR</w:t>
      </w:r>
      <w:proofErr w:type="spellEnd"/>
      <w:r>
        <w:t xml:space="preserve"> technológiát, melynek feladata a frontend értesítése, ha frissülnie kell. Egyik alapvető ilyen rész a chat funkció működése miatt kell, ugyanis, ha egy váróban/játékban egy játékos üzenni szeretne akkor annak élőben kell tudnia frissülni a többi játékos számára is. </w:t>
      </w:r>
    </w:p>
    <w:p w14:paraId="4619202A" w14:textId="77777777" w:rsidR="000F4B6A" w:rsidRDefault="000F4B6A" w:rsidP="000F4B6A">
      <w:pPr>
        <w:pStyle w:val="Kp"/>
      </w:pPr>
      <w:r>
        <w:rPr>
          <w:noProof/>
        </w:rPr>
        <w:drawing>
          <wp:inline distT="0" distB="0" distL="0" distR="0" wp14:anchorId="6B3B53F4" wp14:editId="32626896">
            <wp:extent cx="5400040" cy="2586355"/>
            <wp:effectExtent l="0" t="0" r="0" b="444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4"/>
                    <a:stretch>
                      <a:fillRect/>
                    </a:stretch>
                  </pic:blipFill>
                  <pic:spPr>
                    <a:xfrm>
                      <a:off x="0" y="0"/>
                      <a:ext cx="5400040" cy="2586355"/>
                    </a:xfrm>
                    <a:prstGeom prst="rect">
                      <a:avLst/>
                    </a:prstGeom>
                  </pic:spPr>
                </pic:pic>
              </a:graphicData>
            </a:graphic>
          </wp:inline>
        </w:drawing>
      </w:r>
    </w:p>
    <w:p w14:paraId="169C025D" w14:textId="1517856A" w:rsidR="00545A63" w:rsidRDefault="00803705" w:rsidP="00A818EB">
      <w:pPr>
        <w:pStyle w:val="Kpalrs"/>
      </w:pPr>
      <w:r>
        <w:t>12</w:t>
      </w:r>
      <w:r w:rsidR="000F4B6A">
        <w:t>. ábra: Üzenet küldése egy váróban</w:t>
      </w:r>
    </w:p>
    <w:p w14:paraId="7E1D9E51" w14:textId="514F8D99" w:rsidR="00545A63" w:rsidRDefault="00545A63" w:rsidP="00545A63"/>
    <w:p w14:paraId="32DC406B" w14:textId="77777777" w:rsidR="003E00A4" w:rsidRDefault="00545A63" w:rsidP="003E00A4">
      <w:r>
        <w:lastRenderedPageBreak/>
        <w:t xml:space="preserve">A </w:t>
      </w:r>
      <w:proofErr w:type="spellStart"/>
      <w:r>
        <w:t>hubokban</w:t>
      </w:r>
      <w:proofErr w:type="spellEnd"/>
      <w:r>
        <w:t xml:space="preserve"> felsorolt függvények azok, amit a frontend hív meg. A </w:t>
      </w:r>
      <w:proofErr w:type="spellStart"/>
      <w:r>
        <w:t>SendMessageToLobby</w:t>
      </w:r>
      <w:proofErr w:type="spellEnd"/>
      <w:r>
        <w:t xml:space="preserve"> is egy ilyen függvény. Paraméterként megkapja a beadott üzenetet. Az első 3 sorban lekérdezzük a fontosabb adatokat, mint például a játékos név, kulcs meg az aktuális váró kulcsát. Ezek után létrehozza az üzenet objektumot a megadott adatok alapján. Minden </w:t>
      </w:r>
      <w:proofErr w:type="spellStart"/>
      <w:r>
        <w:t>hubbaan</w:t>
      </w:r>
      <w:proofErr w:type="spellEnd"/>
      <w:r>
        <w:t xml:space="preserve"> el van tárolva a rá vonatkozó adatok. (Például egy chat </w:t>
      </w:r>
      <w:proofErr w:type="spellStart"/>
      <w:r>
        <w:t>hubban</w:t>
      </w:r>
      <w:proofErr w:type="spellEnd"/>
      <w:r>
        <w:t xml:space="preserve"> el kell tárolni a felhasználókat, az üzeneteket</w:t>
      </w:r>
      <w:r w:rsidR="003E00A4">
        <w:t xml:space="preserve">) Ez az adat egy </w:t>
      </w:r>
      <w:proofErr w:type="spellStart"/>
      <w:r w:rsidR="003E00A4">
        <w:t>Dictionaryban</w:t>
      </w:r>
      <w:proofErr w:type="spellEnd"/>
      <w:r w:rsidR="003E00A4">
        <w:t xml:space="preserve"> van eltárolva és minden bejegyzés kulcsa az adott váró </w:t>
      </w:r>
      <w:proofErr w:type="spellStart"/>
      <w:r w:rsidR="003E00A4">
        <w:t>jelszava</w:t>
      </w:r>
      <w:proofErr w:type="spellEnd"/>
      <w:r w:rsidR="003E00A4">
        <w:t xml:space="preserve">. Tehát a képen látható utolsó két sorban, a váró </w:t>
      </w:r>
      <w:proofErr w:type="spellStart"/>
      <w:r w:rsidR="003E00A4">
        <w:t>jelszava</w:t>
      </w:r>
      <w:proofErr w:type="spellEnd"/>
      <w:r w:rsidR="003E00A4">
        <w:t xml:space="preserve"> alapján hozzáadja az üzenetet, majd az összes váróban szereplő felhasználónak beállítja az üzenetet. (</w:t>
      </w:r>
      <w:proofErr w:type="spellStart"/>
      <w:r w:rsidR="003E00A4">
        <w:t>SetMessage</w:t>
      </w:r>
      <w:proofErr w:type="spellEnd"/>
      <w:r w:rsidR="003E00A4">
        <w:t>).</w:t>
      </w:r>
    </w:p>
    <w:p w14:paraId="6E2EF032" w14:textId="77777777" w:rsidR="003E00A4" w:rsidRDefault="003E00A4" w:rsidP="003E00A4">
      <w:r>
        <w:t xml:space="preserve">Ezen </w:t>
      </w:r>
      <w:proofErr w:type="spellStart"/>
      <w:r>
        <w:t>kívűl</w:t>
      </w:r>
      <w:proofErr w:type="spellEnd"/>
      <w:r>
        <w:t xml:space="preserve"> még a várónak van egy </w:t>
      </w:r>
      <w:proofErr w:type="spellStart"/>
      <w:r>
        <w:t>hubja</w:t>
      </w:r>
      <w:proofErr w:type="spellEnd"/>
      <w:r>
        <w:t xml:space="preserve">, amelyben a legfontosabb funkció, hogy a ki és becsatlakozó felhasználók alapján frissüljön a frontenden a lista. A barátok </w:t>
      </w:r>
      <w:proofErr w:type="spellStart"/>
      <w:r>
        <w:t>hubja</w:t>
      </w:r>
      <w:proofErr w:type="spellEnd"/>
      <w:r>
        <w:t xml:space="preserve"> is hasonló, ha egy barátot hozzáadunk, vagy eltávolítunk annak mindkét oldalon élőben kell frissülnie.</w:t>
      </w:r>
    </w:p>
    <w:p w14:paraId="73F8104E" w14:textId="66BA8F3A" w:rsidR="00545A63" w:rsidRDefault="00A60C03" w:rsidP="003E00A4">
      <w:r>
        <w:t xml:space="preserve">Ahhoz, hogy egy adott </w:t>
      </w:r>
      <w:proofErr w:type="spellStart"/>
      <w:r>
        <w:t>hub</w:t>
      </w:r>
      <w:proofErr w:type="spellEnd"/>
      <w:r>
        <w:t xml:space="preserve"> tudja, hogy melyik játékosról van szó az egész osztály tetején megkapta az [</w:t>
      </w:r>
      <w:proofErr w:type="spellStart"/>
      <w:r>
        <w:t>Authorize</w:t>
      </w:r>
      <w:proofErr w:type="spellEnd"/>
      <w:r>
        <w:t>] attribútumot. Ehhez szüksége van az adott játékos úgynevez</w:t>
      </w:r>
      <w:r w:rsidR="006F1C8F">
        <w:t>e</w:t>
      </w:r>
      <w:r>
        <w:t xml:space="preserve">tt </w:t>
      </w:r>
      <w:proofErr w:type="spellStart"/>
      <w:r>
        <w:t>access_token-jére</w:t>
      </w:r>
      <w:proofErr w:type="spellEnd"/>
      <w:r>
        <w:t xml:space="preserve"> melyről a </w:t>
      </w:r>
      <w:r>
        <w:fldChar w:fldCharType="begin"/>
      </w:r>
      <w:r>
        <w:instrText xml:space="preserve"> REF _Ref89561825 \r \h </w:instrText>
      </w:r>
      <w:r>
        <w:fldChar w:fldCharType="separate"/>
      </w:r>
      <w:r>
        <w:t>4.1.6.5</w:t>
      </w:r>
      <w:r>
        <w:fldChar w:fldCharType="end"/>
      </w:r>
      <w:r>
        <w:t xml:space="preserve"> pontban fogok részletesebben beszélni. Ezt a </w:t>
      </w:r>
      <w:proofErr w:type="spellStart"/>
      <w:r>
        <w:t>tokent</w:t>
      </w:r>
      <w:proofErr w:type="spellEnd"/>
      <w:r>
        <w:t xml:space="preserve"> az URL </w:t>
      </w:r>
      <w:proofErr w:type="spellStart"/>
      <w:r>
        <w:t>query</w:t>
      </w:r>
      <w:proofErr w:type="spellEnd"/>
      <w:r>
        <w:t xml:space="preserve"> részében kapja meg. </w:t>
      </w:r>
      <w:r w:rsidR="003E00A4">
        <w:t xml:space="preserve"> </w:t>
      </w:r>
      <w:r w:rsidR="006F1C8F">
        <w:t xml:space="preserve">Ehhez egy külön függvényt kellett létrehozni, hogy engedélyezze az </w:t>
      </w:r>
      <w:proofErr w:type="spellStart"/>
      <w:r w:rsidR="006F1C8F">
        <w:t>token</w:t>
      </w:r>
      <w:proofErr w:type="spellEnd"/>
      <w:r w:rsidR="006F1C8F">
        <w:t xml:space="preserve"> fogadását az </w:t>
      </w:r>
      <w:proofErr w:type="spellStart"/>
      <w:r w:rsidR="006F1C8F">
        <w:t>queryből</w:t>
      </w:r>
      <w:proofErr w:type="spellEnd"/>
      <w:r w:rsidR="006F1C8F">
        <w:t xml:space="preserve">. </w:t>
      </w:r>
    </w:p>
    <w:p w14:paraId="1E15907E" w14:textId="2044D9B1" w:rsidR="006F1C8F" w:rsidRPr="00545A63" w:rsidRDefault="006F1C8F" w:rsidP="003E00A4">
      <w:r>
        <w:t xml:space="preserve">Legutoljára be kell állítani a Startup mindkét függvényében, a konfigurációs beállításokat, hogy hibátlanul </w:t>
      </w:r>
      <w:proofErr w:type="spellStart"/>
      <w:r>
        <w:t>működjön</w:t>
      </w:r>
      <w:proofErr w:type="spellEnd"/>
      <w:r>
        <w:t xml:space="preserve">. A </w:t>
      </w:r>
      <w:proofErr w:type="spellStart"/>
      <w:r>
        <w:t>Configure</w:t>
      </w:r>
      <w:proofErr w:type="spellEnd"/>
      <w:r>
        <w:t xml:space="preserve"> függvényben az adott </w:t>
      </w:r>
      <w:proofErr w:type="spellStart"/>
      <w:r>
        <w:t>hubra</w:t>
      </w:r>
      <w:proofErr w:type="spellEnd"/>
      <w:r>
        <w:t xml:space="preserve"> vonatkozóan elérési útvonalat is biztosítani kell a számára.</w:t>
      </w:r>
    </w:p>
    <w:p w14:paraId="7A35FCB1" w14:textId="2FE49014" w:rsidR="008353B3" w:rsidRDefault="002C34CF" w:rsidP="00267AC8">
      <w:pPr>
        <w:pStyle w:val="Cmsor4"/>
      </w:pPr>
      <w:r>
        <w:t>Globális kivételkezelés</w:t>
      </w:r>
    </w:p>
    <w:p w14:paraId="11BC166C" w14:textId="4B3B6218" w:rsidR="0013719F" w:rsidRDefault="0013719F" w:rsidP="0013719F">
      <w:r>
        <w:t xml:space="preserve">Az üzleti logikai rétegnél már meg lett említve azonban itt is bemutatom, ugyanis ez a réteg szolgál arra, hogy az általunk elkészített kivételeket http hibákká tudjuk alakítani. Korábban említettem, hogy funkciók szerint szét lett bontva a Startupban konfigurált dolgok. A </w:t>
      </w:r>
      <w:proofErr w:type="spellStart"/>
      <w:r>
        <w:t>kivételleképzés</w:t>
      </w:r>
      <w:proofErr w:type="spellEnd"/>
      <w:r>
        <w:t xml:space="preserve"> is egy ilyen külön osztályt kapott. </w:t>
      </w:r>
    </w:p>
    <w:p w14:paraId="402F13FA" w14:textId="2BD4CC7F" w:rsidR="0013719F" w:rsidRDefault="0013719F" w:rsidP="0013719F">
      <w:r>
        <w:t>A 3 különböző kivételnek be van állítva, hogy a pontos részleteit a hibának ne adja vissza, így a frontenden kezelhető üzeneteket tudunk megjeleníteni. Ezen kívül csak a http hibát (például 404) kell beállítani és a hibához tartozó üzenetet, melyet a kivételünk üzenetével teszünk egyenlővé.</w:t>
      </w:r>
    </w:p>
    <w:p w14:paraId="0A9394C3" w14:textId="06A428A0" w:rsidR="0013719F" w:rsidRPr="0013719F" w:rsidRDefault="0013719F" w:rsidP="0013719F">
      <w:r>
        <w:lastRenderedPageBreak/>
        <w:t xml:space="preserve">Szokás szerint ezt is bele kell rakni a Startupban a </w:t>
      </w:r>
      <w:proofErr w:type="spellStart"/>
      <w:r>
        <w:t>middleware</w:t>
      </w:r>
      <w:proofErr w:type="spellEnd"/>
      <w:r>
        <w:t xml:space="preserve">-ek közé. Az alapértelmezett hibakezelőt lecserélve a saját hibakezelőnket állítjuk be a legelső </w:t>
      </w:r>
      <w:proofErr w:type="spellStart"/>
      <w:r>
        <w:t>middlewarenek</w:t>
      </w:r>
      <w:proofErr w:type="spellEnd"/>
      <w:r>
        <w:t>, amely felfogja a többi által dobott esetleges hibákat.</w:t>
      </w:r>
    </w:p>
    <w:p w14:paraId="5BEC2793" w14:textId="5F06D9F3" w:rsidR="00267AC8" w:rsidRDefault="00267AC8" w:rsidP="00267AC8">
      <w:pPr>
        <w:pStyle w:val="Cmsor4"/>
      </w:pPr>
      <w:bookmarkStart w:id="37" w:name="_Ref89561825"/>
      <w:proofErr w:type="spellStart"/>
      <w:r>
        <w:t>Authentikáció</w:t>
      </w:r>
      <w:proofErr w:type="spellEnd"/>
      <w:r w:rsidR="00BB0973">
        <w:t xml:space="preserve">, </w:t>
      </w:r>
      <w:proofErr w:type="spellStart"/>
      <w:r w:rsidR="00BB0973">
        <w:t>token</w:t>
      </w:r>
      <w:bookmarkEnd w:id="37"/>
      <w:proofErr w:type="spellEnd"/>
      <w:r>
        <w:t xml:space="preserve"> </w:t>
      </w:r>
    </w:p>
    <w:p w14:paraId="24E42AF4" w14:textId="11B8AE12" w:rsidR="004B31CE" w:rsidRDefault="004B31CE" w:rsidP="004B31CE">
      <w:r>
        <w:t xml:space="preserve">A program alapvető követelménye, hogy a felhasználókat tudjon kezelni. Ehhez az IdentityServer4 </w:t>
      </w:r>
      <w:proofErr w:type="spellStart"/>
      <w:r>
        <w:t>Nu</w:t>
      </w:r>
      <w:r w:rsidR="00874E43">
        <w:t>G</w:t>
      </w:r>
      <w:r>
        <w:t>et</w:t>
      </w:r>
      <w:proofErr w:type="spellEnd"/>
      <w:r>
        <w:t xml:space="preserve"> csomagot használtam. </w:t>
      </w:r>
      <w:r w:rsidR="00874E43">
        <w:t xml:space="preserve">Az </w:t>
      </w:r>
      <w:proofErr w:type="spellStart"/>
      <w:r w:rsidR="00874E43">
        <w:t>Identity</w:t>
      </w:r>
      <w:proofErr w:type="spellEnd"/>
      <w:r w:rsidR="00874E43">
        <w:t xml:space="preserve"> Server egy </w:t>
      </w:r>
      <w:proofErr w:type="spellStart"/>
      <w:r w:rsidR="00874E43">
        <w:t>OpenID</w:t>
      </w:r>
      <w:proofErr w:type="spellEnd"/>
      <w:r w:rsidR="00874E43">
        <w:t xml:space="preserve"> </w:t>
      </w:r>
      <w:proofErr w:type="spellStart"/>
      <w:r w:rsidR="00874E43">
        <w:t>Connect</w:t>
      </w:r>
      <w:proofErr w:type="spellEnd"/>
      <w:r w:rsidR="00874E43">
        <w:t xml:space="preserve"> és </w:t>
      </w:r>
      <w:proofErr w:type="spellStart"/>
      <w:r w:rsidR="00874E43">
        <w:t>OAuth</w:t>
      </w:r>
      <w:proofErr w:type="spellEnd"/>
      <w:r w:rsidR="00874E43">
        <w:t xml:space="preserve"> 2.0 keretrendszer a ASP.NET </w:t>
      </w:r>
      <w:proofErr w:type="spellStart"/>
      <w:r w:rsidR="00874E43">
        <w:t>Core</w:t>
      </w:r>
      <w:proofErr w:type="spellEnd"/>
      <w:r w:rsidR="00874E43">
        <w:t xml:space="preserve"> számára. Ezen rész ismertetése során több fogalmat is tisztázni fogok az elején, majd bemutatom, hogy a szoftverben ez hogyan lett implementálva.</w:t>
      </w:r>
    </w:p>
    <w:p w14:paraId="74FA97AB" w14:textId="33AAD086" w:rsidR="00874E43" w:rsidRDefault="00874E43" w:rsidP="004B31CE">
      <w:r>
        <w:t xml:space="preserve">A </w:t>
      </w:r>
      <w:r w:rsidR="00921863">
        <w:t xml:space="preserve">JWT (JSON Web </w:t>
      </w:r>
      <w:proofErr w:type="spellStart"/>
      <w:r w:rsidR="00921863">
        <w:t>Token</w:t>
      </w:r>
      <w:proofErr w:type="spellEnd"/>
      <w:r w:rsidR="00921863">
        <w:t xml:space="preserve">) egy általánosan használt </w:t>
      </w:r>
      <w:proofErr w:type="spellStart"/>
      <w:r w:rsidR="00921863">
        <w:t>token</w:t>
      </w:r>
      <w:proofErr w:type="spellEnd"/>
      <w:r w:rsidR="00921863">
        <w:t xml:space="preserve"> típus. A struktúrája 3 részből áll, melyek egymástól a </w:t>
      </w:r>
      <w:proofErr w:type="spellStart"/>
      <w:r w:rsidR="00921863">
        <w:t>tokenben</w:t>
      </w:r>
      <w:proofErr w:type="spellEnd"/>
      <w:r w:rsidR="00921863">
        <w:t xml:space="preserve"> pontokkal vannak elválasztva. Egy </w:t>
      </w:r>
      <w:proofErr w:type="spellStart"/>
      <w:r w:rsidR="00921863">
        <w:t>header</w:t>
      </w:r>
      <w:proofErr w:type="spellEnd"/>
      <w:r w:rsidR="00921863">
        <w:t xml:space="preserve"> (fejléc) melynek feladata, hogy például megadja, hogy milyen algoritmust használt ahhoz, hogy létrehozza az aláírást (</w:t>
      </w:r>
      <w:r w:rsidR="00921863" w:rsidRPr="00921863">
        <w:t>"</w:t>
      </w:r>
      <w:proofErr w:type="spellStart"/>
      <w:r w:rsidR="00921863" w:rsidRPr="00921863">
        <w:t>alg</w:t>
      </w:r>
      <w:proofErr w:type="spellEnd"/>
      <w:r w:rsidR="00921863" w:rsidRPr="00921863">
        <w:t>": "HS256"</w:t>
      </w:r>
      <w:r w:rsidR="00921863">
        <w:t xml:space="preserve">). Ezen felül a </w:t>
      </w:r>
      <w:proofErr w:type="spellStart"/>
      <w:r w:rsidR="00921863">
        <w:t>token</w:t>
      </w:r>
      <w:proofErr w:type="spellEnd"/>
      <w:r w:rsidR="00921863">
        <w:t xml:space="preserve"> típusa is ebben a részben van pontosítva (</w:t>
      </w:r>
      <w:r w:rsidR="00921863" w:rsidRPr="00921863">
        <w:t>"</w:t>
      </w:r>
      <w:proofErr w:type="spellStart"/>
      <w:r w:rsidR="00921863" w:rsidRPr="00921863">
        <w:t>typ</w:t>
      </w:r>
      <w:proofErr w:type="spellEnd"/>
      <w:r w:rsidR="00921863" w:rsidRPr="00921863">
        <w:t>": "JWT"</w:t>
      </w:r>
      <w:r w:rsidR="00921863">
        <w:t xml:space="preserve">). A következő szintje a </w:t>
      </w:r>
      <w:proofErr w:type="spellStart"/>
      <w:r w:rsidR="00921863">
        <w:t>payload</w:t>
      </w:r>
      <w:proofErr w:type="spellEnd"/>
      <w:r w:rsidR="00921863">
        <w:t xml:space="preserve"> (tartalmi rész) melyben minden fontosabb információ megtalálható</w:t>
      </w:r>
      <w:r w:rsidR="00410D18">
        <w:t>, például akár a bejelentkezett felhasználó neve. Végül az utolsó rész az aláírás (</w:t>
      </w:r>
      <w:proofErr w:type="spellStart"/>
      <w:r w:rsidR="00410D18" w:rsidRPr="00410D18">
        <w:t>Signature</w:t>
      </w:r>
      <w:proofErr w:type="spellEnd"/>
      <w:r w:rsidR="00410D18">
        <w:t xml:space="preserve">), melynek feladata, hogy a </w:t>
      </w:r>
      <w:proofErr w:type="spellStart"/>
      <w:r w:rsidR="00410D18">
        <w:t>validálja</w:t>
      </w:r>
      <w:proofErr w:type="spellEnd"/>
      <w:r w:rsidR="00410D18">
        <w:t xml:space="preserve"> a </w:t>
      </w:r>
      <w:proofErr w:type="spellStart"/>
      <w:r w:rsidR="00410D18">
        <w:t>tokent</w:t>
      </w:r>
      <w:proofErr w:type="spellEnd"/>
      <w:r w:rsidR="00410D18">
        <w:t xml:space="preserve"> biztonságosan. A fejléc és a tartalmi rész Base64-es kódolásával, majd a két rész összekapcsolása után generálódik ez a része a </w:t>
      </w:r>
      <w:proofErr w:type="spellStart"/>
      <w:r w:rsidR="00410D18">
        <w:t>tokennek</w:t>
      </w:r>
      <w:proofErr w:type="spellEnd"/>
      <w:r w:rsidR="00410D18">
        <w:t>.</w:t>
      </w:r>
    </w:p>
    <w:p w14:paraId="3B0E65F1" w14:textId="534017A8" w:rsidR="00410D18" w:rsidRDefault="00410D18" w:rsidP="004B31CE">
      <w:r>
        <w:t xml:space="preserve">Több fajta </w:t>
      </w:r>
      <w:proofErr w:type="spellStart"/>
      <w:r>
        <w:t>authentikáció</w:t>
      </w:r>
      <w:proofErr w:type="spellEnd"/>
      <w:r>
        <w:t xml:space="preserve"> folyamat létezik, a szoftverünk azonban a </w:t>
      </w:r>
      <w:proofErr w:type="spellStart"/>
      <w:r>
        <w:t>token</w:t>
      </w:r>
      <w:proofErr w:type="spellEnd"/>
      <w:r>
        <w:t xml:space="preserve"> alapú </w:t>
      </w:r>
      <w:proofErr w:type="spellStart"/>
      <w:r>
        <w:t>authentikációt</w:t>
      </w:r>
      <w:proofErr w:type="spellEnd"/>
      <w:r>
        <w:t xml:space="preserve"> használja. Ennek lényege, hogy a kliensen való bejelentkezést követően a szerveroldal generál egy </w:t>
      </w:r>
      <w:proofErr w:type="spellStart"/>
      <w:r>
        <w:t>tokent</w:t>
      </w:r>
      <w:proofErr w:type="spellEnd"/>
      <w:r>
        <w:t xml:space="preserve">, amit visszaad, majd ezt a kliens esetünkben a helyi tárhelyben (Local Storage) eltárolja. Mivel nem örökéletű egy </w:t>
      </w:r>
      <w:proofErr w:type="spellStart"/>
      <w:r>
        <w:t>token</w:t>
      </w:r>
      <w:proofErr w:type="spellEnd"/>
      <w:r>
        <w:t xml:space="preserve"> így a frontend oldalon megadott időközönként újat kell generáltatni, hogy bejelentkezve tudjon maradni az adott felhasználó.</w:t>
      </w:r>
    </w:p>
    <w:p w14:paraId="5CD85FD9" w14:textId="20D842E2" w:rsidR="00B272E8" w:rsidRDefault="00B272E8" w:rsidP="004B31CE">
      <w:r>
        <w:t xml:space="preserve">Az általunk használt </w:t>
      </w:r>
      <w:proofErr w:type="spellStart"/>
      <w:r>
        <w:t>authorizációs</w:t>
      </w:r>
      <w:proofErr w:type="spellEnd"/>
      <w:r>
        <w:t xml:space="preserve"> protokoll az </w:t>
      </w:r>
      <w:proofErr w:type="spellStart"/>
      <w:r>
        <w:t>OAuth</w:t>
      </w:r>
      <w:proofErr w:type="spellEnd"/>
      <w:r>
        <w:t xml:space="preserve"> 2.0, melynek lényege, hogy az adott felhasználó számára személyre szabott elérést biztosít a HTTP hívások számára</w:t>
      </w:r>
      <w:r w:rsidR="00520DED">
        <w:t xml:space="preserve">. </w:t>
      </w:r>
      <w:r w:rsidR="00B72377">
        <w:t xml:space="preserve">Alapvetően két </w:t>
      </w:r>
      <w:proofErr w:type="spellStart"/>
      <w:r w:rsidR="00B72377">
        <w:t>tokent</w:t>
      </w:r>
      <w:proofErr w:type="spellEnd"/>
      <w:r w:rsidR="00B72377">
        <w:t xml:space="preserve"> generál le a protokoll. Az egyik az </w:t>
      </w:r>
      <w:proofErr w:type="spellStart"/>
      <w:r w:rsidR="00B72377">
        <w:t>acces</w:t>
      </w:r>
      <w:proofErr w:type="spellEnd"/>
      <w:r w:rsidR="00B72377">
        <w:t xml:space="preserve"> </w:t>
      </w:r>
      <w:proofErr w:type="spellStart"/>
      <w:proofErr w:type="gramStart"/>
      <w:r w:rsidR="00B72377">
        <w:t>tokent</w:t>
      </w:r>
      <w:proofErr w:type="spellEnd"/>
      <w:proofErr w:type="gramEnd"/>
      <w:r w:rsidR="00B72377">
        <w:t xml:space="preserve"> aminek a lényege, hogy a szerver be tudja pontosan azonosítani, az adott felhasználót, ezáltal egyedi jogosultságot adva amelyet a szerveroldal pontosan meghatároz. A másik a </w:t>
      </w:r>
      <w:proofErr w:type="spellStart"/>
      <w:r w:rsidR="00B72377">
        <w:t>refresh</w:t>
      </w:r>
      <w:proofErr w:type="spellEnd"/>
      <w:r w:rsidR="00B72377">
        <w:t xml:space="preserve"> </w:t>
      </w:r>
      <w:proofErr w:type="spellStart"/>
      <w:r w:rsidR="00B72377">
        <w:t>token</w:t>
      </w:r>
      <w:proofErr w:type="spellEnd"/>
      <w:r w:rsidR="00B72377">
        <w:t xml:space="preserve">. Mint említettem egy </w:t>
      </w:r>
      <w:proofErr w:type="spellStart"/>
      <w:r w:rsidR="00B72377">
        <w:t>token</w:t>
      </w:r>
      <w:proofErr w:type="spellEnd"/>
      <w:r w:rsidR="00B72377">
        <w:t xml:space="preserve"> ideje meg van határozva. Erre való a </w:t>
      </w:r>
      <w:proofErr w:type="spellStart"/>
      <w:r w:rsidR="00B72377">
        <w:t>refresh</w:t>
      </w:r>
      <w:proofErr w:type="spellEnd"/>
      <w:r w:rsidR="00B72377">
        <w:t xml:space="preserve"> </w:t>
      </w:r>
      <w:proofErr w:type="spellStart"/>
      <w:r w:rsidR="00B72377">
        <w:t>token</w:t>
      </w:r>
      <w:proofErr w:type="spellEnd"/>
      <w:r w:rsidR="00B72377">
        <w:t xml:space="preserve">, hogy a bejelentkezést ne kelljen megszakítani, helyette egy új </w:t>
      </w:r>
      <w:proofErr w:type="spellStart"/>
      <w:r w:rsidR="00B72377">
        <w:t>access</w:t>
      </w:r>
      <w:proofErr w:type="spellEnd"/>
      <w:r w:rsidR="00B72377">
        <w:t xml:space="preserve"> </w:t>
      </w:r>
      <w:proofErr w:type="spellStart"/>
      <w:r w:rsidR="00B72377">
        <w:t>tokent</w:t>
      </w:r>
      <w:proofErr w:type="spellEnd"/>
      <w:r w:rsidR="00B72377">
        <w:t xml:space="preserve"> igényel a backendtől. Az új </w:t>
      </w:r>
      <w:proofErr w:type="spellStart"/>
      <w:r w:rsidR="00B72377">
        <w:t>access</w:t>
      </w:r>
      <w:proofErr w:type="spellEnd"/>
      <w:r w:rsidR="00B72377">
        <w:t xml:space="preserve"> </w:t>
      </w:r>
      <w:proofErr w:type="spellStart"/>
      <w:r w:rsidR="00B72377">
        <w:t>tokennel</w:t>
      </w:r>
      <w:proofErr w:type="spellEnd"/>
      <w:r w:rsidR="00B72377">
        <w:t xml:space="preserve"> új </w:t>
      </w:r>
      <w:proofErr w:type="spellStart"/>
      <w:r w:rsidR="00B72377">
        <w:t>refresh</w:t>
      </w:r>
      <w:proofErr w:type="spellEnd"/>
      <w:r w:rsidR="00B72377">
        <w:t xml:space="preserve"> </w:t>
      </w:r>
      <w:proofErr w:type="spellStart"/>
      <w:r w:rsidR="00B72377">
        <w:t>tokent</w:t>
      </w:r>
      <w:proofErr w:type="spellEnd"/>
      <w:r w:rsidR="00B72377">
        <w:t xml:space="preserve"> is kapunk, ugyanis többször nem </w:t>
      </w:r>
      <w:r w:rsidR="00B72377">
        <w:lastRenderedPageBreak/>
        <w:t xml:space="preserve">lehetne ezeket használni. A </w:t>
      </w:r>
      <w:proofErr w:type="spellStart"/>
      <w:r w:rsidR="00B72377">
        <w:t>refresh</w:t>
      </w:r>
      <w:proofErr w:type="spellEnd"/>
      <w:r w:rsidR="00B72377">
        <w:t xml:space="preserve"> </w:t>
      </w:r>
      <w:proofErr w:type="spellStart"/>
      <w:r w:rsidR="00B72377">
        <w:t>tokent</w:t>
      </w:r>
      <w:proofErr w:type="spellEnd"/>
      <w:r w:rsidR="00B72377">
        <w:t xml:space="preserve"> ugyanúgy a kliens tárolja esetünkben a local </w:t>
      </w:r>
      <w:proofErr w:type="spellStart"/>
      <w:r w:rsidR="00B72377">
        <w:t>storageban</w:t>
      </w:r>
      <w:proofErr w:type="spellEnd"/>
      <w:r w:rsidR="00B72377">
        <w:t xml:space="preserve">. </w:t>
      </w:r>
    </w:p>
    <w:p w14:paraId="440AD32D" w14:textId="60271AFC" w:rsidR="001E5E6D" w:rsidRDefault="00224469" w:rsidP="00D1687C">
      <w:r>
        <w:t xml:space="preserve">Alapvetően az egész folyamat a regisztrációval kezdődik. Ilyenkor kerül bele az adatbázisba a felhasználónak minden szükséges adata. (generált kulcs, felhasználónév, </w:t>
      </w:r>
      <w:proofErr w:type="spellStart"/>
      <w:r>
        <w:t>hashelt</w:t>
      </w:r>
      <w:proofErr w:type="spellEnd"/>
      <w:r>
        <w:t xml:space="preserve"> jelszó stb.) Ezután a bejelentkezéssel tudja magát a felhasználó hitelesíteni.</w:t>
      </w:r>
      <w:r w:rsidR="00D1687C">
        <w:t xml:space="preserve"> Ilyenkor az </w:t>
      </w:r>
      <w:proofErr w:type="spellStart"/>
      <w:r w:rsidR="00D1687C">
        <w:t>IdentityServer</w:t>
      </w:r>
      <w:proofErr w:type="spellEnd"/>
      <w:r w:rsidR="00D1687C">
        <w:t xml:space="preserve"> segítségével legenerálódik mindkét </w:t>
      </w:r>
      <w:proofErr w:type="spellStart"/>
      <w:r w:rsidR="00D1687C">
        <w:t>token</w:t>
      </w:r>
      <w:proofErr w:type="spellEnd"/>
      <w:r w:rsidR="00D1687C">
        <w:t xml:space="preserve">. Mivel az </w:t>
      </w:r>
      <w:proofErr w:type="spellStart"/>
      <w:r w:rsidR="00D1687C">
        <w:t>access</w:t>
      </w:r>
      <w:proofErr w:type="spellEnd"/>
      <w:r w:rsidR="00D1687C">
        <w:t xml:space="preserve"> </w:t>
      </w:r>
      <w:proofErr w:type="spellStart"/>
      <w:r w:rsidR="00D1687C">
        <w:t>tokennel</w:t>
      </w:r>
      <w:proofErr w:type="spellEnd"/>
      <w:r w:rsidR="00D1687C">
        <w:t xml:space="preserve"> tudja magát hitelesíteni a felhasználó ezért azt minden http híváshoz küldenie kell a frontendnek. A kontrollerek felett meghatározott </w:t>
      </w:r>
      <w:proofErr w:type="spellStart"/>
      <w:r w:rsidR="00D1687C">
        <w:t>Authorize</w:t>
      </w:r>
      <w:proofErr w:type="spellEnd"/>
      <w:r w:rsidR="00D1687C">
        <w:t xml:space="preserve"> attribútum felel azért, hogy a </w:t>
      </w:r>
      <w:proofErr w:type="spellStart"/>
      <w:r w:rsidR="00D1687C">
        <w:t>tokenek</w:t>
      </w:r>
      <w:proofErr w:type="spellEnd"/>
      <w:r w:rsidR="00D1687C">
        <w:t xml:space="preserve"> </w:t>
      </w:r>
      <w:proofErr w:type="spellStart"/>
      <w:r w:rsidR="00D1687C">
        <w:t>validálva</w:t>
      </w:r>
      <w:proofErr w:type="spellEnd"/>
      <w:r w:rsidR="00D1687C">
        <w:t xml:space="preserve"> legyenek. </w:t>
      </w:r>
    </w:p>
    <w:p w14:paraId="0B8859F2" w14:textId="05D10500" w:rsidR="00325700" w:rsidRDefault="00325700" w:rsidP="00325700">
      <w:r>
        <w:t xml:space="preserve">A Startupban elsősorban be kell állítani a </w:t>
      </w:r>
      <w:proofErr w:type="spellStart"/>
      <w:r w:rsidRPr="00325700">
        <w:t>Cross-origin</w:t>
      </w:r>
      <w:proofErr w:type="spellEnd"/>
      <w:r w:rsidRPr="00325700">
        <w:t xml:space="preserve"> </w:t>
      </w:r>
      <w:proofErr w:type="spellStart"/>
      <w:r w:rsidRPr="00325700">
        <w:t>resource</w:t>
      </w:r>
      <w:proofErr w:type="spellEnd"/>
      <w:r w:rsidRPr="00325700">
        <w:t xml:space="preserve"> </w:t>
      </w:r>
      <w:proofErr w:type="spellStart"/>
      <w:r w:rsidRPr="00325700">
        <w:t>sharing</w:t>
      </w:r>
      <w:proofErr w:type="spellEnd"/>
      <w:r>
        <w:t xml:space="preserve"> (CORS) konfigurációkat. Ez egy olyan beállítás, amely lehetővé teszi más erőforrások is hozzáférjenek a szolgáltatáshoz. Engedélyeztetni lehet több elérhetőséget is, akik HTTP hívást tudnak kezdeményezni a szerver felé. Emellett a JWT és az </w:t>
      </w:r>
      <w:proofErr w:type="spellStart"/>
      <w:r>
        <w:t>IdentityServerre</w:t>
      </w:r>
      <w:proofErr w:type="spellEnd"/>
      <w:r>
        <w:t xml:space="preserve"> vonatkozó beállításokat is fel kell konfigurálni.</w:t>
      </w:r>
    </w:p>
    <w:p w14:paraId="3EB98D05" w14:textId="4DDD7E3D" w:rsidR="00325700" w:rsidRDefault="00325700" w:rsidP="00325700">
      <w:pPr>
        <w:pStyle w:val="Cmsor4"/>
      </w:pPr>
      <w:proofErr w:type="spellStart"/>
      <w:r>
        <w:t>Swagger</w:t>
      </w:r>
      <w:proofErr w:type="spellEnd"/>
    </w:p>
    <w:p w14:paraId="4540D6BB" w14:textId="15AF475B" w:rsidR="00325700" w:rsidRPr="00325700" w:rsidRDefault="00325700" w:rsidP="00325700">
      <w:r>
        <w:t xml:space="preserve">Egy ASP.NET-es automatikusan generált projekt létrehozása után belekerül kisegítő eszköznek a </w:t>
      </w:r>
      <w:proofErr w:type="spellStart"/>
      <w:r>
        <w:t>swagger</w:t>
      </w:r>
      <w:proofErr w:type="spellEnd"/>
      <w:r>
        <w:t xml:space="preserve">. Ez egy olyan felület, amelyen megtekinthetjük az általunk felállított kontrollerek végpontjait. ezeket ki is próbálhatjuk tesztelés céljából. A fejlesztési folyamat elején ezt a felületet is bekonfiguráltam, hogy az bejelentkezés is </w:t>
      </w:r>
      <w:proofErr w:type="spellStart"/>
      <w:r>
        <w:t>működjön</w:t>
      </w:r>
      <w:proofErr w:type="spellEnd"/>
      <w:r>
        <w:t xml:space="preserve">. </w:t>
      </w:r>
    </w:p>
    <w:p w14:paraId="42BBDD57" w14:textId="69921C9E" w:rsidR="00267AC8" w:rsidRDefault="00C61612" w:rsidP="00C61612">
      <w:pPr>
        <w:pStyle w:val="Cmsor2"/>
      </w:pPr>
      <w:bookmarkStart w:id="38" w:name="_Ref89736995"/>
      <w:bookmarkStart w:id="39" w:name="_Toc89825980"/>
      <w:r>
        <w:t>Backend és Frontend kapcsolata</w:t>
      </w:r>
      <w:bookmarkEnd w:id="38"/>
      <w:bookmarkEnd w:id="39"/>
    </w:p>
    <w:p w14:paraId="2560BF27" w14:textId="1714EE8F" w:rsidR="008335FD" w:rsidRDefault="00670A28" w:rsidP="008335FD">
      <w:r>
        <w:t xml:space="preserve">Mivel a két oldal teljesen le van választva egymástól, ami azt jelenti, hogy a kliens oldal nem foglalkozik a backend számára kijelölt feladatokkal (például adatbázis tárolása) és fordítva. Ezért meg kell oldani a két oldal közti kommunikációt, ez az úgynevezett REST </w:t>
      </w:r>
      <w:r w:rsidRPr="00670A28">
        <w:t>(</w:t>
      </w:r>
      <w:proofErr w:type="spellStart"/>
      <w:r w:rsidRPr="00670A28">
        <w:t>Representational</w:t>
      </w:r>
      <w:proofErr w:type="spellEnd"/>
      <w:r w:rsidRPr="00670A28">
        <w:t xml:space="preserve"> </w:t>
      </w:r>
      <w:proofErr w:type="spellStart"/>
      <w:r w:rsidRPr="00670A28">
        <w:t>State</w:t>
      </w:r>
      <w:proofErr w:type="spellEnd"/>
      <w:r w:rsidRPr="00670A28">
        <w:t xml:space="preserve"> </w:t>
      </w:r>
      <w:proofErr w:type="spellStart"/>
      <w:r w:rsidRPr="00670A28">
        <w:t>Transfer</w:t>
      </w:r>
      <w:proofErr w:type="spellEnd"/>
      <w:r w:rsidRPr="00670A28">
        <w:t>)</w:t>
      </w:r>
      <w:r>
        <w:t xml:space="preserve"> kapcsolat, mely egy szoftverarchitektúra típus internet alapú rendszerek számára. Ez megkötéseket tartalmaz. Ha egy felépítés megvalósítja ezt, akkor ő </w:t>
      </w:r>
      <w:proofErr w:type="gramStart"/>
      <w:r>
        <w:t>REST(</w:t>
      </w:r>
      <w:proofErr w:type="spellStart"/>
      <w:proofErr w:type="gramEnd"/>
      <w:r>
        <w:t>ful</w:t>
      </w:r>
      <w:proofErr w:type="spellEnd"/>
      <w:r>
        <w:t xml:space="preserve">) API </w:t>
      </w:r>
      <w:proofErr w:type="spellStart"/>
      <w:r>
        <w:t>használtával</w:t>
      </w:r>
      <w:proofErr w:type="spellEnd"/>
      <w:r>
        <w:t xml:space="preserve"> kommunikál. </w:t>
      </w:r>
    </w:p>
    <w:p w14:paraId="7C541561" w14:textId="428C0BC7" w:rsidR="008335FD" w:rsidRDefault="00670A28" w:rsidP="005173B2">
      <w:r>
        <w:t xml:space="preserve">Az adatokat HTTP-n keresztül adja tovább. Ez több formátumban is megtörténhet, </w:t>
      </w:r>
      <w:proofErr w:type="spellStart"/>
      <w:r>
        <w:t>példuául</w:t>
      </w:r>
      <w:proofErr w:type="spellEnd"/>
      <w:r>
        <w:t xml:space="preserve"> PHP, </w:t>
      </w:r>
      <w:r w:rsidR="005173B2">
        <w:t xml:space="preserve">HTML vagy az esetünkben is használt JSON. Ez a kommunikációs forma a frontendtől halad a backend oldalig és nem fordítva. Azonban számunkra az is szükséges volt, erre használtuk a </w:t>
      </w:r>
      <w:proofErr w:type="spellStart"/>
      <w:r w:rsidR="005173B2">
        <w:t>WebSocket</w:t>
      </w:r>
      <w:proofErr w:type="spellEnd"/>
      <w:r w:rsidR="005173B2">
        <w:t xml:space="preserve"> technológiát.</w:t>
      </w:r>
    </w:p>
    <w:p w14:paraId="11ACB2A1" w14:textId="69B3BC6C" w:rsidR="005173B2" w:rsidRPr="008335FD" w:rsidRDefault="005173B2" w:rsidP="005173B2">
      <w:r>
        <w:lastRenderedPageBreak/>
        <w:t>Az esetek többségében a kliensoldali API hívások egyből beesnek a backenden definiált kontrollerekbe, azonban, mint az az architektúra ábránkon is látszódik, mi felépítettünk a kettő közé egy plusz réteget.</w:t>
      </w:r>
    </w:p>
    <w:p w14:paraId="5C39DEEE" w14:textId="42848FF9" w:rsidR="00207C57" w:rsidRDefault="005173B2" w:rsidP="00207C57">
      <w:r>
        <w:t xml:space="preserve">Ez az úgynevezett </w:t>
      </w:r>
      <w:r w:rsidR="00207C57">
        <w:t xml:space="preserve">API </w:t>
      </w:r>
      <w:proofErr w:type="spellStart"/>
      <w:r w:rsidR="00207C57">
        <w:t>gateway</w:t>
      </w:r>
      <w:proofErr w:type="spellEnd"/>
      <w:r w:rsidR="00207C57">
        <w:t xml:space="preserve"> (átjáró)</w:t>
      </w:r>
      <w:r>
        <w:t>.</w:t>
      </w:r>
      <w:r w:rsidR="00207C57">
        <w:t xml:space="preserve"> </w:t>
      </w:r>
      <w:r>
        <w:t>F</w:t>
      </w:r>
      <w:r w:rsidR="00207C57">
        <w:t>eladat</w:t>
      </w:r>
      <w:r>
        <w:t>a</w:t>
      </w:r>
      <w:r w:rsidR="00207C57">
        <w:t>, hogy egy közte</w:t>
      </w:r>
      <w:r w:rsidR="00393A4A">
        <w:t>s</w:t>
      </w:r>
      <w:r w:rsidR="00207C57">
        <w:t xml:space="preserve"> csatornát hozzon létre a kliens és a szerver között, hogy azok ne közvetlen kapcsolatban áll</w:t>
      </w:r>
      <w:r w:rsidR="001B0F51">
        <w:t>janak</w:t>
      </w:r>
      <w:r w:rsidR="00207C57">
        <w:t xml:space="preserve"> egymással. </w:t>
      </w:r>
    </w:p>
    <w:p w14:paraId="59C2DB26" w14:textId="0657A010" w:rsidR="00207C57" w:rsidRDefault="00207C57" w:rsidP="00207C57">
      <w:r>
        <w:t xml:space="preserve">Erre a </w:t>
      </w:r>
      <w:proofErr w:type="spellStart"/>
      <w:r>
        <w:t>célre</w:t>
      </w:r>
      <w:proofErr w:type="spellEnd"/>
      <w:r>
        <w:t xml:space="preserve"> az Ocelot nevezetű csomagot használtuk. Ennek lényege, hogy egy vagy több JSON formátumú fájlban határozom a végpontokat, melyet a külvilág számára nyilvánosságra akarok hozni. A Startup fájlban beállítottuk a konfigurációs adatokat, mind a felhasználandó JSON fájl(ok)</w:t>
      </w:r>
      <w:proofErr w:type="spellStart"/>
      <w:r>
        <w:t>ra</w:t>
      </w:r>
      <w:proofErr w:type="spellEnd"/>
      <w:r>
        <w:t xml:space="preserve"> mind az Ocelotra. </w:t>
      </w:r>
    </w:p>
    <w:p w14:paraId="01B72E79" w14:textId="10E33D3D" w:rsidR="003D6918" w:rsidRDefault="00207C57" w:rsidP="003D6918">
      <w:r>
        <w:t>Egy végpont meghatározásnál több dolgot is be kell állítan</w:t>
      </w:r>
      <w:r w:rsidR="00875125">
        <w:t>i</w:t>
      </w:r>
      <w:r>
        <w:t xml:space="preserve">. Az URL-t, amit nyilvánosan el lehet majd érni. Ennek a </w:t>
      </w:r>
      <w:r w:rsidR="00875125">
        <w:t>HTTP</w:t>
      </w:r>
      <w:r>
        <w:t xml:space="preserve"> típusát. Ezután azt is meg kell adni, hogy ez pontosan melyik </w:t>
      </w:r>
      <w:proofErr w:type="spellStart"/>
      <w:r>
        <w:t>hos</w:t>
      </w:r>
      <w:r w:rsidR="003D6918">
        <w:t>z</w:t>
      </w:r>
      <w:r>
        <w:t>tra</w:t>
      </w:r>
      <w:proofErr w:type="spellEnd"/>
      <w:r>
        <w:t xml:space="preserve"> és </w:t>
      </w:r>
      <w:proofErr w:type="spellStart"/>
      <w:r>
        <w:t>portra</w:t>
      </w:r>
      <w:proofErr w:type="spellEnd"/>
      <w:r>
        <w:t xml:space="preserve"> legyen továbbítva ugyanis az alkalmazásunk több </w:t>
      </w:r>
      <w:proofErr w:type="spellStart"/>
      <w:r>
        <w:t>minkroszoláltatást</w:t>
      </w:r>
      <w:proofErr w:type="spellEnd"/>
      <w:r>
        <w:t xml:space="preserve"> használ.</w:t>
      </w:r>
      <w:r w:rsidR="003D6918">
        <w:t xml:space="preserve"> Azonban itt </w:t>
      </w:r>
      <w:proofErr w:type="spellStart"/>
      <w:r w:rsidR="003D6918">
        <w:t>hosztként</w:t>
      </w:r>
      <w:proofErr w:type="spellEnd"/>
      <w:r w:rsidR="003D6918">
        <w:t xml:space="preserve"> a Docker konténer definiált nevét szükséges megadni (</w:t>
      </w:r>
      <w:proofErr w:type="spellStart"/>
      <w:r w:rsidR="003D6918">
        <w:t>useridentity.api</w:t>
      </w:r>
      <w:proofErr w:type="spellEnd"/>
      <w:r w:rsidR="003D6918">
        <w:t>). Ezután már csak a továbbítand</w:t>
      </w:r>
      <w:r w:rsidR="00532F06">
        <w:t>ó</w:t>
      </w:r>
      <w:r w:rsidR="003D6918">
        <w:t xml:space="preserve"> URL szükséges, amely a tényleges kontroller elérési útvonala.</w:t>
      </w:r>
    </w:p>
    <w:p w14:paraId="0ABFC5BA" w14:textId="6B7E764D" w:rsidR="003D6918" w:rsidRDefault="003D6918" w:rsidP="003D6918">
      <w:pPr>
        <w:pStyle w:val="Kp"/>
      </w:pPr>
      <w:r>
        <w:rPr>
          <w:noProof/>
        </w:rPr>
        <w:drawing>
          <wp:inline distT="0" distB="0" distL="0" distR="0" wp14:anchorId="3408C505" wp14:editId="4F7B1AB2">
            <wp:extent cx="3771900" cy="1876425"/>
            <wp:effectExtent l="0" t="0" r="0" b="952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5"/>
                    <a:stretch>
                      <a:fillRect/>
                    </a:stretch>
                  </pic:blipFill>
                  <pic:spPr>
                    <a:xfrm>
                      <a:off x="0" y="0"/>
                      <a:ext cx="3771900" cy="1876425"/>
                    </a:xfrm>
                    <a:prstGeom prst="rect">
                      <a:avLst/>
                    </a:prstGeom>
                  </pic:spPr>
                </pic:pic>
              </a:graphicData>
            </a:graphic>
          </wp:inline>
        </w:drawing>
      </w:r>
    </w:p>
    <w:p w14:paraId="01D3044E" w14:textId="3C43F21D" w:rsidR="003D6918" w:rsidRPr="003D6918" w:rsidRDefault="003D6918" w:rsidP="00A818EB">
      <w:pPr>
        <w:pStyle w:val="Kpalrs"/>
      </w:pPr>
      <w:r>
        <w:t>1</w:t>
      </w:r>
      <w:fldSimple w:instr=" SEQ ábra \* ARABIC ">
        <w:r w:rsidR="0070291D">
          <w:rPr>
            <w:noProof/>
          </w:rPr>
          <w:t>2</w:t>
        </w:r>
      </w:fldSimple>
      <w:r>
        <w:t>. ábra: Példa egy végpont meghatározására</w:t>
      </w:r>
    </w:p>
    <w:p w14:paraId="4AD246B6" w14:textId="78864256" w:rsidR="006F23EF" w:rsidRDefault="006F23EF" w:rsidP="006F23EF">
      <w:pPr>
        <w:pStyle w:val="Cmsor2"/>
      </w:pPr>
      <w:bookmarkStart w:id="40" w:name="_Toc89825981"/>
      <w:r>
        <w:t>Frontend</w:t>
      </w:r>
      <w:bookmarkEnd w:id="40"/>
    </w:p>
    <w:p w14:paraId="10E17E7F" w14:textId="224C3FA1" w:rsidR="00537F16" w:rsidRDefault="00537F16" w:rsidP="00537F16">
      <w:r>
        <w:t xml:space="preserve">Az </w:t>
      </w:r>
      <w:proofErr w:type="spellStart"/>
      <w:r>
        <w:t>Angular</w:t>
      </w:r>
      <w:proofErr w:type="spellEnd"/>
      <w:r>
        <w:t xml:space="preserve"> a Google által készített webes alkalmazás keretrendszer. Az ingyenes és nyílt forráskódú keretrendszer </w:t>
      </w:r>
      <w:proofErr w:type="spellStart"/>
      <w:r>
        <w:t>TypsScript</w:t>
      </w:r>
      <w:proofErr w:type="spellEnd"/>
      <w:r>
        <w:t xml:space="preserve"> alapon működik. A </w:t>
      </w:r>
      <w:proofErr w:type="spellStart"/>
      <w:r>
        <w:t>TypeScript</w:t>
      </w:r>
      <w:proofErr w:type="spellEnd"/>
      <w:r>
        <w:t xml:space="preserve"> egy Microsoft által fejlesztett programozási nyelv. Különlegessége az, hogy mivel JavaScript alapokon működik, ezért átkonvertálható a kódja JavaScript kóddá. Míg a </w:t>
      </w:r>
      <w:proofErr w:type="spellStart"/>
      <w:r>
        <w:t>TypeScript</w:t>
      </w:r>
      <w:proofErr w:type="spellEnd"/>
      <w:r>
        <w:t xml:space="preserve"> egy típusos objektum orientált nyelv, addig a JavaScript egy </w:t>
      </w:r>
      <w:proofErr w:type="spellStart"/>
      <w:r>
        <w:t>szkriptnyelv</w:t>
      </w:r>
      <w:proofErr w:type="spellEnd"/>
      <w:r>
        <w:t xml:space="preserve">. </w:t>
      </w:r>
    </w:p>
    <w:p w14:paraId="6231B6E3" w14:textId="474737FB" w:rsidR="00E95544" w:rsidRDefault="00E95544" w:rsidP="00E95544">
      <w:r>
        <w:lastRenderedPageBreak/>
        <w:t>Ebben a blokkban is azt az elvet követem, hogy az architektúra szerint lentről felfele haladjak, ám ez a frontenden már nem fog olyan széles spektrumon mozogni, mint a szerver oldalon. Emiatt itt egy adott rész bemutatásánál funkció szerint is szét fogom bontani a megoldásomat és minden általam létrehozott fontosabb egységet bemutatok.</w:t>
      </w:r>
    </w:p>
    <w:p w14:paraId="0B7F6478" w14:textId="745A4EDC" w:rsidR="00E95544" w:rsidRDefault="00E95544" w:rsidP="00E95544">
      <w:pPr>
        <w:pStyle w:val="Cmsor3"/>
      </w:pPr>
      <w:bookmarkStart w:id="41" w:name="_Toc89825982"/>
      <w:r>
        <w:t>Mappastruktúra</w:t>
      </w:r>
      <w:bookmarkEnd w:id="41"/>
    </w:p>
    <w:p w14:paraId="0DFA541C" w14:textId="77777777" w:rsidR="001372C4" w:rsidRDefault="00E95544" w:rsidP="00E95544">
      <w:r>
        <w:t xml:space="preserve">A mappák struktúrája alapvetően logikusan szét vannak bontva. A szervízek bekerültek a </w:t>
      </w:r>
      <w:proofErr w:type="spellStart"/>
      <w:r>
        <w:t>services</w:t>
      </w:r>
      <w:proofErr w:type="spellEnd"/>
      <w:r>
        <w:t xml:space="preserve"> mappába ezen belül funkció szerint szétválasztva, ugyanis a társammal külön kellett szeparálni a feladatokat. Tehát lett egy mappa az az </w:t>
      </w:r>
      <w:proofErr w:type="spellStart"/>
      <w:r>
        <w:t>authorizációnak</w:t>
      </w:r>
      <w:proofErr w:type="spellEnd"/>
      <w:r>
        <w:t xml:space="preserve">, a chatnek, a játéknak és a menünek. </w:t>
      </w:r>
    </w:p>
    <w:p w14:paraId="10D789AF" w14:textId="77777777" w:rsidR="001046C0" w:rsidRDefault="00E95544" w:rsidP="00E95544">
      <w:r>
        <w:t xml:space="preserve">A komponensek is külön kerültek egy </w:t>
      </w:r>
      <w:proofErr w:type="spellStart"/>
      <w:r>
        <w:t>pages</w:t>
      </w:r>
      <w:proofErr w:type="spellEnd"/>
      <w:r>
        <w:t xml:space="preserve"> mappába itt szintén hasonlóan funkció szerint szétválasztva</w:t>
      </w:r>
      <w:r w:rsidR="001046C0">
        <w:t xml:space="preserve"> (hasonlóan </w:t>
      </w:r>
      <w:proofErr w:type="spellStart"/>
      <w:r w:rsidR="001046C0">
        <w:t>authorizáció</w:t>
      </w:r>
      <w:proofErr w:type="spellEnd"/>
      <w:r w:rsidR="001046C0">
        <w:t>, chat, játék, menü)</w:t>
      </w:r>
      <w:r>
        <w:t xml:space="preserve">. </w:t>
      </w:r>
    </w:p>
    <w:p w14:paraId="47903A31" w14:textId="0CA4C4C0" w:rsidR="00E95544" w:rsidRPr="00E95544" w:rsidRDefault="00E95544" w:rsidP="00E95544">
      <w:r>
        <w:t xml:space="preserve">Ezen felül az </w:t>
      </w:r>
      <w:proofErr w:type="spellStart"/>
      <w:r>
        <w:t>interceptorok</w:t>
      </w:r>
      <w:proofErr w:type="spellEnd"/>
      <w:r>
        <w:t xml:space="preserve">, </w:t>
      </w:r>
      <w:proofErr w:type="spellStart"/>
      <w:r>
        <w:t>guardok</w:t>
      </w:r>
      <w:proofErr w:type="spellEnd"/>
      <w:r>
        <w:t xml:space="preserve"> és </w:t>
      </w:r>
      <w:proofErr w:type="spellStart"/>
      <w:r>
        <w:t>pipeok</w:t>
      </w:r>
      <w:proofErr w:type="spellEnd"/>
      <w:r>
        <w:t xml:space="preserve"> is külön</w:t>
      </w:r>
      <w:r w:rsidR="009415CF">
        <w:t xml:space="preserve"> mappákba</w:t>
      </w:r>
      <w:r>
        <w:t xml:space="preserve"> vannak </w:t>
      </w:r>
      <w:r w:rsidR="009415CF">
        <w:t>szét</w:t>
      </w:r>
      <w:r>
        <w:t xml:space="preserve">szedve. </w:t>
      </w:r>
    </w:p>
    <w:p w14:paraId="1375E36E" w14:textId="2FD0C670" w:rsidR="006E5BB3" w:rsidRDefault="006E5BB3" w:rsidP="006E5BB3">
      <w:pPr>
        <w:pStyle w:val="Cmsor3"/>
      </w:pPr>
      <w:bookmarkStart w:id="42" w:name="_Toc89825983"/>
      <w:r>
        <w:t>Szervízek</w:t>
      </w:r>
      <w:bookmarkEnd w:id="42"/>
    </w:p>
    <w:p w14:paraId="2D050909" w14:textId="77777777" w:rsidR="006E5BB3" w:rsidRDefault="006E5BB3" w:rsidP="006E5BB3">
      <w:r>
        <w:t>A szervízek fogják betölteni azt a funkciót, hogy a HTTP hívásokat végrehajtsák, ugyanis a komponenseknek nem szabad közvetlenül adatot lekérdezni a szerveroldalról, ott inkább az adatok megjelenítésére kell fókuszálni.</w:t>
      </w:r>
    </w:p>
    <w:p w14:paraId="77597BB2" w14:textId="179C25FA" w:rsidR="006E5BB3" w:rsidRDefault="006E5BB3" w:rsidP="00C15A6A">
      <w:pPr>
        <w:pStyle w:val="Cmsor4"/>
      </w:pPr>
      <w:r>
        <w:t xml:space="preserve">  </w:t>
      </w:r>
      <w:proofErr w:type="spellStart"/>
      <w:r w:rsidR="00C15A6A">
        <w:t>Authorizáció</w:t>
      </w:r>
      <w:proofErr w:type="spellEnd"/>
      <w:r w:rsidR="00C15A6A">
        <w:t xml:space="preserve"> és </w:t>
      </w:r>
      <w:proofErr w:type="spellStart"/>
      <w:r w:rsidR="00C15A6A">
        <w:t>tokenek</w:t>
      </w:r>
      <w:proofErr w:type="spellEnd"/>
    </w:p>
    <w:p w14:paraId="251F04AC" w14:textId="77777777" w:rsidR="00C15A6A" w:rsidRDefault="00C15A6A" w:rsidP="00C15A6A">
      <w:r>
        <w:t xml:space="preserve">Ez a két szerviz külön van bontva azonban egyben fogok róluk beszélni, ugyanis valamilyen szinten összetartoznak. </w:t>
      </w:r>
    </w:p>
    <w:p w14:paraId="521D8E7B" w14:textId="3A4FDC10" w:rsidR="00C15A6A" w:rsidRDefault="00C15A6A" w:rsidP="00C15A6A">
      <w:r>
        <w:t xml:space="preserve">Az </w:t>
      </w:r>
      <w:proofErr w:type="spellStart"/>
      <w:r>
        <w:t>aut</w:t>
      </w:r>
      <w:r w:rsidR="00CB19AD">
        <w:t>h</w:t>
      </w:r>
      <w:r>
        <w:t>orizációs</w:t>
      </w:r>
      <w:proofErr w:type="spellEnd"/>
      <w:r>
        <w:t xml:space="preserve"> szervízbe az alapvető bejelentkezés és </w:t>
      </w:r>
      <w:r w:rsidR="00CB19AD">
        <w:t>regisztráció</w:t>
      </w:r>
      <w:r w:rsidR="00E95544">
        <w:t>s</w:t>
      </w:r>
      <w:r>
        <w:t xml:space="preserve"> </w:t>
      </w:r>
      <w:r w:rsidR="005D3E1C">
        <w:t>HTTP</w:t>
      </w:r>
      <w:r>
        <w:t xml:space="preserve"> hívások</w:t>
      </w:r>
      <w:r w:rsidR="00871350">
        <w:t xml:space="preserve"> kerültek bele. Itt a beadott DTO-</w:t>
      </w:r>
      <w:proofErr w:type="spellStart"/>
      <w:r w:rsidR="00871350">
        <w:t>ból</w:t>
      </w:r>
      <w:proofErr w:type="spellEnd"/>
      <w:r w:rsidR="00871350">
        <w:t xml:space="preserve"> létrehozza a számunka kívánt adatot olyan formában, amit tovább lehet adni a hívásnak. Ugyanis az adatokat a hívás testében juttatjuk fel, így </w:t>
      </w:r>
      <w:r w:rsidR="009D5AAA">
        <w:t xml:space="preserve">egy </w:t>
      </w:r>
      <w:proofErr w:type="spellStart"/>
      <w:r w:rsidR="009D5AAA">
        <w:t>URLSearchParams</w:t>
      </w:r>
      <w:proofErr w:type="spellEnd"/>
      <w:r w:rsidR="009D5AAA">
        <w:t xml:space="preserve"> osztály-t kellett beállítani. Ezen</w:t>
      </w:r>
      <w:r>
        <w:t xml:space="preserve"> </w:t>
      </w:r>
      <w:r w:rsidR="00CB19AD">
        <w:t>kívül</w:t>
      </w:r>
      <w:r>
        <w:t xml:space="preserve"> olyanok kerültek be, mint hogy lekérdezhető legyen az aktuális játékos kulcsa és státusza (a státusza, hogy jelen pillanatban melyik oldalon kellene tartózkodnia attól függően, hogy játékban van-e, váróban stb.). </w:t>
      </w:r>
    </w:p>
    <w:p w14:paraId="6599DE9A" w14:textId="5AFDA41E" w:rsidR="00C15A6A" w:rsidRDefault="00C15A6A" w:rsidP="00C15A6A">
      <w:r>
        <w:t xml:space="preserve">A </w:t>
      </w:r>
      <w:proofErr w:type="spellStart"/>
      <w:r>
        <w:t>token</w:t>
      </w:r>
      <w:proofErr w:type="spellEnd"/>
      <w:r>
        <w:t xml:space="preserve"> szervízbe kerültek bele azok függvények, amik intézik a helyi tárhely (local </w:t>
      </w:r>
      <w:proofErr w:type="spellStart"/>
      <w:r>
        <w:t>storage</w:t>
      </w:r>
      <w:proofErr w:type="spellEnd"/>
      <w:r>
        <w:t xml:space="preserve">) állapotának lekérdezését és változtatását. A local </w:t>
      </w:r>
      <w:proofErr w:type="spellStart"/>
      <w:r>
        <w:t>storageban</w:t>
      </w:r>
      <w:proofErr w:type="spellEnd"/>
      <w:r>
        <w:t xml:space="preserve"> három dolgot </w:t>
      </w:r>
      <w:r>
        <w:lastRenderedPageBreak/>
        <w:t xml:space="preserve">tárolunk. Az </w:t>
      </w:r>
      <w:proofErr w:type="spellStart"/>
      <w:r>
        <w:t>access</w:t>
      </w:r>
      <w:proofErr w:type="spellEnd"/>
      <w:r>
        <w:t xml:space="preserve"> </w:t>
      </w:r>
      <w:proofErr w:type="spellStart"/>
      <w:r>
        <w:t>tokent</w:t>
      </w:r>
      <w:proofErr w:type="spellEnd"/>
      <w:r>
        <w:t xml:space="preserve">, a </w:t>
      </w:r>
      <w:proofErr w:type="spellStart"/>
      <w:r>
        <w:t>refresh</w:t>
      </w:r>
      <w:proofErr w:type="spellEnd"/>
      <w:r>
        <w:t xml:space="preserve"> </w:t>
      </w:r>
      <w:proofErr w:type="spellStart"/>
      <w:r>
        <w:t>tokent</w:t>
      </w:r>
      <w:proofErr w:type="spellEnd"/>
      <w:r>
        <w:t xml:space="preserve"> és a felhasználónevet. Ezek írására és olvasására létezik ez a szervíz.</w:t>
      </w:r>
    </w:p>
    <w:p w14:paraId="36BA7C7C" w14:textId="2FC9DDBC" w:rsidR="00C15A6A" w:rsidRDefault="00C15A6A" w:rsidP="00C15A6A">
      <w:pPr>
        <w:pStyle w:val="Cmsor4"/>
      </w:pPr>
      <w:r>
        <w:t>Barát és Váró szervízek</w:t>
      </w:r>
    </w:p>
    <w:p w14:paraId="6E4C4039" w14:textId="4611EE53" w:rsidR="00C15A6A" w:rsidRDefault="00C15A6A" w:rsidP="00C15A6A">
      <w:r>
        <w:t xml:space="preserve">Mivel nem szeretném felsorolni minden végponthívást ezért itt inkább bemutatom, hogy hogyan épül fel egy </w:t>
      </w:r>
      <w:r w:rsidR="00765010">
        <w:t xml:space="preserve">HTTP hívás. Mint már többször is említettem, hogy a GET, POST, PUT és DELETE műveleteket használjuk a programban. </w:t>
      </w:r>
      <w:r w:rsidR="00896983">
        <w:t>A következő egy példa a GET lekérdezésre:</w:t>
      </w:r>
    </w:p>
    <w:p w14:paraId="20BAF214" w14:textId="77777777" w:rsidR="00765010" w:rsidRPr="00765010" w:rsidRDefault="00765010" w:rsidP="00765010">
      <w:pPr>
        <w:pStyle w:val="Kd"/>
        <w:ind w:left="0"/>
        <w:rPr>
          <w:lang w:eastAsia="hu-HU"/>
        </w:rPr>
      </w:pPr>
      <w:r w:rsidRPr="00765010">
        <w:rPr>
          <w:lang w:eastAsia="hu-HU"/>
        </w:rPr>
        <w:t xml:space="preserve">  </w:t>
      </w:r>
      <w:proofErr w:type="spellStart"/>
      <w:proofErr w:type="gramStart"/>
      <w:r w:rsidRPr="00765010">
        <w:rPr>
          <w:lang w:eastAsia="hu-HU"/>
        </w:rPr>
        <w:t>getAcceptedFriends</w:t>
      </w:r>
      <w:proofErr w:type="spellEnd"/>
      <w:r w:rsidRPr="00765010">
        <w:rPr>
          <w:lang w:eastAsia="hu-HU"/>
        </w:rPr>
        <w:t>(</w:t>
      </w:r>
      <w:proofErr w:type="gramEnd"/>
      <w:r w:rsidRPr="00765010">
        <w:rPr>
          <w:lang w:eastAsia="hu-HU"/>
        </w:rPr>
        <w:t xml:space="preserve">): </w:t>
      </w:r>
      <w:proofErr w:type="spellStart"/>
      <w:r w:rsidRPr="00765010">
        <w:rPr>
          <w:lang w:eastAsia="hu-HU"/>
        </w:rPr>
        <w:t>Observable</w:t>
      </w:r>
      <w:proofErr w:type="spellEnd"/>
      <w:r w:rsidRPr="00765010">
        <w:rPr>
          <w:lang w:eastAsia="hu-HU"/>
        </w:rPr>
        <w:t>&lt;</w:t>
      </w:r>
      <w:proofErr w:type="spellStart"/>
      <w:r w:rsidRPr="00765010">
        <w:rPr>
          <w:lang w:eastAsia="hu-HU"/>
        </w:rPr>
        <w:t>Friend</w:t>
      </w:r>
      <w:proofErr w:type="spellEnd"/>
      <w:r w:rsidRPr="00765010">
        <w:rPr>
          <w:lang w:eastAsia="hu-HU"/>
        </w:rPr>
        <w:t>[]&gt;{</w:t>
      </w:r>
    </w:p>
    <w:p w14:paraId="3EE5B0D3"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color w:val="569CD6"/>
          <w:lang w:eastAsia="hu-HU"/>
        </w:rPr>
        <w:t>return</w:t>
      </w:r>
      <w:proofErr w:type="spellEnd"/>
      <w:r w:rsidRPr="00765010">
        <w:rPr>
          <w:lang w:eastAsia="hu-HU"/>
        </w:rPr>
        <w:t xml:space="preserve"> </w:t>
      </w:r>
      <w:proofErr w:type="spellStart"/>
      <w:r w:rsidRPr="00765010">
        <w:rPr>
          <w:color w:val="569CD6"/>
          <w:lang w:eastAsia="hu-HU"/>
        </w:rPr>
        <w:t>this</w:t>
      </w:r>
      <w:r w:rsidRPr="00765010">
        <w:rPr>
          <w:lang w:eastAsia="hu-HU"/>
        </w:rPr>
        <w:t>.client.get</w:t>
      </w:r>
      <w:proofErr w:type="spellEnd"/>
      <w:r w:rsidRPr="00765010">
        <w:rPr>
          <w:lang w:eastAsia="hu-HU"/>
        </w:rPr>
        <w:t>&lt;</w:t>
      </w:r>
      <w:proofErr w:type="spellStart"/>
      <w:r w:rsidRPr="00765010">
        <w:rPr>
          <w:lang w:eastAsia="hu-HU"/>
        </w:rPr>
        <w:t>Friend</w:t>
      </w:r>
      <w:proofErr w:type="spellEnd"/>
      <w:r w:rsidRPr="00765010">
        <w:rPr>
          <w:lang w:eastAsia="hu-HU"/>
        </w:rPr>
        <w:t>[]&gt;(</w:t>
      </w:r>
      <w:r w:rsidRPr="00765010">
        <w:rPr>
          <w:color w:val="CE9178"/>
          <w:lang w:eastAsia="hu-HU"/>
        </w:rPr>
        <w:t>`</w:t>
      </w:r>
      <w:r w:rsidRPr="00765010">
        <w:rPr>
          <w:color w:val="569CD6"/>
          <w:lang w:eastAsia="hu-HU"/>
        </w:rPr>
        <w:t>${</w:t>
      </w:r>
      <w:proofErr w:type="spellStart"/>
      <w:proofErr w:type="gramStart"/>
      <w:r w:rsidRPr="00765010">
        <w:rPr>
          <w:lang w:eastAsia="hu-HU"/>
        </w:rPr>
        <w:t>environment.baseUrl</w:t>
      </w:r>
      <w:proofErr w:type="spellEnd"/>
      <w:proofErr w:type="gramEnd"/>
      <w:r w:rsidRPr="00765010">
        <w:rPr>
          <w:color w:val="569CD6"/>
          <w:lang w:eastAsia="hu-HU"/>
        </w:rPr>
        <w:t>}</w:t>
      </w:r>
      <w:r w:rsidRPr="00765010">
        <w:rPr>
          <w:color w:val="CE9178"/>
          <w:lang w:eastAsia="hu-HU"/>
        </w:rPr>
        <w:t>/</w:t>
      </w:r>
      <w:proofErr w:type="spellStart"/>
      <w:r w:rsidRPr="00765010">
        <w:rPr>
          <w:color w:val="CE9178"/>
          <w:lang w:eastAsia="hu-HU"/>
        </w:rPr>
        <w:t>api</w:t>
      </w:r>
      <w:proofErr w:type="spellEnd"/>
      <w:r w:rsidRPr="00765010">
        <w:rPr>
          <w:color w:val="CE9178"/>
          <w:lang w:eastAsia="hu-HU"/>
        </w:rPr>
        <w:t>/</w:t>
      </w:r>
      <w:proofErr w:type="spellStart"/>
      <w:r w:rsidRPr="00765010">
        <w:rPr>
          <w:color w:val="CE9178"/>
          <w:lang w:eastAsia="hu-HU"/>
        </w:rPr>
        <w:t>friends</w:t>
      </w:r>
      <w:proofErr w:type="spellEnd"/>
      <w:r w:rsidRPr="00765010">
        <w:rPr>
          <w:color w:val="CE9178"/>
          <w:lang w:eastAsia="hu-HU"/>
        </w:rPr>
        <w:t>`</w:t>
      </w:r>
      <w:r w:rsidRPr="00765010">
        <w:rPr>
          <w:lang w:eastAsia="hu-HU"/>
        </w:rPr>
        <w:t>);</w:t>
      </w:r>
    </w:p>
    <w:p w14:paraId="0CBD540A" w14:textId="77777777" w:rsidR="00765010" w:rsidRPr="00765010" w:rsidRDefault="00765010" w:rsidP="00765010">
      <w:pPr>
        <w:pStyle w:val="Kd"/>
        <w:ind w:left="0"/>
        <w:rPr>
          <w:lang w:eastAsia="hu-HU"/>
        </w:rPr>
      </w:pPr>
      <w:r w:rsidRPr="00765010">
        <w:rPr>
          <w:lang w:eastAsia="hu-HU"/>
        </w:rPr>
        <w:t>  }</w:t>
      </w:r>
    </w:p>
    <w:p w14:paraId="48F26979" w14:textId="0CA4F0E6" w:rsidR="00765010" w:rsidRDefault="00765010" w:rsidP="00325700">
      <w:r>
        <w:t xml:space="preserve">A konstruktorba injektált </w:t>
      </w:r>
      <w:proofErr w:type="spellStart"/>
      <w:r>
        <w:t>HttpClienten</w:t>
      </w:r>
      <w:proofErr w:type="spellEnd"/>
      <w:r>
        <w:t xml:space="preserve"> kell a </w:t>
      </w:r>
      <w:proofErr w:type="spellStart"/>
      <w:r>
        <w:t>get</w:t>
      </w:r>
      <w:proofErr w:type="spellEnd"/>
      <w:r>
        <w:t xml:space="preserve"> függvényt meghívni. </w:t>
      </w:r>
      <w:r w:rsidR="00896983">
        <w:t>Meg kell adni</w:t>
      </w:r>
      <w:r>
        <w:t xml:space="preserve"> neki, hogy egy </w:t>
      </w:r>
      <w:proofErr w:type="spellStart"/>
      <w:r w:rsidR="00896983">
        <w:t>Friend</w:t>
      </w:r>
      <w:proofErr w:type="spellEnd"/>
      <w:r>
        <w:t xml:space="preserve"> típust fogunk visszakapni. Itt nem kell külön a JSON </w:t>
      </w:r>
      <w:proofErr w:type="spellStart"/>
      <w:r>
        <w:t>sorosítással</w:t>
      </w:r>
      <w:proofErr w:type="spellEnd"/>
      <w:r>
        <w:t xml:space="preserve"> foglalkozni, ugyanis, ha a C# kód </w:t>
      </w:r>
      <w:proofErr w:type="spellStart"/>
      <w:r>
        <w:t>ViewModeljének</w:t>
      </w:r>
      <w:proofErr w:type="spellEnd"/>
      <w:r>
        <w:t xml:space="preserve"> tagváltozói megegyeznek a frontenden definiált </w:t>
      </w:r>
      <w:proofErr w:type="spellStart"/>
      <w:r>
        <w:t>interface</w:t>
      </w:r>
      <w:proofErr w:type="spellEnd"/>
      <w:r>
        <w:t xml:space="preserve">-el akkor magától elintézi a </w:t>
      </w:r>
      <w:proofErr w:type="spellStart"/>
      <w:r>
        <w:t>sorosítást</w:t>
      </w:r>
      <w:proofErr w:type="spellEnd"/>
      <w:r>
        <w:t>.</w:t>
      </w:r>
      <w:r w:rsidR="00896983">
        <w:t xml:space="preserve"> (annyi különbséggel, hogy az első betű kicsi a frontend </w:t>
      </w:r>
      <w:proofErr w:type="spellStart"/>
      <w:r w:rsidR="00896983">
        <w:t>interfaceben</w:t>
      </w:r>
      <w:proofErr w:type="spellEnd"/>
      <w:r w:rsidR="00896983">
        <w:t>, míg a C# kódban nagy)</w:t>
      </w:r>
      <w:r>
        <w:t xml:space="preserve"> Ezután csak paraméterbe kell belerakni, a kívánt </w:t>
      </w:r>
      <w:proofErr w:type="spellStart"/>
      <w:r>
        <w:t>url-t</w:t>
      </w:r>
      <w:proofErr w:type="spellEnd"/>
      <w:r>
        <w:t xml:space="preserve">. Az </w:t>
      </w:r>
      <w:proofErr w:type="spellStart"/>
      <w:r>
        <w:t>environment</w:t>
      </w:r>
      <w:proofErr w:type="spellEnd"/>
      <w:r>
        <w:t xml:space="preserve"> egy külön osztály</w:t>
      </w:r>
      <w:r w:rsidR="00325700">
        <w:t>,</w:t>
      </w:r>
      <w:r>
        <w:t xml:space="preserve"> amibe kiszerveztük, a</w:t>
      </w:r>
      <w:r w:rsidR="00CE44D6">
        <w:t xml:space="preserve">z API átjárónak </w:t>
      </w:r>
      <w:r w:rsidR="00896983">
        <w:t xml:space="preserve">és a másik két </w:t>
      </w:r>
      <w:proofErr w:type="spellStart"/>
      <w:r w:rsidR="00896983">
        <w:t>mikroszolgáltatásnak</w:t>
      </w:r>
      <w:proofErr w:type="spellEnd"/>
      <w:r w:rsidR="00896983">
        <w:t xml:space="preserve"> az </w:t>
      </w:r>
      <w:proofErr w:type="spellStart"/>
      <w:r w:rsidR="00896983">
        <w:t>elérhetési</w:t>
      </w:r>
      <w:proofErr w:type="spellEnd"/>
      <w:r w:rsidR="00896983">
        <w:t xml:space="preserve"> útvonalát, hogy egységesen lehessen kezelni őket.</w:t>
      </w:r>
      <w:r w:rsidR="00CE44D6">
        <w:t xml:space="preserve"> </w:t>
      </w:r>
    </w:p>
    <w:p w14:paraId="7816992D"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public</w:t>
      </w:r>
      <w:proofErr w:type="spellEnd"/>
      <w:r w:rsidRPr="004F14F9">
        <w:rPr>
          <w:lang w:eastAsia="hu-HU"/>
        </w:rPr>
        <w:t xml:space="preserve"> </w:t>
      </w:r>
      <w:proofErr w:type="spellStart"/>
      <w:proofErr w:type="gramStart"/>
      <w:r w:rsidRPr="004F14F9">
        <w:rPr>
          <w:lang w:eastAsia="hu-HU"/>
        </w:rPr>
        <w:t>joinLobby</w:t>
      </w:r>
      <w:proofErr w:type="spellEnd"/>
      <w:r w:rsidRPr="004F14F9">
        <w:rPr>
          <w:lang w:eastAsia="hu-HU"/>
        </w:rPr>
        <w:t>(</w:t>
      </w:r>
      <w:proofErr w:type="spellStart"/>
      <w:proofErr w:type="gramEnd"/>
      <w:r w:rsidRPr="004F14F9">
        <w:rPr>
          <w:lang w:eastAsia="hu-HU"/>
        </w:rPr>
        <w:t>password</w:t>
      </w:r>
      <w:proofErr w:type="spellEnd"/>
      <w:r w:rsidRPr="004F14F9">
        <w:rPr>
          <w:lang w:eastAsia="hu-HU"/>
        </w:rPr>
        <w:t xml:space="preserve">: </w:t>
      </w:r>
      <w:proofErr w:type="spellStart"/>
      <w:r w:rsidRPr="004F14F9">
        <w:rPr>
          <w:lang w:eastAsia="hu-HU"/>
        </w:rPr>
        <w:t>string</w:t>
      </w:r>
      <w:proofErr w:type="spellEnd"/>
      <w:r w:rsidRPr="004F14F9">
        <w:rPr>
          <w:lang w:eastAsia="hu-HU"/>
        </w:rPr>
        <w:t xml:space="preserve">): </w:t>
      </w:r>
      <w:proofErr w:type="spellStart"/>
      <w:r w:rsidRPr="004F14F9">
        <w:rPr>
          <w:lang w:eastAsia="hu-HU"/>
        </w:rPr>
        <w:t>Observable</w:t>
      </w:r>
      <w:proofErr w:type="spellEnd"/>
      <w:r w:rsidRPr="004F14F9">
        <w:rPr>
          <w:lang w:eastAsia="hu-HU"/>
        </w:rPr>
        <w:t>&lt;</w:t>
      </w:r>
      <w:proofErr w:type="spellStart"/>
      <w:r w:rsidRPr="004F14F9">
        <w:rPr>
          <w:lang w:eastAsia="hu-HU"/>
        </w:rPr>
        <w:t>Object</w:t>
      </w:r>
      <w:proofErr w:type="spellEnd"/>
      <w:r w:rsidRPr="004F14F9">
        <w:rPr>
          <w:lang w:eastAsia="hu-HU"/>
        </w:rPr>
        <w:t>&gt; {</w:t>
      </w:r>
    </w:p>
    <w:p w14:paraId="15FF3BBA"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return</w:t>
      </w:r>
      <w:proofErr w:type="spellEnd"/>
      <w:r w:rsidRPr="004F14F9">
        <w:rPr>
          <w:lang w:eastAsia="hu-HU"/>
        </w:rPr>
        <w:t xml:space="preserve"> </w:t>
      </w:r>
      <w:proofErr w:type="spellStart"/>
      <w:proofErr w:type="gramStart"/>
      <w:r w:rsidRPr="004F14F9">
        <w:rPr>
          <w:color w:val="569CD6"/>
          <w:lang w:eastAsia="hu-HU"/>
        </w:rPr>
        <w:t>this</w:t>
      </w:r>
      <w:r w:rsidRPr="004F14F9">
        <w:rPr>
          <w:lang w:eastAsia="hu-HU"/>
        </w:rPr>
        <w:t>.client.post</w:t>
      </w:r>
      <w:proofErr w:type="spellEnd"/>
      <w:r w:rsidRPr="004F14F9">
        <w:rPr>
          <w:lang w:eastAsia="hu-HU"/>
        </w:rPr>
        <w:t>(</w:t>
      </w:r>
      <w:proofErr w:type="gramEnd"/>
    </w:p>
    <w:p w14:paraId="7BA30317" w14:textId="77777777" w:rsidR="004F14F9" w:rsidRPr="004F14F9" w:rsidRDefault="004F14F9" w:rsidP="004F14F9">
      <w:pPr>
        <w:pStyle w:val="Kd"/>
        <w:ind w:left="0"/>
        <w:rPr>
          <w:lang w:eastAsia="hu-HU"/>
        </w:rPr>
      </w:pPr>
      <w:r w:rsidRPr="004F14F9">
        <w:rPr>
          <w:lang w:eastAsia="hu-HU"/>
        </w:rPr>
        <w:t xml:space="preserve">      </w:t>
      </w:r>
      <w:r w:rsidRPr="004F14F9">
        <w:rPr>
          <w:color w:val="CE9178"/>
          <w:lang w:eastAsia="hu-HU"/>
        </w:rPr>
        <w:t>`</w:t>
      </w:r>
      <w:r w:rsidRPr="004F14F9">
        <w:rPr>
          <w:color w:val="569CD6"/>
          <w:lang w:eastAsia="hu-HU"/>
        </w:rPr>
        <w:t>${</w:t>
      </w:r>
      <w:proofErr w:type="spellStart"/>
      <w:proofErr w:type="gramStart"/>
      <w:r w:rsidRPr="004F14F9">
        <w:rPr>
          <w:lang w:eastAsia="hu-HU"/>
        </w:rPr>
        <w:t>environment.baseUrl</w:t>
      </w:r>
      <w:proofErr w:type="spellEnd"/>
      <w:proofErr w:type="gramEnd"/>
      <w:r w:rsidRPr="004F14F9">
        <w:rPr>
          <w:color w:val="569CD6"/>
          <w:lang w:eastAsia="hu-HU"/>
        </w:rPr>
        <w:t>}</w:t>
      </w:r>
      <w:r w:rsidRPr="004F14F9">
        <w:rPr>
          <w:color w:val="CE9178"/>
          <w:lang w:eastAsia="hu-HU"/>
        </w:rPr>
        <w:t>/</w:t>
      </w:r>
      <w:proofErr w:type="spellStart"/>
      <w:r w:rsidRPr="004F14F9">
        <w:rPr>
          <w:color w:val="CE9178"/>
          <w:lang w:eastAsia="hu-HU"/>
        </w:rPr>
        <w:t>api</w:t>
      </w:r>
      <w:proofErr w:type="spellEnd"/>
      <w:r w:rsidRPr="004F14F9">
        <w:rPr>
          <w:color w:val="CE9178"/>
          <w:lang w:eastAsia="hu-HU"/>
        </w:rPr>
        <w:t>/lobby/</w:t>
      </w:r>
      <w:proofErr w:type="spellStart"/>
      <w:r w:rsidRPr="004F14F9">
        <w:rPr>
          <w:color w:val="CE9178"/>
          <w:lang w:eastAsia="hu-HU"/>
        </w:rPr>
        <w:t>connect</w:t>
      </w:r>
      <w:proofErr w:type="spellEnd"/>
      <w:r w:rsidRPr="004F14F9">
        <w:rPr>
          <w:color w:val="CE9178"/>
          <w:lang w:eastAsia="hu-HU"/>
        </w:rPr>
        <w:t>/</w:t>
      </w:r>
      <w:r w:rsidRPr="004F14F9">
        <w:rPr>
          <w:color w:val="569CD6"/>
          <w:lang w:eastAsia="hu-HU"/>
        </w:rPr>
        <w:t>${</w:t>
      </w:r>
      <w:proofErr w:type="spellStart"/>
      <w:r w:rsidRPr="004F14F9">
        <w:rPr>
          <w:lang w:eastAsia="hu-HU"/>
        </w:rPr>
        <w:t>password</w:t>
      </w:r>
      <w:proofErr w:type="spellEnd"/>
      <w:r w:rsidRPr="004F14F9">
        <w:rPr>
          <w:color w:val="569CD6"/>
          <w:lang w:eastAsia="hu-HU"/>
        </w:rPr>
        <w:t>}</w:t>
      </w:r>
      <w:r w:rsidRPr="004F14F9">
        <w:rPr>
          <w:color w:val="CE9178"/>
          <w:lang w:eastAsia="hu-HU"/>
        </w:rPr>
        <w:t>`</w:t>
      </w:r>
      <w:r w:rsidRPr="004F14F9">
        <w:rPr>
          <w:lang w:eastAsia="hu-HU"/>
        </w:rPr>
        <w:t xml:space="preserve">, </w:t>
      </w:r>
    </w:p>
    <w:p w14:paraId="37BA9639"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undefined</w:t>
      </w:r>
      <w:proofErr w:type="spellEnd"/>
      <w:r w:rsidRPr="004F14F9">
        <w:rPr>
          <w:lang w:eastAsia="hu-HU"/>
        </w:rPr>
        <w:t xml:space="preserve">, </w:t>
      </w:r>
    </w:p>
    <w:p w14:paraId="0C21CEC5" w14:textId="77777777" w:rsidR="004F14F9" w:rsidRPr="004F14F9" w:rsidRDefault="004F14F9" w:rsidP="004F14F9">
      <w:pPr>
        <w:pStyle w:val="Kd"/>
        <w:ind w:left="0"/>
        <w:rPr>
          <w:lang w:eastAsia="hu-HU"/>
        </w:rPr>
      </w:pPr>
      <w:r w:rsidRPr="004F14F9">
        <w:rPr>
          <w:lang w:eastAsia="hu-HU"/>
        </w:rPr>
        <w:t xml:space="preserve">      </w:t>
      </w:r>
      <w:proofErr w:type="gramStart"/>
      <w:r w:rsidRPr="004F14F9">
        <w:rPr>
          <w:lang w:eastAsia="hu-HU"/>
        </w:rPr>
        <w:t xml:space="preserve">{ </w:t>
      </w:r>
      <w:proofErr w:type="spellStart"/>
      <w:r w:rsidRPr="004F14F9">
        <w:rPr>
          <w:lang w:eastAsia="hu-HU"/>
        </w:rPr>
        <w:t>responseType</w:t>
      </w:r>
      <w:proofErr w:type="spellEnd"/>
      <w:proofErr w:type="gramEnd"/>
      <w:r w:rsidRPr="004F14F9">
        <w:rPr>
          <w:lang w:eastAsia="hu-HU"/>
        </w:rPr>
        <w:t xml:space="preserve">: </w:t>
      </w:r>
      <w:r w:rsidRPr="004F14F9">
        <w:rPr>
          <w:color w:val="CE9178"/>
          <w:lang w:eastAsia="hu-HU"/>
        </w:rPr>
        <w:t>'text'</w:t>
      </w:r>
      <w:r w:rsidRPr="004F14F9">
        <w:rPr>
          <w:lang w:eastAsia="hu-HU"/>
        </w:rPr>
        <w:t xml:space="preserve"> }</w:t>
      </w:r>
    </w:p>
    <w:p w14:paraId="080608AD" w14:textId="77777777" w:rsidR="004F14F9" w:rsidRPr="004F14F9" w:rsidRDefault="004F14F9" w:rsidP="004F14F9">
      <w:pPr>
        <w:pStyle w:val="Kd"/>
        <w:ind w:left="0"/>
        <w:rPr>
          <w:lang w:eastAsia="hu-HU"/>
        </w:rPr>
      </w:pPr>
      <w:r w:rsidRPr="004F14F9">
        <w:rPr>
          <w:lang w:eastAsia="hu-HU"/>
        </w:rPr>
        <w:t>    );</w:t>
      </w:r>
    </w:p>
    <w:p w14:paraId="6A8795A9" w14:textId="77777777" w:rsidR="004F14F9" w:rsidRPr="004F14F9" w:rsidRDefault="004F14F9" w:rsidP="004F14F9">
      <w:pPr>
        <w:pStyle w:val="Kd"/>
        <w:ind w:left="0"/>
        <w:rPr>
          <w:lang w:eastAsia="hu-HU"/>
        </w:rPr>
      </w:pPr>
      <w:r w:rsidRPr="004F14F9">
        <w:rPr>
          <w:lang w:eastAsia="hu-HU"/>
        </w:rPr>
        <w:t>  }</w:t>
      </w:r>
    </w:p>
    <w:p w14:paraId="4471F43E" w14:textId="5FFCE26D" w:rsidR="00F02202" w:rsidRPr="00C15A6A" w:rsidRDefault="004F14F9" w:rsidP="00CC7EF5">
      <w:r>
        <w:t xml:space="preserve">Azonban paraméternek nem csak az </w:t>
      </w:r>
      <w:proofErr w:type="spellStart"/>
      <w:r>
        <w:t>elérhetési</w:t>
      </w:r>
      <w:proofErr w:type="spellEnd"/>
      <w:r>
        <w:t xml:space="preserve"> útvonalat lehet megadni. A váróba való csatlakozás esetén a fejléc (</w:t>
      </w:r>
      <w:proofErr w:type="spellStart"/>
      <w:r>
        <w:t>header</w:t>
      </w:r>
      <w:proofErr w:type="spellEnd"/>
      <w:r>
        <w:t>) és a test (body) részt is ki kell töltenünk.</w:t>
      </w:r>
      <w:r w:rsidR="00896983">
        <w:t xml:space="preserve"> A kódban látható módon a body rész </w:t>
      </w:r>
      <w:proofErr w:type="spellStart"/>
      <w:r w:rsidR="00896983">
        <w:t>undefined</w:t>
      </w:r>
      <w:proofErr w:type="spellEnd"/>
      <w:r w:rsidR="00896983">
        <w:t>, vagyis nem adjuk meg. A fejlécben viszont beállítjuk, hogy milyen fajta válaszra számítunk.</w:t>
      </w:r>
      <w:r>
        <w:t xml:space="preserve"> Ugyanis belépéskor vissza fogjuk kapni, a váróhoz tartozó jelszót</w:t>
      </w:r>
      <w:r w:rsidR="00896983">
        <w:t xml:space="preserve"> egy </w:t>
      </w:r>
      <w:proofErr w:type="spellStart"/>
      <w:r w:rsidR="00896983">
        <w:t>string</w:t>
      </w:r>
      <w:proofErr w:type="spellEnd"/>
      <w:r w:rsidR="00896983">
        <w:t xml:space="preserve"> formában</w:t>
      </w:r>
      <w:r>
        <w:t xml:space="preserve"> és ezt külön kell beállítani.</w:t>
      </w:r>
    </w:p>
    <w:p w14:paraId="407337BB" w14:textId="355AFFCB" w:rsidR="00267AC8" w:rsidRDefault="00863430" w:rsidP="00863430">
      <w:pPr>
        <w:pStyle w:val="Cmsor3"/>
      </w:pPr>
      <w:bookmarkStart w:id="43" w:name="_Toc89825984"/>
      <w:proofErr w:type="spellStart"/>
      <w:r>
        <w:t>Komponsek</w:t>
      </w:r>
      <w:bookmarkEnd w:id="43"/>
      <w:proofErr w:type="spellEnd"/>
    </w:p>
    <w:p w14:paraId="7F13E8BB" w14:textId="343CFB8E" w:rsidR="004E6B70" w:rsidRDefault="004E6B70" w:rsidP="004E6B70">
      <w:r>
        <w:t xml:space="preserve">Az alapértelmezetten generált </w:t>
      </w:r>
      <w:proofErr w:type="spellStart"/>
      <w:r>
        <w:t>Angular</w:t>
      </w:r>
      <w:proofErr w:type="spellEnd"/>
      <w:r>
        <w:t xml:space="preserve"> komponensek négy fájlt tartalmaznak, ezen fileok különböző feladatokat látnak el. </w:t>
      </w:r>
    </w:p>
    <w:p w14:paraId="228B4629" w14:textId="16FAC4DA" w:rsidR="004E6B70" w:rsidRDefault="004E6B70" w:rsidP="004E6B70">
      <w:r>
        <w:lastRenderedPageBreak/>
        <w:t>Tartalmaz egy HTML (</w:t>
      </w:r>
      <w:proofErr w:type="spellStart"/>
      <w:r w:rsidRPr="004E6B70">
        <w:t>HyperText</w:t>
      </w:r>
      <w:proofErr w:type="spellEnd"/>
      <w:r w:rsidRPr="004E6B70">
        <w:t xml:space="preserve"> </w:t>
      </w:r>
      <w:proofErr w:type="spellStart"/>
      <w:r w:rsidRPr="004E6B70">
        <w:t>Markup</w:t>
      </w:r>
      <w:proofErr w:type="spellEnd"/>
      <w:r w:rsidRPr="004E6B70">
        <w:t xml:space="preserve"> </w:t>
      </w:r>
      <w:proofErr w:type="spellStart"/>
      <w:r w:rsidRPr="004E6B70">
        <w:t>Language</w:t>
      </w:r>
      <w:proofErr w:type="spellEnd"/>
      <w:r>
        <w:t>) fájlt, ami tulajdonképpen egy olyan nyelv, amit weboldalak készítéséhez használnak. Emellett tartalmaz egy CSS/SCSS (</w:t>
      </w:r>
      <w:proofErr w:type="spellStart"/>
      <w:r w:rsidRPr="004E6B70">
        <w:t>Cascading</w:t>
      </w:r>
      <w:proofErr w:type="spellEnd"/>
      <w:r w:rsidRPr="004E6B70">
        <w:t xml:space="preserve"> </w:t>
      </w:r>
      <w:proofErr w:type="spellStart"/>
      <w:r w:rsidRPr="004E6B70">
        <w:t>Style</w:t>
      </w:r>
      <w:proofErr w:type="spellEnd"/>
      <w:r w:rsidRPr="004E6B70">
        <w:t xml:space="preserve"> </w:t>
      </w:r>
      <w:proofErr w:type="spellStart"/>
      <w:r w:rsidRPr="004E6B70">
        <w:t>Sheets</w:t>
      </w:r>
      <w:proofErr w:type="spellEnd"/>
      <w:r>
        <w:t xml:space="preserve">) fájlt, ami a HTML nyelvet egészíti ki. Ez egy stílusleíró nyelv, ami a megjelenését adja a weboldalunknak. </w:t>
      </w:r>
    </w:p>
    <w:p w14:paraId="2D5E9DD6" w14:textId="7A3F5F6D" w:rsidR="004E6B70" w:rsidRPr="004E6B70" w:rsidRDefault="004E6B70" w:rsidP="004E6B70">
      <w:r>
        <w:t xml:space="preserve">Végül két </w:t>
      </w:r>
      <w:proofErr w:type="spellStart"/>
      <w:r>
        <w:t>TypeScript</w:t>
      </w:r>
      <w:proofErr w:type="spellEnd"/>
      <w:r>
        <w:t xml:space="preserve"> fájl is helyet foglal egy komponensen belül. Ebből számunkra csak az egyik lesz érdekes. Ez fogja meghatározni az adott </w:t>
      </w:r>
      <w:r w:rsidR="007F2B42">
        <w:t>weboldal működését</w:t>
      </w:r>
      <w:r w:rsidR="00325F7F">
        <w:t xml:space="preserve"> és logikáját.</w:t>
      </w:r>
      <w:r w:rsidR="007F2B42">
        <w:t xml:space="preserve"> </w:t>
      </w:r>
    </w:p>
    <w:p w14:paraId="7DB5B8D1" w14:textId="5A69EED6" w:rsidR="002F10A0" w:rsidRDefault="004E6B70" w:rsidP="004E6B70">
      <w:pPr>
        <w:pStyle w:val="Cmsor4"/>
      </w:pPr>
      <w:r>
        <w:t>Bejelentkező/Regisztrációs felület</w:t>
      </w:r>
    </w:p>
    <w:p w14:paraId="2CFC5DE9" w14:textId="1C8630AB" w:rsidR="007F2B42" w:rsidRDefault="007F2B42" w:rsidP="007F2B42">
      <w:r>
        <w:t>A felületek bemutatásakor inkább a logikai részére fogok kitérni</w:t>
      </w:r>
      <w:r w:rsidR="00325F7F">
        <w:t>.</w:t>
      </w:r>
      <w:r>
        <w:t xml:space="preserve"> </w:t>
      </w:r>
      <w:r w:rsidR="00325F7F">
        <w:t>A</w:t>
      </w:r>
      <w:r>
        <w:t xml:space="preserve"> kinézet (HTML és CSS) a háttérbe fognak szorulni, ugyanis erre kevesebb időt szántam. </w:t>
      </w:r>
    </w:p>
    <w:p w14:paraId="54F696D2" w14:textId="77777777" w:rsidR="007F2B42" w:rsidRDefault="007F2B42" w:rsidP="007F2B42">
      <w:r>
        <w:t xml:space="preserve">Ezen két felület egy </w:t>
      </w:r>
      <w:proofErr w:type="spellStart"/>
      <w:r>
        <w:t>formos</w:t>
      </w:r>
      <w:proofErr w:type="spellEnd"/>
      <w:r>
        <w:t xml:space="preserve"> oldalnak számítanak. Ugyanis a beadott bemenetek egy </w:t>
      </w:r>
      <w:proofErr w:type="spellStart"/>
      <w:r>
        <w:t>loginForm</w:t>
      </w:r>
      <w:proofErr w:type="spellEnd"/>
      <w:r>
        <w:t>/</w:t>
      </w:r>
      <w:proofErr w:type="spellStart"/>
      <w:r>
        <w:t>registrationForm</w:t>
      </w:r>
      <w:proofErr w:type="spellEnd"/>
      <w:r>
        <w:t xml:space="preserve"> változóba kerülnek bele, amik </w:t>
      </w:r>
      <w:proofErr w:type="spellStart"/>
      <w:r>
        <w:t>FormGroup</w:t>
      </w:r>
      <w:proofErr w:type="spellEnd"/>
      <w:r>
        <w:t xml:space="preserve"> típusúak. </w:t>
      </w:r>
    </w:p>
    <w:p w14:paraId="3F8FFC3E" w14:textId="353052DF" w:rsidR="007F2B42" w:rsidRDefault="007F2B42" w:rsidP="007F2B42">
      <w:r>
        <w:t xml:space="preserve">Minden felületen implementálva van az </w:t>
      </w:r>
      <w:proofErr w:type="spellStart"/>
      <w:r>
        <w:t>OnInit</w:t>
      </w:r>
      <w:proofErr w:type="spellEnd"/>
      <w:r>
        <w:t xml:space="preserve"> és az </w:t>
      </w:r>
      <w:proofErr w:type="spellStart"/>
      <w:r>
        <w:t>OnDestroy</w:t>
      </w:r>
      <w:proofErr w:type="spellEnd"/>
      <w:r>
        <w:t xml:space="preserve">, ezek lényege, hogy az adott felület betöltésekor és megszűnésekor a függvények lefutnak és így specifikálni tudjuk, hogy milyen esemény menjen végbe ezen műveletek hatására. </w:t>
      </w:r>
    </w:p>
    <w:p w14:paraId="19E80FFA" w14:textId="60246148" w:rsidR="007F2B42" w:rsidRDefault="007F2B42" w:rsidP="007F2B42">
      <w:r>
        <w:t xml:space="preserve">A </w:t>
      </w:r>
      <w:proofErr w:type="spellStart"/>
      <w:r>
        <w:t>tokenek</w:t>
      </w:r>
      <w:proofErr w:type="spellEnd"/>
      <w:r>
        <w:t xml:space="preserve"> kezeléséről csak felületesen lesz szó, ugyanis ezeket bizonyos szervízek végzik. Az oldal betöltésekor a program üríti a helyi </w:t>
      </w:r>
      <w:proofErr w:type="spellStart"/>
      <w:r>
        <w:t>tárhelyet</w:t>
      </w:r>
      <w:proofErr w:type="spellEnd"/>
      <w:r>
        <w:t xml:space="preserve"> </w:t>
      </w:r>
      <w:r w:rsidR="00325F7F">
        <w:t xml:space="preserve">(local </w:t>
      </w:r>
      <w:proofErr w:type="spellStart"/>
      <w:r w:rsidR="00325F7F">
        <w:t>storage</w:t>
      </w:r>
      <w:proofErr w:type="spellEnd"/>
      <w:r w:rsidR="00325F7F">
        <w:t xml:space="preserve">) </w:t>
      </w:r>
      <w:r>
        <w:t xml:space="preserve">egy szervízen keresztül. Erre azért van szükség, hogyha valaki visszanavigál erre az oldalra, akkor mindenféleképpen újra azonosítani kelljen magát hiába volt már korábban bejelentkezve. </w:t>
      </w:r>
    </w:p>
    <w:p w14:paraId="41719CFE" w14:textId="6E8602A8" w:rsidR="007F2B42" w:rsidRDefault="007F2B42" w:rsidP="007F2B42">
      <w:r>
        <w:t xml:space="preserve">A bejelentkező felületen a bejelentkezés gomb megnyomását követően </w:t>
      </w:r>
      <w:r w:rsidR="006E5BB3">
        <w:t xml:space="preserve">lekérdezi a </w:t>
      </w:r>
      <w:proofErr w:type="spellStart"/>
      <w:r w:rsidR="006E5BB3">
        <w:t>formból</w:t>
      </w:r>
      <w:proofErr w:type="spellEnd"/>
      <w:r w:rsidR="006E5BB3">
        <w:t xml:space="preserve"> az adatokat, majd ezt az </w:t>
      </w:r>
      <w:proofErr w:type="spellStart"/>
      <w:r w:rsidR="006E5BB3">
        <w:t>authorizációs</w:t>
      </w:r>
      <w:proofErr w:type="spellEnd"/>
      <w:r w:rsidR="006E5BB3">
        <w:t xml:space="preserve"> szervíznek továbbítja</w:t>
      </w:r>
      <w:r w:rsidR="004F14F9">
        <w:t xml:space="preserve">. A regisztrációs felületen ugyanez </w:t>
      </w:r>
      <w:r w:rsidR="00325F7F">
        <w:t xml:space="preserve">a folyamat </w:t>
      </w:r>
      <w:r w:rsidR="004F14F9">
        <w:t>történik</w:t>
      </w:r>
      <w:r w:rsidR="00325F7F">
        <w:t>.</w:t>
      </w:r>
      <w:r w:rsidR="00532F06">
        <w:t xml:space="preserve"> </w:t>
      </w:r>
      <w:r w:rsidR="00325F7F">
        <w:t>A</w:t>
      </w:r>
      <w:r w:rsidR="00532F06">
        <w:t xml:space="preserve"> bejelentkezéskor </w:t>
      </w:r>
      <w:r w:rsidR="00325F7F">
        <w:t xml:space="preserve">a szerviz által visszakapott adatokat eltároljuk. Ugyanis ilyenkor a backend visszaküldi nekünk az </w:t>
      </w:r>
      <w:proofErr w:type="spellStart"/>
      <w:r w:rsidR="00325F7F">
        <w:t>access</w:t>
      </w:r>
      <w:proofErr w:type="spellEnd"/>
      <w:r w:rsidR="00325F7F">
        <w:t xml:space="preserve"> </w:t>
      </w:r>
      <w:proofErr w:type="spellStart"/>
      <w:r w:rsidR="00325F7F">
        <w:t>tokent</w:t>
      </w:r>
      <w:proofErr w:type="spellEnd"/>
      <w:r w:rsidR="00325F7F">
        <w:t xml:space="preserve"> és egy </w:t>
      </w:r>
      <w:proofErr w:type="spellStart"/>
      <w:r w:rsidR="00325F7F">
        <w:t>refresh</w:t>
      </w:r>
      <w:proofErr w:type="spellEnd"/>
      <w:r w:rsidR="00325F7F">
        <w:t xml:space="preserve"> </w:t>
      </w:r>
      <w:proofErr w:type="spellStart"/>
      <w:r w:rsidR="00325F7F">
        <w:t>tokent</w:t>
      </w:r>
      <w:proofErr w:type="spellEnd"/>
      <w:r w:rsidR="00325F7F">
        <w:t xml:space="preserve">. </w:t>
      </w:r>
      <w:r w:rsidR="00757199">
        <w:t xml:space="preserve">Ezen felül, ami még lényeges, hogy egy </w:t>
      </w:r>
      <w:proofErr w:type="spellStart"/>
      <w:r w:rsidR="00757199">
        <w:t>experis_in</w:t>
      </w:r>
      <w:proofErr w:type="spellEnd"/>
      <w:r w:rsidR="00757199">
        <w:t xml:space="preserve"> nevű változót is </w:t>
      </w:r>
      <w:proofErr w:type="gramStart"/>
      <w:r w:rsidR="00757199">
        <w:t>átad</w:t>
      </w:r>
      <w:proofErr w:type="gramEnd"/>
      <w:r w:rsidR="00757199">
        <w:t xml:space="preserve"> amely azt tartalmazza, hogy mennyi idő alatt fog lejárni a </w:t>
      </w:r>
      <w:proofErr w:type="spellStart"/>
      <w:r w:rsidR="00757199">
        <w:t>tokenünk</w:t>
      </w:r>
      <w:proofErr w:type="spellEnd"/>
      <w:r w:rsidR="00757199">
        <w:t xml:space="preserve">. Tehát a két </w:t>
      </w:r>
      <w:proofErr w:type="spellStart"/>
      <w:r w:rsidR="00757199">
        <w:t>tokent</w:t>
      </w:r>
      <w:proofErr w:type="spellEnd"/>
      <w:r w:rsidR="00757199">
        <w:t xml:space="preserve"> eltároljuk a hely tárhelyen.</w:t>
      </w:r>
    </w:p>
    <w:p w14:paraId="4152BF71" w14:textId="3F8F8123" w:rsidR="00285692" w:rsidRDefault="004F14F9" w:rsidP="007F2B42">
      <w:r>
        <w:t xml:space="preserve">Egy szervízben definiált hívásra a </w:t>
      </w:r>
      <w:proofErr w:type="spellStart"/>
      <w:r>
        <w:t>subscribe</w:t>
      </w:r>
      <w:proofErr w:type="spellEnd"/>
      <w:r>
        <w:t xml:space="preserve"> segítségével fel lehet iratkozni. Itt </w:t>
      </w:r>
      <w:r w:rsidR="00285692">
        <w:t xml:space="preserve">több </w:t>
      </w:r>
      <w:r>
        <w:t xml:space="preserve">eset fordulhat elő azonban a programunk csak kettő használ. Az egyik, ha sikeresen visszatért a hívás hibamentesen a másik amikor hibát dobott. Ezt a </w:t>
      </w:r>
      <w:proofErr w:type="spellStart"/>
      <w:r>
        <w:t>subscribeon</w:t>
      </w:r>
      <w:proofErr w:type="spellEnd"/>
      <w:r>
        <w:t xml:space="preserve"> belül egy „</w:t>
      </w:r>
      <w:proofErr w:type="spellStart"/>
      <w:r>
        <w:t>response</w:t>
      </w:r>
      <w:proofErr w:type="spellEnd"/>
      <w:r>
        <w:t>” (válasz) és egy „</w:t>
      </w:r>
      <w:proofErr w:type="spellStart"/>
      <w:r>
        <w:t>error</w:t>
      </w:r>
      <w:proofErr w:type="spellEnd"/>
      <w:r>
        <w:t xml:space="preserve">” (hiba) résszel választottuk el. </w:t>
      </w:r>
    </w:p>
    <w:p w14:paraId="19A9548C" w14:textId="77777777" w:rsidR="00836C0F" w:rsidRPr="00836C0F" w:rsidRDefault="00836C0F" w:rsidP="00836C0F">
      <w:pPr>
        <w:pStyle w:val="Kd"/>
        <w:rPr>
          <w:lang w:eastAsia="hu-HU"/>
        </w:rPr>
      </w:pPr>
      <w:r w:rsidRPr="00836C0F">
        <w:rPr>
          <w:lang w:eastAsia="hu-HU"/>
        </w:rPr>
        <w:lastRenderedPageBreak/>
        <w:t xml:space="preserve">    </w:t>
      </w:r>
      <w:proofErr w:type="spellStart"/>
      <w:proofErr w:type="gramStart"/>
      <w:r w:rsidRPr="00836C0F">
        <w:rPr>
          <w:color w:val="569CD6"/>
          <w:lang w:eastAsia="hu-HU"/>
        </w:rPr>
        <w:t>this</w:t>
      </w:r>
      <w:r w:rsidRPr="00836C0F">
        <w:rPr>
          <w:lang w:eastAsia="hu-HU"/>
        </w:rPr>
        <w:t>.authService.login</w:t>
      </w:r>
      <w:proofErr w:type="spellEnd"/>
      <w:proofErr w:type="gramEnd"/>
      <w:r w:rsidRPr="00836C0F">
        <w:rPr>
          <w:lang w:eastAsia="hu-HU"/>
        </w:rPr>
        <w:t>(</w:t>
      </w:r>
      <w:proofErr w:type="spellStart"/>
      <w:r w:rsidRPr="00836C0F">
        <w:rPr>
          <w:lang w:eastAsia="hu-HU"/>
        </w:rPr>
        <w:t>loginDto</w:t>
      </w:r>
      <w:proofErr w:type="spellEnd"/>
      <w:r w:rsidRPr="00836C0F">
        <w:rPr>
          <w:lang w:eastAsia="hu-HU"/>
        </w:rPr>
        <w:t>).</w:t>
      </w:r>
      <w:proofErr w:type="spellStart"/>
      <w:r w:rsidRPr="00836C0F">
        <w:rPr>
          <w:lang w:eastAsia="hu-HU"/>
        </w:rPr>
        <w:t>subscribe</w:t>
      </w:r>
      <w:proofErr w:type="spellEnd"/>
      <w:r w:rsidRPr="00836C0F">
        <w:rPr>
          <w:lang w:eastAsia="hu-HU"/>
        </w:rPr>
        <w:t>(</w:t>
      </w:r>
    </w:p>
    <w:p w14:paraId="101D4239" w14:textId="77777777" w:rsidR="00836C0F" w:rsidRPr="00836C0F" w:rsidRDefault="00836C0F" w:rsidP="00836C0F">
      <w:pPr>
        <w:pStyle w:val="Kd"/>
        <w:rPr>
          <w:lang w:eastAsia="hu-HU"/>
        </w:rPr>
      </w:pPr>
      <w:r w:rsidRPr="00836C0F">
        <w:rPr>
          <w:lang w:eastAsia="hu-HU"/>
        </w:rPr>
        <w:t xml:space="preserve">      </w:t>
      </w:r>
      <w:proofErr w:type="spellStart"/>
      <w:r w:rsidRPr="00836C0F">
        <w:rPr>
          <w:lang w:eastAsia="hu-HU"/>
        </w:rPr>
        <w:t>response</w:t>
      </w:r>
      <w:proofErr w:type="spellEnd"/>
      <w:r w:rsidRPr="00836C0F">
        <w:rPr>
          <w:lang w:eastAsia="hu-HU"/>
        </w:rPr>
        <w:t xml:space="preserve"> </w:t>
      </w:r>
      <w:r w:rsidRPr="00836C0F">
        <w:rPr>
          <w:color w:val="569CD6"/>
          <w:lang w:eastAsia="hu-HU"/>
        </w:rPr>
        <w:t>=&gt;</w:t>
      </w:r>
      <w:r w:rsidRPr="00836C0F">
        <w:rPr>
          <w:lang w:eastAsia="hu-HU"/>
        </w:rPr>
        <w:t xml:space="preserve"> {</w:t>
      </w:r>
    </w:p>
    <w:p w14:paraId="4D82437F" w14:textId="77777777" w:rsidR="00836C0F" w:rsidRPr="00836C0F" w:rsidRDefault="00836C0F" w:rsidP="00836C0F">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snackbar</w:t>
      </w:r>
      <w:proofErr w:type="gramEnd"/>
      <w:r w:rsidRPr="00836C0F">
        <w:rPr>
          <w:lang w:eastAsia="hu-HU"/>
        </w:rPr>
        <w:t>.open</w:t>
      </w:r>
      <w:proofErr w:type="spellEnd"/>
      <w:r w:rsidRPr="00836C0F">
        <w:rPr>
          <w:lang w:eastAsia="hu-HU"/>
        </w:rPr>
        <w:t>(</w:t>
      </w:r>
      <w:r w:rsidRPr="00836C0F">
        <w:rPr>
          <w:color w:val="CE9178"/>
          <w:lang w:eastAsia="hu-HU"/>
        </w:rPr>
        <w:t xml:space="preserve">"Login is </w:t>
      </w:r>
      <w:proofErr w:type="spellStart"/>
      <w:r w:rsidRPr="00836C0F">
        <w:rPr>
          <w:color w:val="CE9178"/>
          <w:lang w:eastAsia="hu-HU"/>
        </w:rPr>
        <w:t>successful</w:t>
      </w:r>
      <w:proofErr w:type="spellEnd"/>
      <w:r w:rsidRPr="00836C0F">
        <w:rPr>
          <w:color w:val="CE9178"/>
          <w:lang w:eastAsia="hu-HU"/>
        </w:rPr>
        <w:t>!"</w:t>
      </w:r>
      <w:r w:rsidRPr="00836C0F">
        <w:rPr>
          <w:lang w:eastAsia="hu-HU"/>
        </w:rPr>
        <w:t>);</w:t>
      </w:r>
    </w:p>
    <w:p w14:paraId="19644138" w14:textId="77777777" w:rsidR="00836C0F" w:rsidRPr="00836C0F" w:rsidRDefault="00836C0F" w:rsidP="00836C0F">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setLocalStorage</w:t>
      </w:r>
      <w:proofErr w:type="spellEnd"/>
      <w:proofErr w:type="gramEnd"/>
      <w:r w:rsidRPr="00836C0F">
        <w:rPr>
          <w:lang w:eastAsia="hu-HU"/>
        </w:rPr>
        <w:t>(</w:t>
      </w:r>
      <w:proofErr w:type="spellStart"/>
      <w:r w:rsidRPr="00836C0F">
        <w:rPr>
          <w:lang w:eastAsia="hu-HU"/>
        </w:rPr>
        <w:t>loginDto</w:t>
      </w:r>
      <w:proofErr w:type="spellEnd"/>
      <w:r w:rsidRPr="00836C0F">
        <w:rPr>
          <w:lang w:eastAsia="hu-HU"/>
        </w:rPr>
        <w:t xml:space="preserve">, </w:t>
      </w:r>
      <w:proofErr w:type="spellStart"/>
      <w:r w:rsidRPr="00836C0F">
        <w:rPr>
          <w:lang w:eastAsia="hu-HU"/>
        </w:rPr>
        <w:t>response</w:t>
      </w:r>
      <w:proofErr w:type="spellEnd"/>
      <w:r w:rsidRPr="00836C0F">
        <w:rPr>
          <w:lang w:eastAsia="hu-HU"/>
        </w:rPr>
        <w:t xml:space="preserve"> </w:t>
      </w:r>
      <w:proofErr w:type="spellStart"/>
      <w:r w:rsidRPr="00836C0F">
        <w:rPr>
          <w:color w:val="569CD6"/>
          <w:lang w:eastAsia="hu-HU"/>
        </w:rPr>
        <w:t>as</w:t>
      </w:r>
      <w:proofErr w:type="spellEnd"/>
      <w:r w:rsidRPr="00836C0F">
        <w:rPr>
          <w:lang w:eastAsia="hu-HU"/>
        </w:rPr>
        <w:t xml:space="preserve"> </w:t>
      </w:r>
      <w:proofErr w:type="spellStart"/>
      <w:r w:rsidRPr="00836C0F">
        <w:rPr>
          <w:lang w:eastAsia="hu-HU"/>
        </w:rPr>
        <w:t>LoginResponse</w:t>
      </w:r>
      <w:proofErr w:type="spellEnd"/>
      <w:r w:rsidRPr="00836C0F">
        <w:rPr>
          <w:lang w:eastAsia="hu-HU"/>
        </w:rPr>
        <w:t>);</w:t>
      </w:r>
    </w:p>
    <w:p w14:paraId="3626D244" w14:textId="77777777" w:rsidR="00836C0F" w:rsidRPr="00836C0F" w:rsidRDefault="00836C0F" w:rsidP="00836C0F">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router</w:t>
      </w:r>
      <w:proofErr w:type="gramEnd"/>
      <w:r w:rsidRPr="00836C0F">
        <w:rPr>
          <w:lang w:eastAsia="hu-HU"/>
        </w:rPr>
        <w:t>.navigate</w:t>
      </w:r>
      <w:proofErr w:type="spellEnd"/>
      <w:r w:rsidRPr="00836C0F">
        <w:rPr>
          <w:lang w:eastAsia="hu-HU"/>
        </w:rPr>
        <w:t>([</w:t>
      </w:r>
      <w:r w:rsidRPr="00836C0F">
        <w:rPr>
          <w:color w:val="CE9178"/>
          <w:lang w:eastAsia="hu-HU"/>
        </w:rPr>
        <w:t>'</w:t>
      </w:r>
      <w:proofErr w:type="spellStart"/>
      <w:r w:rsidRPr="00836C0F">
        <w:rPr>
          <w:color w:val="CE9178"/>
          <w:lang w:eastAsia="hu-HU"/>
        </w:rPr>
        <w:t>menu</w:t>
      </w:r>
      <w:proofErr w:type="spellEnd"/>
      <w:r w:rsidRPr="00836C0F">
        <w:rPr>
          <w:color w:val="CE9178"/>
          <w:lang w:eastAsia="hu-HU"/>
        </w:rPr>
        <w:t>'</w:t>
      </w:r>
      <w:r w:rsidRPr="00836C0F">
        <w:rPr>
          <w:lang w:eastAsia="hu-HU"/>
        </w:rPr>
        <w:t>]);</w:t>
      </w:r>
    </w:p>
    <w:p w14:paraId="0A5D5B24" w14:textId="77777777" w:rsidR="00836C0F" w:rsidRPr="00836C0F" w:rsidRDefault="00836C0F" w:rsidP="00836C0F">
      <w:pPr>
        <w:pStyle w:val="Kd"/>
        <w:rPr>
          <w:lang w:eastAsia="hu-HU"/>
        </w:rPr>
      </w:pPr>
      <w:r w:rsidRPr="00836C0F">
        <w:rPr>
          <w:lang w:eastAsia="hu-HU"/>
        </w:rPr>
        <w:t>      },</w:t>
      </w:r>
    </w:p>
    <w:p w14:paraId="3A7E1ECA" w14:textId="77777777" w:rsidR="00836C0F" w:rsidRPr="00836C0F" w:rsidRDefault="00836C0F" w:rsidP="00836C0F">
      <w:pPr>
        <w:pStyle w:val="Kd"/>
        <w:rPr>
          <w:lang w:eastAsia="hu-HU"/>
        </w:rPr>
      </w:pPr>
      <w:r w:rsidRPr="00836C0F">
        <w:rPr>
          <w:lang w:eastAsia="hu-HU"/>
        </w:rPr>
        <w:t xml:space="preserve">      </w:t>
      </w:r>
      <w:proofErr w:type="spellStart"/>
      <w:r w:rsidRPr="00836C0F">
        <w:rPr>
          <w:lang w:eastAsia="hu-HU"/>
        </w:rPr>
        <w:t>error</w:t>
      </w:r>
      <w:proofErr w:type="spellEnd"/>
      <w:r w:rsidRPr="00836C0F">
        <w:rPr>
          <w:lang w:eastAsia="hu-HU"/>
        </w:rPr>
        <w:t xml:space="preserve"> </w:t>
      </w:r>
      <w:r w:rsidRPr="00836C0F">
        <w:rPr>
          <w:color w:val="569CD6"/>
          <w:lang w:eastAsia="hu-HU"/>
        </w:rPr>
        <w:t>=&gt;</w:t>
      </w:r>
      <w:r w:rsidRPr="00836C0F">
        <w:rPr>
          <w:lang w:eastAsia="hu-HU"/>
        </w:rPr>
        <w:t xml:space="preserve"> {</w:t>
      </w:r>
    </w:p>
    <w:p w14:paraId="136FF364" w14:textId="77777777" w:rsidR="00836C0F" w:rsidRPr="00836C0F" w:rsidRDefault="00836C0F" w:rsidP="00836C0F">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snackbar</w:t>
      </w:r>
      <w:proofErr w:type="gramEnd"/>
      <w:r w:rsidRPr="00836C0F">
        <w:rPr>
          <w:lang w:eastAsia="hu-HU"/>
        </w:rPr>
        <w:t>.open</w:t>
      </w:r>
      <w:proofErr w:type="spellEnd"/>
      <w:r w:rsidRPr="00836C0F">
        <w:rPr>
          <w:lang w:eastAsia="hu-HU"/>
        </w:rPr>
        <w:t>(</w:t>
      </w:r>
      <w:r w:rsidRPr="00836C0F">
        <w:rPr>
          <w:color w:val="CE9178"/>
          <w:lang w:eastAsia="hu-HU"/>
        </w:rPr>
        <w:t>"</w:t>
      </w:r>
      <w:proofErr w:type="spellStart"/>
      <w:r w:rsidRPr="00836C0F">
        <w:rPr>
          <w:color w:val="CE9178"/>
          <w:lang w:eastAsia="hu-HU"/>
        </w:rPr>
        <w:t>Wrong</w:t>
      </w:r>
      <w:proofErr w:type="spellEnd"/>
      <w:r w:rsidRPr="00836C0F">
        <w:rPr>
          <w:color w:val="CE9178"/>
          <w:lang w:eastAsia="hu-HU"/>
        </w:rPr>
        <w:t xml:space="preserve"> </w:t>
      </w:r>
      <w:proofErr w:type="spellStart"/>
      <w:r w:rsidRPr="00836C0F">
        <w:rPr>
          <w:color w:val="CE9178"/>
          <w:lang w:eastAsia="hu-HU"/>
        </w:rPr>
        <w:t>username</w:t>
      </w:r>
      <w:proofErr w:type="spellEnd"/>
      <w:r w:rsidRPr="00836C0F">
        <w:rPr>
          <w:color w:val="CE9178"/>
          <w:lang w:eastAsia="hu-HU"/>
        </w:rPr>
        <w:t xml:space="preserve"> </w:t>
      </w:r>
      <w:proofErr w:type="spellStart"/>
      <w:r w:rsidRPr="00836C0F">
        <w:rPr>
          <w:color w:val="CE9178"/>
          <w:lang w:eastAsia="hu-HU"/>
        </w:rPr>
        <w:t>or</w:t>
      </w:r>
      <w:proofErr w:type="spellEnd"/>
      <w:r w:rsidRPr="00836C0F">
        <w:rPr>
          <w:color w:val="CE9178"/>
          <w:lang w:eastAsia="hu-HU"/>
        </w:rPr>
        <w:t xml:space="preserve"> </w:t>
      </w:r>
      <w:proofErr w:type="spellStart"/>
      <w:r w:rsidRPr="00836C0F">
        <w:rPr>
          <w:color w:val="CE9178"/>
          <w:lang w:eastAsia="hu-HU"/>
        </w:rPr>
        <w:t>password</w:t>
      </w:r>
      <w:proofErr w:type="spellEnd"/>
      <w:r w:rsidRPr="00836C0F">
        <w:rPr>
          <w:color w:val="CE9178"/>
          <w:lang w:eastAsia="hu-HU"/>
        </w:rPr>
        <w:t>!"</w:t>
      </w:r>
      <w:r w:rsidRPr="00836C0F">
        <w:rPr>
          <w:lang w:eastAsia="hu-HU"/>
        </w:rPr>
        <w:t>);</w:t>
      </w:r>
    </w:p>
    <w:p w14:paraId="48D90C29" w14:textId="77777777" w:rsidR="00836C0F" w:rsidRPr="00836C0F" w:rsidRDefault="00836C0F" w:rsidP="00836C0F">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tokenService.deleteLocalStorage</w:t>
      </w:r>
      <w:proofErr w:type="spellEnd"/>
      <w:proofErr w:type="gramEnd"/>
      <w:r w:rsidRPr="00836C0F">
        <w:rPr>
          <w:lang w:eastAsia="hu-HU"/>
        </w:rPr>
        <w:t>();</w:t>
      </w:r>
    </w:p>
    <w:p w14:paraId="49B449A6" w14:textId="77777777" w:rsidR="00836C0F" w:rsidRPr="00836C0F" w:rsidRDefault="00836C0F" w:rsidP="00836C0F">
      <w:pPr>
        <w:pStyle w:val="Kd"/>
        <w:rPr>
          <w:lang w:eastAsia="hu-HU"/>
        </w:rPr>
      </w:pPr>
      <w:r w:rsidRPr="00836C0F">
        <w:rPr>
          <w:lang w:eastAsia="hu-HU"/>
        </w:rPr>
        <w:t>      }</w:t>
      </w:r>
    </w:p>
    <w:p w14:paraId="247A4D75" w14:textId="77777777" w:rsidR="00836C0F" w:rsidRPr="00836C0F" w:rsidRDefault="00836C0F" w:rsidP="00836C0F">
      <w:pPr>
        <w:pStyle w:val="Kd"/>
        <w:rPr>
          <w:lang w:eastAsia="hu-HU"/>
        </w:rPr>
      </w:pPr>
      <w:r w:rsidRPr="00836C0F">
        <w:rPr>
          <w:lang w:eastAsia="hu-HU"/>
        </w:rPr>
        <w:t>    );</w:t>
      </w:r>
    </w:p>
    <w:p w14:paraId="7F59EE5B" w14:textId="77777777" w:rsidR="00836C0F" w:rsidRDefault="00836C0F" w:rsidP="007F2B42"/>
    <w:p w14:paraId="11ADB19B" w14:textId="3CB6B9E4" w:rsidR="00836C0F" w:rsidRDefault="004F14F9" w:rsidP="00836C0F">
      <w:r>
        <w:t>Ha a hívás sikeresen lefutott akkor az esetek többségében snackbar segítségével (</w:t>
      </w:r>
      <w:r>
        <w:fldChar w:fldCharType="begin"/>
      </w:r>
      <w:r>
        <w:instrText xml:space="preserve"> REF _Ref89659281 \r \h </w:instrText>
      </w:r>
      <w:r>
        <w:fldChar w:fldCharType="separate"/>
      </w:r>
      <w:r>
        <w:t>4.2.6</w:t>
      </w:r>
      <w:r>
        <w:fldChar w:fldCharType="end"/>
      </w:r>
      <w:r>
        <w:t xml:space="preserve">) kiírtuk a kívánt végeredményt (pl.: „Sikeres bejelentkezés”). Majd ezután a Router beépített osztály segítségével </w:t>
      </w:r>
      <w:proofErr w:type="spellStart"/>
      <w:r>
        <w:t>tovább</w:t>
      </w:r>
      <w:r w:rsidR="006028A8">
        <w:t>i</w:t>
      </w:r>
      <w:r>
        <w:t>rányítottuk</w:t>
      </w:r>
      <w:proofErr w:type="spellEnd"/>
      <w:r>
        <w:t xml:space="preserve"> a </w:t>
      </w:r>
      <w:r w:rsidR="006028A8">
        <w:t xml:space="preserve">főmenübe. </w:t>
      </w:r>
      <w:r>
        <w:t>Ha nem sikerült, akkor a szerveroldal által már egyszerűsített hibaértéket jelenítettük meg</w:t>
      </w:r>
      <w:r w:rsidR="00285692">
        <w:t xml:space="preserve"> az esetek többségében azonban előfordul, hogy saját hibaüzenetet íratunk ki</w:t>
      </w:r>
      <w:r>
        <w:t>.</w:t>
      </w:r>
    </w:p>
    <w:p w14:paraId="10D6472B" w14:textId="77777777" w:rsidR="00836C0F" w:rsidRDefault="00836C0F" w:rsidP="00836C0F">
      <w:pPr>
        <w:pStyle w:val="Cmsor4"/>
      </w:pPr>
      <w:r>
        <w:t>Barátlista komponens</w:t>
      </w:r>
    </w:p>
    <w:p w14:paraId="490646C8" w14:textId="67E5CD86" w:rsidR="00836C0F" w:rsidRDefault="00836C0F" w:rsidP="00836C0F">
      <w:r>
        <w:t xml:space="preserve">A barátok megjelenítése nem csak a háttérlogikája miatt érdekes. Ugyanis itt a megjelenítés részéhez is tartoznak </w:t>
      </w:r>
      <w:proofErr w:type="spellStart"/>
      <w:proofErr w:type="gramStart"/>
      <w:r>
        <w:t>újdonságok.Ez</w:t>
      </w:r>
      <w:proofErr w:type="spellEnd"/>
      <w:proofErr w:type="gramEnd"/>
      <w:r>
        <w:t xml:space="preserve"> a beágyazott komponens alapvetően két helyen tud megjelenni. Az alapján, hogy hol van megjelenítve máshogy is kell viselkednie. Ugyanis, ha a menüben tartózkodik a játékos, akkor nem hívhatja meg a barátait játékra ellentétben, ha a váróban van.</w:t>
      </w:r>
    </w:p>
    <w:p w14:paraId="0AB60E06" w14:textId="3E6B00C2" w:rsidR="00836C0F" w:rsidRDefault="00836C0F" w:rsidP="00836C0F">
      <w:pPr>
        <w:ind w:firstLine="0"/>
      </w:pPr>
      <w:r>
        <w:t>Mivel más felületekbe van beágyazva, így a menü és a váró HTML fájljában kap helyet a barátlista. Megjelenítéskor úgynevezett „@</w:t>
      </w:r>
      <w:proofErr w:type="gramStart"/>
      <w:r>
        <w:t>Input(</w:t>
      </w:r>
      <w:proofErr w:type="gramEnd"/>
      <w:r>
        <w:t xml:space="preserve">)” segítségével tudjuk meghatározni, hogy a lista hol helyezkedik el, ugyanis a menü és a váró is küld egy </w:t>
      </w:r>
      <w:proofErr w:type="spellStart"/>
      <w:r>
        <w:t>bool</w:t>
      </w:r>
      <w:proofErr w:type="spellEnd"/>
      <w:r>
        <w:t xml:space="preserve"> értéket, hogy éppen ez a váró vagy sem. Azonban ugye másnak is kell megjelennie ettől függően. Ezt a HTML kódba </w:t>
      </w:r>
      <w:proofErr w:type="spellStart"/>
      <w:r>
        <w:t>beépítethető</w:t>
      </w:r>
      <w:proofErr w:type="spellEnd"/>
      <w:r>
        <w:t xml:space="preserve"> </w:t>
      </w:r>
      <w:proofErr w:type="spellStart"/>
      <w:r>
        <w:t>Angular</w:t>
      </w:r>
      <w:proofErr w:type="spellEnd"/>
      <w:r>
        <w:t xml:space="preserve"> specifikus „*</w:t>
      </w:r>
      <w:proofErr w:type="spellStart"/>
      <w:r>
        <w:t>ngIf</w:t>
      </w:r>
      <w:proofErr w:type="spellEnd"/>
      <w:r>
        <w:t xml:space="preserve">” intézi el, amely tulajdonképpen az alapján jeleníti meg az adott részt, hogy milyen értéket kap. </w:t>
      </w:r>
    </w:p>
    <w:p w14:paraId="7F8C21CC" w14:textId="4A33BE3F" w:rsidR="00406505" w:rsidRDefault="00836C0F" w:rsidP="00836C0F">
      <w:pPr>
        <w:ind w:firstLine="0"/>
      </w:pP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w:t>
      </w:r>
      <w:r>
        <w:lastRenderedPageBreak/>
        <w:t xml:space="preserve">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r>
        <w:rPr>
          <w:noProof/>
        </w:rPr>
        <w:drawing>
          <wp:anchor distT="0" distB="0" distL="114300" distR="114300" simplePos="0" relativeHeight="251664896" behindDoc="0" locked="0" layoutInCell="1" allowOverlap="1" wp14:anchorId="0B64C0EC" wp14:editId="0FF5225B">
            <wp:simplePos x="0" y="0"/>
            <wp:positionH relativeFrom="margin">
              <wp:align>left</wp:align>
            </wp:positionH>
            <wp:positionV relativeFrom="paragraph">
              <wp:posOffset>18221</wp:posOffset>
            </wp:positionV>
            <wp:extent cx="1766668" cy="5579707"/>
            <wp:effectExtent l="0" t="0" r="5080" b="2540"/>
            <wp:wrapSquare wrapText="bothSides"/>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766668" cy="5579707"/>
                    </a:xfrm>
                    <a:prstGeom prst="rect">
                      <a:avLst/>
                    </a:prstGeom>
                  </pic:spPr>
                </pic:pic>
              </a:graphicData>
            </a:graphic>
          </wp:anchor>
        </w:drawing>
      </w:r>
      <w:r w:rsidR="00F15CAF" w:rsidRPr="00836C0F">
        <w:t xml:space="preserve"> </w:t>
      </w:r>
    </w:p>
    <w:p w14:paraId="4D908278" w14:textId="096A44FC" w:rsidR="00AF0B36" w:rsidRDefault="00AF0B36" w:rsidP="00AF0B36">
      <w:pPr>
        <w:ind w:firstLine="0"/>
      </w:pP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p>
    <w:p w14:paraId="528DD384" w14:textId="6574A3C4" w:rsidR="00785AD7" w:rsidRDefault="00AF0B36" w:rsidP="000358C0">
      <w:r>
        <w:t>Ránézésre, még egy fontosabb probléma jön szembe. Ugyanis, ha a nevek hossza túlnyúlna azon a területen, amelyet számára kijelöltünk, akkor az belerondítana az összképbe. Erre megoldást egy CSS beállítás ad, mely ezt meggátolja azzal, hogyha túlnyúlna a szó akkor három darab pontot rak a végére.</w:t>
      </w:r>
    </w:p>
    <w:p w14:paraId="46BB7E5A" w14:textId="21EB2EF8" w:rsidR="00836C0F" w:rsidRDefault="00836C0F" w:rsidP="000358C0"/>
    <w:p w14:paraId="4A4FE428" w14:textId="0703DC8A" w:rsidR="00836C0F" w:rsidRDefault="00836C0F" w:rsidP="00836C0F">
      <w:r>
        <w:rPr>
          <w:noProof/>
        </w:rPr>
        <mc:AlternateContent>
          <mc:Choice Requires="wps">
            <w:drawing>
              <wp:anchor distT="0" distB="0" distL="114300" distR="114300" simplePos="0" relativeHeight="251663872" behindDoc="0" locked="0" layoutInCell="1" allowOverlap="1" wp14:anchorId="3A9F8428" wp14:editId="2967CF8A">
                <wp:simplePos x="0" y="0"/>
                <wp:positionH relativeFrom="margin">
                  <wp:align>left</wp:align>
                </wp:positionH>
                <wp:positionV relativeFrom="paragraph">
                  <wp:posOffset>313418</wp:posOffset>
                </wp:positionV>
                <wp:extent cx="1766570" cy="335280"/>
                <wp:effectExtent l="0" t="0" r="5080" b="7620"/>
                <wp:wrapSquare wrapText="bothSides"/>
                <wp:docPr id="17" name="Szövegdoboz 17"/>
                <wp:cNvGraphicFramePr/>
                <a:graphic xmlns:a="http://schemas.openxmlformats.org/drawingml/2006/main">
                  <a:graphicData uri="http://schemas.microsoft.com/office/word/2010/wordprocessingShape">
                    <wps:wsp>
                      <wps:cNvSpPr txBox="1"/>
                      <wps:spPr>
                        <a:xfrm>
                          <a:off x="0" y="0"/>
                          <a:ext cx="1766570" cy="335280"/>
                        </a:xfrm>
                        <a:prstGeom prst="rect">
                          <a:avLst/>
                        </a:prstGeom>
                        <a:solidFill>
                          <a:prstClr val="white"/>
                        </a:solidFill>
                        <a:ln>
                          <a:noFill/>
                        </a:ln>
                      </wps:spPr>
                      <wps:txbx>
                        <w:txbxContent>
                          <w:p w14:paraId="6FA99489" w14:textId="0C22A909" w:rsidR="00406505" w:rsidRPr="00634C72" w:rsidRDefault="0004213D" w:rsidP="00A818EB">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70291D">
                              <w:rPr>
                                <w:noProof/>
                              </w:rPr>
                              <w:t>3</w:t>
                            </w:r>
                            <w:r w:rsidR="00406505">
                              <w:rPr>
                                <w:noProof/>
                              </w:rPr>
                              <w:fldChar w:fldCharType="end"/>
                            </w:r>
                            <w:r w:rsidR="00406505">
                              <w:t>. ábra: Barát lis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9F8428" id="Szövegdoboz 17" o:spid="_x0000_s1028" type="#_x0000_t202" style="position:absolute;left:0;text-align:left;margin-left:0;margin-top:24.7pt;width:139.1pt;height:26.4pt;z-index:25166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" stroked="f">
                <v:textbox inset="0,0,0,0">
                  <w:txbxContent>
                    <w:p w14:paraId="6FA99489" w14:textId="0C22A909" w:rsidR="00406505" w:rsidRPr="00634C72" w:rsidRDefault="0004213D" w:rsidP="00A818EB">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70291D">
                        <w:rPr>
                          <w:noProof/>
                        </w:rPr>
                        <w:t>3</w:t>
                      </w:r>
                      <w:r w:rsidR="00406505">
                        <w:rPr>
                          <w:noProof/>
                        </w:rPr>
                        <w:fldChar w:fldCharType="end"/>
                      </w:r>
                      <w:r w:rsidR="00406505">
                        <w:t>. ábra: Barát lista</w:t>
                      </w:r>
                    </w:p>
                  </w:txbxContent>
                </v:textbox>
                <w10:wrap type="square" anchorx="margin"/>
              </v:shape>
            </w:pict>
          </mc:Fallback>
        </mc:AlternateContent>
      </w:r>
    </w:p>
    <w:p w14:paraId="3A304C7C" w14:textId="77777777" w:rsidR="00836C0F" w:rsidRDefault="00836C0F" w:rsidP="00836C0F"/>
    <w:p w14:paraId="44AAFBC6" w14:textId="3CD8A6F5" w:rsidR="00785AD7" w:rsidRDefault="00785AD7" w:rsidP="00785AD7">
      <w:pPr>
        <w:pStyle w:val="Cmsor4"/>
      </w:pPr>
      <w:r>
        <w:t>Váró</w:t>
      </w:r>
      <w:r w:rsidR="00D83CCA">
        <w:t xml:space="preserve"> és Menü</w:t>
      </w:r>
      <w:r>
        <w:t xml:space="preserve"> felület</w:t>
      </w:r>
    </w:p>
    <w:p w14:paraId="20324D13" w14:textId="62CAE753" w:rsidR="00D83CCA" w:rsidRPr="00D83CCA" w:rsidRDefault="00D83CCA" w:rsidP="00D83CCA">
      <w:r>
        <w:t xml:space="preserve">A menü az a felület, ahova egyből navigál a felhasználó a bejelentkezést követően. Itt több dolgot is tud csinálni. </w:t>
      </w:r>
      <w:r w:rsidR="00CB19AD">
        <w:t>Létre tud hozni egy új saját várót, ilyenkor egyből bekerül abba a váróba és az alábbi felület fogja fogadni, csak egy felhasználóval a listában. Ezen felül a képen látható jelszó használatával be tud a menüből csatlakozni másik várókba is. Természetesen, ha nem a megfelelő jelszót használja akkor hibaüzenettel a menüben marad. Meg tudja még tekinteni a korábbi játékainak eredményét. Ezen felül ki tud jelentkezni és törölni is tudja a felhasználóját.</w:t>
      </w:r>
    </w:p>
    <w:p w14:paraId="3CBA2F2B" w14:textId="77777777" w:rsidR="00986900" w:rsidRDefault="00986900" w:rsidP="00986900">
      <w:pPr>
        <w:pStyle w:val="Kp"/>
      </w:pPr>
      <w:r>
        <w:rPr>
          <w:noProof/>
        </w:rPr>
        <w:lastRenderedPageBreak/>
        <w:drawing>
          <wp:inline distT="0" distB="0" distL="0" distR="0" wp14:anchorId="0B3A6668" wp14:editId="4732BAD2">
            <wp:extent cx="5400040" cy="272796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727960"/>
                    </a:xfrm>
                    <a:prstGeom prst="rect">
                      <a:avLst/>
                    </a:prstGeom>
                  </pic:spPr>
                </pic:pic>
              </a:graphicData>
            </a:graphic>
          </wp:inline>
        </w:drawing>
      </w:r>
    </w:p>
    <w:p w14:paraId="338C8412" w14:textId="64040D95" w:rsidR="00785AD7" w:rsidRPr="00785AD7" w:rsidRDefault="00986900" w:rsidP="00A818EB">
      <w:pPr>
        <w:pStyle w:val="Kpalrs"/>
      </w:pPr>
      <w:r>
        <w:t>1</w:t>
      </w:r>
      <w:fldSimple w:instr=" SEQ ábra \* ARABIC ">
        <w:r w:rsidR="0070291D">
          <w:rPr>
            <w:noProof/>
          </w:rPr>
          <w:t>4</w:t>
        </w:r>
      </w:fldSimple>
      <w:r>
        <w:t>. ábra: Váró felülete</w:t>
      </w:r>
    </w:p>
    <w:p w14:paraId="63BBCDD5" w14:textId="1029C2C1" w:rsidR="00406505" w:rsidRDefault="00D83CCA" w:rsidP="009C7C3D">
      <w:r>
        <w:t xml:space="preserve">A váró felületén láthatjuk a legtöbb dolgot. Ugyanis itt nem csak maga a váró, de a chat komponens és a barátlista is megjelenik. </w:t>
      </w:r>
      <w:r w:rsidR="00CB19AD">
        <w:t xml:space="preserve">Létrehozásakor a backend generál egy egyedi jelszót a várónak. Ezt meg is jelenítjük rajta. Alatta láthatjuk a felhasználók listáját. </w:t>
      </w:r>
    </w:p>
    <w:p w14:paraId="2D2126DA" w14:textId="31B96D4F" w:rsidR="00CB19AD" w:rsidRDefault="00CB19AD" w:rsidP="009C7C3D">
      <w:r>
        <w:t xml:space="preserve">Végül legalul két gomb formájában helyet kap az indítás és az elhagyás. A kettő közül az indítás az érdekesebb, ugyanis erre külön szabályok vonatkoznak. Maga a gomb csak akkor jelenik meg számodra, ha a várót a te tulajdonodban áll. Minden más esetben ez a gomb a többi felhasználónak nem létezik. Ha a váró tulajdonosa elhagyja a várót akkor ez a jog átszáll másra. Ezen felül a gomb megnyomhatatlan mindaddig amíg nem jön be a váróba elegendő játékos. Ugyanis a játék specifikációja alapján minimum 4 és maximum 7 ember tudja játszani. Ez esetben elég a minimumra szűrni, ugyanis a váró alapból se enged be több embert mint 7. Azt is szűri, hogyha egyszer már rányomtunk akkor ne engedélyezze, hogy </w:t>
      </w:r>
      <w:proofErr w:type="spellStart"/>
      <w:r>
        <w:t>mégegyszer</w:t>
      </w:r>
      <w:proofErr w:type="spellEnd"/>
      <w:r>
        <w:t xml:space="preserve"> megtegyük, ne hívja ugyanazt a függvény két alkalommal is.</w:t>
      </w:r>
    </w:p>
    <w:p w14:paraId="09B2292A" w14:textId="57539CDA" w:rsidR="00863430" w:rsidRDefault="00863430" w:rsidP="00863430">
      <w:pPr>
        <w:pStyle w:val="Cmsor3"/>
      </w:pPr>
      <w:bookmarkStart w:id="44" w:name="_Toc89825985"/>
      <w:proofErr w:type="spellStart"/>
      <w:r>
        <w:t>Pipe</w:t>
      </w:r>
      <w:bookmarkEnd w:id="44"/>
      <w:proofErr w:type="spellEnd"/>
    </w:p>
    <w:p w14:paraId="3DB53DEC" w14:textId="281B243D" w:rsidR="00532F06" w:rsidRDefault="00532F06" w:rsidP="00532F06">
      <w:r>
        <w:t xml:space="preserve">A </w:t>
      </w:r>
      <w:proofErr w:type="spellStart"/>
      <w:r>
        <w:t>Pipe</w:t>
      </w:r>
      <w:proofErr w:type="spellEnd"/>
      <w:r>
        <w:t xml:space="preserve"> osztály</w:t>
      </w:r>
      <w:r w:rsidR="00795FA3">
        <w:t>ok</w:t>
      </w:r>
      <w:r>
        <w:t xml:space="preserve"> feladata</w:t>
      </w:r>
      <w:r w:rsidR="00795FA3">
        <w:t>, hogy szövegeket, dátumokat vagy akármilyen adatot átalakítsunk az általunk kívánt formára.</w:t>
      </w:r>
      <w:r>
        <w:t xml:space="preserve"> </w:t>
      </w:r>
      <w:r w:rsidR="00795FA3">
        <w:t>Az alkalmazásunkban például azt a feladatot látja el,</w:t>
      </w:r>
      <w:r>
        <w:t xml:space="preserve"> hogy az általunk kívánt </w:t>
      </w:r>
      <w:proofErr w:type="spellStart"/>
      <w:r w:rsidR="0004213D">
        <w:t>Enum</w:t>
      </w:r>
      <w:proofErr w:type="spellEnd"/>
      <w:r w:rsidR="0004213D">
        <w:t xml:space="preserve"> értéket olvasható szöveges formában </w:t>
      </w:r>
      <w:r w:rsidR="005D6B5E">
        <w:t>adja vissza</w:t>
      </w:r>
      <w:r w:rsidR="0004213D">
        <w:t xml:space="preserve">. Ugyanis, ha egy </w:t>
      </w:r>
      <w:proofErr w:type="spellStart"/>
      <w:r w:rsidR="0004213D">
        <w:t>enumot</w:t>
      </w:r>
      <w:proofErr w:type="spellEnd"/>
      <w:r w:rsidR="0004213D">
        <w:t xml:space="preserve"> próbálunk megjeleníteni a HTML-ből akkor egy számot fogunk látni.</w:t>
      </w:r>
    </w:p>
    <w:p w14:paraId="2ADB6F52" w14:textId="77777777" w:rsidR="0004213D" w:rsidRPr="0004213D" w:rsidRDefault="0004213D" w:rsidP="0004213D">
      <w:pPr>
        <w:pStyle w:val="Kd"/>
        <w:rPr>
          <w:color w:val="000000" w:themeColor="text1"/>
          <w:lang w:eastAsia="hu-HU"/>
        </w:rPr>
      </w:pPr>
      <w:r w:rsidRPr="0004213D">
        <w:rPr>
          <w:color w:val="000000" w:themeColor="text1"/>
          <w:lang w:eastAsia="hu-HU"/>
        </w:rPr>
        <w:lastRenderedPageBreak/>
        <w:t xml:space="preserve">  </w:t>
      </w:r>
      <w:proofErr w:type="spellStart"/>
      <w:r w:rsidRPr="0004213D">
        <w:rPr>
          <w:color w:val="000000" w:themeColor="text1"/>
          <w:lang w:eastAsia="hu-HU"/>
        </w:rPr>
        <w:t>private</w:t>
      </w:r>
      <w:proofErr w:type="spellEnd"/>
      <w:r w:rsidRPr="0004213D">
        <w:rPr>
          <w:color w:val="000000" w:themeColor="text1"/>
          <w:lang w:eastAsia="hu-HU"/>
        </w:rPr>
        <w:t xml:space="preserve"> </w:t>
      </w:r>
      <w:proofErr w:type="spellStart"/>
      <w:r w:rsidRPr="0004213D">
        <w:rPr>
          <w:color w:val="000000" w:themeColor="text1"/>
          <w:lang w:eastAsia="hu-HU"/>
        </w:rPr>
        <w:t>static</w:t>
      </w:r>
      <w:proofErr w:type="spellEnd"/>
      <w:r w:rsidRPr="0004213D">
        <w:rPr>
          <w:color w:val="000000" w:themeColor="text1"/>
          <w:lang w:eastAsia="hu-HU"/>
        </w:rPr>
        <w:t xml:space="preserve"> </w:t>
      </w:r>
      <w:proofErr w:type="spellStart"/>
      <w:r w:rsidRPr="0004213D">
        <w:rPr>
          <w:color w:val="000000" w:themeColor="text1"/>
          <w:lang w:eastAsia="hu-HU"/>
        </w:rPr>
        <w:t>lookup</w:t>
      </w:r>
      <w:proofErr w:type="spellEnd"/>
      <w:r w:rsidRPr="0004213D">
        <w:rPr>
          <w:color w:val="000000" w:themeColor="text1"/>
          <w:lang w:eastAsia="hu-HU"/>
        </w:rPr>
        <w:t xml:space="preserve"> = ["</w:t>
      </w:r>
      <w:proofErr w:type="spellStart"/>
      <w:r w:rsidRPr="0004213D">
        <w:rPr>
          <w:color w:val="000000" w:themeColor="text1"/>
          <w:lang w:eastAsia="hu-HU"/>
        </w:rPr>
        <w:t>Outlaw</w:t>
      </w:r>
      <w:proofErr w:type="spellEnd"/>
      <w:r w:rsidRPr="0004213D">
        <w:rPr>
          <w:color w:val="000000" w:themeColor="text1"/>
          <w:lang w:eastAsia="hu-HU"/>
        </w:rPr>
        <w:t>", "</w:t>
      </w:r>
      <w:proofErr w:type="spellStart"/>
      <w:r w:rsidRPr="0004213D">
        <w:rPr>
          <w:color w:val="000000" w:themeColor="text1"/>
          <w:lang w:eastAsia="hu-HU"/>
        </w:rPr>
        <w:t>Renegade</w:t>
      </w:r>
      <w:proofErr w:type="spellEnd"/>
      <w:r w:rsidRPr="0004213D">
        <w:rPr>
          <w:color w:val="000000" w:themeColor="text1"/>
          <w:lang w:eastAsia="hu-HU"/>
        </w:rPr>
        <w:t>", "Sheriff", "Vice"];</w:t>
      </w:r>
    </w:p>
    <w:p w14:paraId="3F4A74FB"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proofErr w:type="gramStart"/>
      <w:r w:rsidRPr="0004213D">
        <w:rPr>
          <w:color w:val="000000" w:themeColor="text1"/>
          <w:lang w:eastAsia="hu-HU"/>
        </w:rPr>
        <w:t>transform</w:t>
      </w:r>
      <w:proofErr w:type="spellEnd"/>
      <w:r w:rsidRPr="0004213D">
        <w:rPr>
          <w:color w:val="000000" w:themeColor="text1"/>
          <w:lang w:eastAsia="hu-HU"/>
        </w:rPr>
        <w:t>(</w:t>
      </w:r>
      <w:proofErr w:type="spellStart"/>
      <w:proofErr w:type="gramEnd"/>
      <w:r w:rsidRPr="0004213D">
        <w:rPr>
          <w:color w:val="000000" w:themeColor="text1"/>
          <w:lang w:eastAsia="hu-HU"/>
        </w:rPr>
        <w:t>value</w:t>
      </w:r>
      <w:proofErr w:type="spellEnd"/>
      <w:r w:rsidRPr="0004213D">
        <w:rPr>
          <w:color w:val="000000" w:themeColor="text1"/>
          <w:lang w:eastAsia="hu-HU"/>
        </w:rPr>
        <w:t xml:space="preserve">: </w:t>
      </w:r>
      <w:proofErr w:type="spellStart"/>
      <w:r w:rsidRPr="0004213D">
        <w:rPr>
          <w:color w:val="000000" w:themeColor="text1"/>
          <w:lang w:eastAsia="hu-HU"/>
        </w:rPr>
        <w:t>RoleType</w:t>
      </w:r>
      <w:proofErr w:type="spellEnd"/>
      <w:r w:rsidRPr="0004213D">
        <w:rPr>
          <w:color w:val="000000" w:themeColor="text1"/>
          <w:lang w:eastAsia="hu-HU"/>
        </w:rPr>
        <w:t xml:space="preserve">): </w:t>
      </w:r>
      <w:proofErr w:type="spellStart"/>
      <w:r w:rsidRPr="0004213D">
        <w:rPr>
          <w:color w:val="000000" w:themeColor="text1"/>
          <w:lang w:eastAsia="hu-HU"/>
        </w:rPr>
        <w:t>string</w:t>
      </w:r>
      <w:proofErr w:type="spellEnd"/>
      <w:r w:rsidRPr="0004213D">
        <w:rPr>
          <w:color w:val="000000" w:themeColor="text1"/>
          <w:lang w:eastAsia="hu-HU"/>
        </w:rPr>
        <w:t xml:space="preserve"> {</w:t>
      </w:r>
    </w:p>
    <w:p w14:paraId="26769302"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return</w:t>
      </w:r>
      <w:proofErr w:type="spellEnd"/>
      <w:r w:rsidRPr="0004213D">
        <w:rPr>
          <w:color w:val="000000" w:themeColor="text1"/>
          <w:lang w:eastAsia="hu-HU"/>
        </w:rPr>
        <w:t xml:space="preserve"> </w:t>
      </w:r>
      <w:proofErr w:type="spellStart"/>
      <w:r w:rsidRPr="0004213D">
        <w:rPr>
          <w:color w:val="000000" w:themeColor="text1"/>
          <w:lang w:eastAsia="hu-HU"/>
        </w:rPr>
        <w:t>RoleTypePipe.lookup</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w:t>
      </w:r>
    </w:p>
    <w:p w14:paraId="2DF274B1" w14:textId="0FF7B0B9" w:rsidR="0004213D" w:rsidRDefault="0004213D" w:rsidP="0004213D">
      <w:pPr>
        <w:pStyle w:val="Kd"/>
        <w:rPr>
          <w:color w:val="000000" w:themeColor="text1"/>
          <w:lang w:eastAsia="hu-HU"/>
        </w:rPr>
      </w:pPr>
      <w:r w:rsidRPr="0004213D">
        <w:rPr>
          <w:color w:val="000000" w:themeColor="text1"/>
          <w:lang w:eastAsia="hu-HU"/>
        </w:rPr>
        <w:t>  }</w:t>
      </w:r>
    </w:p>
    <w:p w14:paraId="50C37016" w14:textId="4CD3E94D" w:rsidR="0004213D" w:rsidRPr="00532F06" w:rsidRDefault="0004213D" w:rsidP="00532F06">
      <w:r>
        <w:t xml:space="preserve">Mint látható, </w:t>
      </w:r>
      <w:proofErr w:type="spellStart"/>
      <w:r>
        <w:t>string</w:t>
      </w:r>
      <w:proofErr w:type="spellEnd"/>
      <w:r>
        <w:t xml:space="preserve"> formában visszaadja az általunk kívánt értéket. Használata egyszerű, a </w:t>
      </w:r>
      <w:r w:rsidR="00341E17">
        <w:t xml:space="preserve">HTML-ben ahol meg szeretnék jeleníteni az </w:t>
      </w:r>
      <w:proofErr w:type="spellStart"/>
      <w:r w:rsidR="00341E17">
        <w:t>enumot</w:t>
      </w:r>
      <w:proofErr w:type="spellEnd"/>
      <w:r w:rsidR="00341E17">
        <w:t xml:space="preserve"> </w:t>
      </w:r>
      <w:proofErr w:type="spellStart"/>
      <w:r w:rsidR="00341E17">
        <w:t>amögé</w:t>
      </w:r>
      <w:proofErr w:type="spellEnd"/>
      <w:r w:rsidR="00341E17">
        <w:t xml:space="preserve"> beírjuk egy vonal mögé a </w:t>
      </w:r>
      <w:proofErr w:type="spellStart"/>
      <w:r w:rsidR="00341E17">
        <w:t>pipe</w:t>
      </w:r>
      <w:proofErr w:type="spellEnd"/>
      <w:r w:rsidR="00341E17">
        <w:t xml:space="preserve"> nevét </w:t>
      </w:r>
      <w:proofErr w:type="gramStart"/>
      <w:r w:rsidR="00341E17">
        <w:t>( |</w:t>
      </w:r>
      <w:proofErr w:type="gramEnd"/>
      <w:r w:rsidR="00341E17">
        <w:t xml:space="preserve"> </w:t>
      </w:r>
      <w:proofErr w:type="spellStart"/>
      <w:r w:rsidR="00341E17">
        <w:t>rol</w:t>
      </w:r>
      <w:r w:rsidR="00795FA3">
        <w:t>e</w:t>
      </w:r>
      <w:r w:rsidR="00341E17">
        <w:t>Type</w:t>
      </w:r>
      <w:proofErr w:type="spellEnd"/>
      <w:r w:rsidR="00341E17">
        <w:t xml:space="preserve"> ).</w:t>
      </w:r>
    </w:p>
    <w:p w14:paraId="4554E09D" w14:textId="5A987027" w:rsidR="00863430" w:rsidRDefault="00863430" w:rsidP="00863430">
      <w:pPr>
        <w:pStyle w:val="Cmsor3"/>
      </w:pPr>
      <w:bookmarkStart w:id="45" w:name="_Toc89825986"/>
      <w:proofErr w:type="spellStart"/>
      <w:r>
        <w:t>Guard</w:t>
      </w:r>
      <w:bookmarkEnd w:id="45"/>
      <w:proofErr w:type="spellEnd"/>
    </w:p>
    <w:p w14:paraId="251360BD" w14:textId="7E4BC7CD" w:rsidR="00341E17" w:rsidRDefault="00795FA3" w:rsidP="00341E17">
      <w:r>
        <w:t xml:space="preserve">A </w:t>
      </w:r>
      <w:proofErr w:type="spellStart"/>
      <w:r>
        <w:t>guardok</w:t>
      </w:r>
      <w:proofErr w:type="spellEnd"/>
      <w:r>
        <w:t xml:space="preserve"> feladata, hogy a „őrködjenek” afelett, hogy az adott útvonal melyet a felhasználó éppen megnyit arra jogosult e vagy sem. Azonban számunkra ez olyan feladatot lát el, hogy az adott felhasználó mindig a helyes oldalon legyen. Ugyanis, ha a játékos már korábban létrehozott egy várót, de úgy dönt, hogy visszanavigál a bejelentkező felületre, akkor bejelentkezés után alaphelyzetben a menüben lenne. Ez azért okozna problémát mert létre tudna hozni egy új várót, amit alap esetben nem lenne szabad.</w:t>
      </w:r>
    </w:p>
    <w:p w14:paraId="3C3CF7D6" w14:textId="2E130A8C" w:rsidR="00795FA3" w:rsidRDefault="00795FA3" w:rsidP="00341E17">
      <w:r>
        <w:t xml:space="preserve">Ehhez hasonló problémákra nyújt megoldást számunkra a </w:t>
      </w:r>
      <w:proofErr w:type="spellStart"/>
      <w:r>
        <w:t>guard</w:t>
      </w:r>
      <w:proofErr w:type="spellEnd"/>
      <w:r w:rsidR="00FC2C90">
        <w:t>.</w:t>
      </w:r>
      <w:r>
        <w:t xml:space="preserve"> </w:t>
      </w:r>
      <w:r w:rsidR="00FC2C90">
        <w:t>Megadjuk</w:t>
      </w:r>
      <w:r>
        <w:t xml:space="preserve"> minden szükséges komponensnek</w:t>
      </w:r>
      <w:r w:rsidR="00FC2C90">
        <w:t xml:space="preserve">, </w:t>
      </w:r>
      <w:r>
        <w:t xml:space="preserve">hogy vegye figyelembe az általunk létrehozott </w:t>
      </w:r>
      <w:proofErr w:type="spellStart"/>
      <w:r>
        <w:t>AuthGuard</w:t>
      </w:r>
      <w:proofErr w:type="spellEnd"/>
      <w:r>
        <w:t>-ot</w:t>
      </w:r>
      <w:r w:rsidR="00FC2C90">
        <w:t xml:space="preserve">. A </w:t>
      </w:r>
      <w:proofErr w:type="spellStart"/>
      <w:r w:rsidR="00FC2C90">
        <w:t>Guard</w:t>
      </w:r>
      <w:proofErr w:type="spellEnd"/>
      <w:r w:rsidR="00FC2C90">
        <w:t xml:space="preserve"> implementálja a szükséges </w:t>
      </w:r>
      <w:proofErr w:type="spellStart"/>
      <w:r w:rsidR="00FC2C90">
        <w:t>CanActivate</w:t>
      </w:r>
      <w:proofErr w:type="spellEnd"/>
      <w:r w:rsidR="00FC2C90">
        <w:t xml:space="preserve"> osztályt. majd annak a </w:t>
      </w:r>
      <w:proofErr w:type="spellStart"/>
      <w:r w:rsidR="00FC2C90">
        <w:t>canActive</w:t>
      </w:r>
      <w:proofErr w:type="spellEnd"/>
      <w:r w:rsidR="00FC2C90">
        <w:t xml:space="preserve"> függvényét felüldefiniáljuk. Itt </w:t>
      </w:r>
      <w:proofErr w:type="spellStart"/>
      <w:r w:rsidR="00FC2C90">
        <w:t>tuljadonképen</w:t>
      </w:r>
      <w:proofErr w:type="spellEnd"/>
      <w:r w:rsidR="00FC2C90">
        <w:t xml:space="preserve"> lekérdezzük, hogy az aktuális felhasználónak melyik oldalon is kéne tartózkodnia. </w:t>
      </w:r>
    </w:p>
    <w:p w14:paraId="2B887B6C" w14:textId="3A0EBF6D" w:rsidR="00FC2C90" w:rsidRPr="00341E17" w:rsidRDefault="00FC2C90" w:rsidP="00341E17">
      <w:r>
        <w:t xml:space="preserve">Elsőként megnézzük, hogy érvényes-e még az általa használt </w:t>
      </w:r>
      <w:proofErr w:type="spellStart"/>
      <w:r>
        <w:t>token</w:t>
      </w:r>
      <w:proofErr w:type="spellEnd"/>
      <w:r>
        <w:t>. Ha nem akkor a bejelentkező felületre navigáljuk. Ezután egy végpont hívással megtudjuk, hogy hol kéne lennie. Ez a végpont visszaadja, a várónak és a játéknak a kulcsát. Ha ezek üresek (null értéket vesznek fel) akkor a játékost a menübe navigálja. Ezen logikán haladva, rakja a váróba és a játékba is a játékost. Ez meggátolja, például azt is, hogyha egy váróból vissza gombbal vagy URL átírással szeretne a felhasználó helyet változtatni, ugyanis automatikusa visszakerül a megfelelő helyére.</w:t>
      </w:r>
    </w:p>
    <w:p w14:paraId="4BB84286" w14:textId="42821105" w:rsidR="00553471" w:rsidRDefault="00553471" w:rsidP="00553471">
      <w:pPr>
        <w:pStyle w:val="Cmsor3"/>
      </w:pPr>
      <w:bookmarkStart w:id="46" w:name="_Ref89659281"/>
      <w:bookmarkStart w:id="47" w:name="_Toc89825987"/>
      <w:proofErr w:type="spellStart"/>
      <w:r>
        <w:t>WebSocket</w:t>
      </w:r>
      <w:bookmarkEnd w:id="47"/>
      <w:proofErr w:type="spellEnd"/>
    </w:p>
    <w:p w14:paraId="12D3D173" w14:textId="5CA3CEB2" w:rsidR="00553471" w:rsidRDefault="00553471" w:rsidP="00553471">
      <w:r>
        <w:t xml:space="preserve">A frontenden használt </w:t>
      </w:r>
      <w:proofErr w:type="spellStart"/>
      <w:r>
        <w:t>WebSocket</w:t>
      </w:r>
      <w:proofErr w:type="spellEnd"/>
      <w:r>
        <w:t xml:space="preserve"> technológiát a </w:t>
      </w:r>
      <w:proofErr w:type="spellStart"/>
      <w:r>
        <w:t>SignalR</w:t>
      </w:r>
      <w:proofErr w:type="spellEnd"/>
      <w:r>
        <w:t xml:space="preserve">-t leginkább a beépített chat komponens bemutatása segítésével fogom tudni a legjobban átadni. </w:t>
      </w:r>
      <w:r w:rsidR="00252241">
        <w:t>Ezt a társammal fejlesztettük le</w:t>
      </w:r>
      <w:r w:rsidR="00F85C8F">
        <w:t xml:space="preserve"> </w:t>
      </w:r>
      <w:r w:rsidR="00252241">
        <w:t xml:space="preserve">úgy, hogy én implementáltam a háttérlogika részét ő pedig a kinézetét </w:t>
      </w:r>
      <w:r w:rsidR="00F85C8F">
        <w:t>fejlesztette</w:t>
      </w:r>
      <w:r w:rsidR="00252241">
        <w:t xml:space="preserve">. </w:t>
      </w:r>
    </w:p>
    <w:p w14:paraId="103919CE" w14:textId="77777777" w:rsidR="00391101" w:rsidRDefault="00252241" w:rsidP="00553471">
      <w:r>
        <w:lastRenderedPageBreak/>
        <w:t xml:space="preserve">Ahhoz, hogy létrejöhessen egy kapcsolat a szerveroldal és a kliens között elsőként </w:t>
      </w:r>
      <w:r w:rsidR="008846BA">
        <w:t xml:space="preserve">fel kell építeni ezt a kapcsolatot. Ehhez a </w:t>
      </w:r>
      <w:proofErr w:type="spellStart"/>
      <w:r w:rsidR="008846BA">
        <w:t>signalR.HubConnectiont</w:t>
      </w:r>
      <w:proofErr w:type="spellEnd"/>
      <w:r w:rsidR="008846BA">
        <w:t xml:space="preserve">-t kell definiálni. A szerver oldalon már beállított útvonalat használva </w:t>
      </w:r>
      <w:proofErr w:type="spellStart"/>
      <w:r w:rsidR="008846BA">
        <w:t>query</w:t>
      </w:r>
      <w:proofErr w:type="spellEnd"/>
      <w:r w:rsidR="008846BA">
        <w:t xml:space="preserve"> értékként át kell adni az </w:t>
      </w:r>
      <w:proofErr w:type="spellStart"/>
      <w:r w:rsidR="008846BA">
        <w:t>access</w:t>
      </w:r>
      <w:proofErr w:type="spellEnd"/>
      <w:r w:rsidR="008846BA">
        <w:t xml:space="preserve"> </w:t>
      </w:r>
      <w:proofErr w:type="spellStart"/>
      <w:r w:rsidR="008846BA">
        <w:t>token</w:t>
      </w:r>
      <w:proofErr w:type="spellEnd"/>
      <w:r w:rsidR="008846BA">
        <w:t xml:space="preserve">-t, ezáltal tudni fogja a szerver, hogy ki használja. </w:t>
      </w:r>
    </w:p>
    <w:p w14:paraId="453DCDE7" w14:textId="6F10FA7F" w:rsidR="00391101" w:rsidRDefault="00391101" w:rsidP="00553471">
      <w:r>
        <w:t xml:space="preserve">A kapcsolat felállítása után azokat a függvényeket, amelyeket a backenden </w:t>
      </w:r>
      <w:proofErr w:type="spellStart"/>
      <w:r>
        <w:t>interfaceben</w:t>
      </w:r>
      <w:proofErr w:type="spellEnd"/>
      <w:r>
        <w:t xml:space="preserve"> </w:t>
      </w:r>
      <w:proofErr w:type="spellStart"/>
      <w:r>
        <w:t>adtun</w:t>
      </w:r>
      <w:proofErr w:type="spellEnd"/>
      <w:r>
        <w:t xml:space="preserve"> meg, meg kell </w:t>
      </w:r>
      <w:proofErr w:type="spellStart"/>
      <w:r>
        <w:t>felelteni</w:t>
      </w:r>
      <w:proofErr w:type="spellEnd"/>
      <w:r>
        <w:t xml:space="preserve"> egy frontendes függvénnyé.</w:t>
      </w:r>
    </w:p>
    <w:p w14:paraId="59024416" w14:textId="46FADEA0" w:rsidR="00391101" w:rsidRPr="00391101" w:rsidRDefault="00391101" w:rsidP="00391101">
      <w:pPr>
        <w:pStyle w:val="Kd"/>
        <w:rPr>
          <w:lang w:eastAsia="hu-HU"/>
        </w:rPr>
      </w:pPr>
      <w:r>
        <w:t xml:space="preserve"> </w:t>
      </w:r>
      <w:proofErr w:type="gramStart"/>
      <w:r w:rsidRPr="00391101">
        <w:rPr>
          <w:color w:val="569CD6"/>
          <w:lang w:eastAsia="hu-HU"/>
        </w:rPr>
        <w:t>this</w:t>
      </w:r>
      <w:r w:rsidRPr="00391101">
        <w:rPr>
          <w:lang w:eastAsia="hu-HU"/>
        </w:rPr>
        <w:t>.</w:t>
      </w:r>
      <w:proofErr w:type="spellStart"/>
      <w:r w:rsidRPr="00391101">
        <w:rPr>
          <w:lang w:eastAsia="hu-HU"/>
        </w:rPr>
        <w:t>connection</w:t>
      </w:r>
      <w:proofErr w:type="spellEnd"/>
      <w:r w:rsidRPr="00391101">
        <w:rPr>
          <w:lang w:eastAsia="hu-HU"/>
        </w:rPr>
        <w:t>?.</w:t>
      </w:r>
      <w:proofErr w:type="spellStart"/>
      <w:proofErr w:type="gramEnd"/>
      <w:r w:rsidRPr="00391101">
        <w:rPr>
          <w:lang w:eastAsia="hu-HU"/>
        </w:rPr>
        <w:t>on</w:t>
      </w:r>
      <w:proofErr w:type="spellEnd"/>
      <w:r w:rsidRPr="00391101">
        <w:rPr>
          <w:lang w:eastAsia="hu-HU"/>
        </w:rPr>
        <w:t>(</w:t>
      </w:r>
      <w:r w:rsidRPr="00391101">
        <w:rPr>
          <w:color w:val="CE9178"/>
          <w:lang w:eastAsia="hu-HU"/>
        </w:rPr>
        <w:t>"</w:t>
      </w:r>
      <w:proofErr w:type="spellStart"/>
      <w:r w:rsidRPr="00391101">
        <w:rPr>
          <w:color w:val="CE9178"/>
          <w:lang w:eastAsia="hu-HU"/>
        </w:rPr>
        <w:t>SetMessage</w:t>
      </w:r>
      <w:proofErr w:type="spellEnd"/>
      <w:r w:rsidRPr="00391101">
        <w:rPr>
          <w:color w:val="CE9178"/>
          <w:lang w:eastAsia="hu-HU"/>
        </w:rPr>
        <w:t>"</w:t>
      </w:r>
      <w:r w:rsidRPr="00391101">
        <w:rPr>
          <w:lang w:eastAsia="hu-HU"/>
        </w:rPr>
        <w:t xml:space="preserve">, </w:t>
      </w:r>
      <w:proofErr w:type="spellStart"/>
      <w:r w:rsidRPr="00391101">
        <w:rPr>
          <w:lang w:eastAsia="hu-HU"/>
        </w:rPr>
        <w:t>message</w:t>
      </w:r>
      <w:proofErr w:type="spellEnd"/>
      <w:r w:rsidRPr="00391101">
        <w:rPr>
          <w:lang w:eastAsia="hu-HU"/>
        </w:rPr>
        <w:t xml:space="preserve"> </w:t>
      </w:r>
      <w:r w:rsidRPr="00391101">
        <w:rPr>
          <w:color w:val="569CD6"/>
          <w:lang w:eastAsia="hu-HU"/>
        </w:rPr>
        <w:t>=&gt;</w:t>
      </w:r>
      <w:r w:rsidRPr="00391101">
        <w:rPr>
          <w:lang w:eastAsia="hu-HU"/>
        </w:rPr>
        <w:t xml:space="preserve"> </w:t>
      </w:r>
      <w:proofErr w:type="spellStart"/>
      <w:r w:rsidRPr="00391101">
        <w:rPr>
          <w:color w:val="569CD6"/>
          <w:lang w:eastAsia="hu-HU"/>
        </w:rPr>
        <w:t>this</w:t>
      </w:r>
      <w:r w:rsidRPr="00391101">
        <w:rPr>
          <w:lang w:eastAsia="hu-HU"/>
        </w:rPr>
        <w:t>.setMessage</w:t>
      </w:r>
      <w:proofErr w:type="spellEnd"/>
      <w:r w:rsidRPr="00391101">
        <w:rPr>
          <w:lang w:eastAsia="hu-HU"/>
        </w:rPr>
        <w:t>(</w:t>
      </w:r>
      <w:proofErr w:type="spellStart"/>
      <w:r w:rsidRPr="00391101">
        <w:rPr>
          <w:lang w:eastAsia="hu-HU"/>
        </w:rPr>
        <w:t>message</w:t>
      </w:r>
      <w:proofErr w:type="spellEnd"/>
      <w:r w:rsidRPr="00391101">
        <w:rPr>
          <w:lang w:eastAsia="hu-HU"/>
        </w:rPr>
        <w:t>));</w:t>
      </w:r>
    </w:p>
    <w:p w14:paraId="61A05110" w14:textId="77777777" w:rsidR="00391101" w:rsidRDefault="00391101" w:rsidP="00553471">
      <w:r>
        <w:t xml:space="preserve">Az első paraméter a pontos neve annak a függvénynek, ami backend oldalon definiálva lett. Majd ehhez társítunk második paraméterként egy frontend oldalon definiált függvényt, jelen esetben egy üzenet csatolását. </w:t>
      </w:r>
    </w:p>
    <w:p w14:paraId="64241736" w14:textId="579B6914" w:rsidR="00A126AF" w:rsidRDefault="00391101" w:rsidP="00553471">
      <w:r>
        <w:t xml:space="preserve">Azonban nem csak arra van lehetőség, hogy a backend oldal visszahívjon a frontendre, ez fordítva is működik, erre szolgál az </w:t>
      </w:r>
      <w:proofErr w:type="spellStart"/>
      <w:r>
        <w:t>connection</w:t>
      </w:r>
      <w:proofErr w:type="spellEnd"/>
      <w:r>
        <w:t xml:space="preserve"> </w:t>
      </w:r>
      <w:proofErr w:type="spellStart"/>
      <w:r>
        <w:t>invoke</w:t>
      </w:r>
      <w:proofErr w:type="spellEnd"/>
      <w:r>
        <w:t xml:space="preserve"> függvénye. A chat komponensnél például, az indításkor be kell csatlakozni a szobába. Paraméterezése hasonló a korábban bemutatott </w:t>
      </w:r>
      <w:proofErr w:type="spellStart"/>
      <w:r>
        <w:t>fügvényéhez</w:t>
      </w:r>
      <w:proofErr w:type="spellEnd"/>
      <w:r>
        <w:t xml:space="preserve">. Itt is meg kell adni </w:t>
      </w:r>
      <w:proofErr w:type="spellStart"/>
      <w:r>
        <w:t>stringbe</w:t>
      </w:r>
      <w:proofErr w:type="spellEnd"/>
      <w:r>
        <w:t xml:space="preserve"> a függvény nevét, majd egyéb paraméterekben</w:t>
      </w:r>
      <w:r w:rsidR="00A126AF">
        <w:t>,</w:t>
      </w:r>
      <w:r>
        <w:t xml:space="preserve"> ha a kiválasztott metódus tartalmaz paramétert.</w:t>
      </w:r>
    </w:p>
    <w:p w14:paraId="515AC9BB" w14:textId="79986DC2" w:rsidR="00252241" w:rsidRPr="00553471" w:rsidRDefault="00391101" w:rsidP="00553471">
      <w:r>
        <w:t xml:space="preserve"> </w:t>
      </w:r>
      <w:r w:rsidR="00A126AF">
        <w:t xml:space="preserve">A komponens megszűnésekor ezekről le is kell iratkozni, majd a végén teljesen megszüntetni a kapcsolatot. </w:t>
      </w:r>
    </w:p>
    <w:p w14:paraId="555AE214" w14:textId="09D46DB0" w:rsidR="00863430" w:rsidRDefault="00863430" w:rsidP="00863430">
      <w:pPr>
        <w:pStyle w:val="Cmsor3"/>
      </w:pPr>
      <w:bookmarkStart w:id="48" w:name="_Toc89825988"/>
      <w:r>
        <w:t>Snackbar</w:t>
      </w:r>
      <w:bookmarkEnd w:id="46"/>
      <w:bookmarkEnd w:id="48"/>
    </w:p>
    <w:p w14:paraId="3580B854" w14:textId="69CA8B76" w:rsidR="00511861" w:rsidRDefault="00511861" w:rsidP="00511861">
      <w:r>
        <w:t xml:space="preserve">A snackbar egy úgynevezett </w:t>
      </w:r>
      <w:proofErr w:type="spellStart"/>
      <w:r>
        <w:t>angular</w:t>
      </w:r>
      <w:proofErr w:type="spellEnd"/>
      <w:r>
        <w:t xml:space="preserve"> </w:t>
      </w:r>
      <w:proofErr w:type="spellStart"/>
      <w:r>
        <w:t>material</w:t>
      </w:r>
      <w:proofErr w:type="spellEnd"/>
      <w:r>
        <w:t xml:space="preserve">. Ez tulajdonképpen egy </w:t>
      </w:r>
      <w:proofErr w:type="spellStart"/>
      <w:r>
        <w:t>testreszabható</w:t>
      </w:r>
      <w:proofErr w:type="spellEnd"/>
      <w:r>
        <w:t xml:space="preserve"> </w:t>
      </w:r>
      <w:proofErr w:type="spellStart"/>
      <w:r>
        <w:t>alert</w:t>
      </w:r>
      <w:proofErr w:type="spellEnd"/>
      <w:r>
        <w:t xml:space="preserve"> </w:t>
      </w:r>
      <w:proofErr w:type="spellStart"/>
      <w:r>
        <w:t>box</w:t>
      </w:r>
      <w:proofErr w:type="spellEnd"/>
      <w:r>
        <w:t xml:space="preserve">. A számára létrehozott </w:t>
      </w:r>
      <w:proofErr w:type="spellStart"/>
      <w:r>
        <w:t>serviceben</w:t>
      </w:r>
      <w:proofErr w:type="spellEnd"/>
      <w:r>
        <w:t xml:space="preserve"> egy függvényt definiálunk. Ennek a függvények paraméterként továbbítjuk a megjeleníteni kívánt üzenetet. Majd a konstruktorban beinjektált </w:t>
      </w:r>
      <w:proofErr w:type="spellStart"/>
      <w:r>
        <w:t>MatSnackBar</w:t>
      </w:r>
      <w:proofErr w:type="spellEnd"/>
      <w:r>
        <w:t xml:space="preserve"> osztály </w:t>
      </w:r>
      <w:proofErr w:type="spellStart"/>
      <w:r>
        <w:t>open</w:t>
      </w:r>
      <w:proofErr w:type="spellEnd"/>
      <w:r>
        <w:t xml:space="preserve"> függvényét felhasználva továbbítjuk az üzenetet neki, beállítjuk, hogy mennyi ideig legyen megnyitva az üzenet és végül állítunk neki egy általunk definiált CSS osztályt.</w:t>
      </w:r>
    </w:p>
    <w:p w14:paraId="3466890D" w14:textId="77777777" w:rsidR="00511861" w:rsidRPr="00511861" w:rsidRDefault="00511861" w:rsidP="00511861">
      <w:pPr>
        <w:pStyle w:val="Kd"/>
        <w:rPr>
          <w:lang w:eastAsia="hu-HU"/>
        </w:rPr>
      </w:pPr>
      <w:r w:rsidRPr="00511861">
        <w:rPr>
          <w:lang w:eastAsia="hu-HU"/>
        </w:rPr>
        <w:t xml:space="preserve">  </w:t>
      </w:r>
      <w:proofErr w:type="spellStart"/>
      <w:proofErr w:type="gramStart"/>
      <w:r w:rsidRPr="00511861">
        <w:rPr>
          <w:lang w:eastAsia="hu-HU"/>
        </w:rPr>
        <w:t>open</w:t>
      </w:r>
      <w:proofErr w:type="spellEnd"/>
      <w:r w:rsidRPr="00511861">
        <w:rPr>
          <w:lang w:eastAsia="hu-HU"/>
        </w:rPr>
        <w:t>(</w:t>
      </w:r>
      <w:proofErr w:type="spellStart"/>
      <w:proofErr w:type="gramEnd"/>
      <w:r w:rsidRPr="00511861">
        <w:rPr>
          <w:lang w:eastAsia="hu-HU"/>
        </w:rPr>
        <w:t>message</w:t>
      </w:r>
      <w:proofErr w:type="spellEnd"/>
      <w:r w:rsidRPr="00511861">
        <w:rPr>
          <w:lang w:eastAsia="hu-HU"/>
        </w:rPr>
        <w:t xml:space="preserve">: </w:t>
      </w:r>
      <w:proofErr w:type="spellStart"/>
      <w:r w:rsidRPr="00511861">
        <w:rPr>
          <w:lang w:eastAsia="hu-HU"/>
        </w:rPr>
        <w:t>string</w:t>
      </w:r>
      <w:proofErr w:type="spellEnd"/>
      <w:r w:rsidRPr="00511861">
        <w:rPr>
          <w:lang w:eastAsia="hu-HU"/>
        </w:rPr>
        <w:t>) {</w:t>
      </w:r>
    </w:p>
    <w:p w14:paraId="5CA477A3" w14:textId="77777777" w:rsidR="00511861" w:rsidRPr="00511861" w:rsidRDefault="00511861" w:rsidP="00511861">
      <w:pPr>
        <w:pStyle w:val="Kd"/>
        <w:rPr>
          <w:lang w:eastAsia="hu-HU"/>
        </w:rPr>
      </w:pPr>
      <w:r w:rsidRPr="00511861">
        <w:rPr>
          <w:lang w:eastAsia="hu-HU"/>
        </w:rPr>
        <w:t xml:space="preserve">    </w:t>
      </w:r>
      <w:proofErr w:type="spellStart"/>
      <w:proofErr w:type="gramStart"/>
      <w:r w:rsidRPr="00511861">
        <w:rPr>
          <w:color w:val="569CD6"/>
          <w:lang w:eastAsia="hu-HU"/>
        </w:rPr>
        <w:t>this</w:t>
      </w:r>
      <w:r w:rsidRPr="00511861">
        <w:rPr>
          <w:lang w:eastAsia="hu-HU"/>
        </w:rPr>
        <w:t>.snackBar.open</w:t>
      </w:r>
      <w:proofErr w:type="spellEnd"/>
      <w:proofErr w:type="gramEnd"/>
      <w:r w:rsidRPr="00511861">
        <w:rPr>
          <w:lang w:eastAsia="hu-HU"/>
        </w:rPr>
        <w:t>(</w:t>
      </w:r>
      <w:proofErr w:type="spellStart"/>
      <w:r w:rsidRPr="00511861">
        <w:rPr>
          <w:lang w:eastAsia="hu-HU"/>
        </w:rPr>
        <w:t>message</w:t>
      </w:r>
      <w:proofErr w:type="spellEnd"/>
      <w:r w:rsidRPr="00511861">
        <w:rPr>
          <w:lang w:eastAsia="hu-HU"/>
        </w:rPr>
        <w:t xml:space="preserve">, </w:t>
      </w:r>
      <w:r w:rsidRPr="00511861">
        <w:rPr>
          <w:color w:val="CE9178"/>
          <w:lang w:eastAsia="hu-HU"/>
        </w:rPr>
        <w:t>'</w:t>
      </w:r>
      <w:proofErr w:type="spellStart"/>
      <w:r w:rsidRPr="00511861">
        <w:rPr>
          <w:color w:val="CE9178"/>
          <w:lang w:eastAsia="hu-HU"/>
        </w:rPr>
        <w:t>Close</w:t>
      </w:r>
      <w:proofErr w:type="spellEnd"/>
      <w:r w:rsidRPr="00511861">
        <w:rPr>
          <w:color w:val="CE9178"/>
          <w:lang w:eastAsia="hu-HU"/>
        </w:rPr>
        <w:t>'</w:t>
      </w:r>
      <w:r w:rsidRPr="00511861">
        <w:rPr>
          <w:lang w:eastAsia="hu-HU"/>
        </w:rPr>
        <w:t>, {</w:t>
      </w:r>
    </w:p>
    <w:p w14:paraId="2C8E7FBC"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duration</w:t>
      </w:r>
      <w:proofErr w:type="spellEnd"/>
      <w:r w:rsidRPr="00511861">
        <w:rPr>
          <w:lang w:eastAsia="hu-HU"/>
        </w:rPr>
        <w:t xml:space="preserve">: </w:t>
      </w:r>
      <w:r w:rsidRPr="00511861">
        <w:rPr>
          <w:color w:val="B5CEA8"/>
          <w:lang w:eastAsia="hu-HU"/>
        </w:rPr>
        <w:t>3000</w:t>
      </w:r>
      <w:r w:rsidRPr="00511861">
        <w:rPr>
          <w:lang w:eastAsia="hu-HU"/>
        </w:rPr>
        <w:t xml:space="preserve">, </w:t>
      </w:r>
    </w:p>
    <w:p w14:paraId="71C708C4"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panelClass</w:t>
      </w:r>
      <w:proofErr w:type="spellEnd"/>
      <w:r w:rsidRPr="00511861">
        <w:rPr>
          <w:lang w:eastAsia="hu-HU"/>
        </w:rPr>
        <w:t>: [</w:t>
      </w:r>
      <w:r w:rsidRPr="00511861">
        <w:rPr>
          <w:color w:val="CE9178"/>
          <w:lang w:eastAsia="hu-HU"/>
        </w:rPr>
        <w:t>'snackbar'</w:t>
      </w:r>
      <w:r w:rsidRPr="00511861">
        <w:rPr>
          <w:lang w:eastAsia="hu-HU"/>
        </w:rPr>
        <w:t>]</w:t>
      </w:r>
    </w:p>
    <w:p w14:paraId="7BA82D41" w14:textId="77777777" w:rsidR="00511861" w:rsidRPr="00511861" w:rsidRDefault="00511861" w:rsidP="00511861">
      <w:pPr>
        <w:pStyle w:val="Kd"/>
        <w:rPr>
          <w:lang w:eastAsia="hu-HU"/>
        </w:rPr>
      </w:pPr>
      <w:r w:rsidRPr="00511861">
        <w:rPr>
          <w:lang w:eastAsia="hu-HU"/>
        </w:rPr>
        <w:t>    });</w:t>
      </w:r>
    </w:p>
    <w:p w14:paraId="1A552E5F" w14:textId="160DC0FF" w:rsidR="00511861" w:rsidRPr="00511861" w:rsidRDefault="00511861" w:rsidP="00511861">
      <w:pPr>
        <w:pStyle w:val="Kd"/>
        <w:rPr>
          <w:lang w:eastAsia="hu-HU"/>
        </w:rPr>
      </w:pPr>
      <w:r w:rsidRPr="00511861">
        <w:rPr>
          <w:lang w:eastAsia="hu-HU"/>
        </w:rPr>
        <w:t>  }</w:t>
      </w:r>
    </w:p>
    <w:p w14:paraId="7BEEFFCF" w14:textId="7A87B044" w:rsidR="00863430" w:rsidRDefault="00553471" w:rsidP="00863430">
      <w:pPr>
        <w:pStyle w:val="Cmsor3"/>
      </w:pPr>
      <w:bookmarkStart w:id="49" w:name="_Toc89825989"/>
      <w:proofErr w:type="spellStart"/>
      <w:r>
        <w:t>Interceptor</w:t>
      </w:r>
      <w:bookmarkEnd w:id="49"/>
      <w:proofErr w:type="spellEnd"/>
    </w:p>
    <w:p w14:paraId="4D283E65" w14:textId="2ED1E477" w:rsidR="001525F8" w:rsidRDefault="0044571C" w:rsidP="001525F8">
      <w:r>
        <w:t xml:space="preserve">Az alkalmazás felhasználókezelése miatt szükség van arra, hogy egy végpont meghívásakor az adott felhasználó beazonosítsa magát. Erre szolgál a továbbított </w:t>
      </w:r>
      <w:proofErr w:type="spellStart"/>
      <w:r>
        <w:t>token</w:t>
      </w:r>
      <w:proofErr w:type="spellEnd"/>
      <w:r>
        <w:t xml:space="preserve">. </w:t>
      </w:r>
      <w:r w:rsidR="00237F39">
        <w:lastRenderedPageBreak/>
        <w:t xml:space="preserve">Azonban ezt a </w:t>
      </w:r>
      <w:proofErr w:type="spellStart"/>
      <w:r w:rsidR="00237F39">
        <w:t>tokent</w:t>
      </w:r>
      <w:proofErr w:type="spellEnd"/>
      <w:r w:rsidR="00237F39">
        <w:t xml:space="preserve"> minden híváshoz beállítani fejlécként feleslegesen macerás művelet lenne. Erre szolgál megoldásként az </w:t>
      </w:r>
      <w:proofErr w:type="spellStart"/>
      <w:r w:rsidR="00237F39">
        <w:t>interceptor</w:t>
      </w:r>
      <w:proofErr w:type="spellEnd"/>
      <w:r w:rsidR="00237F39">
        <w:t xml:space="preserve">. </w:t>
      </w:r>
    </w:p>
    <w:p w14:paraId="29A88C82" w14:textId="77777777" w:rsidR="00237F39" w:rsidRPr="00237F39" w:rsidRDefault="00237F39" w:rsidP="00237F39">
      <w:pPr>
        <w:pStyle w:val="Kd"/>
        <w:rPr>
          <w:lang w:eastAsia="hu-HU"/>
        </w:rPr>
      </w:pPr>
      <w:r w:rsidRPr="00237F39">
        <w:rPr>
          <w:lang w:eastAsia="hu-HU"/>
        </w:rPr>
        <w:t xml:space="preserve">  </w:t>
      </w:r>
      <w:proofErr w:type="spellStart"/>
      <w:proofErr w:type="gramStart"/>
      <w:r w:rsidRPr="00237F39">
        <w:rPr>
          <w:lang w:eastAsia="hu-HU"/>
        </w:rPr>
        <w:t>intercept</w:t>
      </w:r>
      <w:proofErr w:type="spellEnd"/>
      <w:r w:rsidRPr="00237F39">
        <w:rPr>
          <w:lang w:eastAsia="hu-HU"/>
        </w:rPr>
        <w:t>(</w:t>
      </w:r>
      <w:proofErr w:type="spellStart"/>
      <w:proofErr w:type="gramEnd"/>
      <w:r w:rsidRPr="00237F39">
        <w:rPr>
          <w:lang w:eastAsia="hu-HU"/>
        </w:rPr>
        <w:t>request</w:t>
      </w:r>
      <w:proofErr w:type="spellEnd"/>
      <w:r w:rsidRPr="00237F39">
        <w:rPr>
          <w:lang w:eastAsia="hu-HU"/>
        </w:rPr>
        <w:t xml:space="preserve">: </w:t>
      </w:r>
      <w:proofErr w:type="spellStart"/>
      <w:r w:rsidRPr="00237F39">
        <w:rPr>
          <w:lang w:eastAsia="hu-HU"/>
        </w:rPr>
        <w:t>HttpRequest</w:t>
      </w:r>
      <w:proofErr w:type="spellEnd"/>
      <w:r w:rsidRPr="00237F39">
        <w:rPr>
          <w:lang w:eastAsia="hu-HU"/>
        </w:rPr>
        <w:t>&lt;</w:t>
      </w:r>
      <w:proofErr w:type="spellStart"/>
      <w:r w:rsidRPr="00237F39">
        <w:rPr>
          <w:lang w:eastAsia="hu-HU"/>
        </w:rPr>
        <w:t>unknown</w:t>
      </w:r>
      <w:proofErr w:type="spellEnd"/>
      <w:r w:rsidRPr="00237F39">
        <w:rPr>
          <w:lang w:eastAsia="hu-HU"/>
        </w:rPr>
        <w:t xml:space="preserve">&gt;, </w:t>
      </w:r>
      <w:proofErr w:type="spellStart"/>
      <w:r w:rsidRPr="00237F39">
        <w:rPr>
          <w:lang w:eastAsia="hu-HU"/>
        </w:rPr>
        <w:t>next</w:t>
      </w:r>
      <w:proofErr w:type="spellEnd"/>
      <w:r w:rsidRPr="00237F39">
        <w:rPr>
          <w:lang w:eastAsia="hu-HU"/>
        </w:rPr>
        <w:t xml:space="preserve">: </w:t>
      </w:r>
      <w:proofErr w:type="spellStart"/>
      <w:r w:rsidRPr="00237F39">
        <w:rPr>
          <w:lang w:eastAsia="hu-HU"/>
        </w:rPr>
        <w:t>HttpHandler</w:t>
      </w:r>
      <w:proofErr w:type="spellEnd"/>
      <w:r w:rsidRPr="00237F39">
        <w:rPr>
          <w:lang w:eastAsia="hu-HU"/>
        </w:rPr>
        <w:t>)</w:t>
      </w:r>
    </w:p>
    <w:p w14:paraId="422329B9" w14:textId="77777777" w:rsidR="00237F39" w:rsidRPr="00237F39" w:rsidRDefault="00237F39" w:rsidP="00237F39">
      <w:pPr>
        <w:pStyle w:val="Kd"/>
        <w:rPr>
          <w:lang w:eastAsia="hu-HU"/>
        </w:rPr>
      </w:pPr>
      <w:r w:rsidRPr="00237F39">
        <w:rPr>
          <w:lang w:eastAsia="hu-HU"/>
        </w:rPr>
        <w:t xml:space="preserve">    : </w:t>
      </w:r>
      <w:proofErr w:type="spellStart"/>
      <w:r w:rsidRPr="00237F39">
        <w:rPr>
          <w:lang w:eastAsia="hu-HU"/>
        </w:rPr>
        <w:t>Observable</w:t>
      </w:r>
      <w:proofErr w:type="spellEnd"/>
      <w:r w:rsidRPr="00237F39">
        <w:rPr>
          <w:lang w:eastAsia="hu-HU"/>
        </w:rPr>
        <w:t>&lt;</w:t>
      </w:r>
      <w:proofErr w:type="spellStart"/>
      <w:r w:rsidRPr="00237F39">
        <w:rPr>
          <w:lang w:eastAsia="hu-HU"/>
        </w:rPr>
        <w:t>HttpEvent</w:t>
      </w:r>
      <w:proofErr w:type="spellEnd"/>
      <w:r w:rsidRPr="00237F39">
        <w:rPr>
          <w:lang w:eastAsia="hu-HU"/>
        </w:rPr>
        <w:t>&lt;</w:t>
      </w:r>
      <w:proofErr w:type="spellStart"/>
      <w:r w:rsidRPr="00237F39">
        <w:rPr>
          <w:lang w:eastAsia="hu-HU"/>
        </w:rPr>
        <w:t>unknown</w:t>
      </w:r>
      <w:proofErr w:type="spellEnd"/>
      <w:r w:rsidRPr="00237F39">
        <w:rPr>
          <w:lang w:eastAsia="hu-HU"/>
        </w:rPr>
        <w:t xml:space="preserve">&gt;&gt; </w:t>
      </w:r>
    </w:p>
    <w:p w14:paraId="5A047785" w14:textId="77777777" w:rsidR="00237F39" w:rsidRPr="00237F39" w:rsidRDefault="00237F39" w:rsidP="00237F39">
      <w:pPr>
        <w:pStyle w:val="Kd"/>
        <w:rPr>
          <w:lang w:eastAsia="hu-HU"/>
        </w:rPr>
      </w:pPr>
      <w:r w:rsidRPr="00237F39">
        <w:rPr>
          <w:lang w:eastAsia="hu-HU"/>
        </w:rPr>
        <w:t>  {</w:t>
      </w:r>
    </w:p>
    <w:p w14:paraId="786A16EF"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Token</w:t>
      </w:r>
      <w:proofErr w:type="spellEnd"/>
      <w:r w:rsidRPr="00237F39">
        <w:rPr>
          <w:lang w:eastAsia="hu-HU"/>
        </w:rPr>
        <w:t xml:space="preserve"> = </w:t>
      </w:r>
      <w:proofErr w:type="spellStart"/>
      <w:proofErr w:type="gramStart"/>
      <w:r w:rsidRPr="00237F39">
        <w:rPr>
          <w:color w:val="569CD6"/>
          <w:lang w:eastAsia="hu-HU"/>
        </w:rPr>
        <w:t>this</w:t>
      </w:r>
      <w:r w:rsidRPr="00237F39">
        <w:rPr>
          <w:lang w:eastAsia="hu-HU"/>
        </w:rPr>
        <w:t>.token</w:t>
      </w:r>
      <w:proofErr w:type="gramEnd"/>
      <w:r w:rsidRPr="00237F39">
        <w:rPr>
          <w:lang w:eastAsia="hu-HU"/>
        </w:rPr>
        <w:t>.getAccessToken</w:t>
      </w:r>
      <w:proofErr w:type="spellEnd"/>
      <w:r w:rsidRPr="00237F39">
        <w:rPr>
          <w:lang w:eastAsia="hu-HU"/>
        </w:rPr>
        <w:t>();</w:t>
      </w:r>
    </w:p>
    <w:p w14:paraId="18FEC510"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Req</w:t>
      </w:r>
      <w:proofErr w:type="spellEnd"/>
      <w:r w:rsidRPr="00237F39">
        <w:rPr>
          <w:lang w:eastAsia="hu-HU"/>
        </w:rPr>
        <w:t xml:space="preserve"> = </w:t>
      </w:r>
      <w:proofErr w:type="spellStart"/>
      <w:proofErr w:type="gramStart"/>
      <w:r w:rsidRPr="00237F39">
        <w:rPr>
          <w:lang w:eastAsia="hu-HU"/>
        </w:rPr>
        <w:t>request.clone</w:t>
      </w:r>
      <w:proofErr w:type="spellEnd"/>
      <w:proofErr w:type="gramEnd"/>
      <w:r w:rsidRPr="00237F39">
        <w:rPr>
          <w:lang w:eastAsia="hu-HU"/>
        </w:rPr>
        <w:t>({</w:t>
      </w:r>
    </w:p>
    <w:p w14:paraId="00DAC292" w14:textId="77777777" w:rsidR="00237F39" w:rsidRPr="00237F39" w:rsidRDefault="00237F39" w:rsidP="00237F39">
      <w:pPr>
        <w:pStyle w:val="Kd"/>
        <w:rPr>
          <w:lang w:eastAsia="hu-HU"/>
        </w:rPr>
      </w:pPr>
      <w:r w:rsidRPr="00237F39">
        <w:rPr>
          <w:lang w:eastAsia="hu-HU"/>
        </w:rPr>
        <w:t xml:space="preserve">      </w:t>
      </w:r>
      <w:proofErr w:type="spellStart"/>
      <w:r w:rsidRPr="00237F39">
        <w:rPr>
          <w:lang w:eastAsia="hu-HU"/>
        </w:rPr>
        <w:t>setHeaders</w:t>
      </w:r>
      <w:proofErr w:type="spellEnd"/>
      <w:r w:rsidRPr="00237F39">
        <w:rPr>
          <w:lang w:eastAsia="hu-HU"/>
        </w:rPr>
        <w:t xml:space="preserve">: </w:t>
      </w:r>
      <w:proofErr w:type="gramStart"/>
      <w:r w:rsidRPr="00237F39">
        <w:rPr>
          <w:lang w:eastAsia="hu-HU"/>
        </w:rPr>
        <w:t xml:space="preserve">{ </w:t>
      </w:r>
      <w:proofErr w:type="spellStart"/>
      <w:r w:rsidRPr="00237F39">
        <w:rPr>
          <w:lang w:eastAsia="hu-HU"/>
        </w:rPr>
        <w:t>Authorization</w:t>
      </w:r>
      <w:proofErr w:type="spellEnd"/>
      <w:proofErr w:type="gramEnd"/>
      <w:r w:rsidRPr="00237F39">
        <w:rPr>
          <w:lang w:eastAsia="hu-HU"/>
        </w:rPr>
        <w:t xml:space="preserve">: </w:t>
      </w:r>
      <w:r w:rsidRPr="00237F39">
        <w:rPr>
          <w:color w:val="CE9178"/>
          <w:lang w:eastAsia="hu-HU"/>
        </w:rPr>
        <w:t>'</w:t>
      </w:r>
      <w:proofErr w:type="spellStart"/>
      <w:r w:rsidRPr="00237F39">
        <w:rPr>
          <w:color w:val="CE9178"/>
          <w:lang w:eastAsia="hu-HU"/>
        </w:rPr>
        <w:t>Bearer</w:t>
      </w:r>
      <w:proofErr w:type="spellEnd"/>
      <w:r w:rsidRPr="00237F39">
        <w:rPr>
          <w:color w:val="CE9178"/>
          <w:lang w:eastAsia="hu-HU"/>
        </w:rPr>
        <w:t xml:space="preserve"> '</w:t>
      </w:r>
      <w:r w:rsidRPr="00237F39">
        <w:rPr>
          <w:lang w:eastAsia="hu-HU"/>
        </w:rPr>
        <w:t xml:space="preserve"> + </w:t>
      </w:r>
      <w:proofErr w:type="spellStart"/>
      <w:r w:rsidRPr="00237F39">
        <w:rPr>
          <w:lang w:eastAsia="hu-HU"/>
        </w:rPr>
        <w:t>authToken</w:t>
      </w:r>
      <w:proofErr w:type="spellEnd"/>
      <w:r w:rsidRPr="00237F39">
        <w:rPr>
          <w:lang w:eastAsia="hu-HU"/>
        </w:rPr>
        <w:t xml:space="preserve"> }</w:t>
      </w:r>
    </w:p>
    <w:p w14:paraId="636700A7" w14:textId="77777777" w:rsidR="00237F39" w:rsidRPr="00237F39" w:rsidRDefault="00237F39" w:rsidP="00237F39">
      <w:pPr>
        <w:pStyle w:val="Kd"/>
        <w:rPr>
          <w:lang w:eastAsia="hu-HU"/>
        </w:rPr>
      </w:pPr>
      <w:r w:rsidRPr="00237F39">
        <w:rPr>
          <w:lang w:eastAsia="hu-HU"/>
        </w:rPr>
        <w:t>    });</w:t>
      </w:r>
    </w:p>
    <w:p w14:paraId="0190E78E" w14:textId="77777777" w:rsidR="00237F39" w:rsidRPr="00237F39" w:rsidRDefault="00237F39" w:rsidP="00237F39">
      <w:pPr>
        <w:pStyle w:val="Kd"/>
        <w:rPr>
          <w:lang w:eastAsia="hu-HU"/>
        </w:rPr>
      </w:pPr>
      <w:r w:rsidRPr="00237F39">
        <w:rPr>
          <w:lang w:eastAsia="hu-HU"/>
        </w:rPr>
        <w:t xml:space="preserve">    </w:t>
      </w:r>
    </w:p>
    <w:p w14:paraId="2F0FEC35" w14:textId="77777777" w:rsidR="00237F39" w:rsidRPr="00237F39" w:rsidRDefault="00237F39" w:rsidP="00237F39">
      <w:pPr>
        <w:pStyle w:val="Kd"/>
        <w:rPr>
          <w:lang w:eastAsia="hu-HU"/>
        </w:rPr>
      </w:pPr>
      <w:r w:rsidRPr="00237F39">
        <w:rPr>
          <w:lang w:eastAsia="hu-HU"/>
        </w:rPr>
        <w:t xml:space="preserve">    </w:t>
      </w:r>
      <w:proofErr w:type="spellStart"/>
      <w:r w:rsidRPr="00237F39">
        <w:rPr>
          <w:color w:val="569CD6"/>
          <w:lang w:eastAsia="hu-HU"/>
        </w:rPr>
        <w:t>return</w:t>
      </w:r>
      <w:proofErr w:type="spellEnd"/>
      <w:r w:rsidRPr="00237F39">
        <w:rPr>
          <w:lang w:eastAsia="hu-HU"/>
        </w:rPr>
        <w:t xml:space="preserve"> </w:t>
      </w:r>
      <w:proofErr w:type="spellStart"/>
      <w:proofErr w:type="gramStart"/>
      <w:r w:rsidRPr="00237F39">
        <w:rPr>
          <w:lang w:eastAsia="hu-HU"/>
        </w:rPr>
        <w:t>next.handle</w:t>
      </w:r>
      <w:proofErr w:type="spellEnd"/>
      <w:proofErr w:type="gramEnd"/>
      <w:r w:rsidRPr="00237F39">
        <w:rPr>
          <w:lang w:eastAsia="hu-HU"/>
        </w:rPr>
        <w:t>(</w:t>
      </w:r>
      <w:proofErr w:type="spellStart"/>
      <w:r w:rsidRPr="00237F39">
        <w:rPr>
          <w:lang w:eastAsia="hu-HU"/>
        </w:rPr>
        <w:t>authReq</w:t>
      </w:r>
      <w:proofErr w:type="spellEnd"/>
      <w:r w:rsidRPr="00237F39">
        <w:rPr>
          <w:lang w:eastAsia="hu-HU"/>
        </w:rPr>
        <w:t>);</w:t>
      </w:r>
    </w:p>
    <w:p w14:paraId="10E57AE2" w14:textId="77777777" w:rsidR="00237F39" w:rsidRPr="00237F39" w:rsidRDefault="00237F39" w:rsidP="00237F39">
      <w:pPr>
        <w:pStyle w:val="Kd"/>
        <w:rPr>
          <w:lang w:eastAsia="hu-HU"/>
        </w:rPr>
      </w:pPr>
      <w:r w:rsidRPr="00237F39">
        <w:rPr>
          <w:lang w:eastAsia="hu-HU"/>
        </w:rPr>
        <w:t>  }</w:t>
      </w:r>
    </w:p>
    <w:p w14:paraId="6592DAE5" w14:textId="27B57B7B" w:rsidR="00863430" w:rsidRPr="00863430" w:rsidRDefault="00237F39" w:rsidP="000E5DBE">
      <w:r>
        <w:t xml:space="preserve">Ennek feladata, hogy minden általunk kiküldött híváshoz csatolja a fejlécbe a kívánt </w:t>
      </w:r>
      <w:proofErr w:type="spellStart"/>
      <w:r>
        <w:t>Bearer</w:t>
      </w:r>
      <w:proofErr w:type="spellEnd"/>
      <w:r>
        <w:t xml:space="preserve"> </w:t>
      </w:r>
      <w:proofErr w:type="spellStart"/>
      <w:r>
        <w:t>tokent</w:t>
      </w:r>
      <w:proofErr w:type="spellEnd"/>
      <w:r>
        <w:t>.</w:t>
      </w:r>
    </w:p>
    <w:p w14:paraId="42D360C1" w14:textId="20F8D1E5" w:rsidR="005313A1" w:rsidRDefault="00753855" w:rsidP="005313A1">
      <w:pPr>
        <w:pStyle w:val="Cmsor1"/>
      </w:pPr>
      <w:bookmarkStart w:id="50" w:name="_Toc89825990"/>
      <w:r>
        <w:lastRenderedPageBreak/>
        <w:t>Összegzés, értékelés</w:t>
      </w:r>
      <w:bookmarkEnd w:id="50"/>
    </w:p>
    <w:p w14:paraId="0498F784" w14:textId="6875E35D" w:rsidR="00E95544" w:rsidRDefault="00E95544" w:rsidP="00E95544">
      <w:pPr>
        <w:pStyle w:val="Cmsor2"/>
      </w:pPr>
      <w:bookmarkStart w:id="51" w:name="_Toc89825991"/>
      <w:r>
        <w:t>Mit tanultam</w:t>
      </w:r>
      <w:bookmarkEnd w:id="51"/>
    </w:p>
    <w:p w14:paraId="0DA052FC" w14:textId="01460774" w:rsidR="00E95544" w:rsidRDefault="0070291D" w:rsidP="00E95544">
      <w:r>
        <w:t>Azon túl, hogy a rengeteg új technológiát melyet felhasználtunk a program készítése során megtanultam használni és megértettem a háttérműködésüket, ezen felül még az egyéb programok használatában is nagyobb rutint szereztem melyek szükségesek voltak a fejlesztés során.</w:t>
      </w:r>
    </w:p>
    <w:p w14:paraId="7698A87B" w14:textId="469CEF18" w:rsidR="0070291D" w:rsidRDefault="0070291D" w:rsidP="00E95544">
      <w:r>
        <w:t xml:space="preserve">Ilyenek például a Postman. Ez egy alkalmazás mellyel HTTP hívásokat küldhetünk kiszolgálók felé. Alap szinten használtam már, azonban itt sokkal több funkcióját megismertem. A </w:t>
      </w:r>
      <w:proofErr w:type="spellStart"/>
      <w:r>
        <w:t>Github</w:t>
      </w:r>
      <w:proofErr w:type="spellEnd"/>
      <w:r>
        <w:t xml:space="preserve"> működését is részletesebben megértettem, ugyanis azt felhasználva dolgoztunk társammal egy közös </w:t>
      </w:r>
      <w:proofErr w:type="spellStart"/>
      <w:r>
        <w:t>repositoryban</w:t>
      </w:r>
      <w:proofErr w:type="spellEnd"/>
      <w:r>
        <w:t xml:space="preserve">. </w:t>
      </w:r>
      <w:r w:rsidR="00814159">
        <w:t xml:space="preserve">Segítségemre volt még a Docker </w:t>
      </w:r>
      <w:proofErr w:type="spellStart"/>
      <w:r w:rsidR="00814159">
        <w:t>Desktop</w:t>
      </w:r>
      <w:proofErr w:type="spellEnd"/>
      <w:r w:rsidR="00814159">
        <w:t xml:space="preserve"> </w:t>
      </w:r>
      <w:proofErr w:type="spellStart"/>
      <w:r w:rsidR="00814159">
        <w:t>nevetű</w:t>
      </w:r>
      <w:proofErr w:type="spellEnd"/>
      <w:r w:rsidR="00814159">
        <w:t xml:space="preserve"> program, amely a Docker konténerek egységes kezelését teszi lehetővé. A témához nem szorosan kapcsolódva, de a Photoshop használta is nagy segítségemre volt a képek elkészítése során, ugyanis azokat </w:t>
      </w:r>
      <w:proofErr w:type="spellStart"/>
      <w:r w:rsidR="00814159">
        <w:t>körülvágva</w:t>
      </w:r>
      <w:proofErr w:type="spellEnd"/>
      <w:r w:rsidR="00814159">
        <w:t xml:space="preserve"> átlátszó háttérrel kellett elkészíteni.</w:t>
      </w:r>
    </w:p>
    <w:p w14:paraId="7CD51315" w14:textId="5E1FC388" w:rsidR="00814159" w:rsidRPr="00E95544" w:rsidRDefault="00814159" w:rsidP="00E95544">
      <w:r>
        <w:t xml:space="preserve">Azonban nem csak szakmai szemmel fejlődtem, de a közös munka révén abba is belátást nyertem, hogy milyen egy nagyobb szintű projekten közösen dolgozni. </w:t>
      </w:r>
    </w:p>
    <w:p w14:paraId="107D271A" w14:textId="084BC135" w:rsidR="0070291D" w:rsidRPr="0070291D" w:rsidRDefault="00916DC7" w:rsidP="0070291D">
      <w:pPr>
        <w:pStyle w:val="Cmsor2"/>
      </w:pPr>
      <w:bookmarkStart w:id="52" w:name="_Toc89825992"/>
      <w:r>
        <w:t>Értékelés</w:t>
      </w:r>
      <w:bookmarkEnd w:id="52"/>
    </w:p>
    <w:p w14:paraId="70BC958F" w14:textId="1AB1663C" w:rsidR="00814159" w:rsidRDefault="00916DC7" w:rsidP="003A028D">
      <w:r>
        <w:t xml:space="preserve">Összességében elégedett vagyok az elvégzett munka mennyiségével és minőségével. </w:t>
      </w:r>
      <w:r w:rsidR="00874360">
        <w:t>A feladatkiírásban szereplő funkciókat bőven sikerült túlteljesíteni is, bár ez közel se jelenti azt, hogy a program hibátlan és tökéletes lenne. A tényleges fejlesztési idő nagyjából 1-1.5 hónap között mozgott, így ennyi idő alatt sajnos nem lehetséges egy ekkora programot hibátlanul felépíteni.</w:t>
      </w:r>
    </w:p>
    <w:p w14:paraId="32798ABB" w14:textId="555DFFA2" w:rsidR="0001423F" w:rsidRPr="0070291D" w:rsidRDefault="0001423F" w:rsidP="0001423F">
      <w:r>
        <w:t>Ugyan a játék implementálása nem az én érdemem, azonban mivel tervezés és a képek elkészítése szintjén részt</w:t>
      </w:r>
      <w:r w:rsidR="00C91AAB">
        <w:t xml:space="preserve"> </w:t>
      </w:r>
      <w:r>
        <w:t>vettem benne így gondoltam bemutatom a végső állapotát. Az alsó felület a saját táblánk, a többi a maradék játékosé. Mivel kör eleje van ezért a középen található kártya zölden világít. Mindig az kap zöld keretet, ami egy lehetséges interakció.</w:t>
      </w:r>
    </w:p>
    <w:p w14:paraId="22ABC38C" w14:textId="77777777" w:rsidR="0001423F" w:rsidRDefault="0001423F" w:rsidP="003A028D"/>
    <w:p w14:paraId="6C5EA51E" w14:textId="77777777" w:rsidR="0070291D" w:rsidRDefault="0070291D" w:rsidP="0070291D">
      <w:pPr>
        <w:pStyle w:val="Kp"/>
      </w:pPr>
      <w:r>
        <w:rPr>
          <w:noProof/>
        </w:rPr>
        <w:lastRenderedPageBreak/>
        <w:drawing>
          <wp:inline distT="0" distB="0" distL="0" distR="0" wp14:anchorId="58C6BA8E" wp14:editId="3E195221">
            <wp:extent cx="5400040" cy="2733675"/>
            <wp:effectExtent l="0" t="0" r="0" b="9525"/>
            <wp:docPr id="20" name="Kép 20" descr="A képen szöveg, épüle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szöveg, épület látható&#10;&#10;Automatikusan generált leírás"/>
                    <pic:cNvPicPr/>
                  </pic:nvPicPr>
                  <pic:blipFill>
                    <a:blip r:embed="rId28"/>
                    <a:stretch>
                      <a:fillRect/>
                    </a:stretch>
                  </pic:blipFill>
                  <pic:spPr>
                    <a:xfrm>
                      <a:off x="0" y="0"/>
                      <a:ext cx="5400040" cy="2733675"/>
                    </a:xfrm>
                    <a:prstGeom prst="rect">
                      <a:avLst/>
                    </a:prstGeom>
                  </pic:spPr>
                </pic:pic>
              </a:graphicData>
            </a:graphic>
          </wp:inline>
        </w:drawing>
      </w:r>
    </w:p>
    <w:p w14:paraId="7A5C2C4B" w14:textId="43AC58BB" w:rsidR="0070291D" w:rsidRDefault="0070291D" w:rsidP="0070291D">
      <w:pPr>
        <w:pStyle w:val="Kpalrs"/>
      </w:pPr>
      <w:r>
        <w:t>16. ábra: Végső játék kinézete</w:t>
      </w:r>
    </w:p>
    <w:p w14:paraId="70CDF638" w14:textId="108A6D83" w:rsidR="00906DDB" w:rsidRDefault="00906DDB" w:rsidP="00916DC7">
      <w:r>
        <w:t>Tesztek és mérések nem készültek a programhoz, így azokat nem tudom bemutatni, azonban továbbfejl</w:t>
      </w:r>
      <w:r w:rsidR="000D0182">
        <w:t>e</w:t>
      </w:r>
      <w:r>
        <w:t>sztési lehetőségként felsoroltam.</w:t>
      </w:r>
    </w:p>
    <w:p w14:paraId="4F9B6A80" w14:textId="28341677" w:rsidR="00916DC7" w:rsidRDefault="00916DC7" w:rsidP="00916DC7">
      <w:r>
        <w:t xml:space="preserve">A technológiák többségét eddig csak felületesen vagy egyáltalán nem ismertem, ugyanis az </w:t>
      </w:r>
      <w:proofErr w:type="spellStart"/>
      <w:r>
        <w:t>Angularral</w:t>
      </w:r>
      <w:proofErr w:type="spellEnd"/>
      <w:r>
        <w:t xml:space="preserve"> előtte minimálisan se foglalkoztam, így azt nulláról kellett megtanulnom használni. A backend oldali technológiák egy részé</w:t>
      </w:r>
      <w:r w:rsidR="00874360">
        <w:t xml:space="preserve">vel már foglalkoztam és használtam őket korábban </w:t>
      </w:r>
      <w:r>
        <w:t>is</w:t>
      </w:r>
      <w:r w:rsidR="00874360">
        <w:t>,</w:t>
      </w:r>
      <w:r>
        <w:t xml:space="preserve"> azonban voltak, amiket csak felületesen. Így a szakdolgozat elkészítése nagy mértékben hozzájárult</w:t>
      </w:r>
      <w:r w:rsidR="00874360">
        <w:t xml:space="preserve"> </w:t>
      </w:r>
      <w:r w:rsidR="008956E9">
        <w:t>a szakmai fejlődésünkhöz.</w:t>
      </w:r>
    </w:p>
    <w:p w14:paraId="75EADCD2" w14:textId="77777777" w:rsidR="008956E9" w:rsidRDefault="00916DC7" w:rsidP="008956E9">
      <w:r>
        <w:t xml:space="preserve">A csapatmunka is gördülékenyen zajlott. Mint ahogy azt korábban említettem megpróbáltuk minél jobban elszeparálni a feladatokat így a fejlesztés alatt elég volt </w:t>
      </w:r>
      <w:r w:rsidR="008956E9">
        <w:t xml:space="preserve">a </w:t>
      </w:r>
      <w:r>
        <w:t>minimális szintű kommunikáció</w:t>
      </w:r>
      <w:r w:rsidR="008956E9">
        <w:t xml:space="preserve"> is</w:t>
      </w:r>
      <w:r>
        <w:t>. Az elején a tervezés</w:t>
      </w:r>
      <w:r w:rsidR="008956E9">
        <w:t xml:space="preserve"> </w:t>
      </w:r>
      <w:r>
        <w:t>részénél kellett többet egyeztetni</w:t>
      </w:r>
      <w:r w:rsidR="00431DD7">
        <w:t xml:space="preserve"> és</w:t>
      </w:r>
      <w:r>
        <w:t xml:space="preserve"> megbeszélni. A fejlesztés alatt leginkább az elkészítendő kártyák képei miatt volt interakció</w:t>
      </w:r>
      <w:r w:rsidR="008956E9">
        <w:t xml:space="preserve">, azonban előfordult, hogy egymástól kértünk segítséget valami probléma megoldása során, vagy csak egyeztettük, hogy a strukturális felépítés ne legyen túlságos különböző a két </w:t>
      </w:r>
      <w:proofErr w:type="spellStart"/>
      <w:r w:rsidR="008956E9">
        <w:t>mikroszolgáltatásnál</w:t>
      </w:r>
      <w:proofErr w:type="spellEnd"/>
      <w:r w:rsidR="008956E9">
        <w:t>.</w:t>
      </w:r>
      <w:r>
        <w:t xml:space="preserve"> </w:t>
      </w:r>
    </w:p>
    <w:p w14:paraId="1673EB0F" w14:textId="75B32DA4" w:rsidR="00874360" w:rsidRPr="00916DC7" w:rsidRDefault="00431DD7" w:rsidP="008956E9">
      <w:r>
        <w:t>Mivel a</w:t>
      </w:r>
      <w:r w:rsidR="00916DC7">
        <w:t xml:space="preserve"> fejlesztés vége felé kapcsoltuk össze a játék</w:t>
      </w:r>
      <w:r>
        <w:t>ot</w:t>
      </w:r>
      <w:r w:rsidR="00916DC7">
        <w:t xml:space="preserve"> a menü részé</w:t>
      </w:r>
      <w:r>
        <w:t>vel</w:t>
      </w:r>
      <w:r w:rsidR="00916DC7">
        <w:t>, ezért itt is szükséges volt a kommunikáció</w:t>
      </w:r>
      <w:r>
        <w:t>, hogy ki mit intézzen és melyikünk milyen végpontokra, milyen formában képzelte el az összekapcsolást.</w:t>
      </w:r>
    </w:p>
    <w:p w14:paraId="44B6A887" w14:textId="38206818" w:rsidR="00916DC7" w:rsidRDefault="00916DC7" w:rsidP="00916DC7">
      <w:pPr>
        <w:pStyle w:val="Cmsor2"/>
      </w:pPr>
      <w:bookmarkStart w:id="53" w:name="_Toc89825993"/>
      <w:r>
        <w:t>Továbbfejlesztési lehetőségek</w:t>
      </w:r>
      <w:bookmarkEnd w:id="53"/>
    </w:p>
    <w:p w14:paraId="495A06CA" w14:textId="77777777" w:rsidR="00916DC7" w:rsidRDefault="00916DC7" w:rsidP="00916DC7">
      <w:r>
        <w:t xml:space="preserve">Ahogy említettem, nagy fába vágtuk a fejszénket, de szerintem nagyrészt megvalósítottuk, amit előre elterveztünk. Azonban a program közel se tökéletes, rengeteg </w:t>
      </w:r>
      <w:r>
        <w:lastRenderedPageBreak/>
        <w:t>finomítani való lenne benne, vagy esetleg plusz funkciókkal tudna bővülni. A következő részben azt fogom felsorolni, hogy szerintem mi az, amitől használhatóbb lenne a játék és esetleg mivel lehetne továbbfejleszteni.</w:t>
      </w:r>
    </w:p>
    <w:p w14:paraId="1DC35E15" w14:textId="1351EE0A" w:rsidR="00916DC7" w:rsidRDefault="002614D4" w:rsidP="00916DC7">
      <w:proofErr w:type="spellStart"/>
      <w:r>
        <w:t>Angularral</w:t>
      </w:r>
      <w:proofErr w:type="spellEnd"/>
      <w:r>
        <w:t xml:space="preserve"> sajnos a szakdolgozat alatt foglalkoztam először, így </w:t>
      </w:r>
      <w:r w:rsidR="008956E9">
        <w:t xml:space="preserve">egy tökéletesen </w:t>
      </w:r>
      <w:proofErr w:type="spellStart"/>
      <w:r w:rsidR="008956E9">
        <w:t>struktúrált</w:t>
      </w:r>
      <w:proofErr w:type="spellEnd"/>
      <w:r w:rsidR="008956E9">
        <w:t xml:space="preserve"> és szép kinézetű alkalmazáshoz nincs elég ismeretem azonban ami tőlem telt azt beleraktam.</w:t>
      </w:r>
      <w:r w:rsidR="00916DC7">
        <w:t xml:space="preserve"> </w:t>
      </w:r>
      <w:r w:rsidR="008956E9">
        <w:t>A</w:t>
      </w:r>
      <w:r w:rsidR="00916DC7">
        <w:t xml:space="preserve"> HTML és a CSS </w:t>
      </w:r>
      <w:r w:rsidR="008956E9">
        <w:t>nyelvek területén</w:t>
      </w:r>
      <w:r w:rsidR="00916DC7">
        <w:t xml:space="preserve"> is lenne hova </w:t>
      </w:r>
      <w:proofErr w:type="spellStart"/>
      <w:r w:rsidR="00916DC7">
        <w:t>fejlődnöm</w:t>
      </w:r>
      <w:proofErr w:type="spellEnd"/>
      <w:r w:rsidR="00916DC7">
        <w:t xml:space="preserve">. Tehát maga a program kinézete, kezelőfelülete lehetne egységesebb és szebb. Photoshopban </w:t>
      </w:r>
      <w:r w:rsidR="008956E9">
        <w:t>készítettem</w:t>
      </w:r>
      <w:r w:rsidR="00916DC7">
        <w:t xml:space="preserve"> is hozzá látványtervek</w:t>
      </w:r>
      <w:r w:rsidR="008956E9">
        <w:t>et</w:t>
      </w:r>
      <w:r w:rsidR="00916DC7">
        <w:t xml:space="preserve">, </w:t>
      </w:r>
      <w:r w:rsidR="008956E9">
        <w:t>amiket rétegekre is bontottam, azonban erre sajnos nem maradt elegendő idő, hogy megfelelően belekerüljenek. Inkább a funkcionális működést részesítettem előnybe.</w:t>
      </w:r>
    </w:p>
    <w:p w14:paraId="6AFD1847" w14:textId="0866D8A0" w:rsidR="00916DC7" w:rsidRDefault="00916DC7" w:rsidP="00916DC7">
      <w:r>
        <w:t xml:space="preserve">A program egy online játszható játék és az elején azt is terveztük, hogy majd kitelepítjük </w:t>
      </w:r>
      <w:r w:rsidR="008956E9">
        <w:t xml:space="preserve">az alkalmazást </w:t>
      </w:r>
      <w:proofErr w:type="spellStart"/>
      <w:r>
        <w:t>Azure-ba</w:t>
      </w:r>
      <w:proofErr w:type="spellEnd"/>
      <w:r>
        <w:t xml:space="preserve"> vagy valami </w:t>
      </w:r>
      <w:r w:rsidR="008956E9">
        <w:t xml:space="preserve">egyéb </w:t>
      </w:r>
      <w:r>
        <w:t>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58EB9B12" w14:textId="77777777" w:rsidR="00B04BD5" w:rsidRDefault="00916DC7" w:rsidP="00916DC7">
      <w:r>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w:t>
      </w:r>
      <w:r w:rsidR="008956E9">
        <w:t>, pedig mindkét oldalról megvalósult az ehhez szükséges környezet.</w:t>
      </w:r>
    </w:p>
    <w:p w14:paraId="32A04903" w14:textId="6AED3F55" w:rsidR="008956E9" w:rsidRDefault="00B04BD5" w:rsidP="00916DC7">
      <w:r>
        <w:t xml:space="preserve">A váró rendszerét lehetne esetleg még bonyolítani olyan elemekkel, hogy játékos kirúgása (backend oldalon elkészült csak figyelmetlenség miatt kimaradt frontend oldalon), nyílt és zárt várórendszer, melynek lényege, hogy az ismerősök nyílt váróba becsatlakozhatnak meghívás nélkül, azonban a zártba csak meghívóval. A váróban és a játékban olyan beszélgetés implementálás, hogy kiválasztasz egy játékost és lehetőséged van csak vele kommunikálni. </w:t>
      </w:r>
    </w:p>
    <w:p w14:paraId="2AA39691" w14:textId="2417941C" w:rsidR="00B04BD5" w:rsidRDefault="00B04BD5" w:rsidP="00916DC7">
      <w:r>
        <w:t>Lehetne akár End-</w:t>
      </w:r>
      <w:proofErr w:type="spellStart"/>
      <w:r>
        <w:t>to</w:t>
      </w:r>
      <w:proofErr w:type="spellEnd"/>
      <w:r>
        <w:t xml:space="preserve">-End teszteket, vagy Unit teszteket írni a játékhoz, hogy backend és frontend oldalról is kiszűrhetőek legyenek az apróbb hibák. </w:t>
      </w:r>
    </w:p>
    <w:p w14:paraId="375FC37D" w14:textId="662C606F" w:rsidR="00916DC7" w:rsidRDefault="00916DC7" w:rsidP="00916DC7">
      <w:proofErr w:type="spellStart"/>
      <w:r>
        <w:t>Authentikáció</w:t>
      </w:r>
      <w:proofErr w:type="spellEnd"/>
      <w:r>
        <w:t xml:space="preserve"> részről még akár bele kerülhetne egy kétlépcsős azonosítás is pluszba, és a mostani állapotán is lehetne finomítani.</w:t>
      </w:r>
    </w:p>
    <w:p w14:paraId="4F7C6468" w14:textId="2E1B853D" w:rsidR="002614D4" w:rsidRDefault="00C6190A" w:rsidP="00916DC7">
      <w:r>
        <w:t xml:space="preserve">Mint látható alapvetően rengeteg ötlettel álltunk neki a feladatnak, így tudtuk, hogy nem fogunk minden elképzelt opciót belerakni, ám kiválasztottuk a </w:t>
      </w:r>
      <w:r>
        <w:lastRenderedPageBreak/>
        <w:t>legfontosabbakat és azok kerültek bele. Szóval</w:t>
      </w:r>
      <w:r w:rsidR="002614D4">
        <w:t xml:space="preserve"> ezek a fontosabb változtatások és finomítások</w:t>
      </w:r>
      <w:r w:rsidR="0004213D">
        <w:t>,</w:t>
      </w:r>
      <w:r w:rsidR="002614D4">
        <w:t xml:space="preserve"> amiket beleraknék</w:t>
      </w:r>
      <w:r w:rsidR="00B04BD5">
        <w:t>, ha lenne rá elegendő idő</w:t>
      </w:r>
      <w:r w:rsidR="002614D4">
        <w:t>, de meg vagyok elégedve azzal amit elértünk, a feladatkiírást bőven sikerült teljesíteni és még pluszba is kerültek bele funkciók.</w:t>
      </w:r>
    </w:p>
    <w:p w14:paraId="1AF5235A" w14:textId="77777777" w:rsidR="00916DC7" w:rsidRDefault="00916DC7" w:rsidP="00866FD5"/>
    <w:p w14:paraId="53C12518" w14:textId="77777777" w:rsidR="00866FD5" w:rsidRPr="00866FD5" w:rsidRDefault="00866FD5" w:rsidP="00866FD5"/>
    <w:p w14:paraId="289FAA59" w14:textId="77777777" w:rsidR="0063585C" w:rsidRDefault="0063585C" w:rsidP="00816BCB">
      <w:pPr>
        <w:pStyle w:val="Fejezetcimszmozsnlkl"/>
      </w:pPr>
      <w:bookmarkStart w:id="54" w:name="_Toc87987729"/>
      <w:bookmarkStart w:id="55" w:name="_Toc89825994"/>
      <w:r w:rsidRPr="00B50CAA">
        <w:lastRenderedPageBreak/>
        <w:t>Irodalomjegyzék</w:t>
      </w:r>
      <w:bookmarkEnd w:id="54"/>
      <w:bookmarkEnd w:id="55"/>
    </w:p>
    <w:p w14:paraId="1056D64D" w14:textId="5D89E643" w:rsidR="00B50CAA" w:rsidRDefault="00131333" w:rsidP="006F512E">
      <w:pPr>
        <w:pStyle w:val="Irodalomjegyzksor"/>
      </w:pPr>
      <w:bookmarkStart w:id="56" w:name="_Ref89265466"/>
      <w:r>
        <w:t>Wikipedia, „</w:t>
      </w:r>
      <w:r w:rsidRPr="00131333">
        <w:t>List of most expensive video games to develop</w:t>
      </w:r>
      <w:r>
        <w:t xml:space="preserve">” [Online]. Available: </w:t>
      </w:r>
      <w:hyperlink r:id="rId29" w:history="1">
        <w:r w:rsidRPr="00C22750">
          <w:rPr>
            <w:rStyle w:val="Hiperhivatkozs"/>
          </w:rPr>
          <w:t>https://en.wikipedia.org/wiki/List_of_most_expensive_video_games_to_develop</w:t>
        </w:r>
      </w:hyperlink>
      <w:bookmarkEnd w:id="56"/>
    </w:p>
    <w:p w14:paraId="012D5E2A" w14:textId="697D6E06" w:rsidR="00131333" w:rsidRDefault="00EE1220" w:rsidP="006F512E">
      <w:pPr>
        <w:pStyle w:val="Irodalomjegyzksor"/>
      </w:pPr>
      <w:bookmarkStart w:id="57" w:name="_Ref89269340"/>
      <w:r>
        <w:t>Wikipedia „</w:t>
      </w:r>
      <w:r w:rsidRPr="00EE1220">
        <w:t>Adobe Flash</w:t>
      </w:r>
      <w:r>
        <w:t xml:space="preserve">” [Online]. Available: </w:t>
      </w:r>
      <w:hyperlink r:id="rId30" w:history="1">
        <w:r w:rsidR="0074754C" w:rsidRPr="00C22750">
          <w:rPr>
            <w:rStyle w:val="Hiperhivatkozs"/>
          </w:rPr>
          <w:t>https://hu.wikipedia.org/wiki/Adobe_Flash</w:t>
        </w:r>
      </w:hyperlink>
      <w:bookmarkEnd w:id="57"/>
    </w:p>
    <w:p w14:paraId="1E75CFED" w14:textId="739BD01C" w:rsidR="0074754C" w:rsidRDefault="00682D42" w:rsidP="006F512E">
      <w:pPr>
        <w:pStyle w:val="Irodalomjegyzksor"/>
      </w:pPr>
      <w:r>
        <w:t>Wikipedia „</w:t>
      </w:r>
      <w:r w:rsidRPr="00682D42">
        <w:t>Docker (software)</w:t>
      </w:r>
      <w:r>
        <w:t xml:space="preserve">” [Online]. Available:  </w:t>
      </w:r>
      <w:hyperlink r:id="rId31" w:history="1">
        <w:r w:rsidR="008A4A78" w:rsidRPr="0098133C">
          <w:rPr>
            <w:rStyle w:val="Hiperhivatkozs"/>
          </w:rPr>
          <w:t>https://en.wikipedia.org/wiki/Docker_(software)</w:t>
        </w:r>
      </w:hyperlink>
    </w:p>
    <w:p w14:paraId="48A3D965" w14:textId="1AC303D5" w:rsidR="008A4A78" w:rsidRDefault="006977F5" w:rsidP="006F512E">
      <w:pPr>
        <w:pStyle w:val="Irodalomjegyzksor"/>
      </w:pPr>
      <w:r>
        <w:t xml:space="preserve">Wikipédia „SignalR” [Online]. Available: </w:t>
      </w:r>
      <w:hyperlink r:id="rId32" w:history="1">
        <w:r w:rsidRPr="00312DEB">
          <w:rPr>
            <w:rStyle w:val="Hiperhivatkozs"/>
          </w:rPr>
          <w:t>https://hu.wikipedia.org/wiki/SignalR</w:t>
        </w:r>
      </w:hyperlink>
    </w:p>
    <w:p w14:paraId="190FBD6E" w14:textId="782B7A99" w:rsidR="006977F5" w:rsidRDefault="0091552F" w:rsidP="006F512E">
      <w:pPr>
        <w:pStyle w:val="Irodalomjegyzksor"/>
      </w:pPr>
      <w:bookmarkStart w:id="58" w:name="_Ref89737629"/>
      <w:r>
        <w:t>Wikipédia „</w:t>
      </w:r>
      <w:r w:rsidRPr="0091552F">
        <w:t>.NET keretrendszer</w:t>
      </w:r>
      <w:r>
        <w:t xml:space="preserve">” [Online]. Available: </w:t>
      </w:r>
      <w:hyperlink r:id="rId33" w:history="1">
        <w:r w:rsidRPr="00490322">
          <w:rPr>
            <w:rStyle w:val="Hiperhivatkozs"/>
          </w:rPr>
          <w:t>https://hu.wikipedia.org/wiki/.NET_keretrendszer</w:t>
        </w:r>
      </w:hyperlink>
      <w:bookmarkEnd w:id="58"/>
    </w:p>
    <w:p w14:paraId="2391DED3" w14:textId="434B916D" w:rsidR="0091552F" w:rsidRDefault="0091552F" w:rsidP="006F512E">
      <w:pPr>
        <w:pStyle w:val="Irodalomjegyzksor"/>
      </w:pPr>
      <w:r>
        <w:t>Wikipédia „</w:t>
      </w:r>
      <w:r w:rsidRPr="0091552F">
        <w:t>JSON Web Token</w:t>
      </w:r>
      <w:r>
        <w:t xml:space="preserve">” [Online]. Available: </w:t>
      </w:r>
      <w:hyperlink r:id="rId34" w:history="1">
        <w:r w:rsidR="002A3D88" w:rsidRPr="00490322">
          <w:rPr>
            <w:rStyle w:val="Hiperhivatkozs"/>
          </w:rPr>
          <w:t>https://en.wikipedia.org/wiki/JSON_Web_Token</w:t>
        </w:r>
      </w:hyperlink>
    </w:p>
    <w:p w14:paraId="33C2AE67" w14:textId="77777777" w:rsidR="002A3D88" w:rsidRPr="00EE1A1F" w:rsidRDefault="002A3D88" w:rsidP="006F512E">
      <w:pPr>
        <w:pStyle w:val="Irodalomjegyzksor"/>
      </w:pPr>
    </w:p>
    <w:p w14:paraId="5747A86F" w14:textId="77777777" w:rsidR="00B50CAA" w:rsidRDefault="00B50CAA" w:rsidP="00B50CAA"/>
    <w:sectPr w:rsidR="00B50CAA" w:rsidSect="00ED08E8">
      <w:footerReference w:type="default" r:id="rId35"/>
      <w:footerReference w:type="first" r:id="rId36"/>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AA199" w14:textId="77777777" w:rsidR="00ED780D" w:rsidRDefault="00ED780D">
      <w:r>
        <w:separator/>
      </w:r>
    </w:p>
  </w:endnote>
  <w:endnote w:type="continuationSeparator" w:id="0">
    <w:p w14:paraId="36453252" w14:textId="77777777" w:rsidR="00ED780D" w:rsidRDefault="00ED7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A7808" w14:textId="77777777" w:rsidR="00ED780D" w:rsidRDefault="00ED780D">
      <w:r>
        <w:separator/>
      </w:r>
    </w:p>
  </w:footnote>
  <w:footnote w:type="continuationSeparator" w:id="0">
    <w:p w14:paraId="5CB20B44" w14:textId="77777777" w:rsidR="00ED780D" w:rsidRDefault="00ED78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C58"/>
    <w:rsid w:val="00005F15"/>
    <w:rsid w:val="000062F4"/>
    <w:rsid w:val="0001192F"/>
    <w:rsid w:val="0001423F"/>
    <w:rsid w:val="0002193E"/>
    <w:rsid w:val="000331A2"/>
    <w:rsid w:val="000358C0"/>
    <w:rsid w:val="000362C4"/>
    <w:rsid w:val="0004213D"/>
    <w:rsid w:val="00047531"/>
    <w:rsid w:val="000507C9"/>
    <w:rsid w:val="000558B1"/>
    <w:rsid w:val="00060312"/>
    <w:rsid w:val="000751A8"/>
    <w:rsid w:val="00085772"/>
    <w:rsid w:val="00085E8D"/>
    <w:rsid w:val="000A5D66"/>
    <w:rsid w:val="000A7483"/>
    <w:rsid w:val="000B53E0"/>
    <w:rsid w:val="000D0182"/>
    <w:rsid w:val="000D2D9B"/>
    <w:rsid w:val="000E07AC"/>
    <w:rsid w:val="000E262F"/>
    <w:rsid w:val="000E4A8A"/>
    <w:rsid w:val="000E5DBE"/>
    <w:rsid w:val="000E63A7"/>
    <w:rsid w:val="000F4B6A"/>
    <w:rsid w:val="000F6AE1"/>
    <w:rsid w:val="001046C0"/>
    <w:rsid w:val="001102B6"/>
    <w:rsid w:val="0011488B"/>
    <w:rsid w:val="00114DD5"/>
    <w:rsid w:val="001154F3"/>
    <w:rsid w:val="00126518"/>
    <w:rsid w:val="00131333"/>
    <w:rsid w:val="00135798"/>
    <w:rsid w:val="0013719F"/>
    <w:rsid w:val="001372C4"/>
    <w:rsid w:val="001525F8"/>
    <w:rsid w:val="00162232"/>
    <w:rsid w:val="001637E1"/>
    <w:rsid w:val="0016548D"/>
    <w:rsid w:val="00170DCD"/>
    <w:rsid w:val="00171054"/>
    <w:rsid w:val="00193E1F"/>
    <w:rsid w:val="001A57BC"/>
    <w:rsid w:val="001B0F51"/>
    <w:rsid w:val="001B1E62"/>
    <w:rsid w:val="001B5B43"/>
    <w:rsid w:val="001B6921"/>
    <w:rsid w:val="001C61F8"/>
    <w:rsid w:val="001D43B9"/>
    <w:rsid w:val="001D7D42"/>
    <w:rsid w:val="001E4E59"/>
    <w:rsid w:val="001E5E6D"/>
    <w:rsid w:val="001F3E93"/>
    <w:rsid w:val="001F4D8F"/>
    <w:rsid w:val="00203203"/>
    <w:rsid w:val="00207C57"/>
    <w:rsid w:val="002102C3"/>
    <w:rsid w:val="002131CA"/>
    <w:rsid w:val="00221F4D"/>
    <w:rsid w:val="00224469"/>
    <w:rsid w:val="00225F65"/>
    <w:rsid w:val="00227347"/>
    <w:rsid w:val="00230E73"/>
    <w:rsid w:val="0023788E"/>
    <w:rsid w:val="00237F39"/>
    <w:rsid w:val="00252241"/>
    <w:rsid w:val="002532D2"/>
    <w:rsid w:val="00254469"/>
    <w:rsid w:val="002614D4"/>
    <w:rsid w:val="00261E5D"/>
    <w:rsid w:val="00267677"/>
    <w:rsid w:val="00267AC8"/>
    <w:rsid w:val="0027013C"/>
    <w:rsid w:val="00270B08"/>
    <w:rsid w:val="00276011"/>
    <w:rsid w:val="002841F9"/>
    <w:rsid w:val="00284F11"/>
    <w:rsid w:val="00285692"/>
    <w:rsid w:val="002A3D88"/>
    <w:rsid w:val="002A7A92"/>
    <w:rsid w:val="002B3F2D"/>
    <w:rsid w:val="002C0828"/>
    <w:rsid w:val="002C34CF"/>
    <w:rsid w:val="002C3B9C"/>
    <w:rsid w:val="002C6A9C"/>
    <w:rsid w:val="002C7010"/>
    <w:rsid w:val="002D0621"/>
    <w:rsid w:val="002D160C"/>
    <w:rsid w:val="002D3265"/>
    <w:rsid w:val="002D7DA9"/>
    <w:rsid w:val="002E07F3"/>
    <w:rsid w:val="002E1D2A"/>
    <w:rsid w:val="002E5FD1"/>
    <w:rsid w:val="002F10A0"/>
    <w:rsid w:val="00302BB3"/>
    <w:rsid w:val="00305922"/>
    <w:rsid w:val="00306AC0"/>
    <w:rsid w:val="00310533"/>
    <w:rsid w:val="00313013"/>
    <w:rsid w:val="00325700"/>
    <w:rsid w:val="00325F7F"/>
    <w:rsid w:val="003307BA"/>
    <w:rsid w:val="00341E17"/>
    <w:rsid w:val="00342D1F"/>
    <w:rsid w:val="00350AEC"/>
    <w:rsid w:val="00355695"/>
    <w:rsid w:val="00362A42"/>
    <w:rsid w:val="0037381F"/>
    <w:rsid w:val="00374C7F"/>
    <w:rsid w:val="0038177C"/>
    <w:rsid w:val="00384614"/>
    <w:rsid w:val="00391101"/>
    <w:rsid w:val="00393A4A"/>
    <w:rsid w:val="003A028D"/>
    <w:rsid w:val="003A3155"/>
    <w:rsid w:val="003A46EC"/>
    <w:rsid w:val="003A4CDB"/>
    <w:rsid w:val="003B0188"/>
    <w:rsid w:val="003C1C76"/>
    <w:rsid w:val="003C2861"/>
    <w:rsid w:val="003C7706"/>
    <w:rsid w:val="003D2725"/>
    <w:rsid w:val="003D2A8C"/>
    <w:rsid w:val="003D6918"/>
    <w:rsid w:val="003E00A4"/>
    <w:rsid w:val="003E27F7"/>
    <w:rsid w:val="003E3715"/>
    <w:rsid w:val="003E70B1"/>
    <w:rsid w:val="003F1CC8"/>
    <w:rsid w:val="003F5425"/>
    <w:rsid w:val="00406505"/>
    <w:rsid w:val="00407CB7"/>
    <w:rsid w:val="00410924"/>
    <w:rsid w:val="00410D18"/>
    <w:rsid w:val="00416815"/>
    <w:rsid w:val="0042159D"/>
    <w:rsid w:val="00430793"/>
    <w:rsid w:val="00431DD7"/>
    <w:rsid w:val="00431F70"/>
    <w:rsid w:val="00443351"/>
    <w:rsid w:val="0044571C"/>
    <w:rsid w:val="00450E97"/>
    <w:rsid w:val="00453F2C"/>
    <w:rsid w:val="00453FC5"/>
    <w:rsid w:val="004565C3"/>
    <w:rsid w:val="00461E44"/>
    <w:rsid w:val="00471304"/>
    <w:rsid w:val="00471BB7"/>
    <w:rsid w:val="00474D9C"/>
    <w:rsid w:val="004753AB"/>
    <w:rsid w:val="00482AB5"/>
    <w:rsid w:val="0048395A"/>
    <w:rsid w:val="00483B5C"/>
    <w:rsid w:val="004851C7"/>
    <w:rsid w:val="00486C1A"/>
    <w:rsid w:val="004A4B8D"/>
    <w:rsid w:val="004B0945"/>
    <w:rsid w:val="004B0BF6"/>
    <w:rsid w:val="004B1898"/>
    <w:rsid w:val="004B31CE"/>
    <w:rsid w:val="004B47ED"/>
    <w:rsid w:val="004B4B7E"/>
    <w:rsid w:val="004B67C6"/>
    <w:rsid w:val="004B726B"/>
    <w:rsid w:val="004C5B38"/>
    <w:rsid w:val="004D3914"/>
    <w:rsid w:val="004E393F"/>
    <w:rsid w:val="004E6B70"/>
    <w:rsid w:val="004F14F9"/>
    <w:rsid w:val="004F5C46"/>
    <w:rsid w:val="005005E5"/>
    <w:rsid w:val="00502A30"/>
    <w:rsid w:val="00511861"/>
    <w:rsid w:val="005173B2"/>
    <w:rsid w:val="005202C0"/>
    <w:rsid w:val="00520DED"/>
    <w:rsid w:val="00526A21"/>
    <w:rsid w:val="005313A1"/>
    <w:rsid w:val="00532F06"/>
    <w:rsid w:val="00537F16"/>
    <w:rsid w:val="00544253"/>
    <w:rsid w:val="00545A63"/>
    <w:rsid w:val="00545EC2"/>
    <w:rsid w:val="0055095E"/>
    <w:rsid w:val="005524FC"/>
    <w:rsid w:val="00553471"/>
    <w:rsid w:val="00556E29"/>
    <w:rsid w:val="00561496"/>
    <w:rsid w:val="00563876"/>
    <w:rsid w:val="00570F80"/>
    <w:rsid w:val="00576495"/>
    <w:rsid w:val="005A4718"/>
    <w:rsid w:val="005A5975"/>
    <w:rsid w:val="005B7109"/>
    <w:rsid w:val="005B7E8F"/>
    <w:rsid w:val="005D177D"/>
    <w:rsid w:val="005D3443"/>
    <w:rsid w:val="005D3E1C"/>
    <w:rsid w:val="005D6B5E"/>
    <w:rsid w:val="005E01E0"/>
    <w:rsid w:val="005E2562"/>
    <w:rsid w:val="005F2D14"/>
    <w:rsid w:val="005F3404"/>
    <w:rsid w:val="005F6A8C"/>
    <w:rsid w:val="00601278"/>
    <w:rsid w:val="006028A8"/>
    <w:rsid w:val="0061358F"/>
    <w:rsid w:val="00615E24"/>
    <w:rsid w:val="006169BC"/>
    <w:rsid w:val="006175DE"/>
    <w:rsid w:val="006208E0"/>
    <w:rsid w:val="0062185B"/>
    <w:rsid w:val="0062336A"/>
    <w:rsid w:val="0063585C"/>
    <w:rsid w:val="00641018"/>
    <w:rsid w:val="0064220C"/>
    <w:rsid w:val="006459E0"/>
    <w:rsid w:val="00646A41"/>
    <w:rsid w:val="00650C7C"/>
    <w:rsid w:val="00653B87"/>
    <w:rsid w:val="006657C2"/>
    <w:rsid w:val="00666479"/>
    <w:rsid w:val="00670A28"/>
    <w:rsid w:val="00672CB9"/>
    <w:rsid w:val="00675281"/>
    <w:rsid w:val="00681E99"/>
    <w:rsid w:val="00682D42"/>
    <w:rsid w:val="00692605"/>
    <w:rsid w:val="006977F5"/>
    <w:rsid w:val="006A19B7"/>
    <w:rsid w:val="006A1B7F"/>
    <w:rsid w:val="006A4F49"/>
    <w:rsid w:val="006A64CC"/>
    <w:rsid w:val="006B00FC"/>
    <w:rsid w:val="006B0197"/>
    <w:rsid w:val="006B122B"/>
    <w:rsid w:val="006B5185"/>
    <w:rsid w:val="006C0FCB"/>
    <w:rsid w:val="006D338C"/>
    <w:rsid w:val="006E2DA3"/>
    <w:rsid w:val="006E5BB3"/>
    <w:rsid w:val="006F06AC"/>
    <w:rsid w:val="006F0D61"/>
    <w:rsid w:val="006F1C8F"/>
    <w:rsid w:val="006F23EF"/>
    <w:rsid w:val="006F4F08"/>
    <w:rsid w:val="006F512E"/>
    <w:rsid w:val="006F76A3"/>
    <w:rsid w:val="00700E3A"/>
    <w:rsid w:val="0070291D"/>
    <w:rsid w:val="00712E6A"/>
    <w:rsid w:val="0071357D"/>
    <w:rsid w:val="00725CCF"/>
    <w:rsid w:val="00727C80"/>
    <w:rsid w:val="00730B3C"/>
    <w:rsid w:val="00733D20"/>
    <w:rsid w:val="00734BCF"/>
    <w:rsid w:val="0074754C"/>
    <w:rsid w:val="00753855"/>
    <w:rsid w:val="00757199"/>
    <w:rsid w:val="00760556"/>
    <w:rsid w:val="00760739"/>
    <w:rsid w:val="00765010"/>
    <w:rsid w:val="00765906"/>
    <w:rsid w:val="0076681E"/>
    <w:rsid w:val="00771CFE"/>
    <w:rsid w:val="00782789"/>
    <w:rsid w:val="0078312F"/>
    <w:rsid w:val="00784B0A"/>
    <w:rsid w:val="00785AD7"/>
    <w:rsid w:val="00795FA3"/>
    <w:rsid w:val="007A0E1B"/>
    <w:rsid w:val="007A61BB"/>
    <w:rsid w:val="007C395B"/>
    <w:rsid w:val="007C5AE3"/>
    <w:rsid w:val="007D2D0F"/>
    <w:rsid w:val="007D7735"/>
    <w:rsid w:val="007E100A"/>
    <w:rsid w:val="007E19E6"/>
    <w:rsid w:val="007F2B42"/>
    <w:rsid w:val="007F44A4"/>
    <w:rsid w:val="007F6637"/>
    <w:rsid w:val="00803705"/>
    <w:rsid w:val="008077B8"/>
    <w:rsid w:val="00811796"/>
    <w:rsid w:val="00814159"/>
    <w:rsid w:val="00814D51"/>
    <w:rsid w:val="00816BCB"/>
    <w:rsid w:val="008335FD"/>
    <w:rsid w:val="008353B3"/>
    <w:rsid w:val="008366BD"/>
    <w:rsid w:val="00836AA1"/>
    <w:rsid w:val="00836C0F"/>
    <w:rsid w:val="0084563C"/>
    <w:rsid w:val="00854BDC"/>
    <w:rsid w:val="00863430"/>
    <w:rsid w:val="00866FD5"/>
    <w:rsid w:val="00871350"/>
    <w:rsid w:val="00873431"/>
    <w:rsid w:val="00874360"/>
    <w:rsid w:val="00874570"/>
    <w:rsid w:val="00874E43"/>
    <w:rsid w:val="00875125"/>
    <w:rsid w:val="008813E0"/>
    <w:rsid w:val="008846BA"/>
    <w:rsid w:val="00890F29"/>
    <w:rsid w:val="008921BF"/>
    <w:rsid w:val="008923A0"/>
    <w:rsid w:val="00892AB9"/>
    <w:rsid w:val="008956E9"/>
    <w:rsid w:val="00896983"/>
    <w:rsid w:val="008A2D16"/>
    <w:rsid w:val="008A4A78"/>
    <w:rsid w:val="008B67AC"/>
    <w:rsid w:val="008C2EC9"/>
    <w:rsid w:val="008C5543"/>
    <w:rsid w:val="008C6099"/>
    <w:rsid w:val="008C722C"/>
    <w:rsid w:val="008D2B64"/>
    <w:rsid w:val="008E7228"/>
    <w:rsid w:val="008F5AE8"/>
    <w:rsid w:val="008F6E93"/>
    <w:rsid w:val="00901394"/>
    <w:rsid w:val="0090541F"/>
    <w:rsid w:val="00905CD9"/>
    <w:rsid w:val="00906DDB"/>
    <w:rsid w:val="00914E61"/>
    <w:rsid w:val="0091552F"/>
    <w:rsid w:val="00916DC7"/>
    <w:rsid w:val="00921863"/>
    <w:rsid w:val="00940CB1"/>
    <w:rsid w:val="009415CF"/>
    <w:rsid w:val="00943694"/>
    <w:rsid w:val="009469D5"/>
    <w:rsid w:val="00952648"/>
    <w:rsid w:val="00952D54"/>
    <w:rsid w:val="009624E7"/>
    <w:rsid w:val="00962F89"/>
    <w:rsid w:val="009753E1"/>
    <w:rsid w:val="0098532E"/>
    <w:rsid w:val="00986900"/>
    <w:rsid w:val="00993A9C"/>
    <w:rsid w:val="009A32B9"/>
    <w:rsid w:val="009A6716"/>
    <w:rsid w:val="009B1AB8"/>
    <w:rsid w:val="009B333A"/>
    <w:rsid w:val="009C1C93"/>
    <w:rsid w:val="009C7C3D"/>
    <w:rsid w:val="009D1B1E"/>
    <w:rsid w:val="009D5AAA"/>
    <w:rsid w:val="009E6798"/>
    <w:rsid w:val="009E67D2"/>
    <w:rsid w:val="009F468E"/>
    <w:rsid w:val="00A01970"/>
    <w:rsid w:val="00A03BDD"/>
    <w:rsid w:val="00A04A9D"/>
    <w:rsid w:val="00A11999"/>
    <w:rsid w:val="00A126AF"/>
    <w:rsid w:val="00A173CD"/>
    <w:rsid w:val="00A2151D"/>
    <w:rsid w:val="00A3485B"/>
    <w:rsid w:val="00A34DC4"/>
    <w:rsid w:val="00A35121"/>
    <w:rsid w:val="00A60C03"/>
    <w:rsid w:val="00A63080"/>
    <w:rsid w:val="00A760BD"/>
    <w:rsid w:val="00A818EB"/>
    <w:rsid w:val="00A87F7E"/>
    <w:rsid w:val="00A9304C"/>
    <w:rsid w:val="00A9632F"/>
    <w:rsid w:val="00A96DAE"/>
    <w:rsid w:val="00AB4EE8"/>
    <w:rsid w:val="00AB511F"/>
    <w:rsid w:val="00AC4EB3"/>
    <w:rsid w:val="00AE05C4"/>
    <w:rsid w:val="00AE1CEE"/>
    <w:rsid w:val="00AE5EAD"/>
    <w:rsid w:val="00AF0B36"/>
    <w:rsid w:val="00AF3D09"/>
    <w:rsid w:val="00B00992"/>
    <w:rsid w:val="00B014CD"/>
    <w:rsid w:val="00B04BD5"/>
    <w:rsid w:val="00B13FD0"/>
    <w:rsid w:val="00B15C01"/>
    <w:rsid w:val="00B259A4"/>
    <w:rsid w:val="00B272E8"/>
    <w:rsid w:val="00B331B8"/>
    <w:rsid w:val="00B358B2"/>
    <w:rsid w:val="00B4104A"/>
    <w:rsid w:val="00B419A3"/>
    <w:rsid w:val="00B50CAA"/>
    <w:rsid w:val="00B65B4D"/>
    <w:rsid w:val="00B71A21"/>
    <w:rsid w:val="00B72377"/>
    <w:rsid w:val="00B96880"/>
    <w:rsid w:val="00BA086B"/>
    <w:rsid w:val="00BB0973"/>
    <w:rsid w:val="00BB219A"/>
    <w:rsid w:val="00BD475E"/>
    <w:rsid w:val="00BF34D9"/>
    <w:rsid w:val="00BF4292"/>
    <w:rsid w:val="00BF6A4D"/>
    <w:rsid w:val="00C00B3C"/>
    <w:rsid w:val="00C01941"/>
    <w:rsid w:val="00C07EBB"/>
    <w:rsid w:val="00C15A6A"/>
    <w:rsid w:val="00C2686E"/>
    <w:rsid w:val="00C31260"/>
    <w:rsid w:val="00C358C6"/>
    <w:rsid w:val="00C53B43"/>
    <w:rsid w:val="00C53F92"/>
    <w:rsid w:val="00C61612"/>
    <w:rsid w:val="00C6190A"/>
    <w:rsid w:val="00C66D7D"/>
    <w:rsid w:val="00C73DEE"/>
    <w:rsid w:val="00C84464"/>
    <w:rsid w:val="00C91AAB"/>
    <w:rsid w:val="00C94815"/>
    <w:rsid w:val="00C97401"/>
    <w:rsid w:val="00CA4D21"/>
    <w:rsid w:val="00CB19AD"/>
    <w:rsid w:val="00CB691C"/>
    <w:rsid w:val="00CC1A5A"/>
    <w:rsid w:val="00CC7EF5"/>
    <w:rsid w:val="00CD586E"/>
    <w:rsid w:val="00CE1B8D"/>
    <w:rsid w:val="00CE44D6"/>
    <w:rsid w:val="00D016F0"/>
    <w:rsid w:val="00D07335"/>
    <w:rsid w:val="00D10CFB"/>
    <w:rsid w:val="00D1632F"/>
    <w:rsid w:val="00D1687C"/>
    <w:rsid w:val="00D20D54"/>
    <w:rsid w:val="00D23BFC"/>
    <w:rsid w:val="00D41F22"/>
    <w:rsid w:val="00D429F2"/>
    <w:rsid w:val="00D445AF"/>
    <w:rsid w:val="00D47767"/>
    <w:rsid w:val="00D53F5A"/>
    <w:rsid w:val="00D665FA"/>
    <w:rsid w:val="00D674B2"/>
    <w:rsid w:val="00D75A5E"/>
    <w:rsid w:val="00D81927"/>
    <w:rsid w:val="00D835D8"/>
    <w:rsid w:val="00D83CCA"/>
    <w:rsid w:val="00D84755"/>
    <w:rsid w:val="00D95E2C"/>
    <w:rsid w:val="00DB3242"/>
    <w:rsid w:val="00DB53AF"/>
    <w:rsid w:val="00DC2E38"/>
    <w:rsid w:val="00DC3732"/>
    <w:rsid w:val="00DD09FF"/>
    <w:rsid w:val="00DD1D5F"/>
    <w:rsid w:val="00DD6A58"/>
    <w:rsid w:val="00DF5495"/>
    <w:rsid w:val="00E04977"/>
    <w:rsid w:val="00E0587C"/>
    <w:rsid w:val="00E07EE4"/>
    <w:rsid w:val="00E22230"/>
    <w:rsid w:val="00E22EEF"/>
    <w:rsid w:val="00E305A9"/>
    <w:rsid w:val="00E42518"/>
    <w:rsid w:val="00E42F0D"/>
    <w:rsid w:val="00E474F6"/>
    <w:rsid w:val="00E82E8A"/>
    <w:rsid w:val="00E8385C"/>
    <w:rsid w:val="00E86A0C"/>
    <w:rsid w:val="00E94A8D"/>
    <w:rsid w:val="00E95544"/>
    <w:rsid w:val="00EA07BA"/>
    <w:rsid w:val="00EB7F3E"/>
    <w:rsid w:val="00EC18A3"/>
    <w:rsid w:val="00EC31CA"/>
    <w:rsid w:val="00ED08E8"/>
    <w:rsid w:val="00ED24FC"/>
    <w:rsid w:val="00ED780D"/>
    <w:rsid w:val="00EE1220"/>
    <w:rsid w:val="00EE1A1F"/>
    <w:rsid w:val="00EE2264"/>
    <w:rsid w:val="00EE6A98"/>
    <w:rsid w:val="00EF3229"/>
    <w:rsid w:val="00EF44E3"/>
    <w:rsid w:val="00F02202"/>
    <w:rsid w:val="00F050F9"/>
    <w:rsid w:val="00F06B89"/>
    <w:rsid w:val="00F15CAF"/>
    <w:rsid w:val="00F25BE1"/>
    <w:rsid w:val="00F327C8"/>
    <w:rsid w:val="00F374B2"/>
    <w:rsid w:val="00F37CCB"/>
    <w:rsid w:val="00F45199"/>
    <w:rsid w:val="00F46649"/>
    <w:rsid w:val="00F50720"/>
    <w:rsid w:val="00F64CAB"/>
    <w:rsid w:val="00F84C5A"/>
    <w:rsid w:val="00F85C8F"/>
    <w:rsid w:val="00FA0354"/>
    <w:rsid w:val="00FA27E2"/>
    <w:rsid w:val="00FC2C90"/>
    <w:rsid w:val="00FC3C8A"/>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6C0F"/>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A818E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 w:type="character" w:customStyle="1" w:styleId="Cmsor3Char">
    <w:name w:val="Címsor 3 Char"/>
    <w:basedOn w:val="Bekezdsalapbettpusa"/>
    <w:link w:val="Cmsor3"/>
    <w:rsid w:val="006E5BB3"/>
    <w:rPr>
      <w:rFonts w:cs="Arial"/>
      <w:b/>
      <w:bCs/>
      <w:sz w:val="28"/>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136">
      <w:bodyDiv w:val="1"/>
      <w:marLeft w:val="0"/>
      <w:marRight w:val="0"/>
      <w:marTop w:val="0"/>
      <w:marBottom w:val="0"/>
      <w:divBdr>
        <w:top w:val="none" w:sz="0" w:space="0" w:color="auto"/>
        <w:left w:val="none" w:sz="0" w:space="0" w:color="auto"/>
        <w:bottom w:val="none" w:sz="0" w:space="0" w:color="auto"/>
        <w:right w:val="none" w:sz="0" w:space="0" w:color="auto"/>
      </w:divBdr>
      <w:divsChild>
        <w:div w:id="1516385841">
          <w:marLeft w:val="0"/>
          <w:marRight w:val="0"/>
          <w:marTop w:val="0"/>
          <w:marBottom w:val="0"/>
          <w:divBdr>
            <w:top w:val="none" w:sz="0" w:space="0" w:color="auto"/>
            <w:left w:val="none" w:sz="0" w:space="0" w:color="auto"/>
            <w:bottom w:val="none" w:sz="0" w:space="0" w:color="auto"/>
            <w:right w:val="none" w:sz="0" w:space="0" w:color="auto"/>
          </w:divBdr>
          <w:divsChild>
            <w:div w:id="244997003">
              <w:marLeft w:val="0"/>
              <w:marRight w:val="0"/>
              <w:marTop w:val="0"/>
              <w:marBottom w:val="0"/>
              <w:divBdr>
                <w:top w:val="none" w:sz="0" w:space="0" w:color="auto"/>
                <w:left w:val="none" w:sz="0" w:space="0" w:color="auto"/>
                <w:bottom w:val="none" w:sz="0" w:space="0" w:color="auto"/>
                <w:right w:val="none" w:sz="0" w:space="0" w:color="auto"/>
              </w:divBdr>
            </w:div>
            <w:div w:id="2062440687">
              <w:marLeft w:val="0"/>
              <w:marRight w:val="0"/>
              <w:marTop w:val="0"/>
              <w:marBottom w:val="0"/>
              <w:divBdr>
                <w:top w:val="none" w:sz="0" w:space="0" w:color="auto"/>
                <w:left w:val="none" w:sz="0" w:space="0" w:color="auto"/>
                <w:bottom w:val="none" w:sz="0" w:space="0" w:color="auto"/>
                <w:right w:val="none" w:sz="0" w:space="0" w:color="auto"/>
              </w:divBdr>
            </w:div>
            <w:div w:id="1959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2146">
      <w:bodyDiv w:val="1"/>
      <w:marLeft w:val="0"/>
      <w:marRight w:val="0"/>
      <w:marTop w:val="0"/>
      <w:marBottom w:val="0"/>
      <w:divBdr>
        <w:top w:val="none" w:sz="0" w:space="0" w:color="auto"/>
        <w:left w:val="none" w:sz="0" w:space="0" w:color="auto"/>
        <w:bottom w:val="none" w:sz="0" w:space="0" w:color="auto"/>
        <w:right w:val="none" w:sz="0" w:space="0" w:color="auto"/>
      </w:divBdr>
      <w:divsChild>
        <w:div w:id="1463694256">
          <w:marLeft w:val="0"/>
          <w:marRight w:val="0"/>
          <w:marTop w:val="0"/>
          <w:marBottom w:val="0"/>
          <w:divBdr>
            <w:top w:val="none" w:sz="0" w:space="0" w:color="auto"/>
            <w:left w:val="none" w:sz="0" w:space="0" w:color="auto"/>
            <w:bottom w:val="none" w:sz="0" w:space="0" w:color="auto"/>
            <w:right w:val="none" w:sz="0" w:space="0" w:color="auto"/>
          </w:divBdr>
          <w:divsChild>
            <w:div w:id="1781953422">
              <w:marLeft w:val="0"/>
              <w:marRight w:val="0"/>
              <w:marTop w:val="0"/>
              <w:marBottom w:val="0"/>
              <w:divBdr>
                <w:top w:val="none" w:sz="0" w:space="0" w:color="auto"/>
                <w:left w:val="none" w:sz="0" w:space="0" w:color="auto"/>
                <w:bottom w:val="none" w:sz="0" w:space="0" w:color="auto"/>
                <w:right w:val="none" w:sz="0" w:space="0" w:color="auto"/>
              </w:divBdr>
            </w:div>
            <w:div w:id="683365215">
              <w:marLeft w:val="0"/>
              <w:marRight w:val="0"/>
              <w:marTop w:val="0"/>
              <w:marBottom w:val="0"/>
              <w:divBdr>
                <w:top w:val="none" w:sz="0" w:space="0" w:color="auto"/>
                <w:left w:val="none" w:sz="0" w:space="0" w:color="auto"/>
                <w:bottom w:val="none" w:sz="0" w:space="0" w:color="auto"/>
                <w:right w:val="none" w:sz="0" w:space="0" w:color="auto"/>
              </w:divBdr>
            </w:div>
            <w:div w:id="2130858111">
              <w:marLeft w:val="0"/>
              <w:marRight w:val="0"/>
              <w:marTop w:val="0"/>
              <w:marBottom w:val="0"/>
              <w:divBdr>
                <w:top w:val="none" w:sz="0" w:space="0" w:color="auto"/>
                <w:left w:val="none" w:sz="0" w:space="0" w:color="auto"/>
                <w:bottom w:val="none" w:sz="0" w:space="0" w:color="auto"/>
                <w:right w:val="none" w:sz="0" w:space="0" w:color="auto"/>
              </w:divBdr>
            </w:div>
            <w:div w:id="1076054122">
              <w:marLeft w:val="0"/>
              <w:marRight w:val="0"/>
              <w:marTop w:val="0"/>
              <w:marBottom w:val="0"/>
              <w:divBdr>
                <w:top w:val="none" w:sz="0" w:space="0" w:color="auto"/>
                <w:left w:val="none" w:sz="0" w:space="0" w:color="auto"/>
                <w:bottom w:val="none" w:sz="0" w:space="0" w:color="auto"/>
                <w:right w:val="none" w:sz="0" w:space="0" w:color="auto"/>
              </w:divBdr>
            </w:div>
            <w:div w:id="687828162">
              <w:marLeft w:val="0"/>
              <w:marRight w:val="0"/>
              <w:marTop w:val="0"/>
              <w:marBottom w:val="0"/>
              <w:divBdr>
                <w:top w:val="none" w:sz="0" w:space="0" w:color="auto"/>
                <w:left w:val="none" w:sz="0" w:space="0" w:color="auto"/>
                <w:bottom w:val="none" w:sz="0" w:space="0" w:color="auto"/>
                <w:right w:val="none" w:sz="0" w:space="0" w:color="auto"/>
              </w:divBdr>
            </w:div>
            <w:div w:id="1692563658">
              <w:marLeft w:val="0"/>
              <w:marRight w:val="0"/>
              <w:marTop w:val="0"/>
              <w:marBottom w:val="0"/>
              <w:divBdr>
                <w:top w:val="none" w:sz="0" w:space="0" w:color="auto"/>
                <w:left w:val="none" w:sz="0" w:space="0" w:color="auto"/>
                <w:bottom w:val="none" w:sz="0" w:space="0" w:color="auto"/>
                <w:right w:val="none" w:sz="0" w:space="0" w:color="auto"/>
              </w:divBdr>
            </w:div>
            <w:div w:id="264505562">
              <w:marLeft w:val="0"/>
              <w:marRight w:val="0"/>
              <w:marTop w:val="0"/>
              <w:marBottom w:val="0"/>
              <w:divBdr>
                <w:top w:val="none" w:sz="0" w:space="0" w:color="auto"/>
                <w:left w:val="none" w:sz="0" w:space="0" w:color="auto"/>
                <w:bottom w:val="none" w:sz="0" w:space="0" w:color="auto"/>
                <w:right w:val="none" w:sz="0" w:space="0" w:color="auto"/>
              </w:divBdr>
            </w:div>
            <w:div w:id="696197600">
              <w:marLeft w:val="0"/>
              <w:marRight w:val="0"/>
              <w:marTop w:val="0"/>
              <w:marBottom w:val="0"/>
              <w:divBdr>
                <w:top w:val="none" w:sz="0" w:space="0" w:color="auto"/>
                <w:left w:val="none" w:sz="0" w:space="0" w:color="auto"/>
                <w:bottom w:val="none" w:sz="0" w:space="0" w:color="auto"/>
                <w:right w:val="none" w:sz="0" w:space="0" w:color="auto"/>
              </w:divBdr>
            </w:div>
            <w:div w:id="625812862">
              <w:marLeft w:val="0"/>
              <w:marRight w:val="0"/>
              <w:marTop w:val="0"/>
              <w:marBottom w:val="0"/>
              <w:divBdr>
                <w:top w:val="none" w:sz="0" w:space="0" w:color="auto"/>
                <w:left w:val="none" w:sz="0" w:space="0" w:color="auto"/>
                <w:bottom w:val="none" w:sz="0" w:space="0" w:color="auto"/>
                <w:right w:val="none" w:sz="0" w:space="0" w:color="auto"/>
              </w:divBdr>
            </w:div>
            <w:div w:id="1805808029">
              <w:marLeft w:val="0"/>
              <w:marRight w:val="0"/>
              <w:marTop w:val="0"/>
              <w:marBottom w:val="0"/>
              <w:divBdr>
                <w:top w:val="none" w:sz="0" w:space="0" w:color="auto"/>
                <w:left w:val="none" w:sz="0" w:space="0" w:color="auto"/>
                <w:bottom w:val="none" w:sz="0" w:space="0" w:color="auto"/>
                <w:right w:val="none" w:sz="0" w:space="0" w:color="auto"/>
              </w:divBdr>
            </w:div>
            <w:div w:id="13238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1506">
      <w:bodyDiv w:val="1"/>
      <w:marLeft w:val="0"/>
      <w:marRight w:val="0"/>
      <w:marTop w:val="0"/>
      <w:marBottom w:val="0"/>
      <w:divBdr>
        <w:top w:val="none" w:sz="0" w:space="0" w:color="auto"/>
        <w:left w:val="none" w:sz="0" w:space="0" w:color="auto"/>
        <w:bottom w:val="none" w:sz="0" w:space="0" w:color="auto"/>
        <w:right w:val="none" w:sz="0" w:space="0" w:color="auto"/>
      </w:divBdr>
      <w:divsChild>
        <w:div w:id="1064572303">
          <w:marLeft w:val="0"/>
          <w:marRight w:val="0"/>
          <w:marTop w:val="0"/>
          <w:marBottom w:val="0"/>
          <w:divBdr>
            <w:top w:val="none" w:sz="0" w:space="0" w:color="auto"/>
            <w:left w:val="none" w:sz="0" w:space="0" w:color="auto"/>
            <w:bottom w:val="none" w:sz="0" w:space="0" w:color="auto"/>
            <w:right w:val="none" w:sz="0" w:space="0" w:color="auto"/>
          </w:divBdr>
          <w:divsChild>
            <w:div w:id="2033916189">
              <w:marLeft w:val="0"/>
              <w:marRight w:val="0"/>
              <w:marTop w:val="0"/>
              <w:marBottom w:val="0"/>
              <w:divBdr>
                <w:top w:val="none" w:sz="0" w:space="0" w:color="auto"/>
                <w:left w:val="none" w:sz="0" w:space="0" w:color="auto"/>
                <w:bottom w:val="none" w:sz="0" w:space="0" w:color="auto"/>
                <w:right w:val="none" w:sz="0" w:space="0" w:color="auto"/>
              </w:divBdr>
            </w:div>
            <w:div w:id="21057398">
              <w:marLeft w:val="0"/>
              <w:marRight w:val="0"/>
              <w:marTop w:val="0"/>
              <w:marBottom w:val="0"/>
              <w:divBdr>
                <w:top w:val="none" w:sz="0" w:space="0" w:color="auto"/>
                <w:left w:val="none" w:sz="0" w:space="0" w:color="auto"/>
                <w:bottom w:val="none" w:sz="0" w:space="0" w:color="auto"/>
                <w:right w:val="none" w:sz="0" w:space="0" w:color="auto"/>
              </w:divBdr>
            </w:div>
            <w:div w:id="41906405">
              <w:marLeft w:val="0"/>
              <w:marRight w:val="0"/>
              <w:marTop w:val="0"/>
              <w:marBottom w:val="0"/>
              <w:divBdr>
                <w:top w:val="none" w:sz="0" w:space="0" w:color="auto"/>
                <w:left w:val="none" w:sz="0" w:space="0" w:color="auto"/>
                <w:bottom w:val="none" w:sz="0" w:space="0" w:color="auto"/>
                <w:right w:val="none" w:sz="0" w:space="0" w:color="auto"/>
              </w:divBdr>
            </w:div>
            <w:div w:id="988438053">
              <w:marLeft w:val="0"/>
              <w:marRight w:val="0"/>
              <w:marTop w:val="0"/>
              <w:marBottom w:val="0"/>
              <w:divBdr>
                <w:top w:val="none" w:sz="0" w:space="0" w:color="auto"/>
                <w:left w:val="none" w:sz="0" w:space="0" w:color="auto"/>
                <w:bottom w:val="none" w:sz="0" w:space="0" w:color="auto"/>
                <w:right w:val="none" w:sz="0" w:space="0" w:color="auto"/>
              </w:divBdr>
            </w:div>
            <w:div w:id="1681741093">
              <w:marLeft w:val="0"/>
              <w:marRight w:val="0"/>
              <w:marTop w:val="0"/>
              <w:marBottom w:val="0"/>
              <w:divBdr>
                <w:top w:val="none" w:sz="0" w:space="0" w:color="auto"/>
                <w:left w:val="none" w:sz="0" w:space="0" w:color="auto"/>
                <w:bottom w:val="none" w:sz="0" w:space="0" w:color="auto"/>
                <w:right w:val="none" w:sz="0" w:space="0" w:color="auto"/>
              </w:divBdr>
            </w:div>
            <w:div w:id="412631382">
              <w:marLeft w:val="0"/>
              <w:marRight w:val="0"/>
              <w:marTop w:val="0"/>
              <w:marBottom w:val="0"/>
              <w:divBdr>
                <w:top w:val="none" w:sz="0" w:space="0" w:color="auto"/>
                <w:left w:val="none" w:sz="0" w:space="0" w:color="auto"/>
                <w:bottom w:val="none" w:sz="0" w:space="0" w:color="auto"/>
                <w:right w:val="none" w:sz="0" w:space="0" w:color="auto"/>
              </w:divBdr>
            </w:div>
            <w:div w:id="665590525">
              <w:marLeft w:val="0"/>
              <w:marRight w:val="0"/>
              <w:marTop w:val="0"/>
              <w:marBottom w:val="0"/>
              <w:divBdr>
                <w:top w:val="none" w:sz="0" w:space="0" w:color="auto"/>
                <w:left w:val="none" w:sz="0" w:space="0" w:color="auto"/>
                <w:bottom w:val="none" w:sz="0" w:space="0" w:color="auto"/>
                <w:right w:val="none" w:sz="0" w:space="0" w:color="auto"/>
              </w:divBdr>
            </w:div>
            <w:div w:id="1936861901">
              <w:marLeft w:val="0"/>
              <w:marRight w:val="0"/>
              <w:marTop w:val="0"/>
              <w:marBottom w:val="0"/>
              <w:divBdr>
                <w:top w:val="none" w:sz="0" w:space="0" w:color="auto"/>
                <w:left w:val="none" w:sz="0" w:space="0" w:color="auto"/>
                <w:bottom w:val="none" w:sz="0" w:space="0" w:color="auto"/>
                <w:right w:val="none" w:sz="0" w:space="0" w:color="auto"/>
              </w:divBdr>
            </w:div>
            <w:div w:id="408699164">
              <w:marLeft w:val="0"/>
              <w:marRight w:val="0"/>
              <w:marTop w:val="0"/>
              <w:marBottom w:val="0"/>
              <w:divBdr>
                <w:top w:val="none" w:sz="0" w:space="0" w:color="auto"/>
                <w:left w:val="none" w:sz="0" w:space="0" w:color="auto"/>
                <w:bottom w:val="none" w:sz="0" w:space="0" w:color="auto"/>
                <w:right w:val="none" w:sz="0" w:space="0" w:color="auto"/>
              </w:divBdr>
            </w:div>
            <w:div w:id="17125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2548">
      <w:bodyDiv w:val="1"/>
      <w:marLeft w:val="0"/>
      <w:marRight w:val="0"/>
      <w:marTop w:val="0"/>
      <w:marBottom w:val="0"/>
      <w:divBdr>
        <w:top w:val="none" w:sz="0" w:space="0" w:color="auto"/>
        <w:left w:val="none" w:sz="0" w:space="0" w:color="auto"/>
        <w:bottom w:val="none" w:sz="0" w:space="0" w:color="auto"/>
        <w:right w:val="none" w:sz="0" w:space="0" w:color="auto"/>
      </w:divBdr>
      <w:divsChild>
        <w:div w:id="89858164">
          <w:marLeft w:val="0"/>
          <w:marRight w:val="0"/>
          <w:marTop w:val="0"/>
          <w:marBottom w:val="0"/>
          <w:divBdr>
            <w:top w:val="none" w:sz="0" w:space="0" w:color="auto"/>
            <w:left w:val="none" w:sz="0" w:space="0" w:color="auto"/>
            <w:bottom w:val="none" w:sz="0" w:space="0" w:color="auto"/>
            <w:right w:val="none" w:sz="0" w:space="0" w:color="auto"/>
          </w:divBdr>
          <w:divsChild>
            <w:div w:id="391201579">
              <w:marLeft w:val="0"/>
              <w:marRight w:val="0"/>
              <w:marTop w:val="0"/>
              <w:marBottom w:val="0"/>
              <w:divBdr>
                <w:top w:val="none" w:sz="0" w:space="0" w:color="auto"/>
                <w:left w:val="none" w:sz="0" w:space="0" w:color="auto"/>
                <w:bottom w:val="none" w:sz="0" w:space="0" w:color="auto"/>
                <w:right w:val="none" w:sz="0" w:space="0" w:color="auto"/>
              </w:divBdr>
            </w:div>
            <w:div w:id="1435173732">
              <w:marLeft w:val="0"/>
              <w:marRight w:val="0"/>
              <w:marTop w:val="0"/>
              <w:marBottom w:val="0"/>
              <w:divBdr>
                <w:top w:val="none" w:sz="0" w:space="0" w:color="auto"/>
                <w:left w:val="none" w:sz="0" w:space="0" w:color="auto"/>
                <w:bottom w:val="none" w:sz="0" w:space="0" w:color="auto"/>
                <w:right w:val="none" w:sz="0" w:space="0" w:color="auto"/>
              </w:divBdr>
            </w:div>
            <w:div w:id="778372178">
              <w:marLeft w:val="0"/>
              <w:marRight w:val="0"/>
              <w:marTop w:val="0"/>
              <w:marBottom w:val="0"/>
              <w:divBdr>
                <w:top w:val="none" w:sz="0" w:space="0" w:color="auto"/>
                <w:left w:val="none" w:sz="0" w:space="0" w:color="auto"/>
                <w:bottom w:val="none" w:sz="0" w:space="0" w:color="auto"/>
                <w:right w:val="none" w:sz="0" w:space="0" w:color="auto"/>
              </w:divBdr>
            </w:div>
            <w:div w:id="11449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sChild>
        <w:div w:id="764960432">
          <w:marLeft w:val="45"/>
          <w:marRight w:val="0"/>
          <w:marTop w:val="0"/>
          <w:marBottom w:val="0"/>
          <w:divBdr>
            <w:top w:val="single" w:sz="6" w:space="2" w:color="C8CCD1"/>
            <w:left w:val="single" w:sz="6" w:space="2" w:color="C8CCD1"/>
            <w:bottom w:val="none" w:sz="0" w:space="0" w:color="auto"/>
            <w:right w:val="single" w:sz="6" w:space="2" w:color="C8CCD1"/>
          </w:divBdr>
          <w:divsChild>
            <w:div w:id="610361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817069069">
      <w:bodyDiv w:val="1"/>
      <w:marLeft w:val="0"/>
      <w:marRight w:val="0"/>
      <w:marTop w:val="0"/>
      <w:marBottom w:val="0"/>
      <w:divBdr>
        <w:top w:val="none" w:sz="0" w:space="0" w:color="auto"/>
        <w:left w:val="none" w:sz="0" w:space="0" w:color="auto"/>
        <w:bottom w:val="none" w:sz="0" w:space="0" w:color="auto"/>
        <w:right w:val="none" w:sz="0" w:space="0" w:color="auto"/>
      </w:divBdr>
      <w:divsChild>
        <w:div w:id="937756941">
          <w:marLeft w:val="45"/>
          <w:marRight w:val="0"/>
          <w:marTop w:val="0"/>
          <w:marBottom w:val="0"/>
          <w:divBdr>
            <w:top w:val="single" w:sz="6" w:space="2" w:color="C8CCD1"/>
            <w:left w:val="single" w:sz="6" w:space="2" w:color="C8CCD1"/>
            <w:bottom w:val="none" w:sz="0" w:space="0" w:color="auto"/>
            <w:right w:val="single" w:sz="6" w:space="2" w:color="C8CCD1"/>
          </w:divBdr>
          <w:divsChild>
            <w:div w:id="26446486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69438664">
      <w:bodyDiv w:val="1"/>
      <w:marLeft w:val="0"/>
      <w:marRight w:val="0"/>
      <w:marTop w:val="0"/>
      <w:marBottom w:val="0"/>
      <w:divBdr>
        <w:top w:val="none" w:sz="0" w:space="0" w:color="auto"/>
        <w:left w:val="none" w:sz="0" w:space="0" w:color="auto"/>
        <w:bottom w:val="none" w:sz="0" w:space="0" w:color="auto"/>
        <w:right w:val="none" w:sz="0" w:space="0" w:color="auto"/>
      </w:divBdr>
      <w:divsChild>
        <w:div w:id="955016961">
          <w:marLeft w:val="0"/>
          <w:marRight w:val="0"/>
          <w:marTop w:val="0"/>
          <w:marBottom w:val="0"/>
          <w:divBdr>
            <w:top w:val="none" w:sz="0" w:space="0" w:color="auto"/>
            <w:left w:val="none" w:sz="0" w:space="0" w:color="auto"/>
            <w:bottom w:val="none" w:sz="0" w:space="0" w:color="auto"/>
            <w:right w:val="none" w:sz="0" w:space="0" w:color="auto"/>
          </w:divBdr>
          <w:divsChild>
            <w:div w:id="19167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26443709">
      <w:bodyDiv w:val="1"/>
      <w:marLeft w:val="0"/>
      <w:marRight w:val="0"/>
      <w:marTop w:val="0"/>
      <w:marBottom w:val="0"/>
      <w:divBdr>
        <w:top w:val="none" w:sz="0" w:space="0" w:color="auto"/>
        <w:left w:val="none" w:sz="0" w:space="0" w:color="auto"/>
        <w:bottom w:val="none" w:sz="0" w:space="0" w:color="auto"/>
        <w:right w:val="none" w:sz="0" w:space="0" w:color="auto"/>
      </w:divBdr>
      <w:divsChild>
        <w:div w:id="803425737">
          <w:marLeft w:val="0"/>
          <w:marRight w:val="0"/>
          <w:marTop w:val="0"/>
          <w:marBottom w:val="0"/>
          <w:divBdr>
            <w:top w:val="none" w:sz="0" w:space="0" w:color="auto"/>
            <w:left w:val="none" w:sz="0" w:space="0" w:color="auto"/>
            <w:bottom w:val="none" w:sz="0" w:space="0" w:color="auto"/>
            <w:right w:val="none" w:sz="0" w:space="0" w:color="auto"/>
          </w:divBdr>
          <w:divsChild>
            <w:div w:id="657418644">
              <w:marLeft w:val="0"/>
              <w:marRight w:val="0"/>
              <w:marTop w:val="0"/>
              <w:marBottom w:val="0"/>
              <w:divBdr>
                <w:top w:val="none" w:sz="0" w:space="0" w:color="auto"/>
                <w:left w:val="none" w:sz="0" w:space="0" w:color="auto"/>
                <w:bottom w:val="none" w:sz="0" w:space="0" w:color="auto"/>
                <w:right w:val="none" w:sz="0" w:space="0" w:color="auto"/>
              </w:divBdr>
            </w:div>
            <w:div w:id="100032091">
              <w:marLeft w:val="0"/>
              <w:marRight w:val="0"/>
              <w:marTop w:val="0"/>
              <w:marBottom w:val="0"/>
              <w:divBdr>
                <w:top w:val="none" w:sz="0" w:space="0" w:color="auto"/>
                <w:left w:val="none" w:sz="0" w:space="0" w:color="auto"/>
                <w:bottom w:val="none" w:sz="0" w:space="0" w:color="auto"/>
                <w:right w:val="none" w:sz="0" w:space="0" w:color="auto"/>
              </w:divBdr>
            </w:div>
            <w:div w:id="2109887698">
              <w:marLeft w:val="0"/>
              <w:marRight w:val="0"/>
              <w:marTop w:val="0"/>
              <w:marBottom w:val="0"/>
              <w:divBdr>
                <w:top w:val="none" w:sz="0" w:space="0" w:color="auto"/>
                <w:left w:val="none" w:sz="0" w:space="0" w:color="auto"/>
                <w:bottom w:val="none" w:sz="0" w:space="0" w:color="auto"/>
                <w:right w:val="none" w:sz="0" w:space="0" w:color="auto"/>
              </w:divBdr>
            </w:div>
            <w:div w:id="423764140">
              <w:marLeft w:val="0"/>
              <w:marRight w:val="0"/>
              <w:marTop w:val="0"/>
              <w:marBottom w:val="0"/>
              <w:divBdr>
                <w:top w:val="none" w:sz="0" w:space="0" w:color="auto"/>
                <w:left w:val="none" w:sz="0" w:space="0" w:color="auto"/>
                <w:bottom w:val="none" w:sz="0" w:space="0" w:color="auto"/>
                <w:right w:val="none" w:sz="0" w:space="0" w:color="auto"/>
              </w:divBdr>
            </w:div>
            <w:div w:id="1742212760">
              <w:marLeft w:val="0"/>
              <w:marRight w:val="0"/>
              <w:marTop w:val="0"/>
              <w:marBottom w:val="0"/>
              <w:divBdr>
                <w:top w:val="none" w:sz="0" w:space="0" w:color="auto"/>
                <w:left w:val="none" w:sz="0" w:space="0" w:color="auto"/>
                <w:bottom w:val="none" w:sz="0" w:space="0" w:color="auto"/>
                <w:right w:val="none" w:sz="0" w:space="0" w:color="auto"/>
              </w:divBdr>
            </w:div>
            <w:div w:id="2076320985">
              <w:marLeft w:val="0"/>
              <w:marRight w:val="0"/>
              <w:marTop w:val="0"/>
              <w:marBottom w:val="0"/>
              <w:divBdr>
                <w:top w:val="none" w:sz="0" w:space="0" w:color="auto"/>
                <w:left w:val="none" w:sz="0" w:space="0" w:color="auto"/>
                <w:bottom w:val="none" w:sz="0" w:space="0" w:color="auto"/>
                <w:right w:val="none" w:sz="0" w:space="0" w:color="auto"/>
              </w:divBdr>
            </w:div>
            <w:div w:id="416945738">
              <w:marLeft w:val="0"/>
              <w:marRight w:val="0"/>
              <w:marTop w:val="0"/>
              <w:marBottom w:val="0"/>
              <w:divBdr>
                <w:top w:val="none" w:sz="0" w:space="0" w:color="auto"/>
                <w:left w:val="none" w:sz="0" w:space="0" w:color="auto"/>
                <w:bottom w:val="none" w:sz="0" w:space="0" w:color="auto"/>
                <w:right w:val="none" w:sz="0" w:space="0" w:color="auto"/>
              </w:divBdr>
            </w:div>
            <w:div w:id="430127525">
              <w:marLeft w:val="0"/>
              <w:marRight w:val="0"/>
              <w:marTop w:val="0"/>
              <w:marBottom w:val="0"/>
              <w:divBdr>
                <w:top w:val="none" w:sz="0" w:space="0" w:color="auto"/>
                <w:left w:val="none" w:sz="0" w:space="0" w:color="auto"/>
                <w:bottom w:val="none" w:sz="0" w:space="0" w:color="auto"/>
                <w:right w:val="none" w:sz="0" w:space="0" w:color="auto"/>
              </w:divBdr>
            </w:div>
            <w:div w:id="21096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11778053">
      <w:bodyDiv w:val="1"/>
      <w:marLeft w:val="0"/>
      <w:marRight w:val="0"/>
      <w:marTop w:val="0"/>
      <w:marBottom w:val="0"/>
      <w:divBdr>
        <w:top w:val="none" w:sz="0" w:space="0" w:color="auto"/>
        <w:left w:val="none" w:sz="0" w:space="0" w:color="auto"/>
        <w:bottom w:val="none" w:sz="0" w:space="0" w:color="auto"/>
        <w:right w:val="none" w:sz="0" w:space="0" w:color="auto"/>
      </w:divBdr>
      <w:divsChild>
        <w:div w:id="1248659311">
          <w:marLeft w:val="0"/>
          <w:marRight w:val="0"/>
          <w:marTop w:val="0"/>
          <w:marBottom w:val="0"/>
          <w:divBdr>
            <w:top w:val="none" w:sz="0" w:space="0" w:color="auto"/>
            <w:left w:val="none" w:sz="0" w:space="0" w:color="auto"/>
            <w:bottom w:val="none" w:sz="0" w:space="0" w:color="auto"/>
            <w:right w:val="none" w:sz="0" w:space="0" w:color="auto"/>
          </w:divBdr>
          <w:divsChild>
            <w:div w:id="350650312">
              <w:marLeft w:val="0"/>
              <w:marRight w:val="0"/>
              <w:marTop w:val="0"/>
              <w:marBottom w:val="0"/>
              <w:divBdr>
                <w:top w:val="none" w:sz="0" w:space="0" w:color="auto"/>
                <w:left w:val="none" w:sz="0" w:space="0" w:color="auto"/>
                <w:bottom w:val="none" w:sz="0" w:space="0" w:color="auto"/>
                <w:right w:val="none" w:sz="0" w:space="0" w:color="auto"/>
              </w:divBdr>
            </w:div>
            <w:div w:id="1252621194">
              <w:marLeft w:val="0"/>
              <w:marRight w:val="0"/>
              <w:marTop w:val="0"/>
              <w:marBottom w:val="0"/>
              <w:divBdr>
                <w:top w:val="none" w:sz="0" w:space="0" w:color="auto"/>
                <w:left w:val="none" w:sz="0" w:space="0" w:color="auto"/>
                <w:bottom w:val="none" w:sz="0" w:space="0" w:color="auto"/>
                <w:right w:val="none" w:sz="0" w:space="0" w:color="auto"/>
              </w:divBdr>
            </w:div>
            <w:div w:id="216548590">
              <w:marLeft w:val="0"/>
              <w:marRight w:val="0"/>
              <w:marTop w:val="0"/>
              <w:marBottom w:val="0"/>
              <w:divBdr>
                <w:top w:val="none" w:sz="0" w:space="0" w:color="auto"/>
                <w:left w:val="none" w:sz="0" w:space="0" w:color="auto"/>
                <w:bottom w:val="none" w:sz="0" w:space="0" w:color="auto"/>
                <w:right w:val="none" w:sz="0" w:space="0" w:color="auto"/>
              </w:divBdr>
            </w:div>
            <w:div w:id="2135706411">
              <w:marLeft w:val="0"/>
              <w:marRight w:val="0"/>
              <w:marTop w:val="0"/>
              <w:marBottom w:val="0"/>
              <w:divBdr>
                <w:top w:val="none" w:sz="0" w:space="0" w:color="auto"/>
                <w:left w:val="none" w:sz="0" w:space="0" w:color="auto"/>
                <w:bottom w:val="none" w:sz="0" w:space="0" w:color="auto"/>
                <w:right w:val="none" w:sz="0" w:space="0" w:color="auto"/>
              </w:divBdr>
            </w:div>
            <w:div w:id="1058015843">
              <w:marLeft w:val="0"/>
              <w:marRight w:val="0"/>
              <w:marTop w:val="0"/>
              <w:marBottom w:val="0"/>
              <w:divBdr>
                <w:top w:val="none" w:sz="0" w:space="0" w:color="auto"/>
                <w:left w:val="none" w:sz="0" w:space="0" w:color="auto"/>
                <w:bottom w:val="none" w:sz="0" w:space="0" w:color="auto"/>
                <w:right w:val="none" w:sz="0" w:space="0" w:color="auto"/>
              </w:divBdr>
            </w:div>
            <w:div w:id="1914661784">
              <w:marLeft w:val="0"/>
              <w:marRight w:val="0"/>
              <w:marTop w:val="0"/>
              <w:marBottom w:val="0"/>
              <w:divBdr>
                <w:top w:val="none" w:sz="0" w:space="0" w:color="auto"/>
                <w:left w:val="none" w:sz="0" w:space="0" w:color="auto"/>
                <w:bottom w:val="none" w:sz="0" w:space="0" w:color="auto"/>
                <w:right w:val="none" w:sz="0" w:space="0" w:color="auto"/>
              </w:divBdr>
            </w:div>
            <w:div w:id="159844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142849236">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1152142584">
              <w:marLeft w:val="0"/>
              <w:marRight w:val="0"/>
              <w:marTop w:val="0"/>
              <w:marBottom w:val="0"/>
              <w:divBdr>
                <w:top w:val="none" w:sz="0" w:space="0" w:color="auto"/>
                <w:left w:val="none" w:sz="0" w:space="0" w:color="auto"/>
                <w:bottom w:val="none" w:sz="0" w:space="0" w:color="auto"/>
                <w:right w:val="none" w:sz="0" w:space="0" w:color="auto"/>
              </w:divBdr>
            </w:div>
            <w:div w:id="1422340353">
              <w:marLeft w:val="0"/>
              <w:marRight w:val="0"/>
              <w:marTop w:val="0"/>
              <w:marBottom w:val="0"/>
              <w:divBdr>
                <w:top w:val="none" w:sz="0" w:space="0" w:color="auto"/>
                <w:left w:val="none" w:sz="0" w:space="0" w:color="auto"/>
                <w:bottom w:val="none" w:sz="0" w:space="0" w:color="auto"/>
                <w:right w:val="none" w:sz="0" w:space="0" w:color="auto"/>
              </w:divBdr>
            </w:div>
            <w:div w:id="2067415136">
              <w:marLeft w:val="0"/>
              <w:marRight w:val="0"/>
              <w:marTop w:val="0"/>
              <w:marBottom w:val="0"/>
              <w:divBdr>
                <w:top w:val="none" w:sz="0" w:space="0" w:color="auto"/>
                <w:left w:val="none" w:sz="0" w:space="0" w:color="auto"/>
                <w:bottom w:val="none" w:sz="0" w:space="0" w:color="auto"/>
                <w:right w:val="none" w:sz="0" w:space="0" w:color="auto"/>
              </w:divBdr>
            </w:div>
            <w:div w:id="772553575">
              <w:marLeft w:val="0"/>
              <w:marRight w:val="0"/>
              <w:marTop w:val="0"/>
              <w:marBottom w:val="0"/>
              <w:divBdr>
                <w:top w:val="none" w:sz="0" w:space="0" w:color="auto"/>
                <w:left w:val="none" w:sz="0" w:space="0" w:color="auto"/>
                <w:bottom w:val="none" w:sz="0" w:space="0" w:color="auto"/>
                <w:right w:val="none" w:sz="0" w:space="0" w:color="auto"/>
              </w:divBdr>
            </w:div>
            <w:div w:id="1995645688">
              <w:marLeft w:val="0"/>
              <w:marRight w:val="0"/>
              <w:marTop w:val="0"/>
              <w:marBottom w:val="0"/>
              <w:divBdr>
                <w:top w:val="none" w:sz="0" w:space="0" w:color="auto"/>
                <w:left w:val="none" w:sz="0" w:space="0" w:color="auto"/>
                <w:bottom w:val="none" w:sz="0" w:space="0" w:color="auto"/>
                <w:right w:val="none" w:sz="0" w:space="0" w:color="auto"/>
              </w:divBdr>
            </w:div>
            <w:div w:id="694042845">
              <w:marLeft w:val="0"/>
              <w:marRight w:val="0"/>
              <w:marTop w:val="0"/>
              <w:marBottom w:val="0"/>
              <w:divBdr>
                <w:top w:val="none" w:sz="0" w:space="0" w:color="auto"/>
                <w:left w:val="none" w:sz="0" w:space="0" w:color="auto"/>
                <w:bottom w:val="none" w:sz="0" w:space="0" w:color="auto"/>
                <w:right w:val="none" w:sz="0" w:space="0" w:color="auto"/>
              </w:divBdr>
            </w:div>
            <w:div w:id="188351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 w:id="1605531134">
      <w:bodyDiv w:val="1"/>
      <w:marLeft w:val="0"/>
      <w:marRight w:val="0"/>
      <w:marTop w:val="0"/>
      <w:marBottom w:val="0"/>
      <w:divBdr>
        <w:top w:val="none" w:sz="0" w:space="0" w:color="auto"/>
        <w:left w:val="none" w:sz="0" w:space="0" w:color="auto"/>
        <w:bottom w:val="none" w:sz="0" w:space="0" w:color="auto"/>
        <w:right w:val="none" w:sz="0" w:space="0" w:color="auto"/>
      </w:divBdr>
      <w:divsChild>
        <w:div w:id="779683679">
          <w:marLeft w:val="0"/>
          <w:marRight w:val="0"/>
          <w:marTop w:val="0"/>
          <w:marBottom w:val="0"/>
          <w:divBdr>
            <w:top w:val="none" w:sz="0" w:space="0" w:color="auto"/>
            <w:left w:val="none" w:sz="0" w:space="0" w:color="auto"/>
            <w:bottom w:val="none" w:sz="0" w:space="0" w:color="auto"/>
            <w:right w:val="none" w:sz="0" w:space="0" w:color="auto"/>
          </w:divBdr>
          <w:divsChild>
            <w:div w:id="150148011">
              <w:marLeft w:val="0"/>
              <w:marRight w:val="0"/>
              <w:marTop w:val="0"/>
              <w:marBottom w:val="0"/>
              <w:divBdr>
                <w:top w:val="none" w:sz="0" w:space="0" w:color="auto"/>
                <w:left w:val="none" w:sz="0" w:space="0" w:color="auto"/>
                <w:bottom w:val="none" w:sz="0" w:space="0" w:color="auto"/>
                <w:right w:val="none" w:sz="0" w:space="0" w:color="auto"/>
              </w:divBdr>
            </w:div>
            <w:div w:id="415060368">
              <w:marLeft w:val="0"/>
              <w:marRight w:val="0"/>
              <w:marTop w:val="0"/>
              <w:marBottom w:val="0"/>
              <w:divBdr>
                <w:top w:val="none" w:sz="0" w:space="0" w:color="auto"/>
                <w:left w:val="none" w:sz="0" w:space="0" w:color="auto"/>
                <w:bottom w:val="none" w:sz="0" w:space="0" w:color="auto"/>
                <w:right w:val="none" w:sz="0" w:space="0" w:color="auto"/>
              </w:divBdr>
            </w:div>
            <w:div w:id="6648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sChild>
        <w:div w:id="303124541">
          <w:marLeft w:val="0"/>
          <w:marRight w:val="0"/>
          <w:marTop w:val="0"/>
          <w:marBottom w:val="0"/>
          <w:divBdr>
            <w:top w:val="none" w:sz="0" w:space="0" w:color="auto"/>
            <w:left w:val="none" w:sz="0" w:space="0" w:color="auto"/>
            <w:bottom w:val="none" w:sz="0" w:space="0" w:color="auto"/>
            <w:right w:val="none" w:sz="0" w:space="0" w:color="auto"/>
          </w:divBdr>
          <w:divsChild>
            <w:div w:id="394939482">
              <w:marLeft w:val="0"/>
              <w:marRight w:val="0"/>
              <w:marTop w:val="0"/>
              <w:marBottom w:val="0"/>
              <w:divBdr>
                <w:top w:val="none" w:sz="0" w:space="0" w:color="auto"/>
                <w:left w:val="none" w:sz="0" w:space="0" w:color="auto"/>
                <w:bottom w:val="none" w:sz="0" w:space="0" w:color="auto"/>
                <w:right w:val="none" w:sz="0" w:space="0" w:color="auto"/>
              </w:divBdr>
            </w:div>
            <w:div w:id="1116095275">
              <w:marLeft w:val="0"/>
              <w:marRight w:val="0"/>
              <w:marTop w:val="0"/>
              <w:marBottom w:val="0"/>
              <w:divBdr>
                <w:top w:val="none" w:sz="0" w:space="0" w:color="auto"/>
                <w:left w:val="none" w:sz="0" w:space="0" w:color="auto"/>
                <w:bottom w:val="none" w:sz="0" w:space="0" w:color="auto"/>
                <w:right w:val="none" w:sz="0" w:space="0" w:color="auto"/>
              </w:divBdr>
            </w:div>
            <w:div w:id="18511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6717">
      <w:bodyDiv w:val="1"/>
      <w:marLeft w:val="0"/>
      <w:marRight w:val="0"/>
      <w:marTop w:val="0"/>
      <w:marBottom w:val="0"/>
      <w:divBdr>
        <w:top w:val="none" w:sz="0" w:space="0" w:color="auto"/>
        <w:left w:val="none" w:sz="0" w:space="0" w:color="auto"/>
        <w:bottom w:val="none" w:sz="0" w:space="0" w:color="auto"/>
        <w:right w:val="none" w:sz="0" w:space="0" w:color="auto"/>
      </w:divBdr>
      <w:divsChild>
        <w:div w:id="986858256">
          <w:marLeft w:val="0"/>
          <w:marRight w:val="0"/>
          <w:marTop w:val="0"/>
          <w:marBottom w:val="0"/>
          <w:divBdr>
            <w:top w:val="none" w:sz="0" w:space="0" w:color="auto"/>
            <w:left w:val="none" w:sz="0" w:space="0" w:color="auto"/>
            <w:bottom w:val="none" w:sz="0" w:space="0" w:color="auto"/>
            <w:right w:val="none" w:sz="0" w:space="0" w:color="auto"/>
          </w:divBdr>
          <w:divsChild>
            <w:div w:id="834952953">
              <w:marLeft w:val="0"/>
              <w:marRight w:val="0"/>
              <w:marTop w:val="0"/>
              <w:marBottom w:val="0"/>
              <w:divBdr>
                <w:top w:val="none" w:sz="0" w:space="0" w:color="auto"/>
                <w:left w:val="none" w:sz="0" w:space="0" w:color="auto"/>
                <w:bottom w:val="none" w:sz="0" w:space="0" w:color="auto"/>
                <w:right w:val="none" w:sz="0" w:space="0" w:color="auto"/>
              </w:divBdr>
            </w:div>
            <w:div w:id="436755502">
              <w:marLeft w:val="0"/>
              <w:marRight w:val="0"/>
              <w:marTop w:val="0"/>
              <w:marBottom w:val="0"/>
              <w:divBdr>
                <w:top w:val="none" w:sz="0" w:space="0" w:color="auto"/>
                <w:left w:val="none" w:sz="0" w:space="0" w:color="auto"/>
                <w:bottom w:val="none" w:sz="0" w:space="0" w:color="auto"/>
                <w:right w:val="none" w:sz="0" w:space="0" w:color="auto"/>
              </w:divBdr>
            </w:div>
            <w:div w:id="44185946">
              <w:marLeft w:val="0"/>
              <w:marRight w:val="0"/>
              <w:marTop w:val="0"/>
              <w:marBottom w:val="0"/>
              <w:divBdr>
                <w:top w:val="none" w:sz="0" w:space="0" w:color="auto"/>
                <w:left w:val="none" w:sz="0" w:space="0" w:color="auto"/>
                <w:bottom w:val="none" w:sz="0" w:space="0" w:color="auto"/>
                <w:right w:val="none" w:sz="0" w:space="0" w:color="auto"/>
              </w:divBdr>
            </w:div>
            <w:div w:id="1101146237">
              <w:marLeft w:val="0"/>
              <w:marRight w:val="0"/>
              <w:marTop w:val="0"/>
              <w:marBottom w:val="0"/>
              <w:divBdr>
                <w:top w:val="none" w:sz="0" w:space="0" w:color="auto"/>
                <w:left w:val="none" w:sz="0" w:space="0" w:color="auto"/>
                <w:bottom w:val="none" w:sz="0" w:space="0" w:color="auto"/>
                <w:right w:val="none" w:sz="0" w:space="0" w:color="auto"/>
              </w:divBdr>
            </w:div>
            <w:div w:id="1689941339">
              <w:marLeft w:val="0"/>
              <w:marRight w:val="0"/>
              <w:marTop w:val="0"/>
              <w:marBottom w:val="0"/>
              <w:divBdr>
                <w:top w:val="none" w:sz="0" w:space="0" w:color="auto"/>
                <w:left w:val="none" w:sz="0" w:space="0" w:color="auto"/>
                <w:bottom w:val="none" w:sz="0" w:space="0" w:color="auto"/>
                <w:right w:val="none" w:sz="0" w:space="0" w:color="auto"/>
              </w:divBdr>
            </w:div>
            <w:div w:id="1138375711">
              <w:marLeft w:val="0"/>
              <w:marRight w:val="0"/>
              <w:marTop w:val="0"/>
              <w:marBottom w:val="0"/>
              <w:divBdr>
                <w:top w:val="none" w:sz="0" w:space="0" w:color="auto"/>
                <w:left w:val="none" w:sz="0" w:space="0" w:color="auto"/>
                <w:bottom w:val="none" w:sz="0" w:space="0" w:color="auto"/>
                <w:right w:val="none" w:sz="0" w:space="0" w:color="auto"/>
              </w:divBdr>
            </w:div>
            <w:div w:id="441922067">
              <w:marLeft w:val="0"/>
              <w:marRight w:val="0"/>
              <w:marTop w:val="0"/>
              <w:marBottom w:val="0"/>
              <w:divBdr>
                <w:top w:val="none" w:sz="0" w:space="0" w:color="auto"/>
                <w:left w:val="none" w:sz="0" w:space="0" w:color="auto"/>
                <w:bottom w:val="none" w:sz="0" w:space="0" w:color="auto"/>
                <w:right w:val="none" w:sz="0" w:space="0" w:color="auto"/>
              </w:divBdr>
            </w:div>
            <w:div w:id="473643146">
              <w:marLeft w:val="0"/>
              <w:marRight w:val="0"/>
              <w:marTop w:val="0"/>
              <w:marBottom w:val="0"/>
              <w:divBdr>
                <w:top w:val="none" w:sz="0" w:space="0" w:color="auto"/>
                <w:left w:val="none" w:sz="0" w:space="0" w:color="auto"/>
                <w:bottom w:val="none" w:sz="0" w:space="0" w:color="auto"/>
                <w:right w:val="none" w:sz="0" w:space="0" w:color="auto"/>
              </w:divBdr>
            </w:div>
            <w:div w:id="543564093">
              <w:marLeft w:val="0"/>
              <w:marRight w:val="0"/>
              <w:marTop w:val="0"/>
              <w:marBottom w:val="0"/>
              <w:divBdr>
                <w:top w:val="none" w:sz="0" w:space="0" w:color="auto"/>
                <w:left w:val="none" w:sz="0" w:space="0" w:color="auto"/>
                <w:bottom w:val="none" w:sz="0" w:space="0" w:color="auto"/>
                <w:right w:val="none" w:sz="0" w:space="0" w:color="auto"/>
              </w:divBdr>
            </w:div>
            <w:div w:id="593319248">
              <w:marLeft w:val="0"/>
              <w:marRight w:val="0"/>
              <w:marTop w:val="0"/>
              <w:marBottom w:val="0"/>
              <w:divBdr>
                <w:top w:val="none" w:sz="0" w:space="0" w:color="auto"/>
                <w:left w:val="none" w:sz="0" w:space="0" w:color="auto"/>
                <w:bottom w:val="none" w:sz="0" w:space="0" w:color="auto"/>
                <w:right w:val="none" w:sz="0" w:space="0" w:color="auto"/>
              </w:divBdr>
            </w:div>
            <w:div w:id="18181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1876">
      <w:bodyDiv w:val="1"/>
      <w:marLeft w:val="0"/>
      <w:marRight w:val="0"/>
      <w:marTop w:val="0"/>
      <w:marBottom w:val="0"/>
      <w:divBdr>
        <w:top w:val="none" w:sz="0" w:space="0" w:color="auto"/>
        <w:left w:val="none" w:sz="0" w:space="0" w:color="auto"/>
        <w:bottom w:val="none" w:sz="0" w:space="0" w:color="auto"/>
        <w:right w:val="none" w:sz="0" w:space="0" w:color="auto"/>
      </w:divBdr>
      <w:divsChild>
        <w:div w:id="1712414656">
          <w:marLeft w:val="0"/>
          <w:marRight w:val="0"/>
          <w:marTop w:val="0"/>
          <w:marBottom w:val="0"/>
          <w:divBdr>
            <w:top w:val="none" w:sz="0" w:space="0" w:color="auto"/>
            <w:left w:val="none" w:sz="0" w:space="0" w:color="auto"/>
            <w:bottom w:val="none" w:sz="0" w:space="0" w:color="auto"/>
            <w:right w:val="none" w:sz="0" w:space="0" w:color="auto"/>
          </w:divBdr>
          <w:divsChild>
            <w:div w:id="35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60347">
      <w:bodyDiv w:val="1"/>
      <w:marLeft w:val="0"/>
      <w:marRight w:val="0"/>
      <w:marTop w:val="0"/>
      <w:marBottom w:val="0"/>
      <w:divBdr>
        <w:top w:val="none" w:sz="0" w:space="0" w:color="auto"/>
        <w:left w:val="none" w:sz="0" w:space="0" w:color="auto"/>
        <w:bottom w:val="none" w:sz="0" w:space="0" w:color="auto"/>
        <w:right w:val="none" w:sz="0" w:space="0" w:color="auto"/>
      </w:divBdr>
      <w:divsChild>
        <w:div w:id="1928269607">
          <w:marLeft w:val="0"/>
          <w:marRight w:val="0"/>
          <w:marTop w:val="0"/>
          <w:marBottom w:val="0"/>
          <w:divBdr>
            <w:top w:val="none" w:sz="0" w:space="0" w:color="auto"/>
            <w:left w:val="none" w:sz="0" w:space="0" w:color="auto"/>
            <w:bottom w:val="none" w:sz="0" w:space="0" w:color="auto"/>
            <w:right w:val="none" w:sz="0" w:space="0" w:color="auto"/>
          </w:divBdr>
          <w:divsChild>
            <w:div w:id="447360819">
              <w:marLeft w:val="0"/>
              <w:marRight w:val="0"/>
              <w:marTop w:val="0"/>
              <w:marBottom w:val="0"/>
              <w:divBdr>
                <w:top w:val="none" w:sz="0" w:space="0" w:color="auto"/>
                <w:left w:val="none" w:sz="0" w:space="0" w:color="auto"/>
                <w:bottom w:val="none" w:sz="0" w:space="0" w:color="auto"/>
                <w:right w:val="none" w:sz="0" w:space="0" w:color="auto"/>
              </w:divBdr>
            </w:div>
            <w:div w:id="1279525829">
              <w:marLeft w:val="0"/>
              <w:marRight w:val="0"/>
              <w:marTop w:val="0"/>
              <w:marBottom w:val="0"/>
              <w:divBdr>
                <w:top w:val="none" w:sz="0" w:space="0" w:color="auto"/>
                <w:left w:val="none" w:sz="0" w:space="0" w:color="auto"/>
                <w:bottom w:val="none" w:sz="0" w:space="0" w:color="auto"/>
                <w:right w:val="none" w:sz="0" w:space="0" w:color="auto"/>
              </w:divBdr>
            </w:div>
            <w:div w:id="4896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21002">
      <w:bodyDiv w:val="1"/>
      <w:marLeft w:val="0"/>
      <w:marRight w:val="0"/>
      <w:marTop w:val="0"/>
      <w:marBottom w:val="0"/>
      <w:divBdr>
        <w:top w:val="none" w:sz="0" w:space="0" w:color="auto"/>
        <w:left w:val="none" w:sz="0" w:space="0" w:color="auto"/>
        <w:bottom w:val="none" w:sz="0" w:space="0" w:color="auto"/>
        <w:right w:val="none" w:sz="0" w:space="0" w:color="auto"/>
      </w:divBdr>
      <w:divsChild>
        <w:div w:id="1343511945">
          <w:marLeft w:val="0"/>
          <w:marRight w:val="0"/>
          <w:marTop w:val="0"/>
          <w:marBottom w:val="0"/>
          <w:divBdr>
            <w:top w:val="none" w:sz="0" w:space="0" w:color="auto"/>
            <w:left w:val="none" w:sz="0" w:space="0" w:color="auto"/>
            <w:bottom w:val="none" w:sz="0" w:space="0" w:color="auto"/>
            <w:right w:val="none" w:sz="0" w:space="0" w:color="auto"/>
          </w:divBdr>
          <w:divsChild>
            <w:div w:id="812522151">
              <w:marLeft w:val="0"/>
              <w:marRight w:val="0"/>
              <w:marTop w:val="0"/>
              <w:marBottom w:val="0"/>
              <w:divBdr>
                <w:top w:val="none" w:sz="0" w:space="0" w:color="auto"/>
                <w:left w:val="none" w:sz="0" w:space="0" w:color="auto"/>
                <w:bottom w:val="none" w:sz="0" w:space="0" w:color="auto"/>
                <w:right w:val="none" w:sz="0" w:space="0" w:color="auto"/>
              </w:divBdr>
            </w:div>
            <w:div w:id="52393522">
              <w:marLeft w:val="0"/>
              <w:marRight w:val="0"/>
              <w:marTop w:val="0"/>
              <w:marBottom w:val="0"/>
              <w:divBdr>
                <w:top w:val="none" w:sz="0" w:space="0" w:color="auto"/>
                <w:left w:val="none" w:sz="0" w:space="0" w:color="auto"/>
                <w:bottom w:val="none" w:sz="0" w:space="0" w:color="auto"/>
                <w:right w:val="none" w:sz="0" w:space="0" w:color="auto"/>
              </w:divBdr>
            </w:div>
            <w:div w:id="79452540">
              <w:marLeft w:val="0"/>
              <w:marRight w:val="0"/>
              <w:marTop w:val="0"/>
              <w:marBottom w:val="0"/>
              <w:divBdr>
                <w:top w:val="none" w:sz="0" w:space="0" w:color="auto"/>
                <w:left w:val="none" w:sz="0" w:space="0" w:color="auto"/>
                <w:bottom w:val="none" w:sz="0" w:space="0" w:color="auto"/>
                <w:right w:val="none" w:sz="0" w:space="0" w:color="auto"/>
              </w:divBdr>
            </w:div>
            <w:div w:id="2105763057">
              <w:marLeft w:val="0"/>
              <w:marRight w:val="0"/>
              <w:marTop w:val="0"/>
              <w:marBottom w:val="0"/>
              <w:divBdr>
                <w:top w:val="none" w:sz="0" w:space="0" w:color="auto"/>
                <w:left w:val="none" w:sz="0" w:space="0" w:color="auto"/>
                <w:bottom w:val="none" w:sz="0" w:space="0" w:color="auto"/>
                <w:right w:val="none" w:sz="0" w:space="0" w:color="auto"/>
              </w:divBdr>
            </w:div>
            <w:div w:id="226109603">
              <w:marLeft w:val="0"/>
              <w:marRight w:val="0"/>
              <w:marTop w:val="0"/>
              <w:marBottom w:val="0"/>
              <w:divBdr>
                <w:top w:val="none" w:sz="0" w:space="0" w:color="auto"/>
                <w:left w:val="none" w:sz="0" w:space="0" w:color="auto"/>
                <w:bottom w:val="none" w:sz="0" w:space="0" w:color="auto"/>
                <w:right w:val="none" w:sz="0" w:space="0" w:color="auto"/>
              </w:divBdr>
            </w:div>
            <w:div w:id="2058701185">
              <w:marLeft w:val="0"/>
              <w:marRight w:val="0"/>
              <w:marTop w:val="0"/>
              <w:marBottom w:val="0"/>
              <w:divBdr>
                <w:top w:val="none" w:sz="0" w:space="0" w:color="auto"/>
                <w:left w:val="none" w:sz="0" w:space="0" w:color="auto"/>
                <w:bottom w:val="none" w:sz="0" w:space="0" w:color="auto"/>
                <w:right w:val="none" w:sz="0" w:space="0" w:color="auto"/>
              </w:divBdr>
            </w:div>
            <w:div w:id="71506828">
              <w:marLeft w:val="0"/>
              <w:marRight w:val="0"/>
              <w:marTop w:val="0"/>
              <w:marBottom w:val="0"/>
              <w:divBdr>
                <w:top w:val="none" w:sz="0" w:space="0" w:color="auto"/>
                <w:left w:val="none" w:sz="0" w:space="0" w:color="auto"/>
                <w:bottom w:val="none" w:sz="0" w:space="0" w:color="auto"/>
                <w:right w:val="none" w:sz="0" w:space="0" w:color="auto"/>
              </w:divBdr>
            </w:div>
            <w:div w:id="1422868376">
              <w:marLeft w:val="0"/>
              <w:marRight w:val="0"/>
              <w:marTop w:val="0"/>
              <w:marBottom w:val="0"/>
              <w:divBdr>
                <w:top w:val="none" w:sz="0" w:space="0" w:color="auto"/>
                <w:left w:val="none" w:sz="0" w:space="0" w:color="auto"/>
                <w:bottom w:val="none" w:sz="0" w:space="0" w:color="auto"/>
                <w:right w:val="none" w:sz="0" w:space="0" w:color="auto"/>
              </w:divBdr>
            </w:div>
            <w:div w:id="1281378302">
              <w:marLeft w:val="0"/>
              <w:marRight w:val="0"/>
              <w:marTop w:val="0"/>
              <w:marBottom w:val="0"/>
              <w:divBdr>
                <w:top w:val="none" w:sz="0" w:space="0" w:color="auto"/>
                <w:left w:val="none" w:sz="0" w:space="0" w:color="auto"/>
                <w:bottom w:val="none" w:sz="0" w:space="0" w:color="auto"/>
                <w:right w:val="none" w:sz="0" w:space="0" w:color="auto"/>
              </w:divBdr>
            </w:div>
            <w:div w:id="1956018421">
              <w:marLeft w:val="0"/>
              <w:marRight w:val="0"/>
              <w:marTop w:val="0"/>
              <w:marBottom w:val="0"/>
              <w:divBdr>
                <w:top w:val="none" w:sz="0" w:space="0" w:color="auto"/>
                <w:left w:val="none" w:sz="0" w:space="0" w:color="auto"/>
                <w:bottom w:val="none" w:sz="0" w:space="0" w:color="auto"/>
                <w:right w:val="none" w:sz="0" w:space="0" w:color="auto"/>
              </w:divBdr>
            </w:div>
            <w:div w:id="362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96778">
      <w:bodyDiv w:val="1"/>
      <w:marLeft w:val="0"/>
      <w:marRight w:val="0"/>
      <w:marTop w:val="0"/>
      <w:marBottom w:val="0"/>
      <w:divBdr>
        <w:top w:val="none" w:sz="0" w:space="0" w:color="auto"/>
        <w:left w:val="none" w:sz="0" w:space="0" w:color="auto"/>
        <w:bottom w:val="none" w:sz="0" w:space="0" w:color="auto"/>
        <w:right w:val="none" w:sz="0" w:space="0" w:color="auto"/>
      </w:divBdr>
      <w:divsChild>
        <w:div w:id="1906379025">
          <w:marLeft w:val="0"/>
          <w:marRight w:val="0"/>
          <w:marTop w:val="0"/>
          <w:marBottom w:val="0"/>
          <w:divBdr>
            <w:top w:val="none" w:sz="0" w:space="0" w:color="auto"/>
            <w:left w:val="none" w:sz="0" w:space="0" w:color="auto"/>
            <w:bottom w:val="none" w:sz="0" w:space="0" w:color="auto"/>
            <w:right w:val="none" w:sz="0" w:space="0" w:color="auto"/>
          </w:divBdr>
          <w:divsChild>
            <w:div w:id="1138457387">
              <w:marLeft w:val="0"/>
              <w:marRight w:val="0"/>
              <w:marTop w:val="0"/>
              <w:marBottom w:val="0"/>
              <w:divBdr>
                <w:top w:val="none" w:sz="0" w:space="0" w:color="auto"/>
                <w:left w:val="none" w:sz="0" w:space="0" w:color="auto"/>
                <w:bottom w:val="none" w:sz="0" w:space="0" w:color="auto"/>
                <w:right w:val="none" w:sz="0" w:space="0" w:color="auto"/>
              </w:divBdr>
            </w:div>
            <w:div w:id="1340155712">
              <w:marLeft w:val="0"/>
              <w:marRight w:val="0"/>
              <w:marTop w:val="0"/>
              <w:marBottom w:val="0"/>
              <w:divBdr>
                <w:top w:val="none" w:sz="0" w:space="0" w:color="auto"/>
                <w:left w:val="none" w:sz="0" w:space="0" w:color="auto"/>
                <w:bottom w:val="none" w:sz="0" w:space="0" w:color="auto"/>
                <w:right w:val="none" w:sz="0" w:space="0" w:color="auto"/>
              </w:divBdr>
            </w:div>
            <w:div w:id="1667779774">
              <w:marLeft w:val="0"/>
              <w:marRight w:val="0"/>
              <w:marTop w:val="0"/>
              <w:marBottom w:val="0"/>
              <w:divBdr>
                <w:top w:val="none" w:sz="0" w:space="0" w:color="auto"/>
                <w:left w:val="none" w:sz="0" w:space="0" w:color="auto"/>
                <w:bottom w:val="none" w:sz="0" w:space="0" w:color="auto"/>
                <w:right w:val="none" w:sz="0" w:space="0" w:color="auto"/>
              </w:divBdr>
            </w:div>
            <w:div w:id="1029531405">
              <w:marLeft w:val="0"/>
              <w:marRight w:val="0"/>
              <w:marTop w:val="0"/>
              <w:marBottom w:val="0"/>
              <w:divBdr>
                <w:top w:val="none" w:sz="0" w:space="0" w:color="auto"/>
                <w:left w:val="none" w:sz="0" w:space="0" w:color="auto"/>
                <w:bottom w:val="none" w:sz="0" w:space="0" w:color="auto"/>
                <w:right w:val="none" w:sz="0" w:space="0" w:color="auto"/>
              </w:divBdr>
            </w:div>
            <w:div w:id="102459288">
              <w:marLeft w:val="0"/>
              <w:marRight w:val="0"/>
              <w:marTop w:val="0"/>
              <w:marBottom w:val="0"/>
              <w:divBdr>
                <w:top w:val="none" w:sz="0" w:space="0" w:color="auto"/>
                <w:left w:val="none" w:sz="0" w:space="0" w:color="auto"/>
                <w:bottom w:val="none" w:sz="0" w:space="0" w:color="auto"/>
                <w:right w:val="none" w:sz="0" w:space="0" w:color="auto"/>
              </w:divBdr>
            </w:div>
            <w:div w:id="166501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49310">
      <w:bodyDiv w:val="1"/>
      <w:marLeft w:val="0"/>
      <w:marRight w:val="0"/>
      <w:marTop w:val="0"/>
      <w:marBottom w:val="0"/>
      <w:divBdr>
        <w:top w:val="none" w:sz="0" w:space="0" w:color="auto"/>
        <w:left w:val="none" w:sz="0" w:space="0" w:color="auto"/>
        <w:bottom w:val="none" w:sz="0" w:space="0" w:color="auto"/>
        <w:right w:val="none" w:sz="0" w:space="0" w:color="auto"/>
      </w:divBdr>
    </w:div>
    <w:div w:id="2101021449">
      <w:bodyDiv w:val="1"/>
      <w:marLeft w:val="0"/>
      <w:marRight w:val="0"/>
      <w:marTop w:val="0"/>
      <w:marBottom w:val="0"/>
      <w:divBdr>
        <w:top w:val="none" w:sz="0" w:space="0" w:color="auto"/>
        <w:left w:val="none" w:sz="0" w:space="0" w:color="auto"/>
        <w:bottom w:val="none" w:sz="0" w:space="0" w:color="auto"/>
        <w:right w:val="none" w:sz="0" w:space="0" w:color="auto"/>
      </w:divBdr>
      <w:divsChild>
        <w:div w:id="505021433">
          <w:marLeft w:val="0"/>
          <w:marRight w:val="0"/>
          <w:marTop w:val="0"/>
          <w:marBottom w:val="0"/>
          <w:divBdr>
            <w:top w:val="none" w:sz="0" w:space="0" w:color="auto"/>
            <w:left w:val="none" w:sz="0" w:space="0" w:color="auto"/>
            <w:bottom w:val="none" w:sz="0" w:space="0" w:color="auto"/>
            <w:right w:val="none" w:sz="0" w:space="0" w:color="auto"/>
          </w:divBdr>
          <w:divsChild>
            <w:div w:id="1657149674">
              <w:marLeft w:val="0"/>
              <w:marRight w:val="0"/>
              <w:marTop w:val="0"/>
              <w:marBottom w:val="0"/>
              <w:divBdr>
                <w:top w:val="none" w:sz="0" w:space="0" w:color="auto"/>
                <w:left w:val="none" w:sz="0" w:space="0" w:color="auto"/>
                <w:bottom w:val="none" w:sz="0" w:space="0" w:color="auto"/>
                <w:right w:val="none" w:sz="0" w:space="0" w:color="auto"/>
              </w:divBdr>
            </w:div>
            <w:div w:id="1175727148">
              <w:marLeft w:val="0"/>
              <w:marRight w:val="0"/>
              <w:marTop w:val="0"/>
              <w:marBottom w:val="0"/>
              <w:divBdr>
                <w:top w:val="none" w:sz="0" w:space="0" w:color="auto"/>
                <w:left w:val="none" w:sz="0" w:space="0" w:color="auto"/>
                <w:bottom w:val="none" w:sz="0" w:space="0" w:color="auto"/>
                <w:right w:val="none" w:sz="0" w:space="0" w:color="auto"/>
              </w:divBdr>
            </w:div>
            <w:div w:id="8783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en.wikipedia.org/wiki/JSON_Web_Token"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hu.wikipedia.org/wiki/.NET_keretrendszer"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en.wikipedia.org/wiki/List_of_most_expensive_video_games_to_develo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hu.wikipedia.org/wiki/SignalR"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en.wikipedia.org/wiki/Docker_(softwa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hu.wikipedia.org/wiki/Adobe_Flash"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2.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07687-540C-47B7-BD5E-026AD5AF0C40}">
  <ds:schemaRefs>
    <ds:schemaRef ds:uri="http://schemas.microsoft.com/sharepoint/v3/contenttype/forms"/>
  </ds:schemaRefs>
</ds:datastoreItem>
</file>

<file path=customXml/itemProps4.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ptervsema2.dot</Template>
  <TotalTime>7211</TotalTime>
  <Pages>49</Pages>
  <Words>10722</Words>
  <Characters>73984</Characters>
  <Application>Microsoft Office Word</Application>
  <DocSecurity>0</DocSecurity>
  <Lines>616</Lines>
  <Paragraphs>16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8453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243</cp:revision>
  <cp:lastPrinted>2002-07-08T12:51:00Z</cp:lastPrinted>
  <dcterms:created xsi:type="dcterms:W3CDTF">2021-11-17T23:03:00Z</dcterms:created>
  <dcterms:modified xsi:type="dcterms:W3CDTF">2021-12-0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